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54EAFB" w14:textId="06C46A61" w:rsidR="00521FA1" w:rsidRPr="005B6EA5" w:rsidRDefault="005B6EA5" w:rsidP="005B6EA5">
      <w:pPr>
        <w:jc w:val="center"/>
        <w:rPr>
          <w:b/>
          <w:i/>
          <w:sz w:val="44"/>
          <w:szCs w:val="40"/>
          <w:lang w:val="id-ID"/>
        </w:rPr>
      </w:pPr>
      <w:r w:rsidRPr="005B6EA5">
        <w:rPr>
          <w:b/>
          <w:i/>
          <w:sz w:val="44"/>
          <w:szCs w:val="40"/>
          <w:lang w:val="id-ID"/>
        </w:rPr>
        <w:t>Software Technical Document Backend Room-</w:t>
      </w:r>
      <w:r w:rsidR="008174AB">
        <w:rPr>
          <w:b/>
          <w:i/>
          <w:sz w:val="44"/>
          <w:szCs w:val="40"/>
          <w:lang w:val="id-ID"/>
        </w:rPr>
        <w:t>Booking</w:t>
      </w:r>
      <w:r w:rsidRPr="005B6EA5">
        <w:rPr>
          <w:b/>
          <w:i/>
          <w:sz w:val="44"/>
          <w:szCs w:val="40"/>
          <w:lang w:val="id-ID"/>
        </w:rPr>
        <w:t xml:space="preserve"> System</w:t>
      </w:r>
    </w:p>
    <w:p w14:paraId="6CE44995" w14:textId="100A7F63" w:rsidR="00521FA1" w:rsidRPr="00672293" w:rsidRDefault="00672293" w:rsidP="00521FA1">
      <w:pPr>
        <w:pStyle w:val="Title"/>
        <w:rPr>
          <w:b/>
          <w:sz w:val="28"/>
          <w:szCs w:val="28"/>
          <w:lang w:val="es-ES"/>
        </w:rPr>
      </w:pPr>
      <w:proofErr w:type="spellStart"/>
      <w:r>
        <w:rPr>
          <w:b/>
          <w:sz w:val="28"/>
          <w:szCs w:val="28"/>
          <w:lang w:val="es-ES"/>
        </w:rPr>
        <w:t>Disusun</w:t>
      </w:r>
      <w:proofErr w:type="spellEnd"/>
      <w:r>
        <w:rPr>
          <w:b/>
          <w:sz w:val="28"/>
          <w:szCs w:val="28"/>
          <w:lang w:val="es-ES"/>
        </w:rPr>
        <w:t xml:space="preserve"> </w:t>
      </w:r>
      <w:proofErr w:type="spellStart"/>
      <w:proofErr w:type="gramStart"/>
      <w:r>
        <w:rPr>
          <w:b/>
          <w:sz w:val="28"/>
          <w:szCs w:val="28"/>
          <w:lang w:val="es-ES"/>
        </w:rPr>
        <w:t>o</w:t>
      </w:r>
      <w:r w:rsidR="00521FA1" w:rsidRPr="00672293">
        <w:rPr>
          <w:b/>
          <w:sz w:val="28"/>
          <w:szCs w:val="28"/>
          <w:lang w:val="es-ES"/>
        </w:rPr>
        <w:t>leh</w:t>
      </w:r>
      <w:proofErr w:type="spellEnd"/>
      <w:r w:rsidR="00521FA1" w:rsidRPr="00672293">
        <w:rPr>
          <w:b/>
          <w:sz w:val="28"/>
          <w:szCs w:val="28"/>
          <w:lang w:val="es-ES"/>
        </w:rPr>
        <w:t xml:space="preserve"> :</w:t>
      </w:r>
      <w:proofErr w:type="gramEnd"/>
    </w:p>
    <w:p w14:paraId="0CE7C4F4" w14:textId="77777777" w:rsidR="00521FA1" w:rsidRPr="00ED292B" w:rsidRDefault="00521FA1" w:rsidP="00521FA1">
      <w:pPr>
        <w:rPr>
          <w:lang w:val="es-ES"/>
        </w:rPr>
      </w:pPr>
    </w:p>
    <w:p w14:paraId="327B86CE" w14:textId="77777777" w:rsidR="00521FA1" w:rsidRPr="006603F0" w:rsidRDefault="00521FA1" w:rsidP="00521FA1">
      <w:pPr>
        <w:pStyle w:val="Subtitle"/>
        <w:rPr>
          <w:b w:val="0"/>
          <w:sz w:val="28"/>
          <w:lang w:val="es-ES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700"/>
        <w:gridCol w:w="3214"/>
      </w:tblGrid>
      <w:tr w:rsidR="00521FA1" w:rsidRPr="00E77EF3" w14:paraId="37956BEE" w14:textId="77777777" w:rsidTr="00E651EC">
        <w:trPr>
          <w:jc w:val="center"/>
        </w:trPr>
        <w:tc>
          <w:tcPr>
            <w:tcW w:w="2700" w:type="dxa"/>
          </w:tcPr>
          <w:p w14:paraId="47EF4F39" w14:textId="10F5F0BD" w:rsidR="00521FA1" w:rsidRPr="00E77EF3" w:rsidRDefault="00672293" w:rsidP="00672293">
            <w:pPr>
              <w:pStyle w:val="Subtitle"/>
              <w:jc w:val="both"/>
              <w:rPr>
                <w:rFonts w:ascii="Times New Roman" w:hAnsi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/>
                <w:sz w:val="24"/>
                <w:szCs w:val="24"/>
                <w:lang w:val="es-ES"/>
              </w:rPr>
              <w:t xml:space="preserve">Dian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s-ES"/>
              </w:rPr>
              <w:t>Sinta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s-ES"/>
              </w:rPr>
              <w:t xml:space="preserve"> Sianturi</w:t>
            </w:r>
          </w:p>
        </w:tc>
        <w:tc>
          <w:tcPr>
            <w:tcW w:w="3214" w:type="dxa"/>
          </w:tcPr>
          <w:p w14:paraId="42BF1500" w14:textId="60899E11" w:rsidR="00521FA1" w:rsidRPr="00E77EF3" w:rsidRDefault="00672293" w:rsidP="00C346C6">
            <w:pPr>
              <w:pStyle w:val="Subtitle"/>
              <w:jc w:val="left"/>
              <w:rPr>
                <w:rFonts w:ascii="Times New Roman" w:hAnsi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/>
                <w:sz w:val="24"/>
                <w:szCs w:val="24"/>
                <w:lang w:val="es-ES"/>
              </w:rPr>
              <w:t>11S1</w:t>
            </w:r>
            <w:r w:rsidR="005B6EA5">
              <w:rPr>
                <w:rFonts w:ascii="Times New Roman" w:hAnsi="Times New Roman"/>
                <w:sz w:val="24"/>
                <w:szCs w:val="24"/>
                <w:lang w:val="id-ID"/>
              </w:rPr>
              <w:t>5</w:t>
            </w:r>
            <w:r>
              <w:rPr>
                <w:rFonts w:ascii="Times New Roman" w:hAnsi="Times New Roman"/>
                <w:sz w:val="24"/>
                <w:szCs w:val="24"/>
                <w:lang w:val="es-ES"/>
              </w:rPr>
              <w:t>021</w:t>
            </w:r>
          </w:p>
        </w:tc>
      </w:tr>
      <w:tr w:rsidR="00521FA1" w:rsidRPr="00E77EF3" w14:paraId="76F34198" w14:textId="77777777" w:rsidTr="00E651EC">
        <w:trPr>
          <w:jc w:val="center"/>
        </w:trPr>
        <w:tc>
          <w:tcPr>
            <w:tcW w:w="2700" w:type="dxa"/>
          </w:tcPr>
          <w:p w14:paraId="7A5A5583" w14:textId="77CEF0D1" w:rsidR="00521FA1" w:rsidRPr="00E77EF3" w:rsidRDefault="00672293" w:rsidP="00672293">
            <w:pPr>
              <w:pStyle w:val="Subtitle"/>
              <w:jc w:val="both"/>
              <w:rPr>
                <w:rFonts w:ascii="Times New Roman" w:hAnsi="Times New Roman"/>
                <w:sz w:val="24"/>
                <w:szCs w:val="24"/>
                <w:lang w:val="es-ES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es-ES"/>
              </w:rPr>
              <w:t>Reicard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s-E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s-ES"/>
              </w:rPr>
              <w:t>Napitupulu</w:t>
            </w:r>
            <w:proofErr w:type="spellEnd"/>
          </w:p>
        </w:tc>
        <w:tc>
          <w:tcPr>
            <w:tcW w:w="3214" w:type="dxa"/>
          </w:tcPr>
          <w:p w14:paraId="768F6A70" w14:textId="4C341F55" w:rsidR="00521FA1" w:rsidRPr="00E77EF3" w:rsidRDefault="00672293" w:rsidP="00C346C6">
            <w:pPr>
              <w:pStyle w:val="Subtitle"/>
              <w:jc w:val="left"/>
              <w:rPr>
                <w:rFonts w:ascii="Times New Roman" w:hAnsi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/>
                <w:sz w:val="24"/>
                <w:szCs w:val="24"/>
                <w:lang w:val="es-ES"/>
              </w:rPr>
              <w:t>11S15045</w:t>
            </w:r>
          </w:p>
        </w:tc>
      </w:tr>
      <w:tr w:rsidR="00521FA1" w:rsidRPr="00E77EF3" w14:paraId="7AAE42BE" w14:textId="77777777" w:rsidTr="00E651EC">
        <w:trPr>
          <w:trHeight w:val="172"/>
          <w:jc w:val="center"/>
        </w:trPr>
        <w:tc>
          <w:tcPr>
            <w:tcW w:w="2700" w:type="dxa"/>
          </w:tcPr>
          <w:p w14:paraId="6D286E9C" w14:textId="06A2EEA0" w:rsidR="00521FA1" w:rsidRPr="00E77EF3" w:rsidRDefault="00672293" w:rsidP="00672293">
            <w:pPr>
              <w:pStyle w:val="Subtitle"/>
              <w:jc w:val="both"/>
              <w:rPr>
                <w:rFonts w:ascii="Times New Roman" w:hAnsi="Times New Roman"/>
                <w:sz w:val="24"/>
                <w:szCs w:val="24"/>
                <w:lang w:val="es-ES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  <w:lang w:val="es-ES"/>
              </w:rPr>
              <w:t>Haposan</w:t>
            </w:r>
            <w:proofErr w:type="spellEnd"/>
            <w:r>
              <w:rPr>
                <w:rFonts w:ascii="Times New Roman" w:hAnsi="Times New Roman"/>
                <w:sz w:val="24"/>
                <w:szCs w:val="24"/>
                <w:lang w:val="es-ES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  <w:lang w:val="es-ES"/>
              </w:rPr>
              <w:t>Siahaan</w:t>
            </w:r>
            <w:proofErr w:type="spellEnd"/>
          </w:p>
        </w:tc>
        <w:tc>
          <w:tcPr>
            <w:tcW w:w="3214" w:type="dxa"/>
          </w:tcPr>
          <w:p w14:paraId="43284365" w14:textId="7D73BDD6" w:rsidR="00521FA1" w:rsidRPr="00E77EF3" w:rsidRDefault="00672293" w:rsidP="00C346C6">
            <w:pPr>
              <w:pStyle w:val="Subtitle"/>
              <w:jc w:val="left"/>
              <w:rPr>
                <w:rFonts w:ascii="Times New Roman" w:hAnsi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/>
                <w:sz w:val="24"/>
                <w:szCs w:val="24"/>
                <w:lang w:val="es-ES"/>
              </w:rPr>
              <w:t>11S15053</w:t>
            </w:r>
          </w:p>
        </w:tc>
      </w:tr>
    </w:tbl>
    <w:p w14:paraId="0A43770D" w14:textId="77777777" w:rsidR="00521FA1" w:rsidRPr="00C451E1" w:rsidRDefault="00521FA1" w:rsidP="00521FA1">
      <w:pPr>
        <w:jc w:val="center"/>
        <w:rPr>
          <w:lang w:val="es-ES"/>
        </w:rPr>
      </w:pPr>
    </w:p>
    <w:p w14:paraId="593AE34C" w14:textId="77777777" w:rsidR="00521FA1" w:rsidRPr="00C451E1" w:rsidRDefault="00521FA1" w:rsidP="00521FA1">
      <w:pPr>
        <w:rPr>
          <w:lang w:val="es-ES"/>
        </w:rPr>
      </w:pPr>
      <w:r w:rsidRPr="00ED08CE">
        <w:rPr>
          <w:noProof/>
          <w:lang w:val="id-ID" w:eastAsia="id-ID"/>
        </w:rPr>
        <w:drawing>
          <wp:anchor distT="0" distB="0" distL="114300" distR="114300" simplePos="0" relativeHeight="251720192" behindDoc="0" locked="0" layoutInCell="1" allowOverlap="1" wp14:anchorId="4D8C49EE" wp14:editId="19FD1777">
            <wp:simplePos x="0" y="0"/>
            <wp:positionH relativeFrom="margin">
              <wp:align>center</wp:align>
            </wp:positionH>
            <wp:positionV relativeFrom="paragraph">
              <wp:posOffset>126460</wp:posOffset>
            </wp:positionV>
            <wp:extent cx="969645" cy="1090930"/>
            <wp:effectExtent l="0" t="0" r="1905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9645" cy="109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32EAF94" w14:textId="77777777" w:rsidR="00521FA1" w:rsidRPr="00C451E1" w:rsidRDefault="00521FA1" w:rsidP="00521FA1">
      <w:pPr>
        <w:rPr>
          <w:lang w:val="es-ES"/>
        </w:rPr>
      </w:pPr>
    </w:p>
    <w:p w14:paraId="711299DA" w14:textId="77777777" w:rsidR="00521FA1" w:rsidRPr="00C451E1" w:rsidRDefault="00521FA1" w:rsidP="00521FA1">
      <w:pPr>
        <w:rPr>
          <w:lang w:val="es-ES"/>
        </w:rPr>
      </w:pPr>
    </w:p>
    <w:p w14:paraId="71A53F45" w14:textId="77777777" w:rsidR="00521FA1" w:rsidRDefault="00521FA1" w:rsidP="00521FA1">
      <w:pPr>
        <w:rPr>
          <w:lang w:val="es-ES"/>
        </w:rPr>
      </w:pPr>
    </w:p>
    <w:p w14:paraId="6B793CAA" w14:textId="77777777" w:rsidR="00521FA1" w:rsidRDefault="00521FA1" w:rsidP="00521FA1">
      <w:pPr>
        <w:rPr>
          <w:lang w:val="es-ES"/>
        </w:rPr>
      </w:pPr>
    </w:p>
    <w:p w14:paraId="251936AD" w14:textId="77777777" w:rsidR="00521FA1" w:rsidRPr="00C451E1" w:rsidRDefault="00521FA1" w:rsidP="00521FA1">
      <w:pPr>
        <w:rPr>
          <w:lang w:val="es-ES"/>
        </w:rPr>
      </w:pPr>
    </w:p>
    <w:p w14:paraId="368A3811" w14:textId="77777777" w:rsidR="00672293" w:rsidRPr="0016733F" w:rsidRDefault="00672293" w:rsidP="00672293">
      <w:pPr>
        <w:jc w:val="center"/>
        <w:rPr>
          <w:b/>
          <w:szCs w:val="24"/>
        </w:rPr>
      </w:pPr>
      <w:r w:rsidRPr="0016733F">
        <w:rPr>
          <w:b/>
          <w:szCs w:val="24"/>
        </w:rPr>
        <w:t>PROGRAM STUDI SARJANA TEKNIK INFORMATIKA</w:t>
      </w:r>
    </w:p>
    <w:p w14:paraId="6F95B6AB" w14:textId="77777777" w:rsidR="00672293" w:rsidRPr="0016733F" w:rsidRDefault="00672293" w:rsidP="00672293">
      <w:pPr>
        <w:jc w:val="center"/>
        <w:rPr>
          <w:b/>
          <w:szCs w:val="24"/>
        </w:rPr>
      </w:pPr>
      <w:r w:rsidRPr="0016733F">
        <w:rPr>
          <w:b/>
          <w:szCs w:val="24"/>
        </w:rPr>
        <w:t>FAKULTAS TEKNIK INFORMATIKA DAN ELEKTRO</w:t>
      </w:r>
    </w:p>
    <w:p w14:paraId="5D8DBDCC" w14:textId="77777777" w:rsidR="00672293" w:rsidRPr="0016733F" w:rsidRDefault="00672293" w:rsidP="00672293">
      <w:pPr>
        <w:jc w:val="center"/>
        <w:rPr>
          <w:b/>
          <w:szCs w:val="24"/>
        </w:rPr>
      </w:pPr>
      <w:r w:rsidRPr="0016733F">
        <w:rPr>
          <w:b/>
          <w:szCs w:val="24"/>
        </w:rPr>
        <w:t>INSTITUT TEKNOLOGI DEL</w:t>
      </w:r>
    </w:p>
    <w:p w14:paraId="21B728BB" w14:textId="77777777" w:rsidR="00672293" w:rsidRDefault="00672293" w:rsidP="00672293">
      <w:pPr>
        <w:jc w:val="center"/>
        <w:rPr>
          <w:b/>
          <w:szCs w:val="24"/>
        </w:rPr>
      </w:pPr>
      <w:r w:rsidRPr="0016733F">
        <w:rPr>
          <w:b/>
          <w:szCs w:val="24"/>
        </w:rPr>
        <w:t>2019</w:t>
      </w:r>
    </w:p>
    <w:p w14:paraId="161A31E1" w14:textId="77777777" w:rsidR="00672293" w:rsidRDefault="00672293" w:rsidP="00672293">
      <w:pPr>
        <w:jc w:val="center"/>
        <w:rPr>
          <w:b/>
          <w:szCs w:val="24"/>
        </w:rPr>
        <w:sectPr w:rsidR="00672293" w:rsidSect="00521FA1">
          <w:footerReference w:type="default" r:id="rId9"/>
          <w:pgSz w:w="11909" w:h="16834" w:code="9"/>
          <w:pgMar w:top="1701" w:right="1701" w:bottom="1701" w:left="2268" w:header="851" w:footer="1418" w:gutter="0"/>
          <w:pgNumType w:fmt="lowerRoman" w:start="0"/>
          <w:cols w:space="720"/>
          <w:titlePg/>
          <w:docGrid w:linePitch="360"/>
        </w:sectPr>
      </w:pPr>
    </w:p>
    <w:p w14:paraId="307A89F0" w14:textId="46EEC9BF" w:rsidR="00933305" w:rsidRPr="00926386" w:rsidRDefault="00933305" w:rsidP="002A7D9F">
      <w:pPr>
        <w:pStyle w:val="Heading1"/>
        <w:numPr>
          <w:ilvl w:val="0"/>
          <w:numId w:val="0"/>
        </w:numPr>
        <w:spacing w:before="0"/>
        <w:ind w:left="360"/>
        <w:rPr>
          <w:rFonts w:eastAsia="Calibri"/>
        </w:rPr>
      </w:pPr>
      <w:bookmarkStart w:id="0" w:name="_Toc8410681"/>
      <w:r w:rsidRPr="00926386">
        <w:rPr>
          <w:rFonts w:eastAsia="Calibri"/>
        </w:rPr>
        <w:lastRenderedPageBreak/>
        <w:t>DAFTAR ISI</w:t>
      </w:r>
      <w:bookmarkEnd w:id="0"/>
    </w:p>
    <w:p w14:paraId="3BC2192B" w14:textId="77777777" w:rsidR="005242DA" w:rsidRPr="008B05F8" w:rsidRDefault="005242DA" w:rsidP="00DB580D">
      <w:pPr>
        <w:spacing w:before="0" w:line="240" w:lineRule="auto"/>
        <w:contextualSpacing/>
      </w:pPr>
    </w:p>
    <w:p w14:paraId="23D8F3A1" w14:textId="77777777" w:rsidR="00EB517B" w:rsidRDefault="00BC3DD4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id-ID" w:eastAsia="id-ID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8410681" w:history="1">
        <w:r w:rsidR="00EB517B" w:rsidRPr="00013E6E">
          <w:rPr>
            <w:rStyle w:val="Hyperlink"/>
          </w:rPr>
          <w:t>DAFTAR ISI</w:t>
        </w:r>
        <w:r w:rsidR="00EB517B">
          <w:rPr>
            <w:webHidden/>
          </w:rPr>
          <w:tab/>
        </w:r>
        <w:r w:rsidR="00EB517B">
          <w:rPr>
            <w:webHidden/>
          </w:rPr>
          <w:fldChar w:fldCharType="begin"/>
        </w:r>
        <w:r w:rsidR="00EB517B">
          <w:rPr>
            <w:webHidden/>
          </w:rPr>
          <w:instrText xml:space="preserve"> PAGEREF _Toc8410681 \h </w:instrText>
        </w:r>
        <w:r w:rsidR="00EB517B">
          <w:rPr>
            <w:webHidden/>
          </w:rPr>
        </w:r>
        <w:r w:rsidR="00EB517B">
          <w:rPr>
            <w:webHidden/>
          </w:rPr>
          <w:fldChar w:fldCharType="separate"/>
        </w:r>
        <w:r w:rsidR="00EB517B">
          <w:rPr>
            <w:webHidden/>
          </w:rPr>
          <w:t xml:space="preserve"> </w:t>
        </w:r>
        <w:r w:rsidR="00EB517B">
          <w:rPr>
            <w:webHidden/>
          </w:rPr>
          <w:fldChar w:fldCharType="end"/>
        </w:r>
      </w:hyperlink>
    </w:p>
    <w:p w14:paraId="550730EB" w14:textId="77777777" w:rsidR="00EB517B" w:rsidRDefault="00EB517B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id-ID" w:eastAsia="id-ID"/>
        </w:rPr>
      </w:pPr>
      <w:hyperlink w:anchor="_Toc8410682" w:history="1">
        <w:r w:rsidRPr="00013E6E">
          <w:rPr>
            <w:rStyle w:val="Hyperlink"/>
          </w:rPr>
          <w:t>DAFTAR GAMBA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6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i</w:t>
        </w:r>
        <w:r>
          <w:rPr>
            <w:webHidden/>
          </w:rPr>
          <w:fldChar w:fldCharType="end"/>
        </w:r>
      </w:hyperlink>
    </w:p>
    <w:p w14:paraId="0FEC8183" w14:textId="77777777" w:rsidR="00EB517B" w:rsidRDefault="00EB517B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id-ID" w:eastAsia="id-ID"/>
        </w:rPr>
      </w:pPr>
      <w:hyperlink w:anchor="_Toc8410683" w:history="1">
        <w:r w:rsidRPr="00013E6E">
          <w:rPr>
            <w:rStyle w:val="Hyperlink"/>
          </w:rPr>
          <w:t>DAFTAR TABE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68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ii</w:t>
        </w:r>
        <w:r>
          <w:rPr>
            <w:webHidden/>
          </w:rPr>
          <w:fldChar w:fldCharType="end"/>
        </w:r>
      </w:hyperlink>
    </w:p>
    <w:p w14:paraId="7F3145C5" w14:textId="77777777" w:rsidR="00EB517B" w:rsidRDefault="00EB517B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id-ID" w:eastAsia="id-ID"/>
        </w:rPr>
      </w:pPr>
      <w:hyperlink w:anchor="_Toc8410684" w:history="1">
        <w:r w:rsidRPr="00013E6E">
          <w:rPr>
            <w:rStyle w:val="Hyperlink"/>
            <w:i/>
          </w:rPr>
          <w:t>BAB 1</w:t>
        </w:r>
        <w:r w:rsidRPr="00013E6E">
          <w:rPr>
            <w:rStyle w:val="Hyperlink"/>
            <w:i/>
            <w:lang w:val="id-ID"/>
          </w:rPr>
          <w:t xml:space="preserve"> INTRODU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6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204E85D6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685" w:history="1">
        <w:r w:rsidRPr="00013E6E">
          <w:rPr>
            <w:rStyle w:val="Hyperlink"/>
          </w:rPr>
          <w:t>1.1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Purpose of Docum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6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7F71328A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686" w:history="1">
        <w:r w:rsidRPr="00013E6E">
          <w:rPr>
            <w:rStyle w:val="Hyperlink"/>
          </w:rPr>
          <w:t>1.2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Scop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6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34ACC322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687" w:history="1">
        <w:r w:rsidRPr="00013E6E">
          <w:rPr>
            <w:rStyle w:val="Hyperlink"/>
          </w:rPr>
          <w:t>1.3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Definition,  Acronym, and Abbrevi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68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62C6B183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688" w:history="1">
        <w:r w:rsidRPr="00013E6E">
          <w:rPr>
            <w:rStyle w:val="Hyperlink"/>
          </w:rPr>
          <w:t>1.4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Identification and Number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68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7B94D756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689" w:history="1">
        <w:r w:rsidRPr="00013E6E">
          <w:rPr>
            <w:rStyle w:val="Hyperlink"/>
          </w:rPr>
          <w:t>1.5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Document Summar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68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1815FBE6" w14:textId="77777777" w:rsidR="00EB517B" w:rsidRDefault="00EB517B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id-ID" w:eastAsia="id-ID"/>
        </w:rPr>
      </w:pPr>
      <w:hyperlink w:anchor="_Toc8410690" w:history="1">
        <w:r w:rsidRPr="00013E6E">
          <w:rPr>
            <w:rStyle w:val="Hyperlink"/>
            <w:i/>
          </w:rPr>
          <w:t>BAB 2</w:t>
        </w:r>
        <w:r w:rsidRPr="00013E6E">
          <w:rPr>
            <w:rStyle w:val="Hyperlink"/>
            <w:i/>
            <w:lang w:val="id-ID"/>
          </w:rPr>
          <w:t xml:space="preserve"> SYSTEM OVERVIE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69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1E6D718F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691" w:history="1">
        <w:r w:rsidRPr="00013E6E">
          <w:rPr>
            <w:rStyle w:val="Hyperlink"/>
          </w:rPr>
          <w:t>2.1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Purpo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6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67AA4DF8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692" w:history="1">
        <w:r w:rsidRPr="00013E6E">
          <w:rPr>
            <w:rStyle w:val="Hyperlink"/>
          </w:rPr>
          <w:t>2.2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User Characteristic (Administrator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6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0B7E06D4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693" w:history="1">
        <w:r w:rsidRPr="00013E6E">
          <w:rPr>
            <w:rStyle w:val="Hyperlink"/>
          </w:rPr>
          <w:t>2.3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Contras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6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7CD89D6C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694" w:history="1">
        <w:r w:rsidRPr="00013E6E">
          <w:rPr>
            <w:rStyle w:val="Hyperlink"/>
          </w:rPr>
          <w:t>2.4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Platfor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6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1D1C3119" w14:textId="77777777" w:rsidR="00EB517B" w:rsidRDefault="00EB517B">
      <w:pPr>
        <w:pStyle w:val="TOC3"/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695" w:history="1">
        <w:r w:rsidRPr="00013E6E">
          <w:rPr>
            <w:rStyle w:val="Hyperlink"/>
            <w:noProof/>
          </w:rPr>
          <w:t>2.4.1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013E6E">
          <w:rPr>
            <w:rStyle w:val="Hyperlink"/>
            <w:noProof/>
          </w:rPr>
          <w:t>Develop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6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D943F1B" w14:textId="77777777" w:rsidR="00EB517B" w:rsidRDefault="00EB517B">
      <w:pPr>
        <w:pStyle w:val="TOC3"/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696" w:history="1">
        <w:r w:rsidRPr="00013E6E">
          <w:rPr>
            <w:rStyle w:val="Hyperlink"/>
            <w:noProof/>
          </w:rPr>
          <w:t>2.4.2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013E6E">
          <w:rPr>
            <w:rStyle w:val="Hyperlink"/>
            <w:noProof/>
          </w:rPr>
          <w:t>Operatio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6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B45E366" w14:textId="77777777" w:rsidR="00EB517B" w:rsidRDefault="00EB517B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id-ID" w:eastAsia="id-ID"/>
        </w:rPr>
      </w:pPr>
      <w:hyperlink w:anchor="_Toc8410697" w:history="1">
        <w:r w:rsidRPr="00013E6E">
          <w:rPr>
            <w:rStyle w:val="Hyperlink"/>
            <w:i/>
          </w:rPr>
          <w:t>BAB 3</w:t>
        </w:r>
        <w:r w:rsidRPr="00013E6E">
          <w:rPr>
            <w:rStyle w:val="Hyperlink"/>
            <w:i/>
            <w:lang w:val="id-ID"/>
          </w:rPr>
          <w:t xml:space="preserve"> SPESIFIC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6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63318BCE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698" w:history="1">
        <w:r w:rsidRPr="00013E6E">
          <w:rPr>
            <w:rStyle w:val="Hyperlink"/>
          </w:rPr>
          <w:t>3.1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Interface Requirement Specific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6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7ECD502C" w14:textId="77777777" w:rsidR="00EB517B" w:rsidRDefault="00EB517B">
      <w:pPr>
        <w:pStyle w:val="TOC3"/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699" w:history="1">
        <w:r w:rsidRPr="00013E6E">
          <w:rPr>
            <w:rStyle w:val="Hyperlink"/>
            <w:noProof/>
          </w:rPr>
          <w:t>3.1.1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013E6E">
          <w:rPr>
            <w:rStyle w:val="Hyperlink"/>
            <w:noProof/>
          </w:rPr>
          <w:t>Hardware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6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589AF3B" w14:textId="77777777" w:rsidR="00EB517B" w:rsidRDefault="00EB517B">
      <w:pPr>
        <w:pStyle w:val="TOC3"/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00" w:history="1">
        <w:r w:rsidRPr="00013E6E">
          <w:rPr>
            <w:rStyle w:val="Hyperlink"/>
            <w:noProof/>
          </w:rPr>
          <w:t>3.1.2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013E6E">
          <w:rPr>
            <w:rStyle w:val="Hyperlink"/>
            <w:noProof/>
          </w:rPr>
          <w:t>Software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E143F07" w14:textId="77777777" w:rsidR="00EB517B" w:rsidRDefault="00EB517B">
      <w:pPr>
        <w:pStyle w:val="TOC3"/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01" w:history="1">
        <w:r w:rsidRPr="00013E6E">
          <w:rPr>
            <w:rStyle w:val="Hyperlink"/>
            <w:noProof/>
          </w:rPr>
          <w:t>3.1.3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013E6E">
          <w:rPr>
            <w:rStyle w:val="Hyperlink"/>
            <w:noProof/>
          </w:rPr>
          <w:t>Communication Descrip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9C2CC27" w14:textId="77777777" w:rsidR="00EB517B" w:rsidRDefault="00EB517B">
      <w:pPr>
        <w:pStyle w:val="TOC3"/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02" w:history="1">
        <w:r w:rsidRPr="00013E6E">
          <w:rPr>
            <w:rStyle w:val="Hyperlink"/>
            <w:noProof/>
          </w:rPr>
          <w:t>3.1.4</w:t>
        </w:r>
        <w:r>
          <w:rPr>
            <w:rFonts w:asciiTheme="minorHAnsi" w:eastAsiaTheme="minorEastAsia" w:hAnsiTheme="minorHAnsi" w:cstheme="minorBidi"/>
            <w:noProof/>
            <w:sz w:val="22"/>
            <w:lang w:val="id-ID" w:eastAsia="id-ID"/>
          </w:rPr>
          <w:tab/>
        </w:r>
        <w:r w:rsidRPr="00013E6E">
          <w:rPr>
            <w:rStyle w:val="Hyperlink"/>
            <w:noProof/>
          </w:rPr>
          <w:t>Data  Interface Descrip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11EE17E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703" w:history="1">
        <w:r w:rsidRPr="00013E6E">
          <w:rPr>
            <w:rStyle w:val="Hyperlink"/>
          </w:rPr>
          <w:t>3.2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Functional Specific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7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38BD52C6" w14:textId="77777777" w:rsidR="00EB517B" w:rsidRDefault="00EB517B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id-ID" w:eastAsia="id-ID"/>
        </w:rPr>
      </w:pPr>
      <w:hyperlink w:anchor="_Toc8410704" w:history="1">
        <w:r w:rsidRPr="00013E6E">
          <w:rPr>
            <w:rStyle w:val="Hyperlink"/>
            <w:lang w:val="id-ID"/>
          </w:rPr>
          <w:t>BAB 4 DESIG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7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521D5204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705" w:history="1">
        <w:r w:rsidRPr="00013E6E">
          <w:rPr>
            <w:rStyle w:val="Hyperlink"/>
          </w:rPr>
          <w:t>4.1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Log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7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49E0465C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706" w:history="1">
        <w:r w:rsidRPr="00013E6E">
          <w:rPr>
            <w:rStyle w:val="Hyperlink"/>
          </w:rPr>
          <w:t>4.2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Create Ruangan dan Edit Ruang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7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3BF80845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707" w:history="1">
        <w:r w:rsidRPr="00013E6E">
          <w:rPr>
            <w:rStyle w:val="Hyperlink"/>
          </w:rPr>
          <w:t>4.3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List Ruang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7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35621888" w14:textId="77777777" w:rsidR="00EB517B" w:rsidRDefault="00EB517B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  <w:lang w:val="id-ID" w:eastAsia="id-ID"/>
        </w:rPr>
      </w:pPr>
      <w:hyperlink w:anchor="_Toc8410708" w:history="1">
        <w:r w:rsidRPr="00013E6E">
          <w:rPr>
            <w:rStyle w:val="Hyperlink"/>
            <w:lang w:val="id-ID"/>
          </w:rPr>
          <w:t>BAB 5 IMPLEMENTASI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7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0F53EE9A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709" w:history="1">
        <w:r w:rsidRPr="00013E6E">
          <w:rPr>
            <w:rStyle w:val="Hyperlink"/>
          </w:rPr>
          <w:t>5.1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User Interface Log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7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21F55194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710" w:history="1">
        <w:r w:rsidRPr="00013E6E">
          <w:rPr>
            <w:rStyle w:val="Hyperlink"/>
          </w:rPr>
          <w:t>5.2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User Interface Create Ruangan dan Edit Ruang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7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5B47671E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711" w:history="1">
        <w:r w:rsidRPr="00013E6E">
          <w:rPr>
            <w:rStyle w:val="Hyperlink"/>
          </w:rPr>
          <w:t>5.3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User Interface List Ruang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7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5D4BC742" w14:textId="77777777" w:rsidR="00EB517B" w:rsidRDefault="00EB517B">
      <w:pPr>
        <w:pStyle w:val="TOC2"/>
        <w:rPr>
          <w:rFonts w:asciiTheme="minorHAnsi" w:eastAsiaTheme="minorEastAsia" w:hAnsiTheme="minorHAnsi" w:cstheme="minorBidi"/>
          <w:sz w:val="22"/>
          <w:lang w:val="id-ID" w:eastAsia="id-ID"/>
        </w:rPr>
      </w:pPr>
      <w:hyperlink w:anchor="_Toc8410712" w:history="1">
        <w:r w:rsidRPr="00013E6E">
          <w:rPr>
            <w:rStyle w:val="Hyperlink"/>
          </w:rPr>
          <w:t>5.4</w:t>
        </w:r>
        <w:r>
          <w:rPr>
            <w:rFonts w:asciiTheme="minorHAnsi" w:eastAsiaTheme="minorEastAsia" w:hAnsiTheme="minorHAnsi" w:cstheme="minorBidi"/>
            <w:sz w:val="22"/>
            <w:lang w:val="id-ID" w:eastAsia="id-ID"/>
          </w:rPr>
          <w:tab/>
        </w:r>
        <w:r w:rsidRPr="00013E6E">
          <w:rPr>
            <w:rStyle w:val="Hyperlink"/>
          </w:rPr>
          <w:t>Web Servi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84107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3CFC3E61" w14:textId="4DF72749" w:rsidR="007652F7" w:rsidRDefault="00BC3DD4" w:rsidP="006047DB">
      <w:pPr>
        <w:pStyle w:val="TOC1"/>
        <w:spacing w:after="0"/>
        <w:rPr>
          <w:b w:val="0"/>
        </w:rPr>
      </w:pPr>
      <w:r>
        <w:rPr>
          <w:b w:val="0"/>
        </w:rPr>
        <w:fldChar w:fldCharType="end"/>
      </w:r>
      <w:r w:rsidR="007652F7">
        <w:rPr>
          <w:b w:val="0"/>
        </w:rPr>
        <w:br w:type="page"/>
      </w:r>
    </w:p>
    <w:p w14:paraId="290AEF7C" w14:textId="77777777" w:rsidR="00750C3B" w:rsidRDefault="00750C3B" w:rsidP="00DB580D">
      <w:pPr>
        <w:spacing w:before="0" w:after="100" w:line="240" w:lineRule="auto"/>
        <w:contextualSpacing/>
        <w:rPr>
          <w:rFonts w:eastAsia="Times New Roman"/>
          <w:b/>
          <w:bCs/>
          <w:szCs w:val="28"/>
        </w:rPr>
      </w:pPr>
    </w:p>
    <w:p w14:paraId="3AD9A5BE" w14:textId="1CCE8D41" w:rsidR="00965CD4" w:rsidRPr="0062321A" w:rsidRDefault="00965CD4" w:rsidP="002A7D9F">
      <w:pPr>
        <w:pStyle w:val="Heading1"/>
        <w:numPr>
          <w:ilvl w:val="0"/>
          <w:numId w:val="0"/>
        </w:numPr>
        <w:spacing w:before="0"/>
        <w:ind w:left="360"/>
      </w:pPr>
      <w:bookmarkStart w:id="1" w:name="_Toc8410682"/>
      <w:r w:rsidRPr="0062321A">
        <w:t>DAFTAR GAMBAR</w:t>
      </w:r>
      <w:bookmarkEnd w:id="1"/>
    </w:p>
    <w:p w14:paraId="4AB84AE8" w14:textId="77777777" w:rsidR="00610969" w:rsidRPr="00965CD4" w:rsidRDefault="00610969" w:rsidP="00750C3B">
      <w:pPr>
        <w:spacing w:line="240" w:lineRule="auto"/>
        <w:rPr>
          <w:b/>
        </w:rPr>
      </w:pPr>
    </w:p>
    <w:p w14:paraId="474DCE1A" w14:textId="77777777" w:rsidR="00EB517B" w:rsidRDefault="00AC1BD0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r>
        <w:rPr>
          <w:b/>
        </w:rPr>
        <w:fldChar w:fldCharType="begin"/>
      </w:r>
      <w:r>
        <w:rPr>
          <w:b/>
        </w:rPr>
        <w:instrText xml:space="preserve"> TOC \h \z \c "Gambar" </w:instrText>
      </w:r>
      <w:r>
        <w:rPr>
          <w:b/>
        </w:rPr>
        <w:fldChar w:fldCharType="separate"/>
      </w:r>
      <w:hyperlink w:anchor="_Toc8410713" w:history="1">
        <w:r w:rsidR="00EB517B" w:rsidRPr="005D0C97">
          <w:rPr>
            <w:rStyle w:val="Hyperlink"/>
            <w:noProof/>
          </w:rPr>
          <w:t>Gambar 1</w:t>
        </w:r>
        <w:r w:rsidR="00EB517B" w:rsidRPr="005D0C97">
          <w:rPr>
            <w:rStyle w:val="Hyperlink"/>
            <w:noProof/>
            <w:lang w:val="id-ID"/>
          </w:rPr>
          <w:t xml:space="preserve"> </w:t>
        </w:r>
        <w:r w:rsidR="00EB517B" w:rsidRPr="005D0C97">
          <w:rPr>
            <w:rStyle w:val="Hyperlink"/>
            <w:i/>
            <w:noProof/>
            <w:lang w:val="id-ID"/>
          </w:rPr>
          <w:t>Class Diagram Backend Application Room Booking System</w:t>
        </w:r>
        <w:r w:rsidR="00EB517B">
          <w:rPr>
            <w:noProof/>
            <w:webHidden/>
          </w:rPr>
          <w:tab/>
        </w:r>
        <w:r w:rsidR="00EB517B">
          <w:rPr>
            <w:noProof/>
            <w:webHidden/>
          </w:rPr>
          <w:fldChar w:fldCharType="begin"/>
        </w:r>
        <w:r w:rsidR="00EB517B">
          <w:rPr>
            <w:noProof/>
            <w:webHidden/>
          </w:rPr>
          <w:instrText xml:space="preserve"> PAGEREF _Toc8410713 \h </w:instrText>
        </w:r>
        <w:r w:rsidR="00EB517B">
          <w:rPr>
            <w:noProof/>
            <w:webHidden/>
          </w:rPr>
        </w:r>
        <w:r w:rsidR="00EB517B">
          <w:rPr>
            <w:noProof/>
            <w:webHidden/>
          </w:rPr>
          <w:fldChar w:fldCharType="separate"/>
        </w:r>
        <w:r w:rsidR="00EB517B">
          <w:rPr>
            <w:noProof/>
            <w:webHidden/>
          </w:rPr>
          <w:t>14</w:t>
        </w:r>
        <w:r w:rsidR="00EB517B">
          <w:rPr>
            <w:noProof/>
            <w:webHidden/>
          </w:rPr>
          <w:fldChar w:fldCharType="end"/>
        </w:r>
      </w:hyperlink>
    </w:p>
    <w:p w14:paraId="0EE896DC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14" w:history="1">
        <w:r w:rsidRPr="005D0C97">
          <w:rPr>
            <w:rStyle w:val="Hyperlink"/>
            <w:noProof/>
          </w:rPr>
          <w:t>Gambar 2</w:t>
        </w:r>
        <w:r w:rsidRPr="005D0C97">
          <w:rPr>
            <w:rStyle w:val="Hyperlink"/>
            <w:noProof/>
            <w:lang w:val="id-ID"/>
          </w:rPr>
          <w:t xml:space="preserve"> </w:t>
        </w:r>
        <w:r w:rsidRPr="005D0C97">
          <w:rPr>
            <w:rStyle w:val="Hyperlink"/>
            <w:i/>
            <w:noProof/>
            <w:lang w:val="id-ID"/>
          </w:rPr>
          <w:t>Business Process Backend Application Room Booking Sy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BF0407B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15" w:history="1">
        <w:r w:rsidRPr="005D0C97">
          <w:rPr>
            <w:rStyle w:val="Hyperlink"/>
            <w:noProof/>
          </w:rPr>
          <w:t>Gambar 3</w:t>
        </w:r>
        <w:r w:rsidRPr="005D0C97">
          <w:rPr>
            <w:rStyle w:val="Hyperlink"/>
            <w:noProof/>
            <w:lang w:val="id-ID"/>
          </w:rPr>
          <w:t xml:space="preserve"> Desain</w:t>
        </w:r>
        <w:r w:rsidRPr="005D0C97">
          <w:rPr>
            <w:rStyle w:val="Hyperlink"/>
            <w:i/>
            <w:noProof/>
            <w:lang w:val="id-ID"/>
          </w:rPr>
          <w:t xml:space="preserve"> 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AE657E6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16" w:history="1">
        <w:r w:rsidRPr="005D0C97">
          <w:rPr>
            <w:rStyle w:val="Hyperlink"/>
            <w:noProof/>
          </w:rPr>
          <w:t>Gambar 4</w:t>
        </w:r>
        <w:r w:rsidRPr="005D0C97">
          <w:rPr>
            <w:rStyle w:val="Hyperlink"/>
            <w:noProof/>
            <w:lang w:val="id-ID"/>
          </w:rPr>
          <w:t xml:space="preserve"> Desain</w:t>
        </w:r>
        <w:r w:rsidRPr="005D0C97">
          <w:rPr>
            <w:rStyle w:val="Hyperlink"/>
            <w:i/>
            <w:noProof/>
            <w:lang w:val="id-ID"/>
          </w:rPr>
          <w:t xml:space="preserve"> Create </w:t>
        </w:r>
        <w:r w:rsidRPr="005D0C97">
          <w:rPr>
            <w:rStyle w:val="Hyperlink"/>
            <w:noProof/>
            <w:lang w:val="id-ID"/>
          </w:rPr>
          <w:t>Ruangan dan Edit Ruang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1C6C24A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17" w:history="1">
        <w:r w:rsidRPr="005D0C97">
          <w:rPr>
            <w:rStyle w:val="Hyperlink"/>
            <w:noProof/>
          </w:rPr>
          <w:t>Gambar 5</w:t>
        </w:r>
        <w:r w:rsidRPr="005D0C97">
          <w:rPr>
            <w:rStyle w:val="Hyperlink"/>
            <w:noProof/>
            <w:lang w:val="id-ID"/>
          </w:rPr>
          <w:t xml:space="preserve"> Desain </w:t>
        </w:r>
        <w:r w:rsidRPr="005D0C97">
          <w:rPr>
            <w:rStyle w:val="Hyperlink"/>
            <w:i/>
            <w:noProof/>
            <w:lang w:val="id-ID"/>
          </w:rPr>
          <w:t xml:space="preserve">List </w:t>
        </w:r>
        <w:r w:rsidRPr="005D0C97">
          <w:rPr>
            <w:rStyle w:val="Hyperlink"/>
            <w:noProof/>
            <w:lang w:val="id-ID"/>
          </w:rPr>
          <w:t>Ruang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118390C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18" w:history="1">
        <w:r w:rsidRPr="005D0C97">
          <w:rPr>
            <w:rStyle w:val="Hyperlink"/>
            <w:noProof/>
          </w:rPr>
          <w:t>Gambar 6</w:t>
        </w:r>
        <w:r w:rsidRPr="005D0C97">
          <w:rPr>
            <w:rStyle w:val="Hyperlink"/>
            <w:noProof/>
            <w:lang w:val="id-ID"/>
          </w:rPr>
          <w:t xml:space="preserve"> </w:t>
        </w:r>
        <w:r w:rsidRPr="005D0C97">
          <w:rPr>
            <w:rStyle w:val="Hyperlink"/>
            <w:i/>
            <w:noProof/>
            <w:lang w:val="id-ID"/>
          </w:rPr>
          <w:t>User Interface 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951429F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19" w:history="1">
        <w:r w:rsidRPr="005D0C97">
          <w:rPr>
            <w:rStyle w:val="Hyperlink"/>
            <w:noProof/>
          </w:rPr>
          <w:t>Gambar 7</w:t>
        </w:r>
        <w:r w:rsidRPr="005D0C97">
          <w:rPr>
            <w:rStyle w:val="Hyperlink"/>
            <w:noProof/>
            <w:lang w:val="id-ID"/>
          </w:rPr>
          <w:t xml:space="preserve"> </w:t>
        </w:r>
        <w:r w:rsidRPr="005D0C97">
          <w:rPr>
            <w:rStyle w:val="Hyperlink"/>
            <w:i/>
            <w:noProof/>
            <w:lang w:val="id-ID"/>
          </w:rPr>
          <w:t xml:space="preserve">User Interface Create </w:t>
        </w:r>
        <w:r w:rsidRPr="005D0C97">
          <w:rPr>
            <w:rStyle w:val="Hyperlink"/>
            <w:noProof/>
            <w:lang w:val="id-ID"/>
          </w:rPr>
          <w:t>Ruangan dan Edit Ruang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6D75AF9E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20" w:history="1">
        <w:r w:rsidRPr="005D0C97">
          <w:rPr>
            <w:rStyle w:val="Hyperlink"/>
            <w:noProof/>
          </w:rPr>
          <w:t>Gambar 8</w:t>
        </w:r>
        <w:r w:rsidRPr="005D0C97">
          <w:rPr>
            <w:rStyle w:val="Hyperlink"/>
            <w:noProof/>
            <w:lang w:val="id-ID"/>
          </w:rPr>
          <w:t xml:space="preserve"> </w:t>
        </w:r>
        <w:r w:rsidRPr="005D0C97">
          <w:rPr>
            <w:rStyle w:val="Hyperlink"/>
            <w:i/>
            <w:noProof/>
            <w:lang w:val="id-ID"/>
          </w:rPr>
          <w:t xml:space="preserve">User Interface List </w:t>
        </w:r>
        <w:r w:rsidRPr="005D0C97">
          <w:rPr>
            <w:rStyle w:val="Hyperlink"/>
            <w:noProof/>
            <w:lang w:val="id-ID"/>
          </w:rPr>
          <w:t>Ruang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6DF22C7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21" w:history="1">
        <w:r w:rsidRPr="005D0C97">
          <w:rPr>
            <w:rStyle w:val="Hyperlink"/>
            <w:noProof/>
          </w:rPr>
          <w:t>Gambar 9</w:t>
        </w:r>
        <w:r w:rsidRPr="005D0C97">
          <w:rPr>
            <w:rStyle w:val="Hyperlink"/>
            <w:noProof/>
            <w:lang w:val="id-ID"/>
          </w:rPr>
          <w:t xml:space="preserve"> JSON Data </w:t>
        </w:r>
        <w:r w:rsidRPr="005D0C97">
          <w:rPr>
            <w:rStyle w:val="Hyperlink"/>
            <w:i/>
            <w:noProof/>
            <w:lang w:val="id-ID"/>
          </w:rPr>
          <w:t>Backend Application Room Booking Sy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4DE3631B" w14:textId="77777777" w:rsidR="002F7A3B" w:rsidRPr="002F7A3B" w:rsidRDefault="00AC1BD0" w:rsidP="006A070D">
      <w:pPr>
        <w:spacing w:before="0" w:line="240" w:lineRule="auto"/>
        <w:contextualSpacing/>
        <w:rPr>
          <w:szCs w:val="24"/>
        </w:rPr>
      </w:pPr>
      <w:r>
        <w:rPr>
          <w:b/>
        </w:rPr>
        <w:fldChar w:fldCharType="end"/>
      </w:r>
      <w:r w:rsidR="002F7A3B">
        <w:rPr>
          <w:b/>
        </w:rPr>
        <w:br w:type="page"/>
      </w:r>
    </w:p>
    <w:p w14:paraId="275DD89A" w14:textId="77777777" w:rsidR="00610969" w:rsidRPr="00610969" w:rsidRDefault="00610969" w:rsidP="002A7D9F">
      <w:pPr>
        <w:pStyle w:val="TableofFigures"/>
        <w:tabs>
          <w:tab w:val="right" w:leader="dot" w:pos="7867"/>
        </w:tabs>
        <w:jc w:val="center"/>
        <w:outlineLvl w:val="0"/>
        <w:rPr>
          <w:b/>
        </w:rPr>
      </w:pPr>
      <w:bookmarkStart w:id="2" w:name="_Toc8410683"/>
      <w:r w:rsidRPr="00610969">
        <w:rPr>
          <w:b/>
        </w:rPr>
        <w:lastRenderedPageBreak/>
        <w:t>DAFTAR TABEL</w:t>
      </w:r>
      <w:bookmarkEnd w:id="2"/>
    </w:p>
    <w:p w14:paraId="564B64F6" w14:textId="77777777" w:rsidR="00610969" w:rsidRPr="00610969" w:rsidRDefault="00610969" w:rsidP="00576EBE">
      <w:pPr>
        <w:spacing w:line="240" w:lineRule="auto"/>
      </w:pPr>
    </w:p>
    <w:p w14:paraId="4A02FADB" w14:textId="77777777" w:rsidR="00EB517B" w:rsidRDefault="00B921DC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r>
        <w:rPr>
          <w:szCs w:val="24"/>
        </w:rPr>
        <w:fldChar w:fldCharType="begin"/>
      </w:r>
      <w:r>
        <w:rPr>
          <w:szCs w:val="24"/>
        </w:rPr>
        <w:instrText xml:space="preserve"> TOC \h \z \c "Tabel" </w:instrText>
      </w:r>
      <w:r>
        <w:rPr>
          <w:szCs w:val="24"/>
        </w:rPr>
        <w:fldChar w:fldCharType="separate"/>
      </w:r>
      <w:hyperlink w:anchor="_Toc8410722" w:history="1">
        <w:r w:rsidR="00EB517B" w:rsidRPr="00916512">
          <w:rPr>
            <w:rStyle w:val="Hyperlink"/>
            <w:noProof/>
          </w:rPr>
          <w:t>Tabel 1</w:t>
        </w:r>
        <w:r w:rsidR="00EB517B" w:rsidRPr="00916512">
          <w:rPr>
            <w:rStyle w:val="Hyperlink"/>
            <w:noProof/>
            <w:lang w:val="id-ID"/>
          </w:rPr>
          <w:t xml:space="preserve"> Daftar Definisi</w:t>
        </w:r>
        <w:r w:rsidR="00EB517B">
          <w:rPr>
            <w:noProof/>
            <w:webHidden/>
          </w:rPr>
          <w:tab/>
        </w:r>
        <w:r w:rsidR="00EB517B">
          <w:rPr>
            <w:noProof/>
            <w:webHidden/>
          </w:rPr>
          <w:fldChar w:fldCharType="begin"/>
        </w:r>
        <w:r w:rsidR="00EB517B">
          <w:rPr>
            <w:noProof/>
            <w:webHidden/>
          </w:rPr>
          <w:instrText xml:space="preserve"> PAGEREF _Toc8410722 \h </w:instrText>
        </w:r>
        <w:r w:rsidR="00EB517B">
          <w:rPr>
            <w:noProof/>
            <w:webHidden/>
          </w:rPr>
        </w:r>
        <w:r w:rsidR="00EB517B">
          <w:rPr>
            <w:noProof/>
            <w:webHidden/>
          </w:rPr>
          <w:fldChar w:fldCharType="separate"/>
        </w:r>
        <w:r w:rsidR="00EB517B">
          <w:rPr>
            <w:noProof/>
            <w:webHidden/>
          </w:rPr>
          <w:t>5</w:t>
        </w:r>
        <w:r w:rsidR="00EB517B">
          <w:rPr>
            <w:noProof/>
            <w:webHidden/>
          </w:rPr>
          <w:fldChar w:fldCharType="end"/>
        </w:r>
      </w:hyperlink>
    </w:p>
    <w:p w14:paraId="6F5E8650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23" w:history="1">
        <w:r w:rsidRPr="00916512">
          <w:rPr>
            <w:rStyle w:val="Hyperlink"/>
            <w:noProof/>
          </w:rPr>
          <w:t>Tabel 2</w:t>
        </w:r>
        <w:r w:rsidRPr="00916512">
          <w:rPr>
            <w:rStyle w:val="Hyperlink"/>
            <w:noProof/>
            <w:lang w:val="id-ID"/>
          </w:rPr>
          <w:t xml:space="preserve"> Daftar Akronim dan Singkat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8539457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24" w:history="1">
        <w:r w:rsidRPr="00916512">
          <w:rPr>
            <w:rStyle w:val="Hyperlink"/>
            <w:noProof/>
          </w:rPr>
          <w:t>Tabel 3</w:t>
        </w:r>
        <w:r w:rsidRPr="00916512">
          <w:rPr>
            <w:rStyle w:val="Hyperlink"/>
            <w:noProof/>
            <w:lang w:val="id-ID"/>
          </w:rPr>
          <w:t xml:space="preserve"> </w:t>
        </w:r>
        <w:r w:rsidRPr="00916512">
          <w:rPr>
            <w:rStyle w:val="Hyperlink"/>
            <w:i/>
            <w:noProof/>
            <w:lang w:val="id-ID"/>
          </w:rPr>
          <w:t>Identification and Number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96E8906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25" w:history="1">
        <w:r w:rsidRPr="00916512">
          <w:rPr>
            <w:rStyle w:val="Hyperlink"/>
            <w:i/>
            <w:noProof/>
          </w:rPr>
          <w:t>Tabel 4</w:t>
        </w:r>
        <w:r w:rsidRPr="00916512">
          <w:rPr>
            <w:rStyle w:val="Hyperlink"/>
            <w:i/>
            <w:noProof/>
            <w:lang w:val="id-ID"/>
          </w:rPr>
          <w:t xml:space="preserve"> </w:t>
        </w:r>
        <w:r w:rsidRPr="00916512">
          <w:rPr>
            <w:rStyle w:val="Hyperlink"/>
            <w:noProof/>
            <w:lang w:val="id-ID"/>
          </w:rPr>
          <w:t>Karakteristik Pengguna (Admin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08B8699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26" w:history="1">
        <w:r w:rsidRPr="00916512">
          <w:rPr>
            <w:rStyle w:val="Hyperlink"/>
            <w:noProof/>
          </w:rPr>
          <w:t>Tabel 5</w:t>
        </w:r>
        <w:r w:rsidRPr="00916512">
          <w:rPr>
            <w:rStyle w:val="Hyperlink"/>
            <w:noProof/>
            <w:lang w:val="id-ID"/>
          </w:rPr>
          <w:t xml:space="preserve"> </w:t>
        </w:r>
        <w:r w:rsidRPr="00916512">
          <w:rPr>
            <w:rStyle w:val="Hyperlink"/>
            <w:i/>
            <w:noProof/>
            <w:lang w:val="id-ID"/>
          </w:rPr>
          <w:t>Development Environ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3B73FC7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27" w:history="1">
        <w:r w:rsidRPr="00916512">
          <w:rPr>
            <w:rStyle w:val="Hyperlink"/>
            <w:noProof/>
          </w:rPr>
          <w:t>Tabel 6</w:t>
        </w:r>
        <w:r w:rsidRPr="00916512">
          <w:rPr>
            <w:rStyle w:val="Hyperlink"/>
            <w:noProof/>
            <w:lang w:val="id-ID"/>
          </w:rPr>
          <w:t xml:space="preserve"> </w:t>
        </w:r>
        <w:r w:rsidRPr="00916512">
          <w:rPr>
            <w:rStyle w:val="Hyperlink"/>
            <w:i/>
            <w:noProof/>
            <w:lang w:val="id-ID"/>
          </w:rPr>
          <w:t>Hardware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8165E82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28" w:history="1">
        <w:r w:rsidRPr="00916512">
          <w:rPr>
            <w:rStyle w:val="Hyperlink"/>
            <w:noProof/>
          </w:rPr>
          <w:t>Tabel 7</w:t>
        </w:r>
        <w:r w:rsidRPr="00916512">
          <w:rPr>
            <w:rStyle w:val="Hyperlink"/>
            <w:noProof/>
            <w:lang w:val="id-ID"/>
          </w:rPr>
          <w:t xml:space="preserve"> </w:t>
        </w:r>
        <w:r w:rsidRPr="00916512">
          <w:rPr>
            <w:rStyle w:val="Hyperlink"/>
            <w:i/>
            <w:noProof/>
            <w:lang w:val="id-ID"/>
          </w:rPr>
          <w:t>Hardware Cli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D345C73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29" w:history="1">
        <w:r w:rsidRPr="00916512">
          <w:rPr>
            <w:rStyle w:val="Hyperlink"/>
            <w:noProof/>
          </w:rPr>
          <w:t>Tabel 8</w:t>
        </w:r>
        <w:r w:rsidRPr="00916512">
          <w:rPr>
            <w:rStyle w:val="Hyperlink"/>
            <w:noProof/>
            <w:lang w:val="id-ID"/>
          </w:rPr>
          <w:t xml:space="preserve"> </w:t>
        </w:r>
        <w:r w:rsidRPr="00916512">
          <w:rPr>
            <w:rStyle w:val="Hyperlink"/>
            <w:i/>
            <w:noProof/>
            <w:lang w:val="id-ID"/>
          </w:rPr>
          <w:t>Software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CCBA3AB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30" w:history="1">
        <w:r w:rsidRPr="00916512">
          <w:rPr>
            <w:rStyle w:val="Hyperlink"/>
            <w:noProof/>
          </w:rPr>
          <w:t>Tabel 9</w:t>
        </w:r>
        <w:r w:rsidRPr="00916512">
          <w:rPr>
            <w:rStyle w:val="Hyperlink"/>
            <w:noProof/>
            <w:lang w:val="id-ID"/>
          </w:rPr>
          <w:t xml:space="preserve"> </w:t>
        </w:r>
        <w:r w:rsidRPr="00916512">
          <w:rPr>
            <w:rStyle w:val="Hyperlink"/>
            <w:i/>
            <w:noProof/>
            <w:lang w:val="id-ID"/>
          </w:rPr>
          <w:t>Software Cli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B52D155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31" w:history="1">
        <w:r w:rsidRPr="00916512">
          <w:rPr>
            <w:rStyle w:val="Hyperlink"/>
            <w:noProof/>
          </w:rPr>
          <w:t>Tabel 10</w:t>
        </w:r>
        <w:r w:rsidRPr="00916512">
          <w:rPr>
            <w:rStyle w:val="Hyperlink"/>
            <w:noProof/>
            <w:lang w:val="id-ID"/>
          </w:rPr>
          <w:t xml:space="preserve"> </w:t>
        </w:r>
        <w:r w:rsidRPr="00916512">
          <w:rPr>
            <w:rStyle w:val="Hyperlink"/>
            <w:i/>
            <w:noProof/>
            <w:lang w:val="id-ID"/>
          </w:rPr>
          <w:t>Functional Specif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335672D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32" w:history="1">
        <w:r w:rsidRPr="00916512">
          <w:rPr>
            <w:rStyle w:val="Hyperlink"/>
            <w:noProof/>
          </w:rPr>
          <w:t>Tabel 11</w:t>
        </w:r>
        <w:r w:rsidRPr="00916512">
          <w:rPr>
            <w:rStyle w:val="Hyperlink"/>
            <w:noProof/>
            <w:lang w:val="id-ID"/>
          </w:rPr>
          <w:t xml:space="preserve"> Deskripsi </w:t>
        </w:r>
        <w:r w:rsidRPr="00916512">
          <w:rPr>
            <w:rStyle w:val="Hyperlink"/>
            <w:i/>
            <w:noProof/>
            <w:lang w:val="id-ID"/>
          </w:rPr>
          <w:t>Form 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32C3CCCA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33" w:history="1">
        <w:r w:rsidRPr="00916512">
          <w:rPr>
            <w:rStyle w:val="Hyperlink"/>
            <w:noProof/>
          </w:rPr>
          <w:t>Tabel 12</w:t>
        </w:r>
        <w:r w:rsidRPr="00916512">
          <w:rPr>
            <w:rStyle w:val="Hyperlink"/>
            <w:noProof/>
            <w:lang w:val="id-ID"/>
          </w:rPr>
          <w:t xml:space="preserve"> Deskripsi </w:t>
        </w:r>
        <w:r w:rsidRPr="00916512">
          <w:rPr>
            <w:rStyle w:val="Hyperlink"/>
            <w:i/>
            <w:noProof/>
            <w:lang w:val="id-ID"/>
          </w:rPr>
          <w:t xml:space="preserve">Form Create </w:t>
        </w:r>
        <w:r w:rsidRPr="00916512">
          <w:rPr>
            <w:rStyle w:val="Hyperlink"/>
            <w:noProof/>
            <w:lang w:val="id-ID"/>
          </w:rPr>
          <w:t>dan Edi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1C943801" w14:textId="77777777" w:rsidR="00EB517B" w:rsidRDefault="00EB517B">
      <w:pPr>
        <w:pStyle w:val="TableofFigures"/>
        <w:tabs>
          <w:tab w:val="right" w:leader="dot" w:pos="7930"/>
        </w:tabs>
        <w:rPr>
          <w:rFonts w:asciiTheme="minorHAnsi" w:eastAsiaTheme="minorEastAsia" w:hAnsiTheme="minorHAnsi" w:cstheme="minorBidi"/>
          <w:noProof/>
          <w:sz w:val="22"/>
          <w:lang w:val="id-ID" w:eastAsia="id-ID"/>
        </w:rPr>
      </w:pPr>
      <w:hyperlink w:anchor="_Toc8410734" w:history="1">
        <w:r w:rsidRPr="00916512">
          <w:rPr>
            <w:rStyle w:val="Hyperlink"/>
            <w:noProof/>
          </w:rPr>
          <w:t>Tabel 13</w:t>
        </w:r>
        <w:r w:rsidRPr="00916512">
          <w:rPr>
            <w:rStyle w:val="Hyperlink"/>
            <w:noProof/>
            <w:lang w:val="id-ID"/>
          </w:rPr>
          <w:t xml:space="preserve"> Deskripsi Halaman </w:t>
        </w:r>
        <w:r w:rsidRPr="00916512">
          <w:rPr>
            <w:rStyle w:val="Hyperlink"/>
            <w:i/>
            <w:noProof/>
            <w:lang w:val="id-ID"/>
          </w:rPr>
          <w:t xml:space="preserve">List </w:t>
        </w:r>
        <w:r w:rsidRPr="00916512">
          <w:rPr>
            <w:rStyle w:val="Hyperlink"/>
            <w:noProof/>
            <w:lang w:val="id-ID"/>
          </w:rPr>
          <w:t>Ruang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107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39F6C0A3" w14:textId="77777777" w:rsidR="00191B5E" w:rsidRDefault="00B921DC" w:rsidP="0094700A">
      <w:pPr>
        <w:spacing w:line="240" w:lineRule="auto"/>
        <w:ind w:left="720" w:hanging="720"/>
        <w:rPr>
          <w:szCs w:val="24"/>
        </w:rPr>
      </w:pPr>
      <w:r>
        <w:rPr>
          <w:szCs w:val="24"/>
        </w:rPr>
        <w:fldChar w:fldCharType="end"/>
      </w:r>
    </w:p>
    <w:p w14:paraId="71D2ABA3" w14:textId="6DED2549" w:rsidR="001D6886" w:rsidRDefault="001D6886" w:rsidP="001D6886">
      <w:pPr>
        <w:spacing w:before="0" w:line="240" w:lineRule="auto"/>
        <w:jc w:val="left"/>
        <w:rPr>
          <w:szCs w:val="24"/>
        </w:rPr>
      </w:pPr>
    </w:p>
    <w:p w14:paraId="3DBC6492" w14:textId="7F6B0309" w:rsidR="001D6886" w:rsidRDefault="001D6886" w:rsidP="001D6886">
      <w:pPr>
        <w:spacing w:before="0" w:line="240" w:lineRule="auto"/>
        <w:jc w:val="left"/>
        <w:rPr>
          <w:szCs w:val="24"/>
        </w:rPr>
      </w:pPr>
    </w:p>
    <w:p w14:paraId="3D3DCDF5" w14:textId="2974B3D1" w:rsidR="00933305" w:rsidRPr="00933305" w:rsidRDefault="001D6886" w:rsidP="001D6886">
      <w:pPr>
        <w:tabs>
          <w:tab w:val="left" w:pos="2411"/>
        </w:tabs>
        <w:spacing w:before="0" w:line="240" w:lineRule="auto"/>
        <w:jc w:val="left"/>
        <w:sectPr w:rsidR="00933305" w:rsidRPr="00933305" w:rsidSect="00521FA1">
          <w:pgSz w:w="11909" w:h="16834" w:code="9"/>
          <w:pgMar w:top="1701" w:right="1701" w:bottom="1701" w:left="2268" w:header="851" w:footer="1418" w:gutter="0"/>
          <w:pgNumType w:fmt="lowerRoman" w:start="0"/>
          <w:cols w:space="720"/>
          <w:titlePg/>
          <w:docGrid w:linePitch="360"/>
        </w:sectPr>
      </w:pPr>
      <w:r>
        <w:rPr>
          <w:szCs w:val="24"/>
        </w:rPr>
        <w:tab/>
      </w:r>
      <w:r w:rsidR="00D42398">
        <w:rPr>
          <w:szCs w:val="24"/>
        </w:rPr>
        <w:t xml:space="preserve"> </w:t>
      </w:r>
    </w:p>
    <w:p w14:paraId="3A0F6FCC" w14:textId="00B8451F" w:rsidR="002A594B" w:rsidRPr="005B6EA5" w:rsidRDefault="005B6EA5" w:rsidP="00947199">
      <w:pPr>
        <w:pStyle w:val="Heading1"/>
        <w:rPr>
          <w:i/>
        </w:rPr>
      </w:pPr>
      <w:bookmarkStart w:id="3" w:name="_Toc8410684"/>
      <w:r w:rsidRPr="005B6EA5">
        <w:rPr>
          <w:i/>
          <w:lang w:val="id-ID"/>
        </w:rPr>
        <w:lastRenderedPageBreak/>
        <w:t>INTRODUCTION</w:t>
      </w:r>
      <w:bookmarkEnd w:id="3"/>
    </w:p>
    <w:p w14:paraId="347AA986" w14:textId="55315D29" w:rsidR="00237B75" w:rsidRDefault="00D71E9E" w:rsidP="00947199">
      <w:pPr>
        <w:rPr>
          <w:szCs w:val="24"/>
        </w:rPr>
      </w:pPr>
      <w:proofErr w:type="spellStart"/>
      <w:r>
        <w:rPr>
          <w:szCs w:val="24"/>
        </w:rPr>
        <w:t>Pada</w:t>
      </w:r>
      <w:proofErr w:type="spellEnd"/>
      <w:r>
        <w:rPr>
          <w:szCs w:val="24"/>
        </w:rPr>
        <w:t xml:space="preserve"> </w:t>
      </w:r>
      <w:proofErr w:type="spellStart"/>
      <w:proofErr w:type="gramStart"/>
      <w:r w:rsidR="00E75F55">
        <w:rPr>
          <w:szCs w:val="24"/>
        </w:rPr>
        <w:t>b</w:t>
      </w:r>
      <w:r>
        <w:rPr>
          <w:szCs w:val="24"/>
        </w:rPr>
        <w:t>ab</w:t>
      </w:r>
      <w:proofErr w:type="spellEnd"/>
      <w:proofErr w:type="gramEnd"/>
      <w:r>
        <w:rPr>
          <w:szCs w:val="24"/>
        </w:rPr>
        <w:t xml:space="preserve"> </w:t>
      </w:r>
      <w:proofErr w:type="spellStart"/>
      <w:r w:rsidR="00237B75">
        <w:rPr>
          <w:szCs w:val="24"/>
        </w:rPr>
        <w:t>ini</w:t>
      </w:r>
      <w:proofErr w:type="spellEnd"/>
      <w:r w:rsidR="00237B75">
        <w:rPr>
          <w:szCs w:val="24"/>
        </w:rPr>
        <w:t xml:space="preserve"> </w:t>
      </w:r>
      <w:proofErr w:type="spellStart"/>
      <w:r w:rsidR="007067DB">
        <w:rPr>
          <w:szCs w:val="24"/>
        </w:rPr>
        <w:t>dijelaskan</w:t>
      </w:r>
      <w:proofErr w:type="spellEnd"/>
      <w:r w:rsidR="00237B75">
        <w:rPr>
          <w:szCs w:val="24"/>
        </w:rPr>
        <w:t xml:space="preserve"> </w:t>
      </w:r>
      <w:proofErr w:type="spellStart"/>
      <w:r w:rsidR="00237B75">
        <w:rPr>
          <w:szCs w:val="24"/>
        </w:rPr>
        <w:t>mengenai</w:t>
      </w:r>
      <w:proofErr w:type="spellEnd"/>
      <w:r w:rsidR="00237B75">
        <w:rPr>
          <w:szCs w:val="24"/>
        </w:rPr>
        <w:t xml:space="preserve"> </w:t>
      </w:r>
      <w:proofErr w:type="spellStart"/>
      <w:r w:rsidR="00672293">
        <w:rPr>
          <w:szCs w:val="24"/>
        </w:rPr>
        <w:t>tujuan</w:t>
      </w:r>
      <w:proofErr w:type="spellEnd"/>
      <w:r w:rsidR="00672293">
        <w:rPr>
          <w:szCs w:val="24"/>
        </w:rPr>
        <w:t xml:space="preserve"> </w:t>
      </w:r>
      <w:proofErr w:type="spellStart"/>
      <w:r w:rsidR="00672293">
        <w:rPr>
          <w:szCs w:val="24"/>
        </w:rPr>
        <w:t>dokumen</w:t>
      </w:r>
      <w:proofErr w:type="spellEnd"/>
      <w:r w:rsidR="00672293">
        <w:rPr>
          <w:szCs w:val="24"/>
        </w:rPr>
        <w:t xml:space="preserve">, </w:t>
      </w:r>
      <w:proofErr w:type="spellStart"/>
      <w:r w:rsidR="00672293">
        <w:rPr>
          <w:szCs w:val="24"/>
        </w:rPr>
        <w:t>ruang</w:t>
      </w:r>
      <w:proofErr w:type="spellEnd"/>
      <w:r w:rsidR="00672293">
        <w:rPr>
          <w:szCs w:val="24"/>
        </w:rPr>
        <w:t xml:space="preserve"> </w:t>
      </w:r>
      <w:proofErr w:type="spellStart"/>
      <w:r w:rsidR="00672293">
        <w:rPr>
          <w:szCs w:val="24"/>
        </w:rPr>
        <w:t>lingkup</w:t>
      </w:r>
      <w:proofErr w:type="spellEnd"/>
      <w:r w:rsidR="00672293">
        <w:rPr>
          <w:szCs w:val="24"/>
        </w:rPr>
        <w:t xml:space="preserve">, </w:t>
      </w:r>
      <w:proofErr w:type="spellStart"/>
      <w:r w:rsidR="00672293">
        <w:rPr>
          <w:szCs w:val="24"/>
        </w:rPr>
        <w:t>daftar</w:t>
      </w:r>
      <w:proofErr w:type="spellEnd"/>
      <w:r w:rsidR="00672293">
        <w:rPr>
          <w:szCs w:val="24"/>
        </w:rPr>
        <w:t xml:space="preserve"> </w:t>
      </w:r>
      <w:proofErr w:type="spellStart"/>
      <w:r w:rsidR="00672293">
        <w:rPr>
          <w:szCs w:val="24"/>
        </w:rPr>
        <w:t>definisi</w:t>
      </w:r>
      <w:proofErr w:type="spellEnd"/>
      <w:r w:rsidR="00672293">
        <w:rPr>
          <w:szCs w:val="24"/>
        </w:rPr>
        <w:t xml:space="preserve">, </w:t>
      </w:r>
      <w:proofErr w:type="spellStart"/>
      <w:r w:rsidR="00672293">
        <w:rPr>
          <w:szCs w:val="24"/>
        </w:rPr>
        <w:t>akronim</w:t>
      </w:r>
      <w:proofErr w:type="spellEnd"/>
      <w:r w:rsidR="00672293">
        <w:rPr>
          <w:szCs w:val="24"/>
        </w:rPr>
        <w:t xml:space="preserve"> </w:t>
      </w:r>
      <w:proofErr w:type="spellStart"/>
      <w:r w:rsidR="00672293">
        <w:rPr>
          <w:szCs w:val="24"/>
        </w:rPr>
        <w:t>dan</w:t>
      </w:r>
      <w:proofErr w:type="spellEnd"/>
      <w:r w:rsidR="00672293">
        <w:rPr>
          <w:szCs w:val="24"/>
        </w:rPr>
        <w:t xml:space="preserve"> </w:t>
      </w:r>
      <w:proofErr w:type="spellStart"/>
      <w:r w:rsidR="00672293">
        <w:rPr>
          <w:szCs w:val="24"/>
        </w:rPr>
        <w:t>singkatan</w:t>
      </w:r>
      <w:proofErr w:type="spellEnd"/>
      <w:r w:rsidR="00672293">
        <w:rPr>
          <w:szCs w:val="24"/>
        </w:rPr>
        <w:t xml:space="preserve"> yang </w:t>
      </w:r>
      <w:proofErr w:type="spellStart"/>
      <w:r w:rsidR="00672293">
        <w:rPr>
          <w:szCs w:val="24"/>
        </w:rPr>
        <w:t>digunakan</w:t>
      </w:r>
      <w:proofErr w:type="spellEnd"/>
      <w:r w:rsidR="00672293">
        <w:rPr>
          <w:szCs w:val="24"/>
        </w:rPr>
        <w:t xml:space="preserve"> </w:t>
      </w:r>
      <w:proofErr w:type="spellStart"/>
      <w:r w:rsidR="00672293">
        <w:rPr>
          <w:szCs w:val="24"/>
        </w:rPr>
        <w:t>pada</w:t>
      </w:r>
      <w:proofErr w:type="spellEnd"/>
      <w:r w:rsidR="00672293">
        <w:rPr>
          <w:szCs w:val="24"/>
        </w:rPr>
        <w:t xml:space="preserve"> </w:t>
      </w:r>
      <w:proofErr w:type="spellStart"/>
      <w:r w:rsidR="00672293">
        <w:rPr>
          <w:szCs w:val="24"/>
        </w:rPr>
        <w:t>dokumen</w:t>
      </w:r>
      <w:proofErr w:type="spellEnd"/>
      <w:r w:rsidR="00672293">
        <w:rPr>
          <w:szCs w:val="24"/>
        </w:rPr>
        <w:t xml:space="preserve">, </w:t>
      </w:r>
      <w:proofErr w:type="spellStart"/>
      <w:r w:rsidR="00672293">
        <w:rPr>
          <w:szCs w:val="24"/>
        </w:rPr>
        <w:t>aturan</w:t>
      </w:r>
      <w:proofErr w:type="spellEnd"/>
      <w:r w:rsidR="00672293">
        <w:rPr>
          <w:szCs w:val="24"/>
        </w:rPr>
        <w:t xml:space="preserve"> </w:t>
      </w:r>
      <w:proofErr w:type="spellStart"/>
      <w:r w:rsidR="00672293">
        <w:rPr>
          <w:szCs w:val="24"/>
        </w:rPr>
        <w:t>penomoran</w:t>
      </w:r>
      <w:proofErr w:type="spellEnd"/>
      <w:r w:rsidR="00672293">
        <w:rPr>
          <w:szCs w:val="24"/>
        </w:rPr>
        <w:t xml:space="preserve"> </w:t>
      </w:r>
      <w:proofErr w:type="spellStart"/>
      <w:r w:rsidR="00672293">
        <w:rPr>
          <w:szCs w:val="24"/>
        </w:rPr>
        <w:t>dokumen</w:t>
      </w:r>
      <w:proofErr w:type="spellEnd"/>
      <w:r w:rsidR="00672293">
        <w:rPr>
          <w:szCs w:val="24"/>
        </w:rPr>
        <w:t xml:space="preserve">, </w:t>
      </w:r>
      <w:proofErr w:type="spellStart"/>
      <w:r w:rsidR="00672293">
        <w:rPr>
          <w:szCs w:val="24"/>
        </w:rPr>
        <w:t>dokumen</w:t>
      </w:r>
      <w:proofErr w:type="spellEnd"/>
      <w:r w:rsidR="00672293">
        <w:rPr>
          <w:szCs w:val="24"/>
        </w:rPr>
        <w:t xml:space="preserve"> </w:t>
      </w:r>
      <w:proofErr w:type="spellStart"/>
      <w:r w:rsidR="00672293">
        <w:rPr>
          <w:szCs w:val="24"/>
        </w:rPr>
        <w:t>rujukan</w:t>
      </w:r>
      <w:proofErr w:type="spellEnd"/>
      <w:r w:rsidR="00672293">
        <w:rPr>
          <w:szCs w:val="24"/>
        </w:rPr>
        <w:t xml:space="preserve">, </w:t>
      </w:r>
      <w:proofErr w:type="spellStart"/>
      <w:r w:rsidR="00672293">
        <w:rPr>
          <w:szCs w:val="24"/>
        </w:rPr>
        <w:t>dan</w:t>
      </w:r>
      <w:proofErr w:type="spellEnd"/>
      <w:r w:rsidR="00672293">
        <w:rPr>
          <w:szCs w:val="24"/>
        </w:rPr>
        <w:t xml:space="preserve"> </w:t>
      </w:r>
      <w:proofErr w:type="spellStart"/>
      <w:r w:rsidR="00672293">
        <w:rPr>
          <w:szCs w:val="24"/>
        </w:rPr>
        <w:t>ringkasan</w:t>
      </w:r>
      <w:proofErr w:type="spellEnd"/>
      <w:r w:rsidR="00672293">
        <w:rPr>
          <w:szCs w:val="24"/>
        </w:rPr>
        <w:t xml:space="preserve"> </w:t>
      </w:r>
      <w:proofErr w:type="spellStart"/>
      <w:r w:rsidR="00672293">
        <w:rPr>
          <w:szCs w:val="24"/>
        </w:rPr>
        <w:t>dokumen</w:t>
      </w:r>
      <w:proofErr w:type="spellEnd"/>
      <w:r w:rsidR="00672293">
        <w:rPr>
          <w:szCs w:val="24"/>
        </w:rPr>
        <w:t>.</w:t>
      </w:r>
    </w:p>
    <w:p w14:paraId="56218AE1" w14:textId="77777777" w:rsidR="008818F4" w:rsidRDefault="008818F4" w:rsidP="005769F2">
      <w:pPr>
        <w:spacing w:before="0"/>
        <w:rPr>
          <w:szCs w:val="24"/>
        </w:rPr>
      </w:pPr>
    </w:p>
    <w:p w14:paraId="792CFB50" w14:textId="7BC657BE" w:rsidR="003C7127" w:rsidRDefault="005B6EA5" w:rsidP="007F396C">
      <w:pPr>
        <w:pStyle w:val="Heading2"/>
      </w:pPr>
      <w:bookmarkStart w:id="4" w:name="_Toc8410685"/>
      <w:r>
        <w:t>Purpose of Document</w:t>
      </w:r>
      <w:bookmarkEnd w:id="4"/>
    </w:p>
    <w:p w14:paraId="402AB540" w14:textId="0AB5DC1A" w:rsidR="00672293" w:rsidRDefault="005B6EA5" w:rsidP="00672293">
      <w:proofErr w:type="spellStart"/>
      <w:r>
        <w:t>T</w:t>
      </w:r>
      <w:r w:rsidR="00672293">
        <w:t>ujuan</w:t>
      </w:r>
      <w:proofErr w:type="spellEnd"/>
      <w:r w:rsidR="00672293">
        <w:t xml:space="preserve"> </w:t>
      </w:r>
      <w:proofErr w:type="spellStart"/>
      <w:r w:rsidR="00672293">
        <w:t>penulisan</w:t>
      </w:r>
      <w:proofErr w:type="spellEnd"/>
      <w:r w:rsidR="00672293">
        <w:t xml:space="preserve"> </w:t>
      </w:r>
      <w:proofErr w:type="spellStart"/>
      <w:r w:rsidR="00672293">
        <w:t>dokumen</w:t>
      </w:r>
      <w:proofErr w:type="spellEnd"/>
      <w:r>
        <w:rPr>
          <w:lang w:val="id-ID"/>
        </w:rPr>
        <w:t xml:space="preserve"> teknis</w:t>
      </w:r>
      <w:r w:rsidR="00672293">
        <w:t xml:space="preserve"> </w:t>
      </w:r>
      <w:r>
        <w:rPr>
          <w:i/>
          <w:lang w:val="id-ID"/>
        </w:rPr>
        <w:t xml:space="preserve">Backend Application Room </w:t>
      </w:r>
      <w:r w:rsidR="008174AB">
        <w:rPr>
          <w:i/>
          <w:lang w:val="id-ID"/>
        </w:rPr>
        <w:t>Booking</w:t>
      </w:r>
      <w:r>
        <w:rPr>
          <w:i/>
          <w:lang w:val="id-ID"/>
        </w:rPr>
        <w:t xml:space="preserve"> System</w:t>
      </w:r>
      <w:r w:rsidR="00672293">
        <w:t xml:space="preserve">, </w:t>
      </w:r>
      <w:proofErr w:type="spellStart"/>
      <w:r w:rsidR="00672293">
        <w:t>yaitu</w:t>
      </w:r>
      <w:proofErr w:type="spellEnd"/>
      <w:r w:rsidR="00672293">
        <w:t xml:space="preserve"> </w:t>
      </w:r>
      <w:proofErr w:type="spellStart"/>
      <w:r w:rsidR="00672293">
        <w:t>sebagai</w:t>
      </w:r>
      <w:proofErr w:type="spellEnd"/>
      <w:r w:rsidR="00672293">
        <w:t xml:space="preserve"> </w:t>
      </w:r>
      <w:proofErr w:type="spellStart"/>
      <w:r w:rsidR="00672293">
        <w:t>berikut</w:t>
      </w:r>
      <w:proofErr w:type="spellEnd"/>
      <w:r w:rsidR="00672293">
        <w:t>:</w:t>
      </w:r>
    </w:p>
    <w:p w14:paraId="798BB6AE" w14:textId="7E9F141A" w:rsidR="00672293" w:rsidRDefault="00672293" w:rsidP="000839FD">
      <w:pPr>
        <w:pStyle w:val="ListParagraph"/>
        <w:numPr>
          <w:ilvl w:val="0"/>
          <w:numId w:val="2"/>
        </w:numPr>
      </w:pPr>
      <w:proofErr w:type="spellStart"/>
      <w:r>
        <w:t>Menjelaskan</w:t>
      </w:r>
      <w:proofErr w:type="spellEnd"/>
      <w:r>
        <w:t xml:space="preserve"> </w:t>
      </w:r>
      <w:proofErr w:type="spellStart"/>
      <w:r>
        <w:t>spesifikasi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yang </w:t>
      </w:r>
      <w:proofErr w:type="spellStart"/>
      <w:r>
        <w:t>diperlukan</w:t>
      </w:r>
      <w:proofErr w:type="spellEnd"/>
      <w:r>
        <w:t xml:space="preserve"> </w:t>
      </w:r>
      <w:r>
        <w:rPr>
          <w:i/>
        </w:rPr>
        <w:t xml:space="preserve">user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yang </w:t>
      </w:r>
      <w:r w:rsidR="005B6EA5">
        <w:rPr>
          <w:lang w:val="id-ID"/>
        </w:rPr>
        <w:t>dibangun.</w:t>
      </w:r>
    </w:p>
    <w:p w14:paraId="583DE0C5" w14:textId="5B88ACDC" w:rsidR="00672293" w:rsidRDefault="00672293" w:rsidP="000839FD">
      <w:pPr>
        <w:pStyle w:val="ListParagraph"/>
        <w:numPr>
          <w:ilvl w:val="0"/>
          <w:numId w:val="2"/>
        </w:numPr>
      </w:pPr>
      <w:proofErr w:type="spellStart"/>
      <w:r>
        <w:t>Menjelaskan</w:t>
      </w:r>
      <w:proofErr w:type="spellEnd"/>
      <w:r>
        <w:t xml:space="preserve"> </w:t>
      </w:r>
      <w:r>
        <w:rPr>
          <w:i/>
        </w:rPr>
        <w:t>system overview</w:t>
      </w:r>
      <w:r>
        <w:t xml:space="preserve">, </w:t>
      </w:r>
      <w:r>
        <w:rPr>
          <w:i/>
        </w:rPr>
        <w:t>software description</w:t>
      </w:r>
      <w:r>
        <w:t xml:space="preserve">, </w:t>
      </w:r>
      <w:proofErr w:type="spellStart"/>
      <w:r>
        <w:t>kebutuhan</w:t>
      </w:r>
      <w:proofErr w:type="spellEnd"/>
      <w:r>
        <w:t xml:space="preserve"> data, </w:t>
      </w:r>
      <w:proofErr w:type="spellStart"/>
      <w:r>
        <w:t>desain</w:t>
      </w:r>
      <w:proofErr w:type="spellEnd"/>
      <w:r w:rsidR="005B6EA5">
        <w:rPr>
          <w:lang w:val="id-ID"/>
        </w:rPr>
        <w:t>,</w:t>
      </w:r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bangun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>.</w:t>
      </w:r>
    </w:p>
    <w:p w14:paraId="2F926C49" w14:textId="673DC3B0" w:rsidR="00672293" w:rsidRPr="00672293" w:rsidRDefault="00672293" w:rsidP="000839FD">
      <w:pPr>
        <w:pStyle w:val="ListParagraph"/>
        <w:numPr>
          <w:ilvl w:val="0"/>
          <w:numId w:val="2"/>
        </w:numPr>
      </w:pPr>
      <w:proofErr w:type="spellStart"/>
      <w:r>
        <w:t>Sebagai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proofErr w:type="spellStart"/>
      <w:r>
        <w:t>rujukan</w:t>
      </w:r>
      <w:proofErr w:type="spellEnd"/>
      <w:r>
        <w:t xml:space="preserve"> yang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panduan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proofErr w:type="gramStart"/>
      <w:r>
        <w:t>tim</w:t>
      </w:r>
      <w:proofErr w:type="spellEnd"/>
      <w:proofErr w:type="gramEnd"/>
      <w:r>
        <w:t xml:space="preserve"> </w:t>
      </w:r>
      <w:r>
        <w:rPr>
          <w:i/>
        </w:rPr>
        <w:t xml:space="preserve">developer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mbangu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agun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proses </w:t>
      </w:r>
      <w:proofErr w:type="spellStart"/>
      <w:r>
        <w:t>pembangun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mengacu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documen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623A1BFE" w14:textId="77777777" w:rsidR="005C5BB0" w:rsidRPr="0099304F" w:rsidRDefault="005C5BB0" w:rsidP="005E5A4F">
      <w:pPr>
        <w:spacing w:before="0"/>
      </w:pPr>
    </w:p>
    <w:p w14:paraId="3605A37F" w14:textId="50CBDB32" w:rsidR="00810C09" w:rsidRDefault="005B6EA5" w:rsidP="007F396C">
      <w:pPr>
        <w:pStyle w:val="Heading2"/>
      </w:pPr>
      <w:bookmarkStart w:id="5" w:name="_Toc8410686"/>
      <w:r>
        <w:t>Scope</w:t>
      </w:r>
      <w:bookmarkEnd w:id="5"/>
    </w:p>
    <w:p w14:paraId="392CAE8C" w14:textId="364AEB6D" w:rsidR="00DF7477" w:rsidRDefault="005B6EA5" w:rsidP="005B6EA5">
      <w:r>
        <w:rPr>
          <w:lang w:val="id-ID"/>
        </w:rPr>
        <w:t xml:space="preserve">Ruang lingkup dokumen teknis </w:t>
      </w:r>
      <w:r>
        <w:rPr>
          <w:i/>
          <w:lang w:val="id-ID"/>
        </w:rPr>
        <w:t xml:space="preserve">Backend Application Room </w:t>
      </w:r>
      <w:r w:rsidR="008174AB">
        <w:rPr>
          <w:i/>
          <w:lang w:val="id-ID"/>
        </w:rPr>
        <w:t>Booking</w:t>
      </w:r>
      <w:r>
        <w:rPr>
          <w:i/>
          <w:lang w:val="id-ID"/>
        </w:rPr>
        <w:t xml:space="preserve">  System </w:t>
      </w:r>
      <w:r>
        <w:rPr>
          <w:lang w:val="id-ID"/>
        </w:rPr>
        <w:t xml:space="preserve">mencakup gambaran dan kebutuhan perancangan aplikasi yang dibangun, gambaran bisnis proses, target aplikasi, lingkungan pengembangan aplikasi, spesifikasi fungsi yang dibangun, penjelsan mengenai </w:t>
      </w:r>
      <w:r>
        <w:rPr>
          <w:i/>
          <w:lang w:val="id-ID"/>
        </w:rPr>
        <w:t xml:space="preserve">user </w:t>
      </w:r>
      <w:r>
        <w:rPr>
          <w:lang w:val="id-ID"/>
        </w:rPr>
        <w:t>aplikasi, dan data yang digunakan dalam aplikasi</w:t>
      </w:r>
      <w:r w:rsidR="00672293">
        <w:t>.</w:t>
      </w:r>
    </w:p>
    <w:p w14:paraId="58020D71" w14:textId="0AD59E4D" w:rsidR="005B6EA5" w:rsidRDefault="005B6EA5" w:rsidP="005B6EA5">
      <w:pPr>
        <w:pStyle w:val="Heading2"/>
      </w:pPr>
      <w:bookmarkStart w:id="6" w:name="_Toc8410687"/>
      <w:r>
        <w:t>Definition</w:t>
      </w:r>
      <w:r>
        <w:rPr>
          <w:i w:val="0"/>
        </w:rPr>
        <w:t xml:space="preserve">, </w:t>
      </w:r>
      <w:r>
        <w:t xml:space="preserve"> Acronym</w:t>
      </w:r>
      <w:r>
        <w:rPr>
          <w:i w:val="0"/>
        </w:rPr>
        <w:t xml:space="preserve">, </w:t>
      </w:r>
      <w:r>
        <w:t>and Abbreviation</w:t>
      </w:r>
      <w:bookmarkEnd w:id="6"/>
    </w:p>
    <w:p w14:paraId="7A5E32F3" w14:textId="7E50AA5B" w:rsidR="005B6EA5" w:rsidRDefault="005B6EA5" w:rsidP="005B6EA5">
      <w:pPr>
        <w:rPr>
          <w:lang w:val="id-ID"/>
        </w:rPr>
      </w:pPr>
      <w:r>
        <w:rPr>
          <w:lang w:val="id-ID"/>
        </w:rPr>
        <w:t>Daftar definisi yang digunakan dalam dokumen dapat dilihat  pada tabel di bawah ini.</w:t>
      </w:r>
    </w:p>
    <w:p w14:paraId="198A9393" w14:textId="0EAD4043" w:rsidR="00E36D2B" w:rsidRPr="00E36D2B" w:rsidRDefault="00E36D2B" w:rsidP="00E36D2B">
      <w:pPr>
        <w:pStyle w:val="Caption"/>
        <w:keepNext/>
        <w:rPr>
          <w:sz w:val="20"/>
          <w:szCs w:val="20"/>
          <w:lang w:val="id-ID"/>
        </w:rPr>
      </w:pPr>
      <w:bookmarkStart w:id="7" w:name="_Toc8410722"/>
      <w:proofErr w:type="spellStart"/>
      <w:r w:rsidRPr="00E36D2B">
        <w:rPr>
          <w:sz w:val="20"/>
          <w:szCs w:val="20"/>
        </w:rPr>
        <w:lastRenderedPageBreak/>
        <w:t>Tabel</w:t>
      </w:r>
      <w:proofErr w:type="spellEnd"/>
      <w:r w:rsidRPr="00E36D2B">
        <w:rPr>
          <w:sz w:val="20"/>
          <w:szCs w:val="20"/>
        </w:rPr>
        <w:t xml:space="preserve"> </w:t>
      </w:r>
      <w:r w:rsidRPr="00E36D2B">
        <w:rPr>
          <w:sz w:val="20"/>
          <w:szCs w:val="20"/>
        </w:rPr>
        <w:fldChar w:fldCharType="begin"/>
      </w:r>
      <w:r w:rsidRPr="00E36D2B">
        <w:rPr>
          <w:sz w:val="20"/>
          <w:szCs w:val="20"/>
        </w:rPr>
        <w:instrText xml:space="preserve"> SEQ Tabel \* ARABIC </w:instrText>
      </w:r>
      <w:r w:rsidRPr="00E36D2B">
        <w:rPr>
          <w:sz w:val="20"/>
          <w:szCs w:val="20"/>
        </w:rPr>
        <w:fldChar w:fldCharType="separate"/>
      </w:r>
      <w:r w:rsidR="00FA11DA">
        <w:rPr>
          <w:noProof/>
          <w:sz w:val="20"/>
          <w:szCs w:val="20"/>
        </w:rPr>
        <w:t>1</w:t>
      </w:r>
      <w:r w:rsidRPr="00E36D2B">
        <w:rPr>
          <w:sz w:val="20"/>
          <w:szCs w:val="20"/>
        </w:rPr>
        <w:fldChar w:fldCharType="end"/>
      </w:r>
      <w:r>
        <w:rPr>
          <w:sz w:val="20"/>
          <w:szCs w:val="20"/>
          <w:lang w:val="id-ID"/>
        </w:rPr>
        <w:t xml:space="preserve"> Daftar Definisi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551"/>
        <w:gridCol w:w="4533"/>
      </w:tblGrid>
      <w:tr w:rsidR="005B6EA5" w:rsidRPr="00E36D2B" w14:paraId="44FBBAE0" w14:textId="77777777" w:rsidTr="00E36D2B">
        <w:trPr>
          <w:tblHeader/>
        </w:trPr>
        <w:tc>
          <w:tcPr>
            <w:tcW w:w="846" w:type="dxa"/>
            <w:shd w:val="clear" w:color="auto" w:fill="A5A5A5" w:themeFill="accent3"/>
            <w:vAlign w:val="center"/>
          </w:tcPr>
          <w:p w14:paraId="02DB672F" w14:textId="0B855E8A" w:rsidR="005B6EA5" w:rsidRPr="00E36D2B" w:rsidRDefault="00E36D2B" w:rsidP="00E36D2B">
            <w:pPr>
              <w:jc w:val="center"/>
              <w:rPr>
                <w:b/>
                <w:sz w:val="22"/>
                <w:lang w:val="id-ID"/>
              </w:rPr>
            </w:pPr>
            <w:r w:rsidRPr="00E36D2B">
              <w:rPr>
                <w:b/>
                <w:sz w:val="22"/>
                <w:lang w:val="id-ID"/>
              </w:rPr>
              <w:t>No.</w:t>
            </w:r>
          </w:p>
        </w:tc>
        <w:tc>
          <w:tcPr>
            <w:tcW w:w="2551" w:type="dxa"/>
            <w:shd w:val="clear" w:color="auto" w:fill="A5A5A5" w:themeFill="accent3"/>
            <w:vAlign w:val="center"/>
          </w:tcPr>
          <w:p w14:paraId="36121E63" w14:textId="16889938" w:rsidR="005B6EA5" w:rsidRPr="00E36D2B" w:rsidRDefault="00E36D2B" w:rsidP="00E36D2B">
            <w:pPr>
              <w:jc w:val="center"/>
              <w:rPr>
                <w:b/>
                <w:sz w:val="22"/>
                <w:lang w:val="id-ID"/>
              </w:rPr>
            </w:pPr>
            <w:r w:rsidRPr="00E36D2B">
              <w:rPr>
                <w:b/>
                <w:sz w:val="22"/>
                <w:lang w:val="id-ID"/>
              </w:rPr>
              <w:t>Definisi</w:t>
            </w:r>
          </w:p>
        </w:tc>
        <w:tc>
          <w:tcPr>
            <w:tcW w:w="4533" w:type="dxa"/>
            <w:shd w:val="clear" w:color="auto" w:fill="A5A5A5" w:themeFill="accent3"/>
            <w:vAlign w:val="center"/>
          </w:tcPr>
          <w:p w14:paraId="70248B2A" w14:textId="2C89010C" w:rsidR="005B6EA5" w:rsidRPr="00E36D2B" w:rsidRDefault="00E36D2B" w:rsidP="00E36D2B">
            <w:pPr>
              <w:jc w:val="center"/>
              <w:rPr>
                <w:b/>
                <w:sz w:val="22"/>
                <w:lang w:val="id-ID"/>
              </w:rPr>
            </w:pPr>
            <w:r>
              <w:rPr>
                <w:b/>
                <w:sz w:val="22"/>
                <w:lang w:val="id-ID"/>
              </w:rPr>
              <w:t>Deskripsi</w:t>
            </w:r>
          </w:p>
        </w:tc>
      </w:tr>
      <w:tr w:rsidR="005B6EA5" w:rsidRPr="00E36D2B" w14:paraId="7AB7667B" w14:textId="77777777" w:rsidTr="00E36D2B">
        <w:tc>
          <w:tcPr>
            <w:tcW w:w="846" w:type="dxa"/>
          </w:tcPr>
          <w:p w14:paraId="083CFD84" w14:textId="550FE970" w:rsidR="005B6EA5" w:rsidRPr="00E36D2B" w:rsidRDefault="00E36D2B" w:rsidP="00E36D2B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1</w:t>
            </w:r>
          </w:p>
        </w:tc>
        <w:tc>
          <w:tcPr>
            <w:tcW w:w="2551" w:type="dxa"/>
          </w:tcPr>
          <w:p w14:paraId="26D67823" w14:textId="1EF9F21E" w:rsidR="005B6EA5" w:rsidRPr="00E36D2B" w:rsidRDefault="00E36D2B" w:rsidP="00E36D2B">
            <w:pPr>
              <w:jc w:val="left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Requirement</w:t>
            </w:r>
          </w:p>
        </w:tc>
        <w:tc>
          <w:tcPr>
            <w:tcW w:w="4533" w:type="dxa"/>
          </w:tcPr>
          <w:p w14:paraId="0CCB9FA0" w14:textId="0CFDC7A4" w:rsidR="005B6EA5" w:rsidRPr="00E36D2B" w:rsidRDefault="00E36D2B" w:rsidP="00E36D2B">
            <w:pPr>
              <w:jc w:val="left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 xml:space="preserve">Semua hal yang diperlukan untuk mencapai tujuan dari pembangunan </w:t>
            </w:r>
            <w:r>
              <w:rPr>
                <w:i/>
                <w:sz w:val="22"/>
                <w:lang w:val="id-ID"/>
              </w:rPr>
              <w:t xml:space="preserve">Backend Application Room </w:t>
            </w:r>
            <w:r w:rsidR="008174AB">
              <w:rPr>
                <w:i/>
                <w:sz w:val="22"/>
                <w:lang w:val="id-ID"/>
              </w:rPr>
              <w:t>Booking</w:t>
            </w:r>
            <w:r>
              <w:rPr>
                <w:i/>
                <w:sz w:val="22"/>
                <w:lang w:val="id-ID"/>
              </w:rPr>
              <w:t xml:space="preserve"> System</w:t>
            </w:r>
            <w:r>
              <w:rPr>
                <w:sz w:val="22"/>
                <w:lang w:val="id-ID"/>
              </w:rPr>
              <w:t>.</w:t>
            </w:r>
          </w:p>
        </w:tc>
      </w:tr>
      <w:tr w:rsidR="005B6EA5" w:rsidRPr="00E36D2B" w14:paraId="5E1A09A6" w14:textId="77777777" w:rsidTr="00E36D2B">
        <w:tc>
          <w:tcPr>
            <w:tcW w:w="846" w:type="dxa"/>
          </w:tcPr>
          <w:p w14:paraId="68E38713" w14:textId="5E7B4281" w:rsidR="005B6EA5" w:rsidRPr="00E36D2B" w:rsidRDefault="00E36D2B" w:rsidP="00E36D2B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2</w:t>
            </w:r>
          </w:p>
        </w:tc>
        <w:tc>
          <w:tcPr>
            <w:tcW w:w="2551" w:type="dxa"/>
          </w:tcPr>
          <w:p w14:paraId="7BC1D09F" w14:textId="01FC66BB" w:rsidR="005B6EA5" w:rsidRPr="00E36D2B" w:rsidRDefault="00E36D2B" w:rsidP="00E36D2B">
            <w:pPr>
              <w:jc w:val="left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Developer</w:t>
            </w:r>
          </w:p>
        </w:tc>
        <w:tc>
          <w:tcPr>
            <w:tcW w:w="4533" w:type="dxa"/>
          </w:tcPr>
          <w:p w14:paraId="556D531B" w14:textId="6294CA97" w:rsidR="00E36D2B" w:rsidRPr="00E36D2B" w:rsidRDefault="00E36D2B" w:rsidP="00E36D2B">
            <w:pPr>
              <w:jc w:val="left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 xml:space="preserve">Istilah untuk seseorang, tim, atau sebuah perusahaan yang membuat, membangun, atau mengembangkan </w:t>
            </w:r>
            <w:r>
              <w:rPr>
                <w:i/>
                <w:sz w:val="22"/>
                <w:lang w:val="id-ID"/>
              </w:rPr>
              <w:t>software</w:t>
            </w:r>
            <w:r>
              <w:rPr>
                <w:sz w:val="22"/>
                <w:lang w:val="id-ID"/>
              </w:rPr>
              <w:t>.</w:t>
            </w:r>
          </w:p>
        </w:tc>
      </w:tr>
      <w:tr w:rsidR="005B6EA5" w:rsidRPr="00E36D2B" w14:paraId="5D4DC576" w14:textId="77777777" w:rsidTr="00E36D2B">
        <w:tc>
          <w:tcPr>
            <w:tcW w:w="846" w:type="dxa"/>
          </w:tcPr>
          <w:p w14:paraId="27F11327" w14:textId="79C3AB6F" w:rsidR="005B6EA5" w:rsidRPr="00E36D2B" w:rsidRDefault="00E36D2B" w:rsidP="00E36D2B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3</w:t>
            </w:r>
          </w:p>
        </w:tc>
        <w:tc>
          <w:tcPr>
            <w:tcW w:w="2551" w:type="dxa"/>
          </w:tcPr>
          <w:p w14:paraId="66787D95" w14:textId="012CFA12" w:rsidR="005B6EA5" w:rsidRPr="00E36D2B" w:rsidRDefault="00E36D2B" w:rsidP="00E36D2B">
            <w:pPr>
              <w:jc w:val="left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Framework</w:t>
            </w:r>
          </w:p>
        </w:tc>
        <w:tc>
          <w:tcPr>
            <w:tcW w:w="4533" w:type="dxa"/>
          </w:tcPr>
          <w:p w14:paraId="3776A2BC" w14:textId="0BDAB753" w:rsidR="005B6EA5" w:rsidRPr="00E36D2B" w:rsidRDefault="00E36D2B" w:rsidP="00E36D2B">
            <w:pPr>
              <w:jc w:val="left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 xml:space="preserve">Kerangka kerja yang berisi kumpulan fungsi/prosedur dan </w:t>
            </w:r>
            <w:r>
              <w:rPr>
                <w:i/>
                <w:sz w:val="22"/>
                <w:lang w:val="id-ID"/>
              </w:rPr>
              <w:t xml:space="preserve">classes </w:t>
            </w:r>
            <w:r>
              <w:rPr>
                <w:sz w:val="22"/>
                <w:lang w:val="id-ID"/>
              </w:rPr>
              <w:t xml:space="preserve">untuk tujuan tertentu yang sudah siap digunakan, sehingga dapat mempermudah dan mempercepat pekerjaan </w:t>
            </w:r>
            <w:r>
              <w:rPr>
                <w:i/>
                <w:sz w:val="22"/>
                <w:lang w:val="id-ID"/>
              </w:rPr>
              <w:t>programmer</w:t>
            </w:r>
            <w:r>
              <w:rPr>
                <w:sz w:val="22"/>
                <w:lang w:val="id-ID"/>
              </w:rPr>
              <w:t>.</w:t>
            </w:r>
          </w:p>
        </w:tc>
      </w:tr>
      <w:tr w:rsidR="00E36D2B" w:rsidRPr="00E36D2B" w14:paraId="56D4349F" w14:textId="77777777" w:rsidTr="00E36D2B">
        <w:tc>
          <w:tcPr>
            <w:tcW w:w="846" w:type="dxa"/>
          </w:tcPr>
          <w:p w14:paraId="07A98C06" w14:textId="25F3A29D" w:rsidR="00E36D2B" w:rsidRDefault="00E36D2B" w:rsidP="00E36D2B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4</w:t>
            </w:r>
          </w:p>
        </w:tc>
        <w:tc>
          <w:tcPr>
            <w:tcW w:w="2551" w:type="dxa"/>
          </w:tcPr>
          <w:p w14:paraId="0E6D73B6" w14:textId="0EB21543" w:rsidR="00E36D2B" w:rsidRDefault="00E36D2B" w:rsidP="00E36D2B">
            <w:pPr>
              <w:jc w:val="left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Hardware</w:t>
            </w:r>
          </w:p>
        </w:tc>
        <w:tc>
          <w:tcPr>
            <w:tcW w:w="4533" w:type="dxa"/>
          </w:tcPr>
          <w:p w14:paraId="17FCC311" w14:textId="4751C36C" w:rsidR="00E36D2B" w:rsidRDefault="00E36D2B" w:rsidP="00E36D2B">
            <w:pPr>
              <w:jc w:val="left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Perangkat keras komputer yang digunakan untuk membuat, membangun, atau mengembangkan aplikasi.</w:t>
            </w:r>
          </w:p>
        </w:tc>
      </w:tr>
      <w:tr w:rsidR="00E36D2B" w:rsidRPr="00E36D2B" w14:paraId="40FDB4C0" w14:textId="77777777" w:rsidTr="00E36D2B">
        <w:tc>
          <w:tcPr>
            <w:tcW w:w="846" w:type="dxa"/>
          </w:tcPr>
          <w:p w14:paraId="541CAAAA" w14:textId="26C2DA75" w:rsidR="00E36D2B" w:rsidRDefault="00E36D2B" w:rsidP="00E36D2B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5</w:t>
            </w:r>
          </w:p>
        </w:tc>
        <w:tc>
          <w:tcPr>
            <w:tcW w:w="2551" w:type="dxa"/>
          </w:tcPr>
          <w:p w14:paraId="6ACC15D2" w14:textId="41FAC2BB" w:rsidR="00E36D2B" w:rsidRDefault="00E36D2B" w:rsidP="00E36D2B">
            <w:pPr>
              <w:jc w:val="left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Target system</w:t>
            </w:r>
          </w:p>
        </w:tc>
        <w:tc>
          <w:tcPr>
            <w:tcW w:w="4533" w:type="dxa"/>
          </w:tcPr>
          <w:p w14:paraId="326DFFDE" w14:textId="44F0819F" w:rsidR="00E36D2B" w:rsidRPr="00E36D2B" w:rsidRDefault="00E36D2B" w:rsidP="00E36D2B">
            <w:pPr>
              <w:jc w:val="left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Aplikasi yang akan dibangun.</w:t>
            </w:r>
          </w:p>
        </w:tc>
      </w:tr>
    </w:tbl>
    <w:p w14:paraId="2736D9DD" w14:textId="5759B193" w:rsidR="005B6EA5" w:rsidRDefault="005B6EA5" w:rsidP="005B6EA5">
      <w:pPr>
        <w:rPr>
          <w:lang w:val="id-ID"/>
        </w:rPr>
      </w:pPr>
    </w:p>
    <w:p w14:paraId="26FE3835" w14:textId="1BA0B2AF" w:rsidR="00E36D2B" w:rsidRDefault="00E36D2B" w:rsidP="005B6EA5">
      <w:pPr>
        <w:rPr>
          <w:lang w:val="id-ID"/>
        </w:rPr>
      </w:pPr>
      <w:r>
        <w:rPr>
          <w:lang w:val="id-ID"/>
        </w:rPr>
        <w:t>Daftar akronim dan singkatan yang digunakan dalam dokumen ini dapat dilihat pada tabel di bawah ini.</w:t>
      </w:r>
    </w:p>
    <w:p w14:paraId="0A0FF0F5" w14:textId="2362671D" w:rsidR="00E36D2B" w:rsidRPr="00E36D2B" w:rsidRDefault="00E36D2B" w:rsidP="00E36D2B">
      <w:pPr>
        <w:pStyle w:val="Caption"/>
        <w:keepNext/>
        <w:rPr>
          <w:sz w:val="20"/>
          <w:szCs w:val="20"/>
          <w:lang w:val="id-ID"/>
        </w:rPr>
      </w:pPr>
      <w:bookmarkStart w:id="8" w:name="_Toc8410723"/>
      <w:proofErr w:type="spellStart"/>
      <w:r w:rsidRPr="00E36D2B">
        <w:rPr>
          <w:sz w:val="20"/>
          <w:szCs w:val="20"/>
        </w:rPr>
        <w:t>Tabel</w:t>
      </w:r>
      <w:proofErr w:type="spellEnd"/>
      <w:r w:rsidRPr="00E36D2B">
        <w:rPr>
          <w:sz w:val="20"/>
          <w:szCs w:val="20"/>
        </w:rPr>
        <w:t xml:space="preserve"> </w:t>
      </w:r>
      <w:r w:rsidRPr="00E36D2B">
        <w:rPr>
          <w:sz w:val="20"/>
          <w:szCs w:val="20"/>
        </w:rPr>
        <w:fldChar w:fldCharType="begin"/>
      </w:r>
      <w:r w:rsidRPr="00E36D2B">
        <w:rPr>
          <w:sz w:val="20"/>
          <w:szCs w:val="20"/>
        </w:rPr>
        <w:instrText xml:space="preserve"> SEQ Tabel \* ARABIC </w:instrText>
      </w:r>
      <w:r w:rsidRPr="00E36D2B">
        <w:rPr>
          <w:sz w:val="20"/>
          <w:szCs w:val="20"/>
        </w:rPr>
        <w:fldChar w:fldCharType="separate"/>
      </w:r>
      <w:r w:rsidR="00FA11DA">
        <w:rPr>
          <w:noProof/>
          <w:sz w:val="20"/>
          <w:szCs w:val="20"/>
        </w:rPr>
        <w:t>2</w:t>
      </w:r>
      <w:r w:rsidRPr="00E36D2B">
        <w:rPr>
          <w:sz w:val="20"/>
          <w:szCs w:val="20"/>
        </w:rPr>
        <w:fldChar w:fldCharType="end"/>
      </w:r>
      <w:r>
        <w:rPr>
          <w:sz w:val="20"/>
          <w:szCs w:val="20"/>
          <w:lang w:val="id-ID"/>
        </w:rPr>
        <w:t xml:space="preserve"> Daftar Akronim dan Singkatan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551"/>
        <w:gridCol w:w="4533"/>
      </w:tblGrid>
      <w:tr w:rsidR="00E36D2B" w14:paraId="38F44CCA" w14:textId="77777777" w:rsidTr="00E36D2B">
        <w:trPr>
          <w:tblHeader/>
        </w:trPr>
        <w:tc>
          <w:tcPr>
            <w:tcW w:w="846" w:type="dxa"/>
            <w:shd w:val="clear" w:color="auto" w:fill="A5A5A5" w:themeFill="accent3"/>
          </w:tcPr>
          <w:p w14:paraId="0286D2E8" w14:textId="70F607C3" w:rsidR="00E36D2B" w:rsidRPr="00E36D2B" w:rsidRDefault="00E36D2B" w:rsidP="00E36D2B">
            <w:pPr>
              <w:jc w:val="center"/>
              <w:rPr>
                <w:b/>
                <w:lang w:val="id-ID"/>
              </w:rPr>
            </w:pPr>
            <w:r>
              <w:rPr>
                <w:b/>
                <w:lang w:val="id-ID"/>
              </w:rPr>
              <w:t>No</w:t>
            </w:r>
          </w:p>
        </w:tc>
        <w:tc>
          <w:tcPr>
            <w:tcW w:w="2551" w:type="dxa"/>
            <w:shd w:val="clear" w:color="auto" w:fill="A5A5A5" w:themeFill="accent3"/>
          </w:tcPr>
          <w:p w14:paraId="1EDF76EC" w14:textId="2994CAA3" w:rsidR="00E36D2B" w:rsidRPr="00E36D2B" w:rsidRDefault="00E36D2B" w:rsidP="00E36D2B">
            <w:pPr>
              <w:jc w:val="center"/>
              <w:rPr>
                <w:b/>
                <w:lang w:val="id-ID"/>
              </w:rPr>
            </w:pPr>
            <w:r>
              <w:rPr>
                <w:b/>
                <w:lang w:val="id-ID"/>
              </w:rPr>
              <w:t>Singkatan</w:t>
            </w:r>
          </w:p>
        </w:tc>
        <w:tc>
          <w:tcPr>
            <w:tcW w:w="4533" w:type="dxa"/>
            <w:shd w:val="clear" w:color="auto" w:fill="A5A5A5" w:themeFill="accent3"/>
          </w:tcPr>
          <w:p w14:paraId="0955BB04" w14:textId="4C2EA05D" w:rsidR="00E36D2B" w:rsidRPr="00E36D2B" w:rsidRDefault="00E36D2B" w:rsidP="00E36D2B">
            <w:pPr>
              <w:jc w:val="center"/>
              <w:rPr>
                <w:b/>
                <w:lang w:val="id-ID"/>
              </w:rPr>
            </w:pPr>
            <w:r>
              <w:rPr>
                <w:b/>
                <w:lang w:val="id-ID"/>
              </w:rPr>
              <w:t>Deskripsi</w:t>
            </w:r>
          </w:p>
        </w:tc>
      </w:tr>
      <w:tr w:rsidR="00E36D2B" w14:paraId="65A7F01D" w14:textId="77777777" w:rsidTr="00E36D2B">
        <w:tc>
          <w:tcPr>
            <w:tcW w:w="846" w:type="dxa"/>
          </w:tcPr>
          <w:p w14:paraId="0F32C508" w14:textId="33CADEC3" w:rsidR="00E36D2B" w:rsidRDefault="00E36D2B" w:rsidP="00E36D2B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1</w:t>
            </w:r>
          </w:p>
        </w:tc>
        <w:tc>
          <w:tcPr>
            <w:tcW w:w="2551" w:type="dxa"/>
          </w:tcPr>
          <w:p w14:paraId="5FC81A9B" w14:textId="08D0A38E" w:rsidR="00E36D2B" w:rsidRDefault="00E36D2B" w:rsidP="005B6EA5">
            <w:pPr>
              <w:rPr>
                <w:lang w:val="id-ID"/>
              </w:rPr>
            </w:pPr>
            <w:r>
              <w:rPr>
                <w:lang w:val="id-ID"/>
              </w:rPr>
              <w:t>No</w:t>
            </w:r>
          </w:p>
        </w:tc>
        <w:tc>
          <w:tcPr>
            <w:tcW w:w="4533" w:type="dxa"/>
          </w:tcPr>
          <w:p w14:paraId="29BD7E6D" w14:textId="471F215A" w:rsidR="00E36D2B" w:rsidRDefault="00E36D2B" w:rsidP="005B6EA5">
            <w:pPr>
              <w:rPr>
                <w:lang w:val="id-ID"/>
              </w:rPr>
            </w:pPr>
            <w:r>
              <w:rPr>
                <w:lang w:val="id-ID"/>
              </w:rPr>
              <w:t>Nomor</w:t>
            </w:r>
          </w:p>
        </w:tc>
      </w:tr>
      <w:tr w:rsidR="00E36D2B" w14:paraId="2B5A488B" w14:textId="77777777" w:rsidTr="00E36D2B">
        <w:tc>
          <w:tcPr>
            <w:tcW w:w="846" w:type="dxa"/>
          </w:tcPr>
          <w:p w14:paraId="76B3848A" w14:textId="104F5E54" w:rsidR="00E36D2B" w:rsidRDefault="00E36D2B" w:rsidP="00E36D2B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2</w:t>
            </w:r>
          </w:p>
        </w:tc>
        <w:tc>
          <w:tcPr>
            <w:tcW w:w="2551" w:type="dxa"/>
          </w:tcPr>
          <w:p w14:paraId="2ADE0A2A" w14:textId="4FE26DD1" w:rsidR="00E36D2B" w:rsidRDefault="00E36D2B" w:rsidP="005B6EA5">
            <w:pPr>
              <w:rPr>
                <w:lang w:val="id-ID"/>
              </w:rPr>
            </w:pPr>
            <w:r>
              <w:rPr>
                <w:lang w:val="id-ID"/>
              </w:rPr>
              <w:t>SW</w:t>
            </w:r>
          </w:p>
        </w:tc>
        <w:tc>
          <w:tcPr>
            <w:tcW w:w="4533" w:type="dxa"/>
          </w:tcPr>
          <w:p w14:paraId="5FF09393" w14:textId="3C9BD8B2" w:rsidR="00E36D2B" w:rsidRPr="00E36D2B" w:rsidRDefault="00E36D2B" w:rsidP="005B6EA5">
            <w:pPr>
              <w:rPr>
                <w:i/>
                <w:lang w:val="id-ID"/>
              </w:rPr>
            </w:pPr>
            <w:r>
              <w:rPr>
                <w:i/>
                <w:lang w:val="id-ID"/>
              </w:rPr>
              <w:t>Software</w:t>
            </w:r>
          </w:p>
        </w:tc>
      </w:tr>
    </w:tbl>
    <w:p w14:paraId="7DB81F96" w14:textId="15FE84D2" w:rsidR="00E36D2B" w:rsidRDefault="00E36D2B" w:rsidP="005B6EA5">
      <w:pPr>
        <w:rPr>
          <w:lang w:val="id-ID"/>
        </w:rPr>
      </w:pPr>
    </w:p>
    <w:p w14:paraId="603A3531" w14:textId="5FF60CB3" w:rsidR="00E36D2B" w:rsidRDefault="00E36D2B" w:rsidP="00E36D2B">
      <w:pPr>
        <w:pStyle w:val="Heading2"/>
      </w:pPr>
      <w:bookmarkStart w:id="9" w:name="_Toc8410688"/>
      <w:r>
        <w:lastRenderedPageBreak/>
        <w:t>Identification and Numbering</w:t>
      </w:r>
      <w:bookmarkEnd w:id="9"/>
    </w:p>
    <w:p w14:paraId="2C78FB89" w14:textId="0A32DF09" w:rsidR="00D23588" w:rsidRDefault="00D23588" w:rsidP="00D23588">
      <w:pPr>
        <w:rPr>
          <w:lang w:val="id-ID"/>
        </w:rPr>
      </w:pPr>
      <w:r>
        <w:rPr>
          <w:lang w:val="id-ID"/>
        </w:rPr>
        <w:t xml:space="preserve">Semua dokumen yang dikumpulkan sebagai bagian dari pengerjaan proyek </w:t>
      </w:r>
      <w:r>
        <w:rPr>
          <w:i/>
          <w:lang w:val="id-ID"/>
        </w:rPr>
        <w:t xml:space="preserve">Backend Application Room </w:t>
      </w:r>
      <w:r w:rsidR="008174AB">
        <w:rPr>
          <w:i/>
          <w:lang w:val="id-ID"/>
        </w:rPr>
        <w:t>Booking</w:t>
      </w:r>
      <w:r>
        <w:rPr>
          <w:i/>
          <w:lang w:val="id-ID"/>
        </w:rPr>
        <w:t xml:space="preserve"> System </w:t>
      </w:r>
      <w:r>
        <w:rPr>
          <w:lang w:val="id-ID"/>
        </w:rPr>
        <w:t>di Institut Teknologi Del mengikuti kaidah yang telah disepakati oleh penulis yang dapat dilihat pada tabel di bawah ini.</w:t>
      </w:r>
    </w:p>
    <w:p w14:paraId="1C804EFE" w14:textId="6701790A" w:rsidR="00F60F57" w:rsidRPr="00F60F57" w:rsidRDefault="00F60F57" w:rsidP="00F60F57">
      <w:pPr>
        <w:pStyle w:val="Caption"/>
        <w:keepNext/>
        <w:rPr>
          <w:i/>
          <w:sz w:val="20"/>
          <w:szCs w:val="20"/>
          <w:lang w:val="id-ID"/>
        </w:rPr>
      </w:pPr>
      <w:bookmarkStart w:id="10" w:name="_Toc8410724"/>
      <w:proofErr w:type="spellStart"/>
      <w:r w:rsidRPr="00F60F57">
        <w:rPr>
          <w:sz w:val="20"/>
          <w:szCs w:val="20"/>
        </w:rPr>
        <w:t>Tabel</w:t>
      </w:r>
      <w:proofErr w:type="spellEnd"/>
      <w:r w:rsidRPr="00F60F57">
        <w:rPr>
          <w:sz w:val="20"/>
          <w:szCs w:val="20"/>
        </w:rPr>
        <w:t xml:space="preserve"> </w:t>
      </w:r>
      <w:r w:rsidRPr="00F60F57">
        <w:rPr>
          <w:sz w:val="20"/>
          <w:szCs w:val="20"/>
        </w:rPr>
        <w:fldChar w:fldCharType="begin"/>
      </w:r>
      <w:r w:rsidRPr="00F60F57">
        <w:rPr>
          <w:sz w:val="20"/>
          <w:szCs w:val="20"/>
        </w:rPr>
        <w:instrText xml:space="preserve"> SEQ Tabel \* ARABIC </w:instrText>
      </w:r>
      <w:r w:rsidRPr="00F60F57">
        <w:rPr>
          <w:sz w:val="20"/>
          <w:szCs w:val="20"/>
        </w:rPr>
        <w:fldChar w:fldCharType="separate"/>
      </w:r>
      <w:r w:rsidR="00FA11DA">
        <w:rPr>
          <w:noProof/>
          <w:sz w:val="20"/>
          <w:szCs w:val="20"/>
        </w:rPr>
        <w:t>3</w:t>
      </w:r>
      <w:r w:rsidRPr="00F60F57">
        <w:rPr>
          <w:sz w:val="20"/>
          <w:szCs w:val="20"/>
        </w:rPr>
        <w:fldChar w:fldCharType="end"/>
      </w:r>
      <w:r w:rsidRPr="00F60F57">
        <w:rPr>
          <w:sz w:val="20"/>
          <w:szCs w:val="20"/>
          <w:lang w:val="id-ID"/>
        </w:rPr>
        <w:t xml:space="preserve"> </w:t>
      </w:r>
      <w:r w:rsidRPr="00F60F57">
        <w:rPr>
          <w:i/>
          <w:sz w:val="20"/>
          <w:szCs w:val="20"/>
          <w:lang w:val="id-ID"/>
        </w:rPr>
        <w:t>Identification and Numbering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567"/>
        <w:gridCol w:w="2551"/>
        <w:gridCol w:w="284"/>
        <w:gridCol w:w="3682"/>
      </w:tblGrid>
      <w:tr w:rsidR="00D23588" w:rsidRPr="00F60F57" w14:paraId="5E1DE35C" w14:textId="77777777" w:rsidTr="00F60F57">
        <w:trPr>
          <w:tblHeader/>
        </w:trPr>
        <w:tc>
          <w:tcPr>
            <w:tcW w:w="846" w:type="dxa"/>
            <w:shd w:val="clear" w:color="auto" w:fill="A5A5A5" w:themeFill="accent3"/>
            <w:vAlign w:val="center"/>
          </w:tcPr>
          <w:p w14:paraId="3B946AD1" w14:textId="207106E0" w:rsidR="00D23588" w:rsidRPr="00F60F57" w:rsidRDefault="00D23588" w:rsidP="00D23588">
            <w:pPr>
              <w:jc w:val="center"/>
              <w:rPr>
                <w:b/>
                <w:sz w:val="22"/>
                <w:lang w:val="id-ID"/>
              </w:rPr>
            </w:pPr>
            <w:r w:rsidRPr="00F60F57">
              <w:rPr>
                <w:b/>
                <w:sz w:val="22"/>
                <w:lang w:val="id-ID"/>
              </w:rPr>
              <w:t>No</w:t>
            </w:r>
          </w:p>
        </w:tc>
        <w:tc>
          <w:tcPr>
            <w:tcW w:w="7084" w:type="dxa"/>
            <w:gridSpan w:val="4"/>
            <w:tcBorders>
              <w:bottom w:val="single" w:sz="4" w:space="0" w:color="auto"/>
            </w:tcBorders>
            <w:shd w:val="clear" w:color="auto" w:fill="A5A5A5" w:themeFill="accent3"/>
            <w:vAlign w:val="center"/>
          </w:tcPr>
          <w:p w14:paraId="2E6E7226" w14:textId="3D70C4AB" w:rsidR="00D23588" w:rsidRPr="00F60F57" w:rsidRDefault="00D23588" w:rsidP="00D23588">
            <w:pPr>
              <w:jc w:val="center"/>
              <w:rPr>
                <w:b/>
                <w:sz w:val="22"/>
                <w:lang w:val="id-ID"/>
              </w:rPr>
            </w:pPr>
            <w:r w:rsidRPr="00F60F57">
              <w:rPr>
                <w:b/>
                <w:sz w:val="22"/>
                <w:lang w:val="id-ID"/>
              </w:rPr>
              <w:t>Aturan Penamaan dan Penomoran</w:t>
            </w:r>
          </w:p>
        </w:tc>
      </w:tr>
      <w:tr w:rsidR="00D23588" w:rsidRPr="00F60F57" w14:paraId="592BC596" w14:textId="77777777" w:rsidTr="00D23588">
        <w:tc>
          <w:tcPr>
            <w:tcW w:w="846" w:type="dxa"/>
            <w:vMerge w:val="restart"/>
          </w:tcPr>
          <w:p w14:paraId="3BA82C2B" w14:textId="2A35B42E" w:rsidR="00D23588" w:rsidRPr="00F60F57" w:rsidRDefault="00D23588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1</w:t>
            </w:r>
          </w:p>
        </w:tc>
        <w:tc>
          <w:tcPr>
            <w:tcW w:w="7084" w:type="dxa"/>
            <w:gridSpan w:val="4"/>
            <w:tcBorders>
              <w:bottom w:val="nil"/>
            </w:tcBorders>
          </w:tcPr>
          <w:p w14:paraId="3271F75F" w14:textId="5AF491DC" w:rsidR="00D23588" w:rsidRPr="00F60F57" w:rsidRDefault="00D23588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Aturan penamaan dokumen rujukan yaitu BBB_WWW_YY_AxxG</w:t>
            </w:r>
          </w:p>
        </w:tc>
      </w:tr>
      <w:tr w:rsidR="00D23588" w:rsidRPr="00F60F57" w14:paraId="26524FB2" w14:textId="77777777" w:rsidTr="00D23588">
        <w:tc>
          <w:tcPr>
            <w:tcW w:w="846" w:type="dxa"/>
            <w:vMerge/>
            <w:tcBorders>
              <w:right w:val="single" w:sz="4" w:space="0" w:color="auto"/>
            </w:tcBorders>
          </w:tcPr>
          <w:p w14:paraId="628FB1F2" w14:textId="786DC0A3" w:rsidR="00D23588" w:rsidRPr="00F60F57" w:rsidRDefault="00D23588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311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DAA78EA" w14:textId="6C9504DD" w:rsidR="00D23588" w:rsidRPr="00F60F57" w:rsidRDefault="00D23588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BBB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FED8758" w14:textId="6EAB4991" w:rsidR="00D23588" w:rsidRPr="00F60F57" w:rsidRDefault="00D23588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:</w:t>
            </w:r>
          </w:p>
        </w:tc>
        <w:tc>
          <w:tcPr>
            <w:tcW w:w="368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66E08BE" w14:textId="379D4A0C" w:rsidR="00D23588" w:rsidRPr="00F60F57" w:rsidRDefault="00D23588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Nama dokumen</w:t>
            </w:r>
          </w:p>
        </w:tc>
      </w:tr>
      <w:tr w:rsidR="00D23588" w:rsidRPr="00F60F57" w14:paraId="571FD503" w14:textId="77777777" w:rsidTr="00D23588">
        <w:tc>
          <w:tcPr>
            <w:tcW w:w="846" w:type="dxa"/>
            <w:vMerge/>
            <w:tcBorders>
              <w:right w:val="single" w:sz="4" w:space="0" w:color="auto"/>
            </w:tcBorders>
          </w:tcPr>
          <w:p w14:paraId="7F47EFAB" w14:textId="12556FAA" w:rsidR="00D23588" w:rsidRPr="00F60F57" w:rsidRDefault="00D23588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311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5C26DB5" w14:textId="63756979" w:rsidR="00D23588" w:rsidRPr="00F60F57" w:rsidRDefault="00D23588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WWW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EF77287" w14:textId="3C323ED4" w:rsidR="00D23588" w:rsidRPr="00F60F57" w:rsidRDefault="00D23588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:</w:t>
            </w:r>
          </w:p>
        </w:tc>
        <w:tc>
          <w:tcPr>
            <w:tcW w:w="368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F15A3E" w14:textId="282E856E" w:rsidR="00D23588" w:rsidRPr="00F60F57" w:rsidRDefault="00D23588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Area proyek</w:t>
            </w:r>
          </w:p>
        </w:tc>
      </w:tr>
      <w:tr w:rsidR="00D23588" w:rsidRPr="00F60F57" w14:paraId="4D7A2F4D" w14:textId="77777777" w:rsidTr="00D23588">
        <w:tc>
          <w:tcPr>
            <w:tcW w:w="846" w:type="dxa"/>
            <w:vMerge/>
            <w:tcBorders>
              <w:right w:val="single" w:sz="4" w:space="0" w:color="auto"/>
            </w:tcBorders>
          </w:tcPr>
          <w:p w14:paraId="74EAD3C1" w14:textId="77777777" w:rsidR="00D23588" w:rsidRPr="00F60F57" w:rsidRDefault="00D23588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3118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FCA8A3F" w14:textId="2A5C3242" w:rsidR="00D23588" w:rsidRPr="00F60F57" w:rsidRDefault="00D23588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YY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8268BE5" w14:textId="6EA12E4B" w:rsidR="00D23588" w:rsidRPr="00F60F57" w:rsidRDefault="00D23588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:</w:t>
            </w:r>
          </w:p>
        </w:tc>
        <w:tc>
          <w:tcPr>
            <w:tcW w:w="368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9D1B785" w14:textId="1BC182FD" w:rsidR="00D23588" w:rsidRPr="00F60F57" w:rsidRDefault="00D23588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Tahun pembuatan proyek</w:t>
            </w:r>
          </w:p>
        </w:tc>
      </w:tr>
      <w:tr w:rsidR="00D23588" w:rsidRPr="00F60F57" w14:paraId="6875034E" w14:textId="77777777" w:rsidTr="00D23588">
        <w:tc>
          <w:tcPr>
            <w:tcW w:w="846" w:type="dxa"/>
            <w:vMerge/>
            <w:tcBorders>
              <w:right w:val="single" w:sz="4" w:space="0" w:color="auto"/>
            </w:tcBorders>
          </w:tcPr>
          <w:p w14:paraId="75AF2AF8" w14:textId="77777777" w:rsidR="00D23588" w:rsidRPr="00F60F57" w:rsidRDefault="00D23588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311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C107164" w14:textId="2E00C5A6" w:rsidR="00D23588" w:rsidRPr="00F60F57" w:rsidRDefault="00D23588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AxxG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DDAFF7D" w14:textId="3879E6F0" w:rsidR="00D23588" w:rsidRPr="00F60F57" w:rsidRDefault="00D23588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:</w:t>
            </w:r>
          </w:p>
        </w:tc>
        <w:tc>
          <w:tcPr>
            <w:tcW w:w="3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884968" w14:textId="69CAD5F6" w:rsidR="00D23588" w:rsidRPr="00F60F57" w:rsidRDefault="00D23588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Nama kelompok proyek</w:t>
            </w:r>
          </w:p>
        </w:tc>
      </w:tr>
      <w:tr w:rsidR="00F60F57" w:rsidRPr="00F60F57" w14:paraId="4FDFB3E1" w14:textId="77777777" w:rsidTr="00F60F57">
        <w:tc>
          <w:tcPr>
            <w:tcW w:w="846" w:type="dxa"/>
            <w:vMerge w:val="restart"/>
          </w:tcPr>
          <w:p w14:paraId="0D4D7322" w14:textId="14660E78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2</w:t>
            </w:r>
          </w:p>
        </w:tc>
        <w:tc>
          <w:tcPr>
            <w:tcW w:w="7084" w:type="dxa"/>
            <w:gridSpan w:val="4"/>
            <w:tcBorders>
              <w:top w:val="single" w:sz="4" w:space="0" w:color="auto"/>
              <w:bottom w:val="nil"/>
            </w:tcBorders>
            <w:vAlign w:val="center"/>
          </w:tcPr>
          <w:p w14:paraId="0E0779FE" w14:textId="5A9F4841" w:rsidR="00F60F57" w:rsidRPr="00F60F57" w:rsidRDefault="00F60F57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Aturan penomoran dan penamaan bab dan sub bab sebagai berikut.</w:t>
            </w:r>
          </w:p>
        </w:tc>
      </w:tr>
      <w:tr w:rsidR="00F60F57" w:rsidRPr="00F60F57" w14:paraId="5C5A07F6" w14:textId="77777777" w:rsidTr="00C346C6">
        <w:tc>
          <w:tcPr>
            <w:tcW w:w="846" w:type="dxa"/>
            <w:vMerge/>
          </w:tcPr>
          <w:p w14:paraId="6F6DB45A" w14:textId="77777777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165068E7" w14:textId="2FD7685E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1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CD7FB" w14:textId="20BD94D9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Untuk bab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7E6989E" w14:textId="2404011B" w:rsidR="00F60F57" w:rsidRPr="00F60F57" w:rsidRDefault="00F60F57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:</w:t>
            </w:r>
          </w:p>
        </w:tc>
        <w:tc>
          <w:tcPr>
            <w:tcW w:w="368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79B678" w14:textId="511F8D2B" w:rsidR="00F60F57" w:rsidRPr="00F60F57" w:rsidRDefault="00F60F57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Bab 1, Bab 2, Bab 3</w:t>
            </w:r>
          </w:p>
        </w:tc>
      </w:tr>
      <w:tr w:rsidR="00F60F57" w:rsidRPr="00F60F57" w14:paraId="0FAF2F1A" w14:textId="77777777" w:rsidTr="00C346C6">
        <w:tc>
          <w:tcPr>
            <w:tcW w:w="846" w:type="dxa"/>
            <w:vMerge/>
          </w:tcPr>
          <w:p w14:paraId="050D51A2" w14:textId="77777777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2E2661ED" w14:textId="77777777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166F3" w14:textId="69C772E7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Contoh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FD773D6" w14:textId="238FEE1F" w:rsidR="00F60F57" w:rsidRPr="00F60F57" w:rsidRDefault="00F60F57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:</w:t>
            </w:r>
          </w:p>
        </w:tc>
        <w:tc>
          <w:tcPr>
            <w:tcW w:w="368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83A072" w14:textId="42778DAD" w:rsidR="00F60F57" w:rsidRPr="00F60F57" w:rsidRDefault="00F60F57" w:rsidP="00D23588">
            <w:pPr>
              <w:rPr>
                <w:b/>
                <w:i/>
                <w:sz w:val="22"/>
                <w:lang w:val="id-ID"/>
              </w:rPr>
            </w:pPr>
            <w:r w:rsidRPr="00F60F57">
              <w:rPr>
                <w:b/>
                <w:sz w:val="22"/>
                <w:lang w:val="id-ID"/>
              </w:rPr>
              <w:t xml:space="preserve">Bab 1 </w:t>
            </w:r>
            <w:r w:rsidRPr="00F60F57">
              <w:rPr>
                <w:b/>
                <w:i/>
                <w:sz w:val="22"/>
                <w:lang w:val="id-ID"/>
              </w:rPr>
              <w:t>Introduction</w:t>
            </w:r>
          </w:p>
        </w:tc>
      </w:tr>
      <w:tr w:rsidR="00F60F57" w:rsidRPr="00F60F57" w14:paraId="2CF5DDFE" w14:textId="77777777" w:rsidTr="00C346C6">
        <w:tc>
          <w:tcPr>
            <w:tcW w:w="846" w:type="dxa"/>
            <w:vMerge/>
          </w:tcPr>
          <w:p w14:paraId="53C4F08B" w14:textId="77777777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473D9D4F" w14:textId="7F8304A1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2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CD678" w14:textId="60558C12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Untuk sub bab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2FCC887F" w14:textId="4CEB8AD8" w:rsidR="00F60F57" w:rsidRPr="00F60F57" w:rsidRDefault="00F60F57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:</w:t>
            </w:r>
          </w:p>
        </w:tc>
        <w:tc>
          <w:tcPr>
            <w:tcW w:w="368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49D2DE0" w14:textId="033A676D" w:rsidR="00F60F57" w:rsidRPr="00F60F57" w:rsidRDefault="00F60F57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1.1, 1.2, 1.3</w:t>
            </w:r>
          </w:p>
        </w:tc>
      </w:tr>
      <w:tr w:rsidR="00F60F57" w:rsidRPr="00F60F57" w14:paraId="2553F899" w14:textId="77777777" w:rsidTr="00C346C6">
        <w:tc>
          <w:tcPr>
            <w:tcW w:w="846" w:type="dxa"/>
            <w:vMerge/>
          </w:tcPr>
          <w:p w14:paraId="3CA3B352" w14:textId="77777777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17226C7D" w14:textId="77777777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324B5" w14:textId="729E63BC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Contoh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2441E61" w14:textId="41652AC5" w:rsidR="00F60F57" w:rsidRPr="00F60F57" w:rsidRDefault="00F60F57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:</w:t>
            </w:r>
          </w:p>
        </w:tc>
        <w:tc>
          <w:tcPr>
            <w:tcW w:w="368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4E34FE" w14:textId="5004B718" w:rsidR="00F60F57" w:rsidRPr="00F60F57" w:rsidRDefault="00F60F57" w:rsidP="00D23588">
            <w:pPr>
              <w:rPr>
                <w:b/>
                <w:i/>
                <w:sz w:val="22"/>
                <w:lang w:val="id-ID"/>
              </w:rPr>
            </w:pPr>
            <w:r w:rsidRPr="00F60F57">
              <w:rPr>
                <w:b/>
                <w:sz w:val="22"/>
                <w:lang w:val="id-ID"/>
              </w:rPr>
              <w:t xml:space="preserve">1.1 </w:t>
            </w:r>
            <w:r w:rsidRPr="00F60F57">
              <w:rPr>
                <w:b/>
                <w:i/>
                <w:sz w:val="22"/>
                <w:lang w:val="id-ID"/>
              </w:rPr>
              <w:t>Purpose of Document</w:t>
            </w:r>
          </w:p>
        </w:tc>
      </w:tr>
      <w:tr w:rsidR="00F60F57" w:rsidRPr="00F60F57" w14:paraId="2AB385A8" w14:textId="77777777" w:rsidTr="00C346C6">
        <w:tc>
          <w:tcPr>
            <w:tcW w:w="846" w:type="dxa"/>
            <w:vMerge/>
          </w:tcPr>
          <w:p w14:paraId="6CEC6450" w14:textId="77777777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16830CDA" w14:textId="5FF0E371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3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13F82" w14:textId="37524A15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Untuk sub sub bab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4D7E2E2D" w14:textId="6AF0CDE9" w:rsidR="00F60F57" w:rsidRPr="00F60F57" w:rsidRDefault="00F60F57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:</w:t>
            </w:r>
          </w:p>
        </w:tc>
        <w:tc>
          <w:tcPr>
            <w:tcW w:w="368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BE46EA" w14:textId="462936B4" w:rsidR="00F60F57" w:rsidRPr="00F60F57" w:rsidRDefault="00F60F57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1.1.1, 1.1.2, 1.1.3</w:t>
            </w:r>
          </w:p>
        </w:tc>
      </w:tr>
      <w:tr w:rsidR="00F60F57" w:rsidRPr="00F60F57" w14:paraId="671E9E7B" w14:textId="77777777" w:rsidTr="00F60F57">
        <w:tc>
          <w:tcPr>
            <w:tcW w:w="846" w:type="dxa"/>
            <w:vMerge/>
          </w:tcPr>
          <w:p w14:paraId="5082AED8" w14:textId="77777777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567" w:type="dxa"/>
            <w:tcBorders>
              <w:top w:val="nil"/>
              <w:bottom w:val="nil"/>
              <w:right w:val="nil"/>
            </w:tcBorders>
            <w:vAlign w:val="center"/>
          </w:tcPr>
          <w:p w14:paraId="0C04BCF8" w14:textId="77777777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A6880" w14:textId="36247DE5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Contoh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3307D85C" w14:textId="30FE8040" w:rsidR="00F60F57" w:rsidRPr="00F60F57" w:rsidRDefault="00F60F57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:</w:t>
            </w:r>
          </w:p>
        </w:tc>
        <w:tc>
          <w:tcPr>
            <w:tcW w:w="368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F03FD70" w14:textId="29BBE11D" w:rsidR="00F60F57" w:rsidRPr="00F60F57" w:rsidRDefault="00F60F57" w:rsidP="00D23588">
            <w:pPr>
              <w:rPr>
                <w:b/>
                <w:sz w:val="22"/>
                <w:lang w:val="id-ID"/>
              </w:rPr>
            </w:pPr>
            <w:r w:rsidRPr="00F60F57">
              <w:rPr>
                <w:b/>
                <w:sz w:val="22"/>
                <w:lang w:val="id-ID"/>
              </w:rPr>
              <w:t xml:space="preserve">3.2.1 </w:t>
            </w:r>
            <w:r w:rsidRPr="00F60F57">
              <w:rPr>
                <w:b/>
                <w:i/>
                <w:sz w:val="22"/>
                <w:lang w:val="id-ID"/>
              </w:rPr>
              <w:t>User</w:t>
            </w:r>
            <w:r w:rsidRPr="00F60F57">
              <w:rPr>
                <w:b/>
                <w:sz w:val="22"/>
                <w:lang w:val="id-ID"/>
              </w:rPr>
              <w:t>-</w:t>
            </w:r>
            <w:r w:rsidRPr="00F60F57">
              <w:rPr>
                <w:b/>
                <w:i/>
                <w:sz w:val="22"/>
                <w:lang w:val="id-ID"/>
              </w:rPr>
              <w:t>Group</w:t>
            </w:r>
            <w:r w:rsidRPr="00F60F57">
              <w:rPr>
                <w:b/>
                <w:sz w:val="22"/>
                <w:lang w:val="id-ID"/>
              </w:rPr>
              <w:t>-1</w:t>
            </w:r>
          </w:p>
        </w:tc>
      </w:tr>
      <w:tr w:rsidR="00F60F57" w:rsidRPr="00F60F57" w14:paraId="4FCCCEA2" w14:textId="77777777" w:rsidTr="00F60F57">
        <w:tc>
          <w:tcPr>
            <w:tcW w:w="846" w:type="dxa"/>
            <w:vMerge/>
          </w:tcPr>
          <w:p w14:paraId="6D05186F" w14:textId="77777777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7084" w:type="dxa"/>
            <w:gridSpan w:val="4"/>
            <w:tcBorders>
              <w:top w:val="nil"/>
              <w:bottom w:val="nil"/>
            </w:tcBorders>
            <w:vAlign w:val="center"/>
          </w:tcPr>
          <w:p w14:paraId="2BE37358" w14:textId="2A0F206B" w:rsidR="00F60F57" w:rsidRPr="00F60F57" w:rsidRDefault="00F60F57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Aturan penomoran dan penamaan tabel dan gambar sebagai berikut.</w:t>
            </w:r>
          </w:p>
        </w:tc>
      </w:tr>
      <w:tr w:rsidR="00F60F57" w:rsidRPr="00F60F57" w14:paraId="39D99B6E" w14:textId="77777777" w:rsidTr="00F60F57">
        <w:tc>
          <w:tcPr>
            <w:tcW w:w="846" w:type="dxa"/>
            <w:vMerge/>
            <w:tcBorders>
              <w:right w:val="single" w:sz="4" w:space="0" w:color="auto"/>
            </w:tcBorders>
          </w:tcPr>
          <w:p w14:paraId="4063D3DE" w14:textId="77777777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623872CD" w14:textId="6FAC4EF6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1</w:t>
            </w: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3B84D" w14:textId="405E2230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Untuk tabel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F8234D7" w14:textId="765257C9" w:rsidR="00F60F57" w:rsidRPr="00F60F57" w:rsidRDefault="00F60F57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:</w:t>
            </w:r>
          </w:p>
        </w:tc>
        <w:tc>
          <w:tcPr>
            <w:tcW w:w="368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1321843" w14:textId="7AC20872" w:rsidR="00F60F57" w:rsidRPr="00F60F57" w:rsidRDefault="00F60F57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Tabel 1, Tabel 2, Tabel 3</w:t>
            </w:r>
          </w:p>
        </w:tc>
      </w:tr>
      <w:tr w:rsidR="00F60F57" w:rsidRPr="00F60F57" w14:paraId="77B28837" w14:textId="77777777" w:rsidTr="00F60F57">
        <w:tc>
          <w:tcPr>
            <w:tcW w:w="846" w:type="dxa"/>
            <w:vMerge/>
            <w:tcBorders>
              <w:right w:val="single" w:sz="4" w:space="0" w:color="auto"/>
            </w:tcBorders>
          </w:tcPr>
          <w:p w14:paraId="28413EF9" w14:textId="77777777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CBE79E6" w14:textId="77777777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996D1" w14:textId="00CB093C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Contoh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72BBD140" w14:textId="3D430E66" w:rsidR="00F60F57" w:rsidRPr="00F60F57" w:rsidRDefault="00F60F57" w:rsidP="00D23588">
            <w:pPr>
              <w:rPr>
                <w:b/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:</w:t>
            </w:r>
          </w:p>
        </w:tc>
        <w:tc>
          <w:tcPr>
            <w:tcW w:w="368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5771B9" w14:textId="508C317A" w:rsidR="00F60F57" w:rsidRPr="00F60F57" w:rsidRDefault="00F60F57" w:rsidP="00D23588">
            <w:pPr>
              <w:rPr>
                <w:b/>
                <w:sz w:val="22"/>
                <w:lang w:val="id-ID"/>
              </w:rPr>
            </w:pPr>
            <w:r w:rsidRPr="00F60F57">
              <w:rPr>
                <w:b/>
                <w:sz w:val="22"/>
                <w:lang w:val="id-ID"/>
              </w:rPr>
              <w:t>Tabel 1 Daftar Definisi</w:t>
            </w:r>
          </w:p>
        </w:tc>
      </w:tr>
      <w:tr w:rsidR="00F60F57" w:rsidRPr="00F60F57" w14:paraId="54371D15" w14:textId="77777777" w:rsidTr="00F60F57">
        <w:tc>
          <w:tcPr>
            <w:tcW w:w="846" w:type="dxa"/>
            <w:vMerge/>
            <w:tcBorders>
              <w:right w:val="single" w:sz="4" w:space="0" w:color="auto"/>
            </w:tcBorders>
          </w:tcPr>
          <w:p w14:paraId="481B740A" w14:textId="77777777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A138125" w14:textId="2D52E7AB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2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3F8B8F" w14:textId="608E567F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Untuk gambar</w:t>
            </w:r>
          </w:p>
        </w:tc>
        <w:tc>
          <w:tcPr>
            <w:tcW w:w="28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0D9C452" w14:textId="4F993C00" w:rsidR="00F60F57" w:rsidRPr="00F60F57" w:rsidRDefault="00F60F57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:</w:t>
            </w:r>
          </w:p>
        </w:tc>
        <w:tc>
          <w:tcPr>
            <w:tcW w:w="36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4D2953" w14:textId="3A0EED46" w:rsidR="00F60F57" w:rsidRPr="00F60F57" w:rsidRDefault="00F60F57" w:rsidP="00D23588">
            <w:pPr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Gambar 1, Gambar 2, Gambar 3</w:t>
            </w:r>
          </w:p>
        </w:tc>
      </w:tr>
      <w:tr w:rsidR="00F60F57" w:rsidRPr="00F60F57" w14:paraId="3B5BFD6A" w14:textId="77777777" w:rsidTr="00EF0183">
        <w:tc>
          <w:tcPr>
            <w:tcW w:w="846" w:type="dxa"/>
            <w:vMerge/>
            <w:tcBorders>
              <w:right w:val="single" w:sz="4" w:space="0" w:color="auto"/>
            </w:tcBorders>
          </w:tcPr>
          <w:p w14:paraId="06823692" w14:textId="77777777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53912F6" w14:textId="77777777" w:rsidR="00F60F57" w:rsidRPr="00F60F57" w:rsidRDefault="00F60F57" w:rsidP="00D23588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7428A0" w14:textId="69B15751" w:rsidR="00F60F57" w:rsidRPr="00F60F57" w:rsidRDefault="00F60F57" w:rsidP="00EF0183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Contoh</w:t>
            </w:r>
          </w:p>
        </w:tc>
        <w:tc>
          <w:tcPr>
            <w:tcW w:w="2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4754B3" w14:textId="2BF768EA" w:rsidR="00F60F57" w:rsidRPr="00F60F57" w:rsidRDefault="00F60F57" w:rsidP="00EF0183">
            <w:pPr>
              <w:jc w:val="center"/>
              <w:rPr>
                <w:sz w:val="22"/>
                <w:lang w:val="id-ID"/>
              </w:rPr>
            </w:pPr>
            <w:r w:rsidRPr="00F60F57">
              <w:rPr>
                <w:sz w:val="22"/>
                <w:lang w:val="id-ID"/>
              </w:rPr>
              <w:t>:</w:t>
            </w:r>
          </w:p>
        </w:tc>
        <w:tc>
          <w:tcPr>
            <w:tcW w:w="36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E8910F3" w14:textId="4D8090E7" w:rsidR="00F60F57" w:rsidRPr="00F60F57" w:rsidRDefault="00F60F57" w:rsidP="00D23588">
            <w:pPr>
              <w:rPr>
                <w:b/>
                <w:sz w:val="22"/>
                <w:lang w:val="id-ID"/>
              </w:rPr>
            </w:pPr>
            <w:r w:rsidRPr="00F60F57">
              <w:rPr>
                <w:b/>
                <w:sz w:val="22"/>
                <w:lang w:val="id-ID"/>
              </w:rPr>
              <w:t>Gambar 1 Struktur Organisasi Pelaksanaan</w:t>
            </w:r>
          </w:p>
        </w:tc>
      </w:tr>
    </w:tbl>
    <w:p w14:paraId="61AF0940" w14:textId="77777777" w:rsidR="00D23588" w:rsidRDefault="00D23588" w:rsidP="00D23588">
      <w:pPr>
        <w:rPr>
          <w:lang w:val="id-ID"/>
        </w:rPr>
      </w:pPr>
    </w:p>
    <w:p w14:paraId="3CCB21D0" w14:textId="57DCFE94" w:rsidR="00F60F57" w:rsidRDefault="00F60F57" w:rsidP="00F60F57">
      <w:pPr>
        <w:pStyle w:val="Heading2"/>
      </w:pPr>
      <w:bookmarkStart w:id="11" w:name="_Toc8410689"/>
      <w:r>
        <w:t>Document Summary</w:t>
      </w:r>
      <w:bookmarkEnd w:id="11"/>
    </w:p>
    <w:p w14:paraId="541F61AF" w14:textId="764F67AD" w:rsidR="00F60F57" w:rsidRDefault="00F60F57" w:rsidP="00F60F57">
      <w:pPr>
        <w:rPr>
          <w:lang w:val="id-ID"/>
        </w:rPr>
      </w:pPr>
      <w:r>
        <w:rPr>
          <w:lang w:val="id-ID"/>
        </w:rPr>
        <w:t xml:space="preserve">Dokumen teknis </w:t>
      </w:r>
      <w:r>
        <w:rPr>
          <w:i/>
          <w:lang w:val="id-ID"/>
        </w:rPr>
        <w:t xml:space="preserve">Backend Application Room </w:t>
      </w:r>
      <w:r w:rsidR="008174AB">
        <w:rPr>
          <w:i/>
          <w:lang w:val="id-ID"/>
        </w:rPr>
        <w:t>Booking</w:t>
      </w:r>
      <w:r>
        <w:rPr>
          <w:i/>
          <w:lang w:val="id-ID"/>
        </w:rPr>
        <w:t xml:space="preserve"> System </w:t>
      </w:r>
      <w:r>
        <w:rPr>
          <w:lang w:val="id-ID"/>
        </w:rPr>
        <w:t>ini terdiri dari bab yang akan dijelaskan sebagai berikut ini.</w:t>
      </w:r>
    </w:p>
    <w:p w14:paraId="3805B3E1" w14:textId="547B96C7" w:rsidR="00F60F57" w:rsidRPr="00493743" w:rsidRDefault="00F60F57" w:rsidP="00F60F57">
      <w:pPr>
        <w:tabs>
          <w:tab w:val="left" w:pos="0"/>
        </w:tabs>
        <w:spacing w:before="120" w:after="120"/>
        <w:rPr>
          <w:szCs w:val="24"/>
        </w:rPr>
      </w:pPr>
      <w:r w:rsidRPr="00493743">
        <w:rPr>
          <w:szCs w:val="24"/>
        </w:rPr>
        <w:t>Bab</w:t>
      </w:r>
      <w:r>
        <w:rPr>
          <w:szCs w:val="24"/>
          <w:lang w:val="id-ID"/>
        </w:rPr>
        <w:t xml:space="preserve"> 1</w:t>
      </w:r>
      <w:r w:rsidRPr="00493743">
        <w:rPr>
          <w:szCs w:val="24"/>
        </w:rPr>
        <w:t xml:space="preserve"> </w:t>
      </w:r>
      <w:r w:rsidRPr="00493743">
        <w:rPr>
          <w:i/>
          <w:szCs w:val="24"/>
          <w:lang w:val="id-ID"/>
        </w:rPr>
        <w:t>Introduction</w:t>
      </w:r>
      <w:r w:rsidRPr="00493743">
        <w:rPr>
          <w:szCs w:val="24"/>
        </w:rPr>
        <w:t xml:space="preserve"> </w:t>
      </w:r>
      <w:proofErr w:type="spellStart"/>
      <w:r w:rsidRPr="00493743">
        <w:rPr>
          <w:szCs w:val="24"/>
          <w:lang w:val="es-ES"/>
        </w:rPr>
        <w:t>menjelaskan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tujuan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pembuatan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dokumen</w:t>
      </w:r>
      <w:proofErr w:type="spellEnd"/>
      <w:r w:rsidRPr="00493743">
        <w:rPr>
          <w:szCs w:val="24"/>
          <w:lang w:val="es-ES"/>
        </w:rPr>
        <w:t xml:space="preserve">, </w:t>
      </w:r>
      <w:proofErr w:type="spellStart"/>
      <w:r w:rsidRPr="00493743">
        <w:rPr>
          <w:szCs w:val="24"/>
          <w:lang w:val="es-ES"/>
        </w:rPr>
        <w:t>ruang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lingkup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dokumen</w:t>
      </w:r>
      <w:proofErr w:type="spellEnd"/>
      <w:r w:rsidRPr="00493743">
        <w:rPr>
          <w:szCs w:val="24"/>
          <w:lang w:val="es-ES"/>
        </w:rPr>
        <w:t xml:space="preserve">, </w:t>
      </w:r>
      <w:proofErr w:type="spellStart"/>
      <w:r w:rsidRPr="00493743">
        <w:rPr>
          <w:szCs w:val="24"/>
          <w:lang w:val="es-ES"/>
        </w:rPr>
        <w:t>daftar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istilah</w:t>
      </w:r>
      <w:proofErr w:type="spellEnd"/>
      <w:r w:rsidRPr="00493743">
        <w:rPr>
          <w:szCs w:val="24"/>
          <w:lang w:val="es-ES"/>
        </w:rPr>
        <w:t xml:space="preserve"> dan </w:t>
      </w:r>
      <w:proofErr w:type="spellStart"/>
      <w:r w:rsidRPr="00493743">
        <w:rPr>
          <w:szCs w:val="24"/>
          <w:lang w:val="es-ES"/>
        </w:rPr>
        <w:t>definisi</w:t>
      </w:r>
      <w:proofErr w:type="spellEnd"/>
      <w:r w:rsidRPr="00493743">
        <w:rPr>
          <w:szCs w:val="24"/>
          <w:lang w:val="es-ES"/>
        </w:rPr>
        <w:t xml:space="preserve"> yang </w:t>
      </w:r>
      <w:proofErr w:type="spellStart"/>
      <w:r w:rsidRPr="00493743">
        <w:rPr>
          <w:szCs w:val="24"/>
          <w:lang w:val="es-ES"/>
        </w:rPr>
        <w:t>digunakan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dalam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dokumen</w:t>
      </w:r>
      <w:proofErr w:type="spellEnd"/>
      <w:r w:rsidRPr="00493743">
        <w:rPr>
          <w:szCs w:val="24"/>
          <w:lang w:val="es-ES"/>
        </w:rPr>
        <w:t xml:space="preserve">, dan </w:t>
      </w:r>
      <w:proofErr w:type="spellStart"/>
      <w:r w:rsidRPr="00493743">
        <w:rPr>
          <w:szCs w:val="24"/>
          <w:lang w:val="es-ES"/>
        </w:rPr>
        <w:t>ringkasan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dokumen</w:t>
      </w:r>
      <w:proofErr w:type="spellEnd"/>
      <w:r w:rsidRPr="00493743">
        <w:rPr>
          <w:szCs w:val="24"/>
        </w:rPr>
        <w:t>.</w:t>
      </w:r>
    </w:p>
    <w:p w14:paraId="4DD2A025" w14:textId="24544316" w:rsidR="00F60F57" w:rsidRPr="00493743" w:rsidRDefault="00F60F57" w:rsidP="00F60F57">
      <w:pPr>
        <w:spacing w:before="120" w:after="120"/>
        <w:rPr>
          <w:szCs w:val="24"/>
          <w:lang w:val="id-ID"/>
        </w:rPr>
      </w:pPr>
      <w:r w:rsidRPr="00493743">
        <w:rPr>
          <w:szCs w:val="24"/>
          <w:lang w:val="id-ID"/>
        </w:rPr>
        <w:t>Bab</w:t>
      </w:r>
      <w:r>
        <w:rPr>
          <w:szCs w:val="24"/>
          <w:lang w:val="id-ID"/>
        </w:rPr>
        <w:t xml:space="preserve"> 2</w:t>
      </w:r>
      <w:r w:rsidRPr="00493743">
        <w:rPr>
          <w:szCs w:val="24"/>
          <w:lang w:val="id-ID"/>
        </w:rPr>
        <w:t xml:space="preserve"> </w:t>
      </w:r>
      <w:r w:rsidRPr="00493743">
        <w:rPr>
          <w:i/>
          <w:szCs w:val="24"/>
          <w:lang w:val="id-ID"/>
        </w:rPr>
        <w:t>System Overview</w:t>
      </w:r>
      <w:r w:rsidRPr="00493743">
        <w:rPr>
          <w:szCs w:val="24"/>
          <w:lang w:val="id-ID"/>
        </w:rPr>
        <w:t xml:space="preserve"> </w:t>
      </w:r>
      <w:proofErr w:type="spellStart"/>
      <w:r w:rsidRPr="00493743">
        <w:rPr>
          <w:szCs w:val="24"/>
          <w:lang w:val="es-ES"/>
        </w:rPr>
        <w:t>menjelaskan</w:t>
      </w:r>
      <w:proofErr w:type="spellEnd"/>
      <w:r w:rsidRPr="00493743">
        <w:rPr>
          <w:szCs w:val="24"/>
          <w:lang w:val="es-ES"/>
        </w:rPr>
        <w:t xml:space="preserve"> gambaran </w:t>
      </w:r>
      <w:proofErr w:type="spellStart"/>
      <w:r w:rsidRPr="00493743">
        <w:rPr>
          <w:szCs w:val="24"/>
          <w:lang w:val="es-ES"/>
        </w:rPr>
        <w:t>proses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bisnis</w:t>
      </w:r>
      <w:proofErr w:type="spellEnd"/>
      <w:r w:rsidRPr="00493743">
        <w:rPr>
          <w:szCs w:val="24"/>
          <w:lang w:val="es-ES"/>
        </w:rPr>
        <w:t xml:space="preserve"> dan </w:t>
      </w:r>
      <w:proofErr w:type="spellStart"/>
      <w:r w:rsidRPr="00493743">
        <w:rPr>
          <w:szCs w:val="24"/>
          <w:lang w:val="es-ES"/>
        </w:rPr>
        <w:t>prosedur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dari</w:t>
      </w:r>
      <w:proofErr w:type="spellEnd"/>
      <w:r w:rsidRPr="00493743">
        <w:rPr>
          <w:szCs w:val="24"/>
          <w:lang w:val="es-ES"/>
        </w:rPr>
        <w:t xml:space="preserve"> target </w:t>
      </w:r>
      <w:proofErr w:type="spellStart"/>
      <w:r w:rsidRPr="00493743">
        <w:rPr>
          <w:szCs w:val="24"/>
          <w:lang w:val="es-ES"/>
        </w:rPr>
        <w:t>sistem</w:t>
      </w:r>
      <w:proofErr w:type="spellEnd"/>
      <w:r w:rsidRPr="00493743">
        <w:rPr>
          <w:szCs w:val="24"/>
          <w:lang w:val="es-ES"/>
        </w:rPr>
        <w:t xml:space="preserve"> yang </w:t>
      </w:r>
      <w:proofErr w:type="spellStart"/>
      <w:r w:rsidRPr="00493743">
        <w:rPr>
          <w:szCs w:val="24"/>
          <w:lang w:val="es-ES"/>
        </w:rPr>
        <w:t>akan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dibangun</w:t>
      </w:r>
      <w:proofErr w:type="spellEnd"/>
      <w:r w:rsidRPr="00493743">
        <w:rPr>
          <w:szCs w:val="24"/>
          <w:lang w:val="es-ES"/>
        </w:rPr>
        <w:t>.</w:t>
      </w:r>
    </w:p>
    <w:p w14:paraId="24568A61" w14:textId="4F9E60F5" w:rsidR="00F60F57" w:rsidRPr="00493743" w:rsidRDefault="00F60F57" w:rsidP="00F60F57">
      <w:pPr>
        <w:spacing w:before="120" w:after="120"/>
        <w:rPr>
          <w:szCs w:val="24"/>
          <w:lang w:val="es-ES"/>
        </w:rPr>
      </w:pPr>
      <w:r w:rsidRPr="00493743">
        <w:rPr>
          <w:szCs w:val="24"/>
        </w:rPr>
        <w:t>Bab</w:t>
      </w:r>
      <w:r>
        <w:rPr>
          <w:szCs w:val="24"/>
          <w:lang w:val="id-ID"/>
        </w:rPr>
        <w:t xml:space="preserve"> 3</w:t>
      </w:r>
      <w:r w:rsidRPr="00493743">
        <w:rPr>
          <w:szCs w:val="24"/>
        </w:rPr>
        <w:t xml:space="preserve"> </w:t>
      </w:r>
      <w:r w:rsidRPr="00493743">
        <w:rPr>
          <w:i/>
          <w:iCs/>
          <w:color w:val="000000"/>
          <w:szCs w:val="24"/>
        </w:rPr>
        <w:t>Specification</w:t>
      </w:r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menjelaskan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deskripsi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umum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perangkat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lunak</w:t>
      </w:r>
      <w:proofErr w:type="spellEnd"/>
      <w:r w:rsidRPr="00493743">
        <w:rPr>
          <w:szCs w:val="24"/>
          <w:lang w:val="es-ES"/>
        </w:rPr>
        <w:t xml:space="preserve">, </w:t>
      </w:r>
      <w:proofErr w:type="spellStart"/>
      <w:r w:rsidRPr="00493743">
        <w:rPr>
          <w:szCs w:val="24"/>
          <w:lang w:val="es-ES"/>
        </w:rPr>
        <w:t>fungsi-fungsi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utama</w:t>
      </w:r>
      <w:proofErr w:type="spellEnd"/>
      <w:r w:rsidRPr="00493743">
        <w:rPr>
          <w:szCs w:val="24"/>
          <w:lang w:val="es-ES"/>
        </w:rPr>
        <w:t xml:space="preserve"> yang </w:t>
      </w:r>
      <w:proofErr w:type="spellStart"/>
      <w:r w:rsidRPr="00493743">
        <w:rPr>
          <w:szCs w:val="24"/>
          <w:lang w:val="es-ES"/>
        </w:rPr>
        <w:t>diberikan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ke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i/>
          <w:szCs w:val="24"/>
          <w:lang w:val="es-ES"/>
        </w:rPr>
        <w:t>user</w:t>
      </w:r>
      <w:proofErr w:type="spellEnd"/>
      <w:r w:rsidRPr="00493743">
        <w:rPr>
          <w:szCs w:val="24"/>
          <w:lang w:val="es-ES"/>
        </w:rPr>
        <w:t xml:space="preserve">, </w:t>
      </w:r>
      <w:proofErr w:type="spellStart"/>
      <w:r w:rsidRPr="00493743">
        <w:rPr>
          <w:szCs w:val="24"/>
          <w:lang w:val="es-ES"/>
        </w:rPr>
        <w:t>karakteristik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i/>
          <w:szCs w:val="24"/>
          <w:lang w:val="es-ES"/>
        </w:rPr>
        <w:t>user</w:t>
      </w:r>
      <w:proofErr w:type="spellEnd"/>
      <w:r w:rsidRPr="00493743">
        <w:rPr>
          <w:szCs w:val="24"/>
          <w:lang w:val="es-ES"/>
        </w:rPr>
        <w:t xml:space="preserve">, dan </w:t>
      </w:r>
      <w:proofErr w:type="spellStart"/>
      <w:r w:rsidRPr="00493743">
        <w:rPr>
          <w:szCs w:val="24"/>
          <w:lang w:val="es-ES"/>
        </w:rPr>
        <w:t>lingkungan</w:t>
      </w:r>
      <w:proofErr w:type="spellEnd"/>
      <w:r w:rsidRPr="00493743">
        <w:rPr>
          <w:szCs w:val="24"/>
          <w:lang w:val="es-ES"/>
        </w:rPr>
        <w:t xml:space="preserve"> dimana </w:t>
      </w:r>
      <w:proofErr w:type="spellStart"/>
      <w:r w:rsidRPr="00493743">
        <w:rPr>
          <w:szCs w:val="24"/>
          <w:lang w:val="es-ES"/>
        </w:rPr>
        <w:t>aplikasi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proofErr w:type="gramStart"/>
      <w:r w:rsidRPr="00493743">
        <w:rPr>
          <w:szCs w:val="24"/>
          <w:lang w:val="es-ES"/>
        </w:rPr>
        <w:t>akan</w:t>
      </w:r>
      <w:proofErr w:type="spellEnd"/>
      <w:proofErr w:type="gram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dikembangkan</w:t>
      </w:r>
      <w:proofErr w:type="spellEnd"/>
      <w:r w:rsidRPr="00493743">
        <w:rPr>
          <w:szCs w:val="24"/>
          <w:lang w:val="es-ES"/>
        </w:rPr>
        <w:t xml:space="preserve"> dan </w:t>
      </w:r>
      <w:proofErr w:type="spellStart"/>
      <w:r w:rsidRPr="00493743">
        <w:rPr>
          <w:szCs w:val="24"/>
          <w:lang w:val="es-ES"/>
        </w:rPr>
        <w:t>dioperasikan</w:t>
      </w:r>
      <w:proofErr w:type="spellEnd"/>
      <w:r w:rsidRPr="00493743">
        <w:rPr>
          <w:szCs w:val="24"/>
          <w:lang w:val="es-ES"/>
        </w:rPr>
        <w:t>.</w:t>
      </w:r>
    </w:p>
    <w:p w14:paraId="27076409" w14:textId="09FA792A" w:rsidR="00F60F57" w:rsidRPr="00493743" w:rsidRDefault="00F60F57" w:rsidP="00F60F57">
      <w:pPr>
        <w:spacing w:before="120" w:after="120"/>
        <w:rPr>
          <w:szCs w:val="24"/>
        </w:rPr>
      </w:pPr>
      <w:r w:rsidRPr="00493743">
        <w:rPr>
          <w:szCs w:val="24"/>
        </w:rPr>
        <w:t>Bab</w:t>
      </w:r>
      <w:r>
        <w:rPr>
          <w:szCs w:val="24"/>
          <w:lang w:val="id-ID"/>
        </w:rPr>
        <w:t xml:space="preserve"> 4</w:t>
      </w:r>
      <w:r w:rsidRPr="00493743">
        <w:rPr>
          <w:szCs w:val="24"/>
        </w:rPr>
        <w:t xml:space="preserve"> </w:t>
      </w:r>
      <w:r w:rsidRPr="00493743">
        <w:rPr>
          <w:i/>
          <w:szCs w:val="24"/>
          <w:lang w:val="id-ID"/>
        </w:rPr>
        <w:t>Design</w:t>
      </w:r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menjelaskan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struktur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tabel</w:t>
      </w:r>
      <w:proofErr w:type="spellEnd"/>
      <w:r w:rsidRPr="00493743">
        <w:rPr>
          <w:szCs w:val="24"/>
          <w:lang w:val="es-ES"/>
        </w:rPr>
        <w:t xml:space="preserve"> yang </w:t>
      </w:r>
      <w:proofErr w:type="spellStart"/>
      <w:r w:rsidRPr="00493743">
        <w:rPr>
          <w:szCs w:val="24"/>
          <w:lang w:val="es-ES"/>
        </w:rPr>
        <w:t>dibangun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untuk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seluruh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aplikasi</w:t>
      </w:r>
      <w:proofErr w:type="spellEnd"/>
      <w:r w:rsidRPr="00493743">
        <w:rPr>
          <w:szCs w:val="24"/>
          <w:lang w:val="es-ES"/>
        </w:rPr>
        <w:t xml:space="preserve">, </w:t>
      </w:r>
      <w:proofErr w:type="spellStart"/>
      <w:r w:rsidRPr="00493743">
        <w:rPr>
          <w:szCs w:val="24"/>
          <w:lang w:val="es-ES"/>
        </w:rPr>
        <w:t>spesifikasi</w:t>
      </w:r>
      <w:proofErr w:type="spellEnd"/>
      <w:r w:rsidRPr="00493743">
        <w:rPr>
          <w:szCs w:val="24"/>
          <w:lang w:val="es-ES"/>
        </w:rPr>
        <w:t xml:space="preserve"> dan </w:t>
      </w:r>
      <w:proofErr w:type="spellStart"/>
      <w:r w:rsidRPr="00493743">
        <w:rPr>
          <w:i/>
          <w:szCs w:val="24"/>
          <w:lang w:val="es-ES"/>
        </w:rPr>
        <w:t>detail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dari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desain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i/>
          <w:szCs w:val="24"/>
          <w:lang w:val="es-ES"/>
        </w:rPr>
        <w:t>layout</w:t>
      </w:r>
      <w:proofErr w:type="spellEnd"/>
      <w:r w:rsidRPr="00493743">
        <w:rPr>
          <w:szCs w:val="24"/>
          <w:lang w:val="es-ES"/>
        </w:rPr>
        <w:t xml:space="preserve"> yang </w:t>
      </w:r>
      <w:proofErr w:type="spellStart"/>
      <w:r w:rsidRPr="00493743">
        <w:rPr>
          <w:szCs w:val="24"/>
          <w:lang w:val="es-ES"/>
        </w:rPr>
        <w:t>digunakan</w:t>
      </w:r>
      <w:proofErr w:type="spellEnd"/>
      <w:r w:rsidRPr="00493743">
        <w:rPr>
          <w:szCs w:val="24"/>
          <w:lang w:val="es-ES"/>
        </w:rPr>
        <w:t xml:space="preserve">, </w:t>
      </w:r>
      <w:proofErr w:type="spellStart"/>
      <w:r w:rsidRPr="00493743">
        <w:rPr>
          <w:szCs w:val="24"/>
          <w:lang w:val="es-ES"/>
        </w:rPr>
        <w:t>spesifikasi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objek</w:t>
      </w:r>
      <w:proofErr w:type="spellEnd"/>
      <w:r w:rsidRPr="00493743">
        <w:rPr>
          <w:szCs w:val="24"/>
          <w:lang w:val="es-ES"/>
        </w:rPr>
        <w:t xml:space="preserve"> yang </w:t>
      </w:r>
      <w:proofErr w:type="spellStart"/>
      <w:r w:rsidRPr="00493743">
        <w:rPr>
          <w:szCs w:val="24"/>
          <w:lang w:val="es-ES"/>
        </w:rPr>
        <w:t>digunakan</w:t>
      </w:r>
      <w:proofErr w:type="spellEnd"/>
      <w:r w:rsidRPr="00493743">
        <w:rPr>
          <w:szCs w:val="24"/>
          <w:lang w:val="es-ES"/>
        </w:rPr>
        <w:t xml:space="preserve"> dan </w:t>
      </w:r>
      <w:proofErr w:type="spellStart"/>
      <w:r w:rsidRPr="00493743">
        <w:rPr>
          <w:szCs w:val="24"/>
          <w:lang w:val="es-ES"/>
        </w:rPr>
        <w:t>reaksinya</w:t>
      </w:r>
      <w:proofErr w:type="spellEnd"/>
      <w:r w:rsidRPr="00493743">
        <w:rPr>
          <w:szCs w:val="24"/>
          <w:lang w:val="es-ES"/>
        </w:rPr>
        <w:t xml:space="preserve"> pada </w:t>
      </w:r>
      <w:proofErr w:type="spellStart"/>
      <w:r w:rsidRPr="00493743">
        <w:rPr>
          <w:szCs w:val="24"/>
          <w:lang w:val="es-ES"/>
        </w:rPr>
        <w:t>sistem</w:t>
      </w:r>
      <w:proofErr w:type="spellEnd"/>
      <w:r w:rsidRPr="00493743">
        <w:rPr>
          <w:szCs w:val="24"/>
          <w:lang w:val="es-ES"/>
        </w:rPr>
        <w:t xml:space="preserve">, </w:t>
      </w:r>
      <w:proofErr w:type="spellStart"/>
      <w:r w:rsidRPr="00493743">
        <w:rPr>
          <w:szCs w:val="24"/>
          <w:lang w:val="es-ES"/>
        </w:rPr>
        <w:t>dekomposisi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fisik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dari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modul</w:t>
      </w:r>
      <w:proofErr w:type="spellEnd"/>
      <w:r w:rsidRPr="00493743">
        <w:rPr>
          <w:szCs w:val="24"/>
          <w:lang w:val="es-ES"/>
        </w:rPr>
        <w:t xml:space="preserve">, </w:t>
      </w:r>
      <w:proofErr w:type="spellStart"/>
      <w:r w:rsidRPr="00493743">
        <w:rPr>
          <w:szCs w:val="24"/>
          <w:lang w:val="es-ES"/>
        </w:rPr>
        <w:t>keterkaitan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perancangan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terhadap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spesifikasi</w:t>
      </w:r>
      <w:proofErr w:type="spellEnd"/>
      <w:r w:rsidRPr="00493743">
        <w:rPr>
          <w:szCs w:val="24"/>
          <w:lang w:val="es-ES"/>
        </w:rPr>
        <w:t xml:space="preserve"> </w:t>
      </w:r>
      <w:proofErr w:type="spellStart"/>
      <w:r w:rsidRPr="00493743">
        <w:rPr>
          <w:szCs w:val="24"/>
          <w:lang w:val="es-ES"/>
        </w:rPr>
        <w:t>kebutuhan</w:t>
      </w:r>
      <w:proofErr w:type="spellEnd"/>
      <w:r w:rsidRPr="00493743">
        <w:rPr>
          <w:szCs w:val="24"/>
          <w:lang w:val="es-ES"/>
        </w:rPr>
        <w:t xml:space="preserve"> dan data</w:t>
      </w:r>
      <w:r w:rsidRPr="00493743">
        <w:rPr>
          <w:szCs w:val="24"/>
        </w:rPr>
        <w:t>.</w:t>
      </w:r>
    </w:p>
    <w:p w14:paraId="03E6292C" w14:textId="77777777" w:rsidR="00EB517B" w:rsidRDefault="00F60F57" w:rsidP="00F60F57">
      <w:pPr>
        <w:spacing w:before="120" w:after="120"/>
        <w:rPr>
          <w:szCs w:val="24"/>
        </w:rPr>
        <w:sectPr w:rsidR="00EB517B" w:rsidSect="00627BFD">
          <w:footerReference w:type="default" r:id="rId10"/>
          <w:pgSz w:w="11909" w:h="16834" w:code="9"/>
          <w:pgMar w:top="1701" w:right="1701" w:bottom="1701" w:left="2268" w:header="851" w:footer="1418" w:gutter="0"/>
          <w:cols w:space="720"/>
          <w:titlePg/>
          <w:docGrid w:linePitch="360"/>
        </w:sectPr>
      </w:pPr>
      <w:r w:rsidRPr="00493743">
        <w:rPr>
          <w:szCs w:val="24"/>
        </w:rPr>
        <w:t>Bab</w:t>
      </w:r>
      <w:r>
        <w:rPr>
          <w:szCs w:val="24"/>
          <w:lang w:val="id-ID"/>
        </w:rPr>
        <w:t xml:space="preserve"> 5</w:t>
      </w:r>
      <w:r w:rsidRPr="00493743">
        <w:rPr>
          <w:szCs w:val="24"/>
        </w:rPr>
        <w:t xml:space="preserve"> </w:t>
      </w:r>
      <w:r w:rsidRPr="00493743">
        <w:rPr>
          <w:i/>
          <w:szCs w:val="24"/>
        </w:rPr>
        <w:t xml:space="preserve">Implementation </w:t>
      </w:r>
      <w:proofErr w:type="spellStart"/>
      <w:r w:rsidRPr="00493743">
        <w:rPr>
          <w:szCs w:val="24"/>
          <w:lang w:val="es-ES"/>
        </w:rPr>
        <w:t>menjelaskan</w:t>
      </w:r>
      <w:proofErr w:type="spellEnd"/>
      <w:r w:rsidRPr="00493743">
        <w:rPr>
          <w:szCs w:val="24"/>
        </w:rPr>
        <w:t xml:space="preserve"> </w:t>
      </w:r>
      <w:proofErr w:type="spellStart"/>
      <w:r w:rsidRPr="00493743">
        <w:rPr>
          <w:szCs w:val="24"/>
        </w:rPr>
        <w:t>implementasi</w:t>
      </w:r>
      <w:proofErr w:type="spellEnd"/>
      <w:r w:rsidRPr="00493743">
        <w:rPr>
          <w:szCs w:val="24"/>
        </w:rPr>
        <w:t xml:space="preserve"> yang </w:t>
      </w:r>
      <w:proofErr w:type="spellStart"/>
      <w:r w:rsidRPr="00493743">
        <w:rPr>
          <w:szCs w:val="24"/>
        </w:rPr>
        <w:t>telah</w:t>
      </w:r>
      <w:proofErr w:type="spellEnd"/>
      <w:r w:rsidRPr="00493743">
        <w:rPr>
          <w:szCs w:val="24"/>
        </w:rPr>
        <w:t xml:space="preserve"> </w:t>
      </w:r>
      <w:proofErr w:type="spellStart"/>
      <w:r w:rsidRPr="00493743">
        <w:rPr>
          <w:szCs w:val="24"/>
        </w:rPr>
        <w:t>dilakukan</w:t>
      </w:r>
      <w:proofErr w:type="spellEnd"/>
      <w:r w:rsidRPr="00493743">
        <w:rPr>
          <w:szCs w:val="24"/>
        </w:rPr>
        <w:t xml:space="preserve"> </w:t>
      </w:r>
      <w:proofErr w:type="spellStart"/>
      <w:r w:rsidRPr="00493743">
        <w:rPr>
          <w:szCs w:val="24"/>
        </w:rPr>
        <w:t>oleh</w:t>
      </w:r>
      <w:proofErr w:type="spellEnd"/>
      <w:r w:rsidRPr="00493743">
        <w:rPr>
          <w:szCs w:val="24"/>
        </w:rPr>
        <w:t xml:space="preserve"> </w:t>
      </w:r>
      <w:proofErr w:type="spellStart"/>
      <w:proofErr w:type="gramStart"/>
      <w:r w:rsidRPr="00493743">
        <w:rPr>
          <w:szCs w:val="24"/>
        </w:rPr>
        <w:t>tim</w:t>
      </w:r>
      <w:proofErr w:type="spellEnd"/>
      <w:proofErr w:type="gramEnd"/>
      <w:r w:rsidRPr="00493743">
        <w:rPr>
          <w:szCs w:val="24"/>
        </w:rPr>
        <w:t xml:space="preserve"> </w:t>
      </w:r>
      <w:r w:rsidRPr="00493743">
        <w:rPr>
          <w:i/>
          <w:szCs w:val="24"/>
        </w:rPr>
        <w:t>developer</w:t>
      </w:r>
      <w:r w:rsidRPr="00493743">
        <w:rPr>
          <w:szCs w:val="24"/>
        </w:rPr>
        <w:t>.</w:t>
      </w:r>
    </w:p>
    <w:p w14:paraId="671119BE" w14:textId="42858F1D" w:rsidR="00954759" w:rsidRPr="00645176" w:rsidRDefault="00645176" w:rsidP="00947199">
      <w:pPr>
        <w:pStyle w:val="Heading1"/>
        <w:rPr>
          <w:i/>
        </w:rPr>
      </w:pPr>
      <w:bookmarkStart w:id="12" w:name="_Toc8410690"/>
      <w:r>
        <w:rPr>
          <w:i/>
          <w:lang w:val="id-ID"/>
        </w:rPr>
        <w:lastRenderedPageBreak/>
        <w:t>SYSTEM OVERVIEW</w:t>
      </w:r>
      <w:bookmarkEnd w:id="12"/>
    </w:p>
    <w:p w14:paraId="1615707B" w14:textId="4E63C045" w:rsidR="00933305" w:rsidRPr="00A50738" w:rsidRDefault="00C168BE" w:rsidP="00947199">
      <w:pPr>
        <w:rPr>
          <w:szCs w:val="24"/>
          <w:lang w:val="id-ID"/>
        </w:rPr>
      </w:pPr>
      <w:proofErr w:type="spellStart"/>
      <w:r>
        <w:rPr>
          <w:szCs w:val="24"/>
        </w:rPr>
        <w:t>Pada</w:t>
      </w:r>
      <w:proofErr w:type="spellEnd"/>
      <w:r>
        <w:rPr>
          <w:szCs w:val="24"/>
        </w:rPr>
        <w:t xml:space="preserve"> </w:t>
      </w:r>
      <w:proofErr w:type="spellStart"/>
      <w:proofErr w:type="gramStart"/>
      <w:r>
        <w:rPr>
          <w:szCs w:val="24"/>
        </w:rPr>
        <w:t>bab</w:t>
      </w:r>
      <w:proofErr w:type="spellEnd"/>
      <w:proofErr w:type="gramEnd"/>
      <w:r>
        <w:rPr>
          <w:szCs w:val="24"/>
        </w:rPr>
        <w:t xml:space="preserve"> </w:t>
      </w:r>
      <w:proofErr w:type="spellStart"/>
      <w:r>
        <w:rPr>
          <w:szCs w:val="24"/>
        </w:rPr>
        <w:t>in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jelas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gena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uju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gembang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plikasi</w:t>
      </w:r>
      <w:proofErr w:type="spellEnd"/>
      <w:r>
        <w:rPr>
          <w:szCs w:val="24"/>
        </w:rPr>
        <w:t xml:space="preserve">, </w:t>
      </w:r>
      <w:r w:rsidR="00FB4862">
        <w:rPr>
          <w:szCs w:val="24"/>
          <w:lang w:val="id-ID"/>
        </w:rPr>
        <w:t xml:space="preserve">karakterisktik </w:t>
      </w:r>
      <w:r w:rsidR="00A50738">
        <w:rPr>
          <w:i/>
          <w:szCs w:val="24"/>
          <w:lang w:val="id-ID"/>
        </w:rPr>
        <w:t xml:space="preserve">user </w:t>
      </w:r>
      <w:r w:rsidR="00A50738">
        <w:rPr>
          <w:szCs w:val="24"/>
          <w:lang w:val="id-ID"/>
        </w:rPr>
        <w:t>dalam aplikasi</w:t>
      </w:r>
      <w:r w:rsidR="00B15904">
        <w:rPr>
          <w:szCs w:val="24"/>
          <w:lang w:val="id-ID"/>
        </w:rPr>
        <w:t>,</w:t>
      </w:r>
      <w:r w:rsidR="00A50738">
        <w:rPr>
          <w:i/>
          <w:szCs w:val="24"/>
          <w:lang w:val="id-ID"/>
        </w:rPr>
        <w:t xml:space="preserve"> </w:t>
      </w:r>
      <w:r w:rsidR="00A50738">
        <w:rPr>
          <w:szCs w:val="24"/>
          <w:lang w:val="id-ID"/>
        </w:rPr>
        <w:t xml:space="preserve">dan </w:t>
      </w:r>
      <w:r w:rsidR="00A50738">
        <w:rPr>
          <w:i/>
          <w:szCs w:val="24"/>
          <w:lang w:val="id-ID"/>
        </w:rPr>
        <w:t xml:space="preserve">platform </w:t>
      </w:r>
      <w:r w:rsidR="00A50738">
        <w:rPr>
          <w:szCs w:val="24"/>
          <w:lang w:val="id-ID"/>
        </w:rPr>
        <w:t xml:space="preserve">yang digunkan dalam pembangunan aplikasi yang mencakup platform </w:t>
      </w:r>
      <w:r w:rsidR="00A50738">
        <w:rPr>
          <w:i/>
          <w:szCs w:val="24"/>
          <w:lang w:val="id-ID"/>
        </w:rPr>
        <w:t xml:space="preserve">development </w:t>
      </w:r>
      <w:r w:rsidR="00A50738">
        <w:rPr>
          <w:szCs w:val="24"/>
          <w:lang w:val="id-ID"/>
        </w:rPr>
        <w:t xml:space="preserve">dan </w:t>
      </w:r>
      <w:r w:rsidR="00A50738">
        <w:rPr>
          <w:i/>
          <w:szCs w:val="24"/>
          <w:lang w:val="id-ID"/>
        </w:rPr>
        <w:t>operational</w:t>
      </w:r>
      <w:r w:rsidR="00A50738">
        <w:rPr>
          <w:szCs w:val="24"/>
          <w:lang w:val="id-ID"/>
        </w:rPr>
        <w:t>.</w:t>
      </w:r>
    </w:p>
    <w:p w14:paraId="1C68F0AB" w14:textId="5D48D6C2" w:rsidR="00B0524F" w:rsidRPr="002D52F3" w:rsidRDefault="00A50738" w:rsidP="007F396C">
      <w:pPr>
        <w:pStyle w:val="Heading2"/>
      </w:pPr>
      <w:bookmarkStart w:id="13" w:name="_Toc8410691"/>
      <w:r w:rsidRPr="002D52F3">
        <w:t>Purpose</w:t>
      </w:r>
      <w:bookmarkEnd w:id="13"/>
    </w:p>
    <w:p w14:paraId="206E8B6D" w14:textId="15CAE558" w:rsidR="002D52F3" w:rsidRDefault="00165697" w:rsidP="0083638A">
      <w:pPr>
        <w:rPr>
          <w:lang w:val="id-ID"/>
        </w:rPr>
      </w:pPr>
      <w:r>
        <w:rPr>
          <w:lang w:val="id-ID"/>
        </w:rPr>
        <w:t xml:space="preserve">Proyek yang dikerjakan adalah sebuah aplikasi </w:t>
      </w:r>
      <w:r>
        <w:rPr>
          <w:i/>
          <w:lang w:val="id-ID"/>
        </w:rPr>
        <w:t xml:space="preserve">Room </w:t>
      </w:r>
      <w:r w:rsidR="008174AB">
        <w:rPr>
          <w:i/>
          <w:lang w:val="id-ID"/>
        </w:rPr>
        <w:t>Booking</w:t>
      </w:r>
      <w:r>
        <w:rPr>
          <w:i/>
          <w:lang w:val="id-ID"/>
        </w:rPr>
        <w:t xml:space="preserve"> System</w:t>
      </w:r>
      <w:r>
        <w:rPr>
          <w:lang w:val="id-ID"/>
        </w:rPr>
        <w:t xml:space="preserve"> (RBS). RSB adalah sebuah sistem yang menyediakan layanan </w:t>
      </w:r>
      <w:r w:rsidR="008174AB">
        <w:rPr>
          <w:i/>
          <w:lang w:val="id-ID"/>
        </w:rPr>
        <w:t>booking</w:t>
      </w:r>
      <w:r>
        <w:rPr>
          <w:i/>
          <w:lang w:val="id-ID"/>
        </w:rPr>
        <w:t xml:space="preserve">ing </w:t>
      </w:r>
      <w:r>
        <w:rPr>
          <w:lang w:val="id-ID"/>
        </w:rPr>
        <w:t xml:space="preserve">ruangan yang ada di Insitut Teknologi Del. Dalam sistem RBS, pengguna terdiri dari </w:t>
      </w:r>
      <w:r>
        <w:rPr>
          <w:i/>
          <w:lang w:val="id-ID"/>
        </w:rPr>
        <w:t xml:space="preserve">user </w:t>
      </w:r>
      <w:r>
        <w:rPr>
          <w:lang w:val="id-ID"/>
        </w:rPr>
        <w:t xml:space="preserve">dan </w:t>
      </w:r>
      <w:r w:rsidRPr="009A1DD6">
        <w:rPr>
          <w:lang w:val="id-ID"/>
        </w:rPr>
        <w:t>admin</w:t>
      </w:r>
      <w:r>
        <w:rPr>
          <w:lang w:val="id-ID"/>
        </w:rPr>
        <w:t xml:space="preserve">. </w:t>
      </w:r>
      <w:r>
        <w:rPr>
          <w:i/>
          <w:lang w:val="id-ID"/>
        </w:rPr>
        <w:t xml:space="preserve">User </w:t>
      </w:r>
      <w:r>
        <w:rPr>
          <w:lang w:val="id-ID"/>
        </w:rPr>
        <w:t xml:space="preserve">dan </w:t>
      </w:r>
      <w:r w:rsidRPr="009A1DD6">
        <w:rPr>
          <w:lang w:val="id-ID"/>
        </w:rPr>
        <w:t>admin</w:t>
      </w:r>
      <w:r>
        <w:rPr>
          <w:i/>
          <w:lang w:val="id-ID"/>
        </w:rPr>
        <w:t xml:space="preserve"> </w:t>
      </w:r>
      <w:r>
        <w:rPr>
          <w:lang w:val="id-ID"/>
        </w:rPr>
        <w:t xml:space="preserve">harus melakukan </w:t>
      </w:r>
      <w:r>
        <w:rPr>
          <w:i/>
          <w:lang w:val="id-ID"/>
        </w:rPr>
        <w:t xml:space="preserve">login </w:t>
      </w:r>
      <w:r>
        <w:rPr>
          <w:lang w:val="id-ID"/>
        </w:rPr>
        <w:t>terlebih dahu</w:t>
      </w:r>
      <w:r w:rsidR="009A1DD6">
        <w:rPr>
          <w:lang w:val="id-ID"/>
        </w:rPr>
        <w:t xml:space="preserve">lu dengan menggunakan akun yang sudah terdaftar agar dapat mengakses sistem. </w:t>
      </w:r>
    </w:p>
    <w:p w14:paraId="0E55FBD1" w14:textId="455B6B18" w:rsidR="002D52F3" w:rsidRPr="002D52F3" w:rsidRDefault="009A1DD6" w:rsidP="0083638A">
      <w:pPr>
        <w:rPr>
          <w:lang w:val="id-ID"/>
        </w:rPr>
      </w:pPr>
      <w:r>
        <w:rPr>
          <w:lang w:val="id-ID"/>
        </w:rPr>
        <w:t xml:space="preserve">Bagi </w:t>
      </w:r>
      <w:r>
        <w:rPr>
          <w:i/>
          <w:lang w:val="id-ID"/>
        </w:rPr>
        <w:t>user</w:t>
      </w:r>
      <w:r>
        <w:rPr>
          <w:lang w:val="id-ID"/>
        </w:rPr>
        <w:t xml:space="preserve">, setelah memasuki sistem dapat melakukan pencarian ruangan yang </w:t>
      </w:r>
      <w:r>
        <w:rPr>
          <w:i/>
          <w:lang w:val="id-ID"/>
        </w:rPr>
        <w:t xml:space="preserve">available </w:t>
      </w:r>
      <w:r>
        <w:rPr>
          <w:lang w:val="id-ID"/>
        </w:rPr>
        <w:t xml:space="preserve">berdasarkan tanggal dan membuat </w:t>
      </w:r>
      <w:r>
        <w:rPr>
          <w:i/>
          <w:lang w:val="id-ID"/>
        </w:rPr>
        <w:t xml:space="preserve">request </w:t>
      </w:r>
      <w:r>
        <w:rPr>
          <w:lang w:val="id-ID"/>
        </w:rPr>
        <w:t xml:space="preserve">ruangan tersebut. </w:t>
      </w:r>
      <w:r w:rsidR="002D52F3">
        <w:rPr>
          <w:i/>
          <w:lang w:val="id-ID"/>
        </w:rPr>
        <w:t xml:space="preserve">Request </w:t>
      </w:r>
      <w:r w:rsidR="002D52F3">
        <w:rPr>
          <w:lang w:val="id-ID"/>
        </w:rPr>
        <w:t xml:space="preserve">tersebut akan dikirim ke admin dan menunggu konfirmasi dari admin. </w:t>
      </w:r>
      <w:r w:rsidR="002D52F3">
        <w:rPr>
          <w:i/>
          <w:lang w:val="id-ID"/>
        </w:rPr>
        <w:t xml:space="preserve">User </w:t>
      </w:r>
      <w:r w:rsidR="002D52F3">
        <w:rPr>
          <w:lang w:val="id-ID"/>
        </w:rPr>
        <w:t xml:space="preserve">dapat melihat status </w:t>
      </w:r>
      <w:r w:rsidR="002D52F3">
        <w:rPr>
          <w:i/>
          <w:lang w:val="id-ID"/>
        </w:rPr>
        <w:t>request</w:t>
      </w:r>
      <w:r w:rsidR="002D52F3">
        <w:rPr>
          <w:lang w:val="id-ID"/>
        </w:rPr>
        <w:t xml:space="preserve"> pada </w:t>
      </w:r>
      <w:r w:rsidR="002D52F3">
        <w:rPr>
          <w:i/>
          <w:lang w:val="id-ID"/>
        </w:rPr>
        <w:t xml:space="preserve">history request </w:t>
      </w:r>
      <w:r w:rsidR="002D52F3">
        <w:rPr>
          <w:lang w:val="id-ID"/>
        </w:rPr>
        <w:t>yang dilakukannya.</w:t>
      </w:r>
    </w:p>
    <w:p w14:paraId="2FC6CCFB" w14:textId="4F8DA471" w:rsidR="009A1DD6" w:rsidRDefault="002D52F3" w:rsidP="0083638A">
      <w:pPr>
        <w:rPr>
          <w:lang w:val="id-ID"/>
        </w:rPr>
      </w:pPr>
      <w:r>
        <w:rPr>
          <w:lang w:val="id-ID"/>
        </w:rPr>
        <w:t>B</w:t>
      </w:r>
      <w:r w:rsidR="009A1DD6">
        <w:rPr>
          <w:lang w:val="id-ID"/>
        </w:rPr>
        <w:t>agi admin</w:t>
      </w:r>
      <w:r>
        <w:rPr>
          <w:lang w:val="id-ID"/>
        </w:rPr>
        <w:t>, setelah memasuki sistem</w:t>
      </w:r>
      <w:r w:rsidR="009A1DD6">
        <w:rPr>
          <w:lang w:val="id-ID"/>
        </w:rPr>
        <w:t xml:space="preserve"> dapat melihat </w:t>
      </w:r>
      <w:r w:rsidR="009A1DD6">
        <w:rPr>
          <w:i/>
          <w:lang w:val="id-ID"/>
        </w:rPr>
        <w:t xml:space="preserve">list request </w:t>
      </w:r>
      <w:r w:rsidR="009A1DD6">
        <w:rPr>
          <w:lang w:val="id-ID"/>
        </w:rPr>
        <w:t xml:space="preserve">ruangan yang diterima dari </w:t>
      </w:r>
      <w:r w:rsidR="009A1DD6">
        <w:rPr>
          <w:i/>
          <w:lang w:val="id-ID"/>
        </w:rPr>
        <w:t>user</w:t>
      </w:r>
      <w:r w:rsidR="009A1DD6">
        <w:rPr>
          <w:lang w:val="id-ID"/>
        </w:rPr>
        <w:t>. Admin dapat menerima (</w:t>
      </w:r>
      <w:r w:rsidR="009A1DD6">
        <w:rPr>
          <w:i/>
          <w:lang w:val="id-ID"/>
        </w:rPr>
        <w:t>accept</w:t>
      </w:r>
      <w:r w:rsidR="009A1DD6">
        <w:rPr>
          <w:lang w:val="id-ID"/>
        </w:rPr>
        <w:t>) atau menolak (</w:t>
      </w:r>
      <w:r w:rsidR="009A1DD6">
        <w:rPr>
          <w:i/>
          <w:lang w:val="id-ID"/>
        </w:rPr>
        <w:t>decline</w:t>
      </w:r>
      <w:r w:rsidR="009A1DD6">
        <w:rPr>
          <w:lang w:val="id-ID"/>
        </w:rPr>
        <w:t xml:space="preserve">) </w:t>
      </w:r>
      <w:r w:rsidR="009A1DD6">
        <w:rPr>
          <w:i/>
          <w:lang w:val="id-ID"/>
        </w:rPr>
        <w:t xml:space="preserve">request </w:t>
      </w:r>
      <w:r w:rsidR="009A1DD6">
        <w:rPr>
          <w:lang w:val="id-ID"/>
        </w:rPr>
        <w:t xml:space="preserve">yang diterima olehnya. Selanjutnya aksi yang dilakukan admin terhadap </w:t>
      </w:r>
      <w:r w:rsidR="009A1DD6">
        <w:rPr>
          <w:i/>
          <w:lang w:val="id-ID"/>
        </w:rPr>
        <w:t xml:space="preserve">request </w:t>
      </w:r>
      <w:r w:rsidR="009A1DD6">
        <w:rPr>
          <w:lang w:val="id-ID"/>
        </w:rPr>
        <w:t xml:space="preserve">akan dikirim ke </w:t>
      </w:r>
      <w:r w:rsidR="009A1DD6">
        <w:rPr>
          <w:i/>
          <w:lang w:val="id-ID"/>
        </w:rPr>
        <w:t>user</w:t>
      </w:r>
      <w:r>
        <w:rPr>
          <w:lang w:val="id-ID"/>
        </w:rPr>
        <w:t>. Admin juga dapat melakukan CRUD ruangan, yaitu menambah ruangan baru, mengedit ruangan, dan menghapus ruangan yang sudah ada.</w:t>
      </w:r>
    </w:p>
    <w:p w14:paraId="13FCB534" w14:textId="367CC3BE" w:rsidR="0031249A" w:rsidRDefault="0031249A" w:rsidP="0031249A">
      <w:pPr>
        <w:pStyle w:val="Heading2"/>
        <w:rPr>
          <w:i w:val="0"/>
        </w:rPr>
      </w:pPr>
      <w:bookmarkStart w:id="14" w:name="_Toc8410692"/>
      <w:r>
        <w:t xml:space="preserve">User Characteristic </w:t>
      </w:r>
      <w:r>
        <w:rPr>
          <w:i w:val="0"/>
        </w:rPr>
        <w:t>(</w:t>
      </w:r>
      <w:r>
        <w:t>Administrator</w:t>
      </w:r>
      <w:r>
        <w:rPr>
          <w:i w:val="0"/>
        </w:rPr>
        <w:t>)</w:t>
      </w:r>
      <w:bookmarkEnd w:id="14"/>
    </w:p>
    <w:p w14:paraId="11913056" w14:textId="0C965699" w:rsidR="007F396C" w:rsidRDefault="0031249A" w:rsidP="007F396C">
      <w:pPr>
        <w:rPr>
          <w:lang w:val="id-ID"/>
        </w:rPr>
      </w:pPr>
      <w:r>
        <w:rPr>
          <w:rFonts w:eastAsia="Times New Roman"/>
          <w:szCs w:val="26"/>
          <w:lang w:val="id-ID"/>
        </w:rPr>
        <w:t xml:space="preserve">Karakteristik pengguna </w:t>
      </w:r>
      <w:r>
        <w:rPr>
          <w:rFonts w:eastAsia="Times New Roman"/>
          <w:i/>
          <w:szCs w:val="26"/>
          <w:lang w:val="id-ID"/>
        </w:rPr>
        <w:t xml:space="preserve">Backend Application Room </w:t>
      </w:r>
      <w:r w:rsidR="008174AB">
        <w:rPr>
          <w:rFonts w:eastAsia="Times New Roman"/>
          <w:i/>
          <w:szCs w:val="26"/>
          <w:lang w:val="id-ID"/>
        </w:rPr>
        <w:t>Booking</w:t>
      </w:r>
      <w:r>
        <w:rPr>
          <w:rFonts w:eastAsia="Times New Roman"/>
          <w:i/>
          <w:szCs w:val="26"/>
          <w:lang w:val="id-ID"/>
        </w:rPr>
        <w:t xml:space="preserve"> System </w:t>
      </w:r>
      <w:r>
        <w:rPr>
          <w:rFonts w:eastAsia="Times New Roman"/>
          <w:szCs w:val="26"/>
          <w:lang w:val="id-ID"/>
        </w:rPr>
        <w:t>meliputi peran serta hak ases pengguna dapat dilihat pada tabel di bawah ini.</w:t>
      </w:r>
    </w:p>
    <w:p w14:paraId="25169964" w14:textId="12D77A4C" w:rsidR="0031249A" w:rsidRPr="0031249A" w:rsidRDefault="0031249A" w:rsidP="0031249A">
      <w:pPr>
        <w:pStyle w:val="Caption"/>
        <w:keepNext/>
        <w:rPr>
          <w:sz w:val="20"/>
          <w:szCs w:val="20"/>
          <w:lang w:val="id-ID"/>
        </w:rPr>
      </w:pPr>
      <w:bookmarkStart w:id="15" w:name="_Toc8410725"/>
      <w:proofErr w:type="spellStart"/>
      <w:r w:rsidRPr="0031249A">
        <w:rPr>
          <w:i/>
          <w:sz w:val="20"/>
          <w:szCs w:val="20"/>
        </w:rPr>
        <w:t>Tabel</w:t>
      </w:r>
      <w:proofErr w:type="spellEnd"/>
      <w:r w:rsidRPr="0031249A">
        <w:rPr>
          <w:i/>
          <w:sz w:val="20"/>
          <w:szCs w:val="20"/>
        </w:rPr>
        <w:t xml:space="preserve"> </w:t>
      </w:r>
      <w:r w:rsidRPr="0031249A">
        <w:rPr>
          <w:i/>
          <w:sz w:val="20"/>
          <w:szCs w:val="20"/>
        </w:rPr>
        <w:fldChar w:fldCharType="begin"/>
      </w:r>
      <w:r w:rsidRPr="0031249A">
        <w:rPr>
          <w:i/>
          <w:sz w:val="20"/>
          <w:szCs w:val="20"/>
        </w:rPr>
        <w:instrText xml:space="preserve"> SEQ Tabel \* ARABIC </w:instrText>
      </w:r>
      <w:r w:rsidRPr="0031249A">
        <w:rPr>
          <w:i/>
          <w:sz w:val="20"/>
          <w:szCs w:val="20"/>
        </w:rPr>
        <w:fldChar w:fldCharType="separate"/>
      </w:r>
      <w:r w:rsidR="00FA11DA">
        <w:rPr>
          <w:i/>
          <w:noProof/>
          <w:sz w:val="20"/>
          <w:szCs w:val="20"/>
        </w:rPr>
        <w:t>4</w:t>
      </w:r>
      <w:r w:rsidRPr="0031249A">
        <w:rPr>
          <w:i/>
          <w:sz w:val="20"/>
          <w:szCs w:val="20"/>
        </w:rPr>
        <w:fldChar w:fldCharType="end"/>
      </w:r>
      <w:r w:rsidRPr="0031249A">
        <w:rPr>
          <w:i/>
          <w:sz w:val="20"/>
          <w:szCs w:val="20"/>
          <w:lang w:val="id-ID"/>
        </w:rPr>
        <w:t xml:space="preserve"> </w:t>
      </w:r>
      <w:r w:rsidRPr="0031249A">
        <w:rPr>
          <w:sz w:val="20"/>
          <w:szCs w:val="20"/>
          <w:lang w:val="id-ID"/>
        </w:rPr>
        <w:t>Karakteristik Pengguna (Admin)</w:t>
      </w:r>
      <w:bookmarkEnd w:id="15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44"/>
        <w:gridCol w:w="328"/>
        <w:gridCol w:w="4958"/>
      </w:tblGrid>
      <w:tr w:rsidR="007F396C" w:rsidRPr="00B15904" w14:paraId="7A3E085D" w14:textId="77777777" w:rsidTr="0031249A">
        <w:trPr>
          <w:jc w:val="center"/>
        </w:trPr>
        <w:tc>
          <w:tcPr>
            <w:tcW w:w="2644" w:type="dxa"/>
            <w:shd w:val="clear" w:color="auto" w:fill="A5A5A5" w:themeFill="accent3"/>
          </w:tcPr>
          <w:p w14:paraId="0A37E99D" w14:textId="0519BFBA" w:rsidR="007F396C" w:rsidRPr="0031249A" w:rsidRDefault="007F396C" w:rsidP="007F396C">
            <w:pPr>
              <w:rPr>
                <w:b/>
                <w:i/>
                <w:sz w:val="22"/>
                <w:lang w:val="id-ID"/>
              </w:rPr>
            </w:pPr>
            <w:r w:rsidRPr="0031249A">
              <w:rPr>
                <w:b/>
                <w:i/>
                <w:sz w:val="22"/>
                <w:lang w:val="id-ID"/>
              </w:rPr>
              <w:t>Role</w:t>
            </w:r>
          </w:p>
        </w:tc>
        <w:tc>
          <w:tcPr>
            <w:tcW w:w="328" w:type="dxa"/>
          </w:tcPr>
          <w:p w14:paraId="62B103CD" w14:textId="201FABE1" w:rsidR="007F396C" w:rsidRPr="00B15904" w:rsidRDefault="007F396C" w:rsidP="007F396C">
            <w:pPr>
              <w:rPr>
                <w:sz w:val="22"/>
                <w:lang w:val="id-ID"/>
              </w:rPr>
            </w:pPr>
            <w:r w:rsidRPr="00B15904">
              <w:rPr>
                <w:sz w:val="22"/>
                <w:lang w:val="id-ID"/>
              </w:rPr>
              <w:t>:</w:t>
            </w:r>
          </w:p>
        </w:tc>
        <w:tc>
          <w:tcPr>
            <w:tcW w:w="4958" w:type="dxa"/>
          </w:tcPr>
          <w:p w14:paraId="1E09D506" w14:textId="47DCFAC4" w:rsidR="007F396C" w:rsidRPr="00B15904" w:rsidRDefault="007F396C" w:rsidP="007F396C">
            <w:pPr>
              <w:rPr>
                <w:sz w:val="22"/>
                <w:lang w:val="id-ID"/>
              </w:rPr>
            </w:pPr>
            <w:r w:rsidRPr="00B15904">
              <w:rPr>
                <w:sz w:val="22"/>
                <w:lang w:val="id-ID"/>
              </w:rPr>
              <w:t>Admin</w:t>
            </w:r>
          </w:p>
        </w:tc>
      </w:tr>
      <w:tr w:rsidR="007F396C" w:rsidRPr="00B15904" w14:paraId="793E95DB" w14:textId="77777777" w:rsidTr="0031249A">
        <w:trPr>
          <w:jc w:val="center"/>
        </w:trPr>
        <w:tc>
          <w:tcPr>
            <w:tcW w:w="2644" w:type="dxa"/>
            <w:shd w:val="clear" w:color="auto" w:fill="A5A5A5" w:themeFill="accent3"/>
          </w:tcPr>
          <w:p w14:paraId="38D3D90A" w14:textId="038D13E3" w:rsidR="007F396C" w:rsidRPr="0031249A" w:rsidRDefault="007F396C" w:rsidP="007F396C">
            <w:pPr>
              <w:rPr>
                <w:b/>
                <w:i/>
                <w:sz w:val="22"/>
                <w:lang w:val="id-ID"/>
              </w:rPr>
            </w:pPr>
            <w:r w:rsidRPr="0031249A">
              <w:rPr>
                <w:b/>
                <w:i/>
                <w:sz w:val="22"/>
                <w:lang w:val="id-ID"/>
              </w:rPr>
              <w:lastRenderedPageBreak/>
              <w:t>Description of user</w:t>
            </w:r>
          </w:p>
        </w:tc>
        <w:tc>
          <w:tcPr>
            <w:tcW w:w="328" w:type="dxa"/>
          </w:tcPr>
          <w:p w14:paraId="5F5D1F19" w14:textId="7A11A962" w:rsidR="007F396C" w:rsidRPr="00B15904" w:rsidRDefault="007F396C" w:rsidP="007F396C">
            <w:pPr>
              <w:rPr>
                <w:sz w:val="22"/>
                <w:lang w:val="id-ID"/>
              </w:rPr>
            </w:pPr>
            <w:r w:rsidRPr="00B15904">
              <w:rPr>
                <w:sz w:val="22"/>
                <w:lang w:val="id-ID"/>
              </w:rPr>
              <w:t>:</w:t>
            </w:r>
          </w:p>
        </w:tc>
        <w:tc>
          <w:tcPr>
            <w:tcW w:w="4958" w:type="dxa"/>
          </w:tcPr>
          <w:p w14:paraId="323A14D9" w14:textId="4D95CFC8" w:rsidR="007F396C" w:rsidRPr="00EF0183" w:rsidRDefault="00EF0183" w:rsidP="007F396C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Admin</w:t>
            </w:r>
            <w:r w:rsidR="007F396C" w:rsidRPr="00B15904">
              <w:rPr>
                <w:i/>
                <w:sz w:val="22"/>
                <w:lang w:val="id-ID"/>
              </w:rPr>
              <w:t xml:space="preserve"> </w:t>
            </w:r>
            <w:r w:rsidR="007F396C" w:rsidRPr="00B15904">
              <w:rPr>
                <w:sz w:val="22"/>
                <w:lang w:val="id-ID"/>
              </w:rPr>
              <w:t xml:space="preserve">memiliki hak persetujuan terhadap </w:t>
            </w:r>
            <w:r w:rsidR="007F396C" w:rsidRPr="00B15904">
              <w:rPr>
                <w:i/>
                <w:sz w:val="22"/>
                <w:lang w:val="id-ID"/>
              </w:rPr>
              <w:t>request</w:t>
            </w:r>
            <w:r>
              <w:rPr>
                <w:i/>
                <w:sz w:val="22"/>
                <w:lang w:val="id-ID"/>
              </w:rPr>
              <w:t xml:space="preserve"> </w:t>
            </w:r>
            <w:r w:rsidR="008174AB">
              <w:rPr>
                <w:i/>
                <w:sz w:val="22"/>
                <w:lang w:val="id-ID"/>
              </w:rPr>
              <w:t>booking</w:t>
            </w:r>
            <w:r>
              <w:rPr>
                <w:i/>
                <w:sz w:val="22"/>
                <w:lang w:val="id-ID"/>
              </w:rPr>
              <w:t xml:space="preserve">ing </w:t>
            </w:r>
            <w:r>
              <w:rPr>
                <w:sz w:val="22"/>
                <w:lang w:val="id-ID"/>
              </w:rPr>
              <w:t>ruangan</w:t>
            </w:r>
          </w:p>
        </w:tc>
      </w:tr>
      <w:tr w:rsidR="007F396C" w:rsidRPr="00B15904" w14:paraId="134A163C" w14:textId="77777777" w:rsidTr="0031249A">
        <w:trPr>
          <w:jc w:val="center"/>
        </w:trPr>
        <w:tc>
          <w:tcPr>
            <w:tcW w:w="2644" w:type="dxa"/>
            <w:shd w:val="clear" w:color="auto" w:fill="A5A5A5" w:themeFill="accent3"/>
          </w:tcPr>
          <w:p w14:paraId="7107E845" w14:textId="66A81925" w:rsidR="007F396C" w:rsidRPr="0031249A" w:rsidRDefault="007F396C" w:rsidP="007F396C">
            <w:pPr>
              <w:rPr>
                <w:b/>
                <w:i/>
                <w:sz w:val="22"/>
                <w:lang w:val="id-ID"/>
              </w:rPr>
            </w:pPr>
            <w:r w:rsidRPr="0031249A">
              <w:rPr>
                <w:b/>
                <w:i/>
                <w:sz w:val="22"/>
                <w:lang w:val="id-ID"/>
              </w:rPr>
              <w:t>Prerequisit</w:t>
            </w:r>
          </w:p>
        </w:tc>
        <w:tc>
          <w:tcPr>
            <w:tcW w:w="328" w:type="dxa"/>
          </w:tcPr>
          <w:p w14:paraId="29518CB1" w14:textId="129BFBDB" w:rsidR="007F396C" w:rsidRPr="00B15904" w:rsidRDefault="007F396C" w:rsidP="007F396C">
            <w:pPr>
              <w:rPr>
                <w:sz w:val="22"/>
                <w:lang w:val="id-ID"/>
              </w:rPr>
            </w:pPr>
            <w:r w:rsidRPr="00B15904">
              <w:rPr>
                <w:sz w:val="22"/>
                <w:lang w:val="id-ID"/>
              </w:rPr>
              <w:t>:</w:t>
            </w:r>
          </w:p>
        </w:tc>
        <w:tc>
          <w:tcPr>
            <w:tcW w:w="4958" w:type="dxa"/>
          </w:tcPr>
          <w:p w14:paraId="576686B1" w14:textId="492D37BE" w:rsidR="007F396C" w:rsidRPr="00EF0183" w:rsidRDefault="00EF0183" w:rsidP="0031249A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Admin</w:t>
            </w:r>
            <w:r w:rsidR="007F396C" w:rsidRPr="00B15904">
              <w:rPr>
                <w:i/>
                <w:sz w:val="22"/>
                <w:lang w:val="id-ID"/>
              </w:rPr>
              <w:t xml:space="preserve"> </w:t>
            </w:r>
            <w:r w:rsidR="007F396C" w:rsidRPr="00B15904">
              <w:rPr>
                <w:sz w:val="22"/>
                <w:lang w:val="id-ID"/>
              </w:rPr>
              <w:t>harus memiliki a</w:t>
            </w:r>
            <w:r w:rsidR="0031249A">
              <w:rPr>
                <w:sz w:val="22"/>
                <w:lang w:val="id-ID"/>
              </w:rPr>
              <w:t xml:space="preserve">kun untuk masuk ke dalam </w:t>
            </w:r>
            <w:r>
              <w:rPr>
                <w:i/>
                <w:sz w:val="22"/>
                <w:lang w:val="id-ID"/>
              </w:rPr>
              <w:t xml:space="preserve">Backend Application Room </w:t>
            </w:r>
            <w:r w:rsidR="008174AB">
              <w:rPr>
                <w:i/>
                <w:sz w:val="22"/>
                <w:lang w:val="id-ID"/>
              </w:rPr>
              <w:t>Booking</w:t>
            </w:r>
            <w:r>
              <w:rPr>
                <w:i/>
                <w:sz w:val="22"/>
                <w:lang w:val="id-ID"/>
              </w:rPr>
              <w:t xml:space="preserve"> System</w:t>
            </w:r>
          </w:p>
        </w:tc>
      </w:tr>
      <w:tr w:rsidR="007F396C" w:rsidRPr="00B15904" w14:paraId="4D897834" w14:textId="77777777" w:rsidTr="0031249A">
        <w:trPr>
          <w:jc w:val="center"/>
        </w:trPr>
        <w:tc>
          <w:tcPr>
            <w:tcW w:w="2644" w:type="dxa"/>
            <w:shd w:val="clear" w:color="auto" w:fill="A5A5A5" w:themeFill="accent3"/>
          </w:tcPr>
          <w:p w14:paraId="1C43BEC9" w14:textId="64948125" w:rsidR="007F396C" w:rsidRPr="0031249A" w:rsidRDefault="007F396C" w:rsidP="007F396C">
            <w:pPr>
              <w:rPr>
                <w:b/>
                <w:i/>
                <w:sz w:val="22"/>
                <w:lang w:val="id-ID"/>
              </w:rPr>
            </w:pPr>
            <w:r w:rsidRPr="0031249A">
              <w:rPr>
                <w:b/>
                <w:i/>
                <w:sz w:val="22"/>
                <w:lang w:val="id-ID"/>
              </w:rPr>
              <w:t>Task description</w:t>
            </w:r>
          </w:p>
        </w:tc>
        <w:tc>
          <w:tcPr>
            <w:tcW w:w="328" w:type="dxa"/>
          </w:tcPr>
          <w:p w14:paraId="65D2D2FD" w14:textId="302B4A13" w:rsidR="007F396C" w:rsidRPr="00B15904" w:rsidRDefault="007F396C" w:rsidP="007F396C">
            <w:pPr>
              <w:rPr>
                <w:sz w:val="22"/>
                <w:lang w:val="id-ID"/>
              </w:rPr>
            </w:pPr>
            <w:r w:rsidRPr="00B15904">
              <w:rPr>
                <w:sz w:val="22"/>
                <w:lang w:val="id-ID"/>
              </w:rPr>
              <w:t>:</w:t>
            </w:r>
          </w:p>
        </w:tc>
        <w:tc>
          <w:tcPr>
            <w:tcW w:w="4958" w:type="dxa"/>
          </w:tcPr>
          <w:p w14:paraId="05DFC1EB" w14:textId="77777777" w:rsidR="007F396C" w:rsidRPr="00B15904" w:rsidRDefault="007F396C" w:rsidP="007F396C">
            <w:pPr>
              <w:pStyle w:val="ListParagraph"/>
              <w:numPr>
                <w:ilvl w:val="0"/>
                <w:numId w:val="7"/>
              </w:numPr>
              <w:rPr>
                <w:sz w:val="22"/>
                <w:lang w:val="id-ID"/>
              </w:rPr>
            </w:pPr>
            <w:r w:rsidRPr="00B15904">
              <w:rPr>
                <w:sz w:val="22"/>
                <w:lang w:val="id-ID"/>
              </w:rPr>
              <w:t>Melakukan persetujuan terhadap permintaan ruangan</w:t>
            </w:r>
          </w:p>
          <w:p w14:paraId="6DFAE754" w14:textId="671ACEE1" w:rsidR="007F396C" w:rsidRPr="00B15904" w:rsidRDefault="007F396C" w:rsidP="007F396C">
            <w:pPr>
              <w:pStyle w:val="ListParagraph"/>
              <w:numPr>
                <w:ilvl w:val="0"/>
                <w:numId w:val="7"/>
              </w:numPr>
              <w:rPr>
                <w:sz w:val="22"/>
                <w:lang w:val="id-ID"/>
              </w:rPr>
            </w:pPr>
            <w:r w:rsidRPr="00B15904">
              <w:rPr>
                <w:sz w:val="22"/>
                <w:lang w:val="id-ID"/>
              </w:rPr>
              <w:t>Melakukan CRUD ruangan</w:t>
            </w:r>
          </w:p>
        </w:tc>
      </w:tr>
    </w:tbl>
    <w:p w14:paraId="33005048" w14:textId="482DCB84" w:rsidR="007F396C" w:rsidRPr="006B4C05" w:rsidRDefault="007F396C" w:rsidP="007F396C">
      <w:pPr>
        <w:pStyle w:val="Heading2"/>
      </w:pPr>
      <w:bookmarkStart w:id="16" w:name="_Toc8410693"/>
      <w:r w:rsidRPr="006B4C05">
        <w:t>Contrasion</w:t>
      </w:r>
      <w:bookmarkEnd w:id="16"/>
    </w:p>
    <w:p w14:paraId="2B725555" w14:textId="2B97950F" w:rsidR="00894B80" w:rsidRDefault="00894B80" w:rsidP="007F396C">
      <w:pPr>
        <w:rPr>
          <w:lang w:val="id-ID"/>
        </w:rPr>
      </w:pPr>
      <w:r>
        <w:rPr>
          <w:lang w:val="id-ID"/>
        </w:rPr>
        <w:t>Sistem yang akan dibangun ini memiliki beberapa batasan sebagai berikut ini.</w:t>
      </w:r>
    </w:p>
    <w:p w14:paraId="5C4058B2" w14:textId="187B74E4" w:rsidR="00894B80" w:rsidRDefault="00894B80" w:rsidP="00894B80">
      <w:pPr>
        <w:pStyle w:val="ListParagraph"/>
        <w:numPr>
          <w:ilvl w:val="0"/>
          <w:numId w:val="9"/>
        </w:numPr>
        <w:rPr>
          <w:lang w:val="id-ID"/>
        </w:rPr>
      </w:pPr>
      <w:r>
        <w:rPr>
          <w:lang w:val="id-ID"/>
        </w:rPr>
        <w:t>Data (konten) dan UI harus relevan dengan kebutuhan di dunia nyata.</w:t>
      </w:r>
    </w:p>
    <w:p w14:paraId="5E87BD71" w14:textId="0C92EE89" w:rsidR="00894B80" w:rsidRDefault="00894B80" w:rsidP="00894B80">
      <w:pPr>
        <w:pStyle w:val="ListParagraph"/>
        <w:numPr>
          <w:ilvl w:val="0"/>
          <w:numId w:val="9"/>
        </w:numPr>
        <w:rPr>
          <w:lang w:val="id-ID"/>
        </w:rPr>
      </w:pPr>
      <w:r>
        <w:rPr>
          <w:lang w:val="id-ID"/>
        </w:rPr>
        <w:t xml:space="preserve">Pengguna dapat melakukan pencarian </w:t>
      </w:r>
      <w:r w:rsidR="00914E29">
        <w:rPr>
          <w:lang w:val="id-ID"/>
        </w:rPr>
        <w:t>ruangan yang tersedia berdasarkan tanggal.</w:t>
      </w:r>
    </w:p>
    <w:p w14:paraId="7BD5A40E" w14:textId="78EB3ACD" w:rsidR="00914E29" w:rsidRPr="00894B80" w:rsidRDefault="00914E29" w:rsidP="00894B80">
      <w:pPr>
        <w:pStyle w:val="ListParagraph"/>
        <w:numPr>
          <w:ilvl w:val="0"/>
          <w:numId w:val="9"/>
        </w:numPr>
        <w:rPr>
          <w:lang w:val="id-ID"/>
        </w:rPr>
      </w:pPr>
      <w:r>
        <w:rPr>
          <w:lang w:val="id-ID"/>
        </w:rPr>
        <w:t>Ruangan di-</w:t>
      </w:r>
      <w:r w:rsidR="008174AB">
        <w:rPr>
          <w:i/>
          <w:lang w:val="id-ID"/>
        </w:rPr>
        <w:t>booking</w:t>
      </w:r>
      <w:r>
        <w:rPr>
          <w:i/>
          <w:lang w:val="id-ID"/>
        </w:rPr>
        <w:t xml:space="preserve">ing </w:t>
      </w:r>
      <w:r>
        <w:rPr>
          <w:lang w:val="id-ID"/>
        </w:rPr>
        <w:t>selama 1 hari.</w:t>
      </w:r>
    </w:p>
    <w:p w14:paraId="213C5FE6" w14:textId="075B77BD" w:rsidR="007F396C" w:rsidRDefault="007F396C" w:rsidP="007F396C">
      <w:pPr>
        <w:pStyle w:val="Heading2"/>
      </w:pPr>
      <w:bookmarkStart w:id="17" w:name="_Toc8410694"/>
      <w:r>
        <w:t>Platform</w:t>
      </w:r>
      <w:bookmarkEnd w:id="17"/>
    </w:p>
    <w:p w14:paraId="50041AA7" w14:textId="56C72D02" w:rsidR="00C346C6" w:rsidRPr="00C346C6" w:rsidRDefault="00C346C6" w:rsidP="00C346C6">
      <w:pPr>
        <w:pStyle w:val="ListParagraph"/>
        <w:spacing w:before="120" w:after="120"/>
        <w:ind w:left="0"/>
      </w:pPr>
      <w:proofErr w:type="spellStart"/>
      <w:r w:rsidRPr="00553C75">
        <w:t>Pada</w:t>
      </w:r>
      <w:proofErr w:type="spellEnd"/>
      <w:r w:rsidRPr="00553C75">
        <w:t xml:space="preserve"> sub </w:t>
      </w:r>
      <w:proofErr w:type="spellStart"/>
      <w:proofErr w:type="gramStart"/>
      <w:r w:rsidRPr="00553C75">
        <w:t>bab</w:t>
      </w:r>
      <w:proofErr w:type="spellEnd"/>
      <w:proofErr w:type="gramEnd"/>
      <w:r w:rsidRPr="00553C75">
        <w:t xml:space="preserve"> platform </w:t>
      </w:r>
      <w:proofErr w:type="spellStart"/>
      <w:r w:rsidRPr="00553C75">
        <w:t>ini</w:t>
      </w:r>
      <w:proofErr w:type="spellEnd"/>
      <w:r w:rsidRPr="00553C75">
        <w:t xml:space="preserve"> </w:t>
      </w:r>
      <w:proofErr w:type="spellStart"/>
      <w:r w:rsidRPr="00553C75">
        <w:t>berisi</w:t>
      </w:r>
      <w:proofErr w:type="spellEnd"/>
      <w:r w:rsidRPr="00553C75">
        <w:t xml:space="preserve"> </w:t>
      </w:r>
      <w:proofErr w:type="spellStart"/>
      <w:r w:rsidRPr="00553C75">
        <w:t>penjelasan</w:t>
      </w:r>
      <w:proofErr w:type="spellEnd"/>
      <w:r w:rsidRPr="00553C75">
        <w:t xml:space="preserve"> </w:t>
      </w:r>
      <w:proofErr w:type="spellStart"/>
      <w:r w:rsidRPr="00553C75">
        <w:t>mengenai</w:t>
      </w:r>
      <w:proofErr w:type="spellEnd"/>
      <w:r w:rsidRPr="00553C75">
        <w:t xml:space="preserve"> </w:t>
      </w:r>
      <w:proofErr w:type="spellStart"/>
      <w:r w:rsidRPr="00553C75">
        <w:t>lingkungan</w:t>
      </w:r>
      <w:proofErr w:type="spellEnd"/>
      <w:r w:rsidRPr="00553C75">
        <w:t xml:space="preserve"> </w:t>
      </w:r>
      <w:proofErr w:type="spellStart"/>
      <w:r w:rsidRPr="00553C75">
        <w:t>perangkat</w:t>
      </w:r>
      <w:proofErr w:type="spellEnd"/>
      <w:r w:rsidRPr="00553C75">
        <w:t xml:space="preserve"> </w:t>
      </w:r>
      <w:proofErr w:type="spellStart"/>
      <w:r w:rsidRPr="00553C75">
        <w:t>lunak</w:t>
      </w:r>
      <w:proofErr w:type="spellEnd"/>
      <w:r w:rsidRPr="00553C75">
        <w:t xml:space="preserve"> </w:t>
      </w:r>
      <w:proofErr w:type="spellStart"/>
      <w:r w:rsidRPr="00553C75">
        <w:t>dan</w:t>
      </w:r>
      <w:proofErr w:type="spellEnd"/>
      <w:r w:rsidRPr="00553C75">
        <w:t xml:space="preserve"> </w:t>
      </w:r>
      <w:proofErr w:type="spellStart"/>
      <w:r w:rsidRPr="00553C75">
        <w:t>perangkat</w:t>
      </w:r>
      <w:proofErr w:type="spellEnd"/>
      <w:r w:rsidRPr="00553C75">
        <w:t xml:space="preserve"> </w:t>
      </w:r>
      <w:proofErr w:type="spellStart"/>
      <w:r w:rsidRPr="00553C75">
        <w:t>keras</w:t>
      </w:r>
      <w:proofErr w:type="spellEnd"/>
      <w:r w:rsidRPr="00553C75">
        <w:t xml:space="preserve"> yang </w:t>
      </w:r>
      <w:proofErr w:type="spellStart"/>
      <w:r w:rsidRPr="00553C75">
        <w:t>digunakan</w:t>
      </w:r>
      <w:proofErr w:type="spellEnd"/>
      <w:r w:rsidRPr="00553C75">
        <w:t xml:space="preserve"> </w:t>
      </w:r>
      <w:proofErr w:type="spellStart"/>
      <w:r w:rsidRPr="00553C75">
        <w:t>oleh</w:t>
      </w:r>
      <w:proofErr w:type="spellEnd"/>
      <w:r w:rsidRPr="00553C75">
        <w:t xml:space="preserve"> </w:t>
      </w:r>
      <w:proofErr w:type="spellStart"/>
      <w:r w:rsidRPr="00553C75">
        <w:t>tim</w:t>
      </w:r>
      <w:proofErr w:type="spellEnd"/>
      <w:r w:rsidRPr="00553C75">
        <w:t xml:space="preserve"> </w:t>
      </w:r>
      <w:r w:rsidRPr="00C346C6">
        <w:rPr>
          <w:i/>
        </w:rPr>
        <w:t>developer</w:t>
      </w:r>
      <w:r w:rsidRPr="00553C75">
        <w:t xml:space="preserve"> </w:t>
      </w:r>
      <w:proofErr w:type="spellStart"/>
      <w:r w:rsidRPr="00553C75">
        <w:t>dalam</w:t>
      </w:r>
      <w:proofErr w:type="spellEnd"/>
      <w:r w:rsidRPr="00553C75">
        <w:t xml:space="preserve"> </w:t>
      </w:r>
      <w:proofErr w:type="spellStart"/>
      <w:r w:rsidRPr="00553C75">
        <w:t>pembangunan</w:t>
      </w:r>
      <w:proofErr w:type="spellEnd"/>
      <w:r w:rsidRPr="00553C75">
        <w:t xml:space="preserve"> </w:t>
      </w:r>
      <w:proofErr w:type="spellStart"/>
      <w:r w:rsidRPr="00553C75">
        <w:t>dan</w:t>
      </w:r>
      <w:proofErr w:type="spellEnd"/>
      <w:r w:rsidRPr="00553C75">
        <w:t xml:space="preserve"> </w:t>
      </w:r>
      <w:proofErr w:type="spellStart"/>
      <w:r w:rsidRPr="00553C75">
        <w:t>pengoperasian</w:t>
      </w:r>
      <w:proofErr w:type="spellEnd"/>
      <w:r w:rsidRPr="00553C75">
        <w:t xml:space="preserve"> </w:t>
      </w:r>
      <w:r>
        <w:rPr>
          <w:i/>
          <w:lang w:val="id-ID"/>
        </w:rPr>
        <w:t xml:space="preserve">Backend Application Room </w:t>
      </w:r>
      <w:r w:rsidR="008174AB">
        <w:rPr>
          <w:i/>
          <w:lang w:val="id-ID"/>
        </w:rPr>
        <w:t>Bookinging</w:t>
      </w:r>
      <w:r>
        <w:rPr>
          <w:i/>
          <w:lang w:val="id-ID"/>
        </w:rPr>
        <w:t xml:space="preserve"> System</w:t>
      </w:r>
      <w:r w:rsidRPr="00553C75">
        <w:t xml:space="preserve"> yang </w:t>
      </w:r>
      <w:proofErr w:type="spellStart"/>
      <w:r w:rsidRPr="00553C75">
        <w:t>mencakup</w:t>
      </w:r>
      <w:proofErr w:type="spellEnd"/>
      <w:r w:rsidRPr="00553C75">
        <w:t xml:space="preserve"> </w:t>
      </w:r>
      <w:proofErr w:type="spellStart"/>
      <w:r w:rsidRPr="00553C75">
        <w:t>lingkungan</w:t>
      </w:r>
      <w:proofErr w:type="spellEnd"/>
      <w:r w:rsidRPr="00553C75">
        <w:t xml:space="preserve"> </w:t>
      </w:r>
      <w:proofErr w:type="spellStart"/>
      <w:r w:rsidRPr="00553C75">
        <w:t>pengembangan</w:t>
      </w:r>
      <w:proofErr w:type="spellEnd"/>
      <w:r w:rsidRPr="00553C75">
        <w:t xml:space="preserve"> </w:t>
      </w:r>
      <w:proofErr w:type="spellStart"/>
      <w:r w:rsidRPr="00553C75">
        <w:t>dan</w:t>
      </w:r>
      <w:proofErr w:type="spellEnd"/>
      <w:r w:rsidRPr="00553C75">
        <w:t xml:space="preserve"> </w:t>
      </w:r>
      <w:proofErr w:type="spellStart"/>
      <w:r w:rsidRPr="00553C75">
        <w:t>lingkungan</w:t>
      </w:r>
      <w:proofErr w:type="spellEnd"/>
      <w:r w:rsidRPr="00553C75">
        <w:t xml:space="preserve"> </w:t>
      </w:r>
      <w:proofErr w:type="spellStart"/>
      <w:r w:rsidRPr="00553C75">
        <w:t>operasional</w:t>
      </w:r>
      <w:proofErr w:type="spellEnd"/>
      <w:r w:rsidRPr="00553C75">
        <w:t>.</w:t>
      </w:r>
    </w:p>
    <w:p w14:paraId="6A720C14" w14:textId="09BFC150" w:rsidR="00B15904" w:rsidRPr="008174AB" w:rsidRDefault="00B15904" w:rsidP="008174AB">
      <w:pPr>
        <w:pStyle w:val="Heading3"/>
      </w:pPr>
      <w:bookmarkStart w:id="18" w:name="_Toc8410695"/>
      <w:r w:rsidRPr="008174AB">
        <w:t>Development</w:t>
      </w:r>
      <w:bookmarkEnd w:id="18"/>
    </w:p>
    <w:p w14:paraId="1BEF6756" w14:textId="4E23E439" w:rsidR="00B15904" w:rsidRPr="00B15904" w:rsidRDefault="00B15904" w:rsidP="00B15904">
      <w:pPr>
        <w:rPr>
          <w:lang w:val="id-ID"/>
        </w:rPr>
      </w:pPr>
      <w:r>
        <w:rPr>
          <w:lang w:val="id-ID"/>
        </w:rPr>
        <w:t>Spesifikasi minimal perangkat yang digunakan tim dalam pengembangan Room-Back dideskripsikan pada tabel di bawah ini.</w:t>
      </w:r>
    </w:p>
    <w:p w14:paraId="3FA0A5D8" w14:textId="6057B943" w:rsidR="00C346C6" w:rsidRPr="00C346C6" w:rsidRDefault="00C346C6" w:rsidP="00C346C6">
      <w:pPr>
        <w:pStyle w:val="Caption"/>
        <w:keepNext/>
        <w:rPr>
          <w:i/>
          <w:sz w:val="20"/>
          <w:szCs w:val="20"/>
          <w:lang w:val="id-ID"/>
        </w:rPr>
      </w:pPr>
      <w:bookmarkStart w:id="19" w:name="_Toc8410726"/>
      <w:proofErr w:type="spellStart"/>
      <w:r w:rsidRPr="00C346C6">
        <w:rPr>
          <w:sz w:val="20"/>
          <w:szCs w:val="20"/>
        </w:rPr>
        <w:t>Tabel</w:t>
      </w:r>
      <w:proofErr w:type="spellEnd"/>
      <w:r w:rsidRPr="00C346C6">
        <w:rPr>
          <w:sz w:val="20"/>
          <w:szCs w:val="20"/>
        </w:rPr>
        <w:t xml:space="preserve"> </w:t>
      </w:r>
      <w:r w:rsidRPr="00C346C6">
        <w:rPr>
          <w:sz w:val="20"/>
          <w:szCs w:val="20"/>
        </w:rPr>
        <w:fldChar w:fldCharType="begin"/>
      </w:r>
      <w:r w:rsidRPr="00C346C6">
        <w:rPr>
          <w:sz w:val="20"/>
          <w:szCs w:val="20"/>
        </w:rPr>
        <w:instrText xml:space="preserve"> SEQ Tabel \* ARABIC </w:instrText>
      </w:r>
      <w:r w:rsidRPr="00C346C6">
        <w:rPr>
          <w:sz w:val="20"/>
          <w:szCs w:val="20"/>
        </w:rPr>
        <w:fldChar w:fldCharType="separate"/>
      </w:r>
      <w:r w:rsidR="00FA11DA">
        <w:rPr>
          <w:noProof/>
          <w:sz w:val="20"/>
          <w:szCs w:val="20"/>
        </w:rPr>
        <w:t>5</w:t>
      </w:r>
      <w:r w:rsidRPr="00C346C6">
        <w:rPr>
          <w:sz w:val="20"/>
          <w:szCs w:val="20"/>
        </w:rPr>
        <w:fldChar w:fldCharType="end"/>
      </w:r>
      <w:r w:rsidRPr="00C346C6">
        <w:rPr>
          <w:sz w:val="20"/>
          <w:szCs w:val="20"/>
          <w:lang w:val="id-ID"/>
        </w:rPr>
        <w:t xml:space="preserve"> </w:t>
      </w:r>
      <w:r w:rsidRPr="00C346C6">
        <w:rPr>
          <w:i/>
          <w:sz w:val="20"/>
          <w:szCs w:val="20"/>
          <w:lang w:val="id-ID"/>
        </w:rPr>
        <w:t>Development Environment</w:t>
      </w:r>
      <w:bookmarkEnd w:id="19"/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704"/>
        <w:gridCol w:w="3402"/>
        <w:gridCol w:w="3824"/>
      </w:tblGrid>
      <w:tr w:rsidR="00C346C6" w:rsidRPr="00C346C6" w14:paraId="762FF3FE" w14:textId="77777777" w:rsidTr="00C346C6">
        <w:trPr>
          <w:tblHeader/>
          <w:jc w:val="center"/>
        </w:trPr>
        <w:tc>
          <w:tcPr>
            <w:tcW w:w="704" w:type="dxa"/>
            <w:shd w:val="clear" w:color="auto" w:fill="A5A5A5" w:themeFill="accent3"/>
          </w:tcPr>
          <w:p w14:paraId="5DA31B5A" w14:textId="058ECDBC" w:rsidR="00C346C6" w:rsidRPr="00C346C6" w:rsidRDefault="00C346C6" w:rsidP="00C346C6">
            <w:pPr>
              <w:jc w:val="center"/>
              <w:rPr>
                <w:b/>
                <w:sz w:val="22"/>
                <w:lang w:val="id-ID"/>
              </w:rPr>
            </w:pPr>
            <w:r w:rsidRPr="00C346C6">
              <w:rPr>
                <w:b/>
                <w:sz w:val="22"/>
                <w:lang w:val="id-ID"/>
              </w:rPr>
              <w:t>No</w:t>
            </w:r>
          </w:p>
        </w:tc>
        <w:tc>
          <w:tcPr>
            <w:tcW w:w="3402" w:type="dxa"/>
            <w:shd w:val="clear" w:color="auto" w:fill="A5A5A5" w:themeFill="accent3"/>
          </w:tcPr>
          <w:p w14:paraId="3F24F486" w14:textId="527758EC" w:rsidR="00C346C6" w:rsidRPr="00C346C6" w:rsidRDefault="00C346C6" w:rsidP="00C346C6">
            <w:pPr>
              <w:jc w:val="center"/>
              <w:rPr>
                <w:b/>
                <w:i/>
                <w:sz w:val="22"/>
                <w:lang w:val="id-ID"/>
              </w:rPr>
            </w:pPr>
            <w:r w:rsidRPr="00C346C6">
              <w:rPr>
                <w:b/>
                <w:i/>
                <w:sz w:val="22"/>
                <w:lang w:val="id-ID"/>
              </w:rPr>
              <w:t>Environment</w:t>
            </w:r>
          </w:p>
        </w:tc>
        <w:tc>
          <w:tcPr>
            <w:tcW w:w="3824" w:type="dxa"/>
            <w:shd w:val="clear" w:color="auto" w:fill="A5A5A5" w:themeFill="accent3"/>
          </w:tcPr>
          <w:p w14:paraId="555D4514" w14:textId="479B3558" w:rsidR="00C346C6" w:rsidRPr="00C346C6" w:rsidRDefault="00C346C6" w:rsidP="00C346C6">
            <w:pPr>
              <w:jc w:val="center"/>
              <w:rPr>
                <w:b/>
                <w:i/>
                <w:sz w:val="22"/>
                <w:lang w:val="id-ID"/>
              </w:rPr>
            </w:pPr>
            <w:r w:rsidRPr="00C346C6">
              <w:rPr>
                <w:b/>
                <w:i/>
                <w:sz w:val="22"/>
                <w:lang w:val="id-ID"/>
              </w:rPr>
              <w:t>Specification</w:t>
            </w:r>
          </w:p>
        </w:tc>
      </w:tr>
      <w:tr w:rsidR="00C346C6" w:rsidRPr="00C346C6" w14:paraId="4A7A1437" w14:textId="77777777" w:rsidTr="00C346C6">
        <w:trPr>
          <w:jc w:val="center"/>
        </w:trPr>
        <w:tc>
          <w:tcPr>
            <w:tcW w:w="704" w:type="dxa"/>
          </w:tcPr>
          <w:p w14:paraId="390B1B51" w14:textId="5C80FDAA" w:rsidR="00C346C6" w:rsidRPr="00C346C6" w:rsidRDefault="00C346C6" w:rsidP="00C346C6">
            <w:pPr>
              <w:jc w:val="center"/>
              <w:rPr>
                <w:sz w:val="22"/>
                <w:lang w:val="id-ID"/>
              </w:rPr>
            </w:pPr>
            <w:r w:rsidRPr="00C346C6">
              <w:rPr>
                <w:sz w:val="22"/>
                <w:lang w:val="id-ID"/>
              </w:rPr>
              <w:t>1</w:t>
            </w:r>
          </w:p>
        </w:tc>
        <w:tc>
          <w:tcPr>
            <w:tcW w:w="3402" w:type="dxa"/>
          </w:tcPr>
          <w:p w14:paraId="410E8FF0" w14:textId="366FB233" w:rsidR="00C346C6" w:rsidRPr="00C346C6" w:rsidRDefault="00C346C6" w:rsidP="00C346C6">
            <w:pPr>
              <w:rPr>
                <w:i/>
                <w:sz w:val="22"/>
                <w:lang w:val="id-ID"/>
              </w:rPr>
            </w:pPr>
            <w:r w:rsidRPr="00C346C6">
              <w:rPr>
                <w:sz w:val="22"/>
                <w:lang w:val="id-ID"/>
              </w:rPr>
              <w:t>Server</w:t>
            </w:r>
          </w:p>
        </w:tc>
        <w:tc>
          <w:tcPr>
            <w:tcW w:w="3824" w:type="dxa"/>
          </w:tcPr>
          <w:p w14:paraId="7A23CCF0" w14:textId="76142657" w:rsidR="00C346C6" w:rsidRPr="00C346C6" w:rsidRDefault="00C346C6" w:rsidP="00C346C6">
            <w:pPr>
              <w:rPr>
                <w:i/>
                <w:sz w:val="22"/>
                <w:lang w:val="id-ID"/>
              </w:rPr>
            </w:pPr>
            <w:r w:rsidRPr="00C346C6">
              <w:rPr>
                <w:i/>
                <w:sz w:val="22"/>
                <w:lang w:val="id-ID"/>
              </w:rPr>
              <w:t>Localhost</w:t>
            </w:r>
          </w:p>
        </w:tc>
      </w:tr>
      <w:tr w:rsidR="00C346C6" w:rsidRPr="00C346C6" w14:paraId="7FA200A1" w14:textId="77777777" w:rsidTr="00C346C6">
        <w:trPr>
          <w:jc w:val="center"/>
        </w:trPr>
        <w:tc>
          <w:tcPr>
            <w:tcW w:w="704" w:type="dxa"/>
          </w:tcPr>
          <w:p w14:paraId="28B04E69" w14:textId="5B905206" w:rsidR="00C346C6" w:rsidRPr="00C346C6" w:rsidRDefault="00C346C6" w:rsidP="00C346C6">
            <w:pPr>
              <w:jc w:val="center"/>
              <w:rPr>
                <w:sz w:val="22"/>
                <w:lang w:val="id-ID"/>
              </w:rPr>
            </w:pPr>
            <w:r w:rsidRPr="00C346C6">
              <w:rPr>
                <w:sz w:val="22"/>
                <w:lang w:val="id-ID"/>
              </w:rPr>
              <w:lastRenderedPageBreak/>
              <w:t>2</w:t>
            </w:r>
          </w:p>
        </w:tc>
        <w:tc>
          <w:tcPr>
            <w:tcW w:w="3402" w:type="dxa"/>
          </w:tcPr>
          <w:p w14:paraId="3F6996DF" w14:textId="6A6734D5" w:rsidR="00C346C6" w:rsidRPr="00C346C6" w:rsidRDefault="00C346C6" w:rsidP="00C346C6">
            <w:pPr>
              <w:rPr>
                <w:sz w:val="22"/>
                <w:lang w:val="id-ID"/>
              </w:rPr>
            </w:pPr>
            <w:r w:rsidRPr="00C346C6">
              <w:rPr>
                <w:sz w:val="22"/>
                <w:lang w:val="id-ID"/>
              </w:rPr>
              <w:t>Database Engine</w:t>
            </w:r>
          </w:p>
        </w:tc>
        <w:tc>
          <w:tcPr>
            <w:tcW w:w="3824" w:type="dxa"/>
          </w:tcPr>
          <w:p w14:paraId="0EBCE4CB" w14:textId="66B4C154" w:rsidR="00C346C6" w:rsidRPr="00C346C6" w:rsidRDefault="00C346C6" w:rsidP="00C346C6">
            <w:pPr>
              <w:rPr>
                <w:sz w:val="22"/>
                <w:lang w:val="id-ID"/>
              </w:rPr>
            </w:pPr>
            <w:r w:rsidRPr="00C346C6">
              <w:rPr>
                <w:sz w:val="22"/>
                <w:lang w:val="id-ID"/>
              </w:rPr>
              <w:t>MySQL</w:t>
            </w:r>
          </w:p>
        </w:tc>
      </w:tr>
      <w:tr w:rsidR="00C346C6" w:rsidRPr="00C346C6" w14:paraId="4CB577E1" w14:textId="77777777" w:rsidTr="00C346C6">
        <w:trPr>
          <w:jc w:val="center"/>
        </w:trPr>
        <w:tc>
          <w:tcPr>
            <w:tcW w:w="704" w:type="dxa"/>
          </w:tcPr>
          <w:p w14:paraId="04FF2C3C" w14:textId="4AA7A644" w:rsidR="00C346C6" w:rsidRPr="00C346C6" w:rsidRDefault="00C346C6" w:rsidP="00C346C6">
            <w:pPr>
              <w:jc w:val="center"/>
              <w:rPr>
                <w:sz w:val="22"/>
                <w:lang w:val="id-ID"/>
              </w:rPr>
            </w:pPr>
            <w:r w:rsidRPr="00C346C6">
              <w:rPr>
                <w:sz w:val="22"/>
                <w:lang w:val="id-ID"/>
              </w:rPr>
              <w:t>3</w:t>
            </w:r>
          </w:p>
        </w:tc>
        <w:tc>
          <w:tcPr>
            <w:tcW w:w="3402" w:type="dxa"/>
          </w:tcPr>
          <w:p w14:paraId="7FE4406F" w14:textId="1462B522" w:rsidR="00C346C6" w:rsidRPr="00C346C6" w:rsidRDefault="00C346C6" w:rsidP="00C346C6">
            <w:pPr>
              <w:rPr>
                <w:sz w:val="22"/>
                <w:lang w:val="id-ID"/>
              </w:rPr>
            </w:pPr>
            <w:r w:rsidRPr="00C346C6">
              <w:rPr>
                <w:sz w:val="22"/>
                <w:lang w:val="id-ID"/>
              </w:rPr>
              <w:t>Installed Software</w:t>
            </w:r>
          </w:p>
        </w:tc>
        <w:tc>
          <w:tcPr>
            <w:tcW w:w="3824" w:type="dxa"/>
          </w:tcPr>
          <w:p w14:paraId="4C50A422" w14:textId="50CDBD4E" w:rsidR="00C346C6" w:rsidRPr="00C346C6" w:rsidRDefault="00C346C6" w:rsidP="00C346C6">
            <w:pPr>
              <w:rPr>
                <w:sz w:val="22"/>
                <w:lang w:val="id-ID"/>
              </w:rPr>
            </w:pPr>
            <w:r w:rsidRPr="00C346C6">
              <w:rPr>
                <w:sz w:val="22"/>
                <w:lang w:val="id-ID"/>
              </w:rPr>
              <w:t>Visual Studio, Xampp, Balsamic</w:t>
            </w:r>
          </w:p>
        </w:tc>
      </w:tr>
      <w:tr w:rsidR="00C346C6" w:rsidRPr="00C346C6" w14:paraId="17024BD5" w14:textId="77777777" w:rsidTr="00C346C6">
        <w:trPr>
          <w:jc w:val="center"/>
        </w:trPr>
        <w:tc>
          <w:tcPr>
            <w:tcW w:w="704" w:type="dxa"/>
          </w:tcPr>
          <w:p w14:paraId="68C4D02C" w14:textId="1CA262BC" w:rsidR="00C346C6" w:rsidRPr="00C346C6" w:rsidRDefault="00C346C6" w:rsidP="00C346C6">
            <w:pPr>
              <w:jc w:val="center"/>
              <w:rPr>
                <w:sz w:val="22"/>
                <w:lang w:val="id-ID"/>
              </w:rPr>
            </w:pPr>
            <w:r w:rsidRPr="00C346C6">
              <w:rPr>
                <w:sz w:val="22"/>
                <w:lang w:val="id-ID"/>
              </w:rPr>
              <w:t>4</w:t>
            </w:r>
          </w:p>
        </w:tc>
        <w:tc>
          <w:tcPr>
            <w:tcW w:w="3402" w:type="dxa"/>
          </w:tcPr>
          <w:p w14:paraId="080B2AEF" w14:textId="368CB0AA" w:rsidR="00C346C6" w:rsidRPr="00C346C6" w:rsidRDefault="00C346C6" w:rsidP="00C346C6">
            <w:pPr>
              <w:rPr>
                <w:sz w:val="22"/>
                <w:lang w:val="id-ID"/>
              </w:rPr>
            </w:pPr>
            <w:r w:rsidRPr="00C346C6">
              <w:rPr>
                <w:sz w:val="22"/>
                <w:lang w:val="id-ID"/>
              </w:rPr>
              <w:t>Operating System</w:t>
            </w:r>
          </w:p>
        </w:tc>
        <w:tc>
          <w:tcPr>
            <w:tcW w:w="3824" w:type="dxa"/>
          </w:tcPr>
          <w:p w14:paraId="6173153A" w14:textId="7288E020" w:rsidR="00C346C6" w:rsidRPr="00C346C6" w:rsidRDefault="00C346C6" w:rsidP="00C346C6">
            <w:pPr>
              <w:rPr>
                <w:sz w:val="22"/>
                <w:lang w:val="id-ID"/>
              </w:rPr>
            </w:pPr>
            <w:r w:rsidRPr="00C346C6">
              <w:rPr>
                <w:sz w:val="22"/>
                <w:lang w:val="id-ID"/>
              </w:rPr>
              <w:t>Windows 8.1, Windows 10</w:t>
            </w:r>
          </w:p>
        </w:tc>
      </w:tr>
      <w:tr w:rsidR="00C346C6" w:rsidRPr="00C346C6" w14:paraId="79FC0F28" w14:textId="77777777" w:rsidTr="00C346C6">
        <w:trPr>
          <w:jc w:val="center"/>
        </w:trPr>
        <w:tc>
          <w:tcPr>
            <w:tcW w:w="704" w:type="dxa"/>
          </w:tcPr>
          <w:p w14:paraId="41F85730" w14:textId="1CB28C95" w:rsidR="00C346C6" w:rsidRPr="00C346C6" w:rsidRDefault="00C346C6" w:rsidP="00C346C6">
            <w:pPr>
              <w:jc w:val="center"/>
              <w:rPr>
                <w:sz w:val="22"/>
                <w:lang w:val="id-ID"/>
              </w:rPr>
            </w:pPr>
            <w:r w:rsidRPr="00C346C6">
              <w:rPr>
                <w:sz w:val="22"/>
                <w:lang w:val="id-ID"/>
              </w:rPr>
              <w:t>5</w:t>
            </w:r>
          </w:p>
        </w:tc>
        <w:tc>
          <w:tcPr>
            <w:tcW w:w="3402" w:type="dxa"/>
          </w:tcPr>
          <w:p w14:paraId="11D76383" w14:textId="4E623AD4" w:rsidR="00C346C6" w:rsidRPr="00C346C6" w:rsidRDefault="00C346C6" w:rsidP="00C346C6">
            <w:pPr>
              <w:rPr>
                <w:sz w:val="22"/>
                <w:lang w:val="id-ID"/>
              </w:rPr>
            </w:pPr>
            <w:r w:rsidRPr="00C346C6">
              <w:rPr>
                <w:sz w:val="22"/>
                <w:lang w:val="id-ID"/>
              </w:rPr>
              <w:t>Minimum Storage</w:t>
            </w:r>
          </w:p>
        </w:tc>
        <w:tc>
          <w:tcPr>
            <w:tcW w:w="3824" w:type="dxa"/>
          </w:tcPr>
          <w:p w14:paraId="6F35B20A" w14:textId="2F7AB751" w:rsidR="00C346C6" w:rsidRPr="00C346C6" w:rsidRDefault="00C346C6" w:rsidP="00C346C6">
            <w:pPr>
              <w:rPr>
                <w:sz w:val="22"/>
                <w:lang w:val="id-ID"/>
              </w:rPr>
            </w:pPr>
            <w:r w:rsidRPr="00C346C6">
              <w:rPr>
                <w:sz w:val="22"/>
                <w:lang w:val="id-ID"/>
              </w:rPr>
              <w:t>8 GB</w:t>
            </w:r>
          </w:p>
        </w:tc>
      </w:tr>
      <w:tr w:rsidR="00C346C6" w:rsidRPr="00C346C6" w14:paraId="23B98E03" w14:textId="77777777" w:rsidTr="00C346C6">
        <w:trPr>
          <w:jc w:val="center"/>
        </w:trPr>
        <w:tc>
          <w:tcPr>
            <w:tcW w:w="704" w:type="dxa"/>
          </w:tcPr>
          <w:p w14:paraId="410B7F53" w14:textId="26AACCA6" w:rsidR="00C346C6" w:rsidRPr="00C346C6" w:rsidRDefault="00C346C6" w:rsidP="00C346C6">
            <w:pPr>
              <w:jc w:val="center"/>
              <w:rPr>
                <w:sz w:val="22"/>
                <w:lang w:val="id-ID"/>
              </w:rPr>
            </w:pPr>
            <w:r w:rsidRPr="00C346C6">
              <w:rPr>
                <w:sz w:val="22"/>
                <w:lang w:val="id-ID"/>
              </w:rPr>
              <w:t>6</w:t>
            </w:r>
          </w:p>
        </w:tc>
        <w:tc>
          <w:tcPr>
            <w:tcW w:w="3402" w:type="dxa"/>
          </w:tcPr>
          <w:p w14:paraId="712058AF" w14:textId="6E354F8B" w:rsidR="00C346C6" w:rsidRPr="00C346C6" w:rsidRDefault="00C346C6" w:rsidP="00C346C6">
            <w:pPr>
              <w:rPr>
                <w:sz w:val="22"/>
                <w:lang w:val="id-ID"/>
              </w:rPr>
            </w:pPr>
            <w:r w:rsidRPr="00C346C6">
              <w:rPr>
                <w:bCs/>
                <w:i/>
                <w:color w:val="000000"/>
                <w:sz w:val="22"/>
              </w:rPr>
              <w:t>Processor</w:t>
            </w:r>
          </w:p>
        </w:tc>
        <w:tc>
          <w:tcPr>
            <w:tcW w:w="3824" w:type="dxa"/>
          </w:tcPr>
          <w:p w14:paraId="00F720FF" w14:textId="0E397EEF" w:rsidR="00C346C6" w:rsidRPr="00C346C6" w:rsidRDefault="00C346C6" w:rsidP="00C346C6">
            <w:pPr>
              <w:rPr>
                <w:sz w:val="22"/>
                <w:lang w:val="id-ID"/>
              </w:rPr>
            </w:pPr>
            <w:r w:rsidRPr="00C346C6">
              <w:rPr>
                <w:bCs/>
                <w:color w:val="000000"/>
                <w:sz w:val="22"/>
              </w:rPr>
              <w:t>Core i5</w:t>
            </w:r>
          </w:p>
        </w:tc>
      </w:tr>
      <w:tr w:rsidR="00C346C6" w:rsidRPr="00C346C6" w14:paraId="6F8FBF51" w14:textId="77777777" w:rsidTr="00C346C6">
        <w:trPr>
          <w:jc w:val="center"/>
        </w:trPr>
        <w:tc>
          <w:tcPr>
            <w:tcW w:w="704" w:type="dxa"/>
          </w:tcPr>
          <w:p w14:paraId="26E6C143" w14:textId="0179C763" w:rsidR="00C346C6" w:rsidRPr="00C346C6" w:rsidRDefault="00C346C6" w:rsidP="00C346C6">
            <w:pPr>
              <w:jc w:val="center"/>
              <w:rPr>
                <w:sz w:val="22"/>
                <w:lang w:val="id-ID"/>
              </w:rPr>
            </w:pPr>
            <w:r w:rsidRPr="00C346C6">
              <w:rPr>
                <w:sz w:val="22"/>
                <w:lang w:val="id-ID"/>
              </w:rPr>
              <w:t>7</w:t>
            </w:r>
          </w:p>
        </w:tc>
        <w:tc>
          <w:tcPr>
            <w:tcW w:w="3402" w:type="dxa"/>
          </w:tcPr>
          <w:p w14:paraId="7D90F14A" w14:textId="78AB8640" w:rsidR="00C346C6" w:rsidRPr="00C346C6" w:rsidRDefault="00C346C6" w:rsidP="00C346C6">
            <w:pPr>
              <w:rPr>
                <w:bCs/>
                <w:i/>
                <w:color w:val="000000"/>
                <w:sz w:val="22"/>
              </w:rPr>
            </w:pPr>
            <w:proofErr w:type="spellStart"/>
            <w:r w:rsidRPr="00C346C6">
              <w:rPr>
                <w:bCs/>
                <w:i/>
                <w:color w:val="000000"/>
                <w:sz w:val="22"/>
              </w:rPr>
              <w:t>Desain</w:t>
            </w:r>
            <w:proofErr w:type="spellEnd"/>
          </w:p>
        </w:tc>
        <w:tc>
          <w:tcPr>
            <w:tcW w:w="3824" w:type="dxa"/>
          </w:tcPr>
          <w:p w14:paraId="3C85AECD" w14:textId="674A40F4" w:rsidR="00C346C6" w:rsidRPr="00C346C6" w:rsidRDefault="00C346C6" w:rsidP="00C346C6">
            <w:pPr>
              <w:rPr>
                <w:bCs/>
                <w:color w:val="000000"/>
                <w:sz w:val="22"/>
              </w:rPr>
            </w:pPr>
            <w:r w:rsidRPr="00C346C6">
              <w:rPr>
                <w:bCs/>
                <w:color w:val="000000"/>
                <w:sz w:val="22"/>
              </w:rPr>
              <w:t xml:space="preserve">Enterprise Architect, </w:t>
            </w:r>
            <w:proofErr w:type="spellStart"/>
            <w:r w:rsidRPr="00C346C6">
              <w:rPr>
                <w:bCs/>
                <w:color w:val="000000"/>
                <w:sz w:val="22"/>
              </w:rPr>
              <w:t>Bizagi</w:t>
            </w:r>
            <w:proofErr w:type="spellEnd"/>
          </w:p>
        </w:tc>
      </w:tr>
    </w:tbl>
    <w:p w14:paraId="708287D9" w14:textId="414D5AC8" w:rsidR="00B15904" w:rsidRPr="00C346C6" w:rsidRDefault="00B15904" w:rsidP="008174AB">
      <w:pPr>
        <w:pStyle w:val="Heading3"/>
      </w:pPr>
      <w:bookmarkStart w:id="20" w:name="_Toc8410696"/>
      <w:r>
        <w:t>Operational</w:t>
      </w:r>
      <w:bookmarkEnd w:id="20"/>
    </w:p>
    <w:p w14:paraId="1277A06F" w14:textId="4FA0950E" w:rsidR="00C346C6" w:rsidRPr="00553C75" w:rsidRDefault="00C346C6" w:rsidP="00C346C6">
      <w:pPr>
        <w:pStyle w:val="ListParagraph"/>
        <w:spacing w:before="120" w:after="120"/>
        <w:ind w:left="0"/>
        <w:rPr>
          <w:color w:val="000000"/>
        </w:rPr>
      </w:pPr>
      <w:proofErr w:type="spellStart"/>
      <w:r w:rsidRPr="00553C75">
        <w:rPr>
          <w:color w:val="000000"/>
        </w:rPr>
        <w:t>Lingkungan</w:t>
      </w:r>
      <w:proofErr w:type="spellEnd"/>
      <w:r w:rsidRPr="00553C75">
        <w:rPr>
          <w:color w:val="000000"/>
        </w:rPr>
        <w:t xml:space="preserve"> </w:t>
      </w:r>
      <w:proofErr w:type="spellStart"/>
      <w:r w:rsidRPr="00553C75">
        <w:rPr>
          <w:color w:val="000000"/>
        </w:rPr>
        <w:t>operasional</w:t>
      </w:r>
      <w:proofErr w:type="spellEnd"/>
      <w:r w:rsidRPr="00553C75">
        <w:rPr>
          <w:color w:val="000000"/>
        </w:rPr>
        <w:t xml:space="preserve"> </w:t>
      </w:r>
      <w:proofErr w:type="spellStart"/>
      <w:r w:rsidRPr="00553C75">
        <w:rPr>
          <w:color w:val="000000"/>
        </w:rPr>
        <w:t>menjelaskan</w:t>
      </w:r>
      <w:proofErr w:type="spellEnd"/>
      <w:r w:rsidRPr="00553C75">
        <w:rPr>
          <w:color w:val="000000"/>
        </w:rPr>
        <w:t xml:space="preserve"> </w:t>
      </w:r>
      <w:proofErr w:type="spellStart"/>
      <w:r w:rsidRPr="00553C75">
        <w:rPr>
          <w:color w:val="000000"/>
        </w:rPr>
        <w:t>mengenai</w:t>
      </w:r>
      <w:proofErr w:type="spellEnd"/>
      <w:r w:rsidRPr="00553C75">
        <w:rPr>
          <w:color w:val="000000"/>
        </w:rPr>
        <w:t xml:space="preserve"> </w:t>
      </w:r>
      <w:proofErr w:type="spellStart"/>
      <w:r w:rsidRPr="00553C75">
        <w:rPr>
          <w:color w:val="000000"/>
        </w:rPr>
        <w:t>spesifikasi</w:t>
      </w:r>
      <w:proofErr w:type="spellEnd"/>
      <w:r w:rsidRPr="00553C75">
        <w:rPr>
          <w:color w:val="000000"/>
        </w:rPr>
        <w:t xml:space="preserve"> </w:t>
      </w:r>
      <w:r w:rsidRPr="00553C75">
        <w:rPr>
          <w:i/>
          <w:color w:val="000000"/>
        </w:rPr>
        <w:t xml:space="preserve">tools </w:t>
      </w:r>
      <w:r w:rsidRPr="00553C75">
        <w:rPr>
          <w:color w:val="000000"/>
        </w:rPr>
        <w:t xml:space="preserve">yang </w:t>
      </w:r>
      <w:proofErr w:type="spellStart"/>
      <w:r w:rsidRPr="00553C75">
        <w:rPr>
          <w:color w:val="000000"/>
        </w:rPr>
        <w:t>dibutuhkan</w:t>
      </w:r>
      <w:proofErr w:type="spellEnd"/>
      <w:r w:rsidRPr="00553C75">
        <w:rPr>
          <w:color w:val="000000"/>
        </w:rPr>
        <w:t xml:space="preserve"> </w:t>
      </w:r>
      <w:proofErr w:type="spellStart"/>
      <w:r w:rsidRPr="00553C75">
        <w:rPr>
          <w:color w:val="000000"/>
        </w:rPr>
        <w:t>oleh</w:t>
      </w:r>
      <w:proofErr w:type="spellEnd"/>
      <w:r w:rsidRPr="00553C75">
        <w:rPr>
          <w:color w:val="000000"/>
        </w:rPr>
        <w:t xml:space="preserve"> </w:t>
      </w:r>
      <w:r w:rsidRPr="00553C75">
        <w:rPr>
          <w:i/>
          <w:color w:val="000000"/>
        </w:rPr>
        <w:t xml:space="preserve">user </w:t>
      </w:r>
      <w:r w:rsidRPr="00553C75">
        <w:rPr>
          <w:color w:val="000000"/>
        </w:rPr>
        <w:t xml:space="preserve">agar </w:t>
      </w:r>
      <w:proofErr w:type="spellStart"/>
      <w:r w:rsidRPr="00553C75">
        <w:rPr>
          <w:color w:val="000000"/>
        </w:rPr>
        <w:t>sistem</w:t>
      </w:r>
      <w:proofErr w:type="spellEnd"/>
      <w:r w:rsidRPr="00553C75">
        <w:rPr>
          <w:color w:val="000000"/>
        </w:rPr>
        <w:t xml:space="preserve"> </w:t>
      </w:r>
      <w:proofErr w:type="spellStart"/>
      <w:r w:rsidRPr="00553C75">
        <w:rPr>
          <w:color w:val="000000"/>
        </w:rPr>
        <w:t>dapat</w:t>
      </w:r>
      <w:proofErr w:type="spellEnd"/>
      <w:r w:rsidRPr="00553C75">
        <w:rPr>
          <w:color w:val="000000"/>
        </w:rPr>
        <w:t xml:space="preserve"> </w:t>
      </w:r>
      <w:proofErr w:type="spellStart"/>
      <w:r w:rsidRPr="00553C75">
        <w:rPr>
          <w:color w:val="000000"/>
        </w:rPr>
        <w:t>berjalan</w:t>
      </w:r>
      <w:proofErr w:type="spellEnd"/>
      <w:r w:rsidRPr="00553C75">
        <w:rPr>
          <w:color w:val="000000"/>
        </w:rPr>
        <w:t xml:space="preserve"> </w:t>
      </w:r>
      <w:proofErr w:type="spellStart"/>
      <w:r w:rsidRPr="00553C75">
        <w:rPr>
          <w:color w:val="000000"/>
        </w:rPr>
        <w:t>dengan</w:t>
      </w:r>
      <w:proofErr w:type="spellEnd"/>
      <w:r w:rsidRPr="00553C75">
        <w:rPr>
          <w:color w:val="000000"/>
        </w:rPr>
        <w:t xml:space="preserve"> </w:t>
      </w:r>
      <w:proofErr w:type="spellStart"/>
      <w:r w:rsidRPr="00553C75">
        <w:rPr>
          <w:color w:val="000000"/>
        </w:rPr>
        <w:t>baik</w:t>
      </w:r>
      <w:proofErr w:type="spellEnd"/>
      <w:r w:rsidRPr="00553C75">
        <w:rPr>
          <w:color w:val="000000"/>
        </w:rPr>
        <w:t xml:space="preserve">. </w:t>
      </w:r>
      <w:proofErr w:type="spellStart"/>
      <w:r w:rsidRPr="00553C75">
        <w:rPr>
          <w:color w:val="000000"/>
        </w:rPr>
        <w:t>Untuk</w:t>
      </w:r>
      <w:proofErr w:type="spellEnd"/>
      <w:r w:rsidRPr="00553C75">
        <w:rPr>
          <w:color w:val="000000"/>
        </w:rPr>
        <w:t xml:space="preserve"> </w:t>
      </w:r>
      <w:proofErr w:type="spellStart"/>
      <w:r w:rsidRPr="00553C75">
        <w:rPr>
          <w:color w:val="000000"/>
        </w:rPr>
        <w:t>pengoperasian</w:t>
      </w:r>
      <w:proofErr w:type="spellEnd"/>
      <w:r w:rsidRPr="00553C75">
        <w:rPr>
          <w:color w:val="000000"/>
        </w:rPr>
        <w:t xml:space="preserve"> </w:t>
      </w:r>
      <w:proofErr w:type="spellStart"/>
      <w:r w:rsidRPr="00553C75">
        <w:rPr>
          <w:color w:val="000000"/>
        </w:rPr>
        <w:t>sistem</w:t>
      </w:r>
      <w:proofErr w:type="spellEnd"/>
      <w:r w:rsidRPr="00553C75">
        <w:rPr>
          <w:color w:val="000000"/>
        </w:rPr>
        <w:t xml:space="preserve"> </w:t>
      </w:r>
      <w:proofErr w:type="spellStart"/>
      <w:r w:rsidRPr="00553C75">
        <w:rPr>
          <w:color w:val="000000"/>
        </w:rPr>
        <w:t>ini</w:t>
      </w:r>
      <w:proofErr w:type="spellEnd"/>
      <w:r w:rsidRPr="00553C75">
        <w:rPr>
          <w:color w:val="000000"/>
        </w:rPr>
        <w:t xml:space="preserve"> </w:t>
      </w:r>
      <w:proofErr w:type="spellStart"/>
      <w:r w:rsidRPr="00553C75">
        <w:rPr>
          <w:color w:val="000000"/>
        </w:rPr>
        <w:t>dibutuhkan</w:t>
      </w:r>
      <w:proofErr w:type="spellEnd"/>
      <w:r w:rsidRPr="00553C75">
        <w:rPr>
          <w:color w:val="000000"/>
        </w:rPr>
        <w:t xml:space="preserve"> </w:t>
      </w:r>
      <w:proofErr w:type="spellStart"/>
      <w:r w:rsidRPr="00553C75">
        <w:rPr>
          <w:color w:val="000000"/>
        </w:rPr>
        <w:t>piranti</w:t>
      </w:r>
      <w:proofErr w:type="spellEnd"/>
      <w:r w:rsidRPr="00553C75">
        <w:rPr>
          <w:color w:val="000000"/>
        </w:rPr>
        <w:t xml:space="preserve"> yang </w:t>
      </w:r>
      <w:proofErr w:type="spellStart"/>
      <w:r w:rsidRPr="00553C75">
        <w:rPr>
          <w:color w:val="000000"/>
        </w:rPr>
        <w:t>dijelaskan</w:t>
      </w:r>
      <w:proofErr w:type="spellEnd"/>
      <w:r w:rsidRPr="00553C75">
        <w:rPr>
          <w:color w:val="000000"/>
        </w:rPr>
        <w:t xml:space="preserve"> </w:t>
      </w:r>
      <w:proofErr w:type="spellStart"/>
      <w:r w:rsidRPr="00553C75">
        <w:rPr>
          <w:color w:val="000000"/>
        </w:rPr>
        <w:t>berikut</w:t>
      </w:r>
      <w:proofErr w:type="spellEnd"/>
      <w:r w:rsidRPr="00553C75">
        <w:rPr>
          <w:color w:val="000000"/>
        </w:rPr>
        <w:t xml:space="preserve">. </w:t>
      </w:r>
    </w:p>
    <w:p w14:paraId="7F6FD74C" w14:textId="290C0AC9" w:rsidR="00C346C6" w:rsidRPr="00C346C6" w:rsidRDefault="00C346C6" w:rsidP="00C346C6">
      <w:pPr>
        <w:spacing w:before="120" w:after="120"/>
        <w:rPr>
          <w:color w:val="000000"/>
          <w:lang w:val="id-ID"/>
        </w:rPr>
      </w:pPr>
      <w:proofErr w:type="spellStart"/>
      <w:r w:rsidRPr="004D624F">
        <w:rPr>
          <w:color w:val="000000"/>
        </w:rPr>
        <w:t>Spesifikasi</w:t>
      </w:r>
      <w:proofErr w:type="spellEnd"/>
      <w:r w:rsidRPr="004D624F">
        <w:rPr>
          <w:color w:val="000000"/>
        </w:rPr>
        <w:t xml:space="preserve"> </w:t>
      </w:r>
      <w:r w:rsidRPr="004D624F">
        <w:rPr>
          <w:i/>
          <w:iCs/>
          <w:color w:val="000000"/>
        </w:rPr>
        <w:t xml:space="preserve">hardware </w:t>
      </w:r>
      <w:proofErr w:type="spellStart"/>
      <w:r w:rsidRPr="004D624F">
        <w:rPr>
          <w:color w:val="000000"/>
        </w:rPr>
        <w:t>pada</w:t>
      </w:r>
      <w:proofErr w:type="spellEnd"/>
      <w:r w:rsidRPr="004D624F">
        <w:rPr>
          <w:color w:val="000000"/>
        </w:rPr>
        <w:t xml:space="preserve"> </w:t>
      </w:r>
      <w:proofErr w:type="spellStart"/>
      <w:r w:rsidRPr="004D624F">
        <w:rPr>
          <w:color w:val="000000"/>
        </w:rPr>
        <w:t>bagian</w:t>
      </w:r>
      <w:proofErr w:type="spellEnd"/>
      <w:r w:rsidRPr="004D624F">
        <w:rPr>
          <w:color w:val="000000"/>
        </w:rPr>
        <w:t xml:space="preserve"> </w:t>
      </w:r>
      <w:r w:rsidRPr="004D624F">
        <w:rPr>
          <w:i/>
          <w:iCs/>
          <w:color w:val="000000"/>
        </w:rPr>
        <w:t xml:space="preserve">server </w:t>
      </w:r>
      <w:proofErr w:type="spellStart"/>
      <w:r w:rsidRPr="004D624F">
        <w:rPr>
          <w:color w:val="000000"/>
        </w:rPr>
        <w:t>dapat</w:t>
      </w:r>
      <w:proofErr w:type="spellEnd"/>
      <w:r w:rsidRPr="004D624F">
        <w:rPr>
          <w:color w:val="000000"/>
        </w:rPr>
        <w:t xml:space="preserve"> </w:t>
      </w:r>
      <w:proofErr w:type="spellStart"/>
      <w:r w:rsidRPr="004D624F">
        <w:rPr>
          <w:color w:val="000000"/>
        </w:rPr>
        <w:t>dilihat</w:t>
      </w:r>
      <w:proofErr w:type="spellEnd"/>
      <w:r w:rsidRPr="004D624F">
        <w:rPr>
          <w:color w:val="000000"/>
        </w:rPr>
        <w:t xml:space="preserve"> </w:t>
      </w:r>
      <w:proofErr w:type="spellStart"/>
      <w:r w:rsidRPr="004D624F">
        <w:rPr>
          <w:color w:val="000000"/>
        </w:rPr>
        <w:t>pada</w:t>
      </w:r>
      <w:proofErr w:type="spellEnd"/>
      <w:r w:rsidRPr="004D624F">
        <w:rPr>
          <w:color w:val="000000"/>
        </w:rPr>
        <w:t xml:space="preserve"> </w:t>
      </w:r>
      <w:r>
        <w:rPr>
          <w:color w:val="000000"/>
          <w:lang w:val="id-ID"/>
        </w:rPr>
        <w:t>tabel di bawah ini.</w:t>
      </w:r>
    </w:p>
    <w:p w14:paraId="5AD332BA" w14:textId="4D2380C5" w:rsidR="00C346C6" w:rsidRPr="00C346C6" w:rsidRDefault="00C346C6" w:rsidP="00C346C6">
      <w:pPr>
        <w:pStyle w:val="Caption"/>
        <w:keepNext/>
        <w:rPr>
          <w:i/>
          <w:sz w:val="20"/>
          <w:szCs w:val="20"/>
          <w:lang w:val="id-ID"/>
        </w:rPr>
      </w:pPr>
      <w:bookmarkStart w:id="21" w:name="_Toc8410727"/>
      <w:proofErr w:type="spellStart"/>
      <w:r w:rsidRPr="00C346C6">
        <w:rPr>
          <w:sz w:val="20"/>
          <w:szCs w:val="20"/>
        </w:rPr>
        <w:t>Tabel</w:t>
      </w:r>
      <w:proofErr w:type="spellEnd"/>
      <w:r w:rsidRPr="00C346C6">
        <w:rPr>
          <w:sz w:val="20"/>
          <w:szCs w:val="20"/>
        </w:rPr>
        <w:t xml:space="preserve"> </w:t>
      </w:r>
      <w:r w:rsidRPr="00C346C6">
        <w:rPr>
          <w:sz w:val="20"/>
          <w:szCs w:val="20"/>
        </w:rPr>
        <w:fldChar w:fldCharType="begin"/>
      </w:r>
      <w:r w:rsidRPr="00C346C6">
        <w:rPr>
          <w:sz w:val="20"/>
          <w:szCs w:val="20"/>
        </w:rPr>
        <w:instrText xml:space="preserve"> SEQ Tabel \* ARABIC </w:instrText>
      </w:r>
      <w:r w:rsidRPr="00C346C6">
        <w:rPr>
          <w:sz w:val="20"/>
          <w:szCs w:val="20"/>
        </w:rPr>
        <w:fldChar w:fldCharType="separate"/>
      </w:r>
      <w:r w:rsidR="00FA11DA">
        <w:rPr>
          <w:noProof/>
          <w:sz w:val="20"/>
          <w:szCs w:val="20"/>
        </w:rPr>
        <w:t>6</w:t>
      </w:r>
      <w:r w:rsidRPr="00C346C6">
        <w:rPr>
          <w:sz w:val="20"/>
          <w:szCs w:val="20"/>
        </w:rPr>
        <w:fldChar w:fldCharType="end"/>
      </w:r>
      <w:r w:rsidRPr="00C346C6">
        <w:rPr>
          <w:sz w:val="20"/>
          <w:szCs w:val="20"/>
          <w:lang w:val="id-ID"/>
        </w:rPr>
        <w:t xml:space="preserve"> </w:t>
      </w:r>
      <w:r w:rsidRPr="00C346C6">
        <w:rPr>
          <w:i/>
          <w:sz w:val="20"/>
          <w:szCs w:val="20"/>
          <w:lang w:val="id-ID"/>
        </w:rPr>
        <w:t>Hardware Server</w:t>
      </w:r>
      <w:bookmarkEnd w:id="21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"/>
        <w:gridCol w:w="3261"/>
        <w:gridCol w:w="3824"/>
      </w:tblGrid>
      <w:tr w:rsidR="00C346C6" w:rsidRPr="00C346C6" w14:paraId="594573FA" w14:textId="77777777" w:rsidTr="00C346C6">
        <w:trPr>
          <w:tblHeader/>
        </w:trPr>
        <w:tc>
          <w:tcPr>
            <w:tcW w:w="533" w:type="pct"/>
            <w:shd w:val="clear" w:color="auto" w:fill="A5A5A5" w:themeFill="accent3"/>
          </w:tcPr>
          <w:p w14:paraId="00A3821D" w14:textId="6B22A19D" w:rsidR="00C346C6" w:rsidRPr="00C346C6" w:rsidRDefault="00C346C6" w:rsidP="00C346C6">
            <w:pPr>
              <w:spacing w:line="240" w:lineRule="auto"/>
              <w:jc w:val="center"/>
              <w:rPr>
                <w:b/>
                <w:color w:val="000000"/>
                <w:sz w:val="22"/>
              </w:rPr>
            </w:pPr>
            <w:r w:rsidRPr="00C346C6">
              <w:rPr>
                <w:b/>
                <w:color w:val="000000"/>
                <w:sz w:val="22"/>
              </w:rPr>
              <w:t>No</w:t>
            </w:r>
          </w:p>
        </w:tc>
        <w:tc>
          <w:tcPr>
            <w:tcW w:w="2056" w:type="pct"/>
            <w:shd w:val="clear" w:color="auto" w:fill="A5A5A5" w:themeFill="accent3"/>
          </w:tcPr>
          <w:p w14:paraId="1BC33D9F" w14:textId="77777777" w:rsidR="00C346C6" w:rsidRPr="00C346C6" w:rsidRDefault="00C346C6" w:rsidP="00C346C6">
            <w:pPr>
              <w:spacing w:line="240" w:lineRule="auto"/>
              <w:jc w:val="center"/>
              <w:rPr>
                <w:b/>
                <w:i/>
                <w:color w:val="000000"/>
                <w:sz w:val="22"/>
              </w:rPr>
            </w:pPr>
            <w:r w:rsidRPr="00C346C6">
              <w:rPr>
                <w:b/>
                <w:i/>
                <w:color w:val="000000"/>
                <w:sz w:val="22"/>
              </w:rPr>
              <w:t>Hardware</w:t>
            </w:r>
          </w:p>
        </w:tc>
        <w:tc>
          <w:tcPr>
            <w:tcW w:w="2411" w:type="pct"/>
            <w:shd w:val="clear" w:color="auto" w:fill="A5A5A5" w:themeFill="accent3"/>
          </w:tcPr>
          <w:p w14:paraId="2C1FC140" w14:textId="77777777" w:rsidR="00C346C6" w:rsidRPr="00C346C6" w:rsidRDefault="00C346C6" w:rsidP="00C346C6">
            <w:pPr>
              <w:spacing w:line="240" w:lineRule="auto"/>
              <w:jc w:val="center"/>
              <w:rPr>
                <w:b/>
                <w:i/>
                <w:color w:val="000000"/>
                <w:sz w:val="22"/>
              </w:rPr>
            </w:pPr>
            <w:r w:rsidRPr="00C346C6">
              <w:rPr>
                <w:b/>
                <w:i/>
                <w:color w:val="000000"/>
                <w:sz w:val="22"/>
              </w:rPr>
              <w:t>Specification</w:t>
            </w:r>
          </w:p>
        </w:tc>
      </w:tr>
      <w:tr w:rsidR="00C346C6" w:rsidRPr="00C346C6" w14:paraId="37902B70" w14:textId="77777777" w:rsidTr="00C346C6">
        <w:tc>
          <w:tcPr>
            <w:tcW w:w="533" w:type="pct"/>
            <w:shd w:val="clear" w:color="auto" w:fill="auto"/>
          </w:tcPr>
          <w:p w14:paraId="587F1719" w14:textId="77777777" w:rsidR="00C346C6" w:rsidRPr="00C346C6" w:rsidRDefault="00C346C6" w:rsidP="00C346C6">
            <w:pPr>
              <w:spacing w:line="240" w:lineRule="auto"/>
              <w:jc w:val="center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1</w:t>
            </w:r>
          </w:p>
        </w:tc>
        <w:tc>
          <w:tcPr>
            <w:tcW w:w="2056" w:type="pct"/>
            <w:shd w:val="clear" w:color="auto" w:fill="auto"/>
          </w:tcPr>
          <w:p w14:paraId="1EA5F100" w14:textId="77777777" w:rsidR="00C346C6" w:rsidRPr="00C346C6" w:rsidRDefault="00C346C6" w:rsidP="00C346C6">
            <w:pPr>
              <w:spacing w:line="240" w:lineRule="auto"/>
              <w:rPr>
                <w:i/>
                <w:color w:val="000000"/>
                <w:sz w:val="22"/>
              </w:rPr>
            </w:pPr>
            <w:r w:rsidRPr="00C346C6">
              <w:rPr>
                <w:i/>
                <w:color w:val="000000"/>
                <w:sz w:val="22"/>
              </w:rPr>
              <w:t>Processor</w:t>
            </w:r>
          </w:p>
        </w:tc>
        <w:tc>
          <w:tcPr>
            <w:tcW w:w="2411" w:type="pct"/>
            <w:shd w:val="clear" w:color="auto" w:fill="auto"/>
          </w:tcPr>
          <w:p w14:paraId="5F1B5B73" w14:textId="77777777" w:rsidR="00C346C6" w:rsidRPr="00C346C6" w:rsidRDefault="00C346C6" w:rsidP="00C346C6">
            <w:pPr>
              <w:spacing w:line="240" w:lineRule="auto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Core i5</w:t>
            </w:r>
          </w:p>
        </w:tc>
      </w:tr>
      <w:tr w:rsidR="00C346C6" w:rsidRPr="00C346C6" w14:paraId="09AA5459" w14:textId="77777777" w:rsidTr="00C346C6">
        <w:tc>
          <w:tcPr>
            <w:tcW w:w="533" w:type="pct"/>
            <w:shd w:val="clear" w:color="auto" w:fill="auto"/>
          </w:tcPr>
          <w:p w14:paraId="30DF274E" w14:textId="77777777" w:rsidR="00C346C6" w:rsidRPr="00C346C6" w:rsidRDefault="00C346C6" w:rsidP="00C346C6">
            <w:pPr>
              <w:spacing w:line="240" w:lineRule="auto"/>
              <w:jc w:val="center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2</w:t>
            </w:r>
          </w:p>
        </w:tc>
        <w:tc>
          <w:tcPr>
            <w:tcW w:w="2056" w:type="pct"/>
            <w:shd w:val="clear" w:color="auto" w:fill="auto"/>
          </w:tcPr>
          <w:p w14:paraId="7BF396FA" w14:textId="77777777" w:rsidR="00C346C6" w:rsidRPr="00C346C6" w:rsidRDefault="00C346C6" w:rsidP="00C346C6">
            <w:pPr>
              <w:tabs>
                <w:tab w:val="center" w:pos="1504"/>
              </w:tabs>
              <w:spacing w:line="240" w:lineRule="auto"/>
              <w:rPr>
                <w:i/>
                <w:color w:val="000000"/>
                <w:sz w:val="22"/>
              </w:rPr>
            </w:pPr>
            <w:r w:rsidRPr="00C346C6">
              <w:rPr>
                <w:i/>
                <w:color w:val="000000"/>
                <w:sz w:val="22"/>
              </w:rPr>
              <w:t>Memory</w:t>
            </w:r>
            <w:r w:rsidRPr="00C346C6">
              <w:rPr>
                <w:i/>
                <w:color w:val="000000"/>
                <w:sz w:val="22"/>
              </w:rPr>
              <w:tab/>
            </w:r>
          </w:p>
        </w:tc>
        <w:tc>
          <w:tcPr>
            <w:tcW w:w="2411" w:type="pct"/>
            <w:shd w:val="clear" w:color="auto" w:fill="auto"/>
          </w:tcPr>
          <w:p w14:paraId="4AF3E523" w14:textId="77777777" w:rsidR="00C346C6" w:rsidRPr="00C346C6" w:rsidRDefault="00C346C6" w:rsidP="00C346C6">
            <w:pPr>
              <w:spacing w:line="240" w:lineRule="auto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10 GB</w:t>
            </w:r>
          </w:p>
        </w:tc>
      </w:tr>
      <w:tr w:rsidR="00C346C6" w:rsidRPr="00C346C6" w14:paraId="0B2BA2C4" w14:textId="77777777" w:rsidTr="00C346C6">
        <w:tc>
          <w:tcPr>
            <w:tcW w:w="533" w:type="pct"/>
            <w:shd w:val="clear" w:color="auto" w:fill="auto"/>
          </w:tcPr>
          <w:p w14:paraId="66728BA2" w14:textId="77777777" w:rsidR="00C346C6" w:rsidRPr="00C346C6" w:rsidRDefault="00C346C6" w:rsidP="00C346C6">
            <w:pPr>
              <w:spacing w:line="240" w:lineRule="auto"/>
              <w:jc w:val="center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3</w:t>
            </w:r>
          </w:p>
        </w:tc>
        <w:tc>
          <w:tcPr>
            <w:tcW w:w="2056" w:type="pct"/>
            <w:shd w:val="clear" w:color="auto" w:fill="auto"/>
          </w:tcPr>
          <w:p w14:paraId="5363B39F" w14:textId="77777777" w:rsidR="00C346C6" w:rsidRPr="00C346C6" w:rsidRDefault="00C346C6" w:rsidP="00C346C6">
            <w:pPr>
              <w:spacing w:line="240" w:lineRule="auto"/>
              <w:rPr>
                <w:i/>
                <w:color w:val="000000"/>
                <w:sz w:val="22"/>
              </w:rPr>
            </w:pPr>
            <w:r w:rsidRPr="00C346C6">
              <w:rPr>
                <w:i/>
                <w:color w:val="000000"/>
                <w:sz w:val="22"/>
              </w:rPr>
              <w:t>Hard Disk</w:t>
            </w:r>
          </w:p>
        </w:tc>
        <w:tc>
          <w:tcPr>
            <w:tcW w:w="2411" w:type="pct"/>
            <w:shd w:val="clear" w:color="auto" w:fill="auto"/>
          </w:tcPr>
          <w:p w14:paraId="32EEB893" w14:textId="77777777" w:rsidR="00C346C6" w:rsidRPr="00C346C6" w:rsidRDefault="00C346C6" w:rsidP="00C346C6">
            <w:pPr>
              <w:spacing w:line="240" w:lineRule="auto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500 GB</w:t>
            </w:r>
          </w:p>
        </w:tc>
      </w:tr>
      <w:tr w:rsidR="00C346C6" w:rsidRPr="00C346C6" w14:paraId="28D2199E" w14:textId="77777777" w:rsidTr="00C346C6">
        <w:tc>
          <w:tcPr>
            <w:tcW w:w="533" w:type="pct"/>
            <w:shd w:val="clear" w:color="auto" w:fill="auto"/>
          </w:tcPr>
          <w:p w14:paraId="240FF7FF" w14:textId="77777777" w:rsidR="00C346C6" w:rsidRPr="00C346C6" w:rsidRDefault="00C346C6" w:rsidP="00C346C6">
            <w:pPr>
              <w:spacing w:line="240" w:lineRule="auto"/>
              <w:jc w:val="center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4</w:t>
            </w:r>
          </w:p>
        </w:tc>
        <w:tc>
          <w:tcPr>
            <w:tcW w:w="2056" w:type="pct"/>
            <w:shd w:val="clear" w:color="auto" w:fill="auto"/>
          </w:tcPr>
          <w:p w14:paraId="13A9AD5C" w14:textId="77777777" w:rsidR="00C346C6" w:rsidRPr="00C346C6" w:rsidRDefault="00C346C6" w:rsidP="00C346C6">
            <w:pPr>
              <w:spacing w:line="240" w:lineRule="auto"/>
              <w:rPr>
                <w:i/>
                <w:color w:val="000000"/>
                <w:sz w:val="22"/>
              </w:rPr>
            </w:pPr>
            <w:r w:rsidRPr="00C346C6">
              <w:rPr>
                <w:i/>
                <w:color w:val="000000"/>
                <w:sz w:val="22"/>
              </w:rPr>
              <w:t>Monitor</w:t>
            </w:r>
          </w:p>
        </w:tc>
        <w:tc>
          <w:tcPr>
            <w:tcW w:w="2411" w:type="pct"/>
            <w:shd w:val="clear" w:color="auto" w:fill="auto"/>
          </w:tcPr>
          <w:p w14:paraId="6F6C4CFB" w14:textId="77777777" w:rsidR="00C346C6" w:rsidRPr="00C346C6" w:rsidRDefault="00C346C6" w:rsidP="00C346C6">
            <w:pPr>
              <w:spacing w:line="240" w:lineRule="auto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LCD</w:t>
            </w:r>
          </w:p>
        </w:tc>
      </w:tr>
      <w:tr w:rsidR="00C346C6" w:rsidRPr="00C346C6" w14:paraId="37D39945" w14:textId="77777777" w:rsidTr="00C346C6">
        <w:tc>
          <w:tcPr>
            <w:tcW w:w="533" w:type="pct"/>
            <w:shd w:val="clear" w:color="auto" w:fill="auto"/>
          </w:tcPr>
          <w:p w14:paraId="1F2D938C" w14:textId="77777777" w:rsidR="00C346C6" w:rsidRPr="00C346C6" w:rsidRDefault="00C346C6" w:rsidP="00C346C6">
            <w:pPr>
              <w:spacing w:line="240" w:lineRule="auto"/>
              <w:jc w:val="center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5</w:t>
            </w:r>
          </w:p>
        </w:tc>
        <w:tc>
          <w:tcPr>
            <w:tcW w:w="2056" w:type="pct"/>
            <w:shd w:val="clear" w:color="auto" w:fill="auto"/>
          </w:tcPr>
          <w:p w14:paraId="328230D6" w14:textId="77777777" w:rsidR="00C346C6" w:rsidRPr="00C346C6" w:rsidRDefault="00C346C6" w:rsidP="00C346C6">
            <w:pPr>
              <w:spacing w:line="240" w:lineRule="auto"/>
              <w:rPr>
                <w:i/>
                <w:color w:val="000000"/>
                <w:sz w:val="22"/>
              </w:rPr>
            </w:pPr>
            <w:r w:rsidRPr="00C346C6">
              <w:rPr>
                <w:i/>
                <w:color w:val="000000"/>
                <w:sz w:val="22"/>
              </w:rPr>
              <w:t>Mouse</w:t>
            </w:r>
          </w:p>
        </w:tc>
        <w:tc>
          <w:tcPr>
            <w:tcW w:w="2411" w:type="pct"/>
            <w:shd w:val="clear" w:color="auto" w:fill="auto"/>
          </w:tcPr>
          <w:p w14:paraId="47984674" w14:textId="77777777" w:rsidR="00C346C6" w:rsidRPr="00C346C6" w:rsidRDefault="00C346C6" w:rsidP="00C346C6">
            <w:pPr>
              <w:spacing w:line="240" w:lineRule="auto"/>
              <w:rPr>
                <w:i/>
                <w:color w:val="000000"/>
                <w:sz w:val="22"/>
              </w:rPr>
            </w:pPr>
            <w:r w:rsidRPr="00C346C6">
              <w:rPr>
                <w:i/>
                <w:color w:val="000000"/>
                <w:sz w:val="22"/>
              </w:rPr>
              <w:t>Optional</w:t>
            </w:r>
          </w:p>
        </w:tc>
      </w:tr>
    </w:tbl>
    <w:p w14:paraId="4BABD0B2" w14:textId="77777777" w:rsidR="00C346C6" w:rsidRDefault="00C346C6" w:rsidP="00C346C6">
      <w:pPr>
        <w:rPr>
          <w:b/>
          <w:szCs w:val="24"/>
        </w:rPr>
      </w:pPr>
    </w:p>
    <w:p w14:paraId="4882C849" w14:textId="5AA97525" w:rsidR="00C346C6" w:rsidRPr="00C346C6" w:rsidRDefault="00C346C6" w:rsidP="00C346C6">
      <w:pPr>
        <w:spacing w:before="120" w:after="120"/>
        <w:rPr>
          <w:color w:val="000000"/>
          <w:lang w:val="id-ID"/>
        </w:rPr>
      </w:pPr>
      <w:proofErr w:type="spellStart"/>
      <w:r w:rsidRPr="004D624F">
        <w:rPr>
          <w:color w:val="000000"/>
        </w:rPr>
        <w:t>Spesifikasi</w:t>
      </w:r>
      <w:proofErr w:type="spellEnd"/>
      <w:r w:rsidRPr="004D624F">
        <w:rPr>
          <w:color w:val="000000"/>
        </w:rPr>
        <w:t xml:space="preserve"> </w:t>
      </w:r>
      <w:r w:rsidRPr="004D624F">
        <w:rPr>
          <w:i/>
          <w:iCs/>
          <w:color w:val="000000"/>
        </w:rPr>
        <w:t xml:space="preserve">hardware </w:t>
      </w:r>
      <w:proofErr w:type="spellStart"/>
      <w:r w:rsidRPr="004D624F">
        <w:rPr>
          <w:color w:val="000000"/>
        </w:rPr>
        <w:t>pada</w:t>
      </w:r>
      <w:proofErr w:type="spellEnd"/>
      <w:r w:rsidRPr="004D624F">
        <w:rPr>
          <w:color w:val="000000"/>
        </w:rPr>
        <w:t xml:space="preserve"> </w:t>
      </w:r>
      <w:proofErr w:type="spellStart"/>
      <w:r w:rsidRPr="004D624F">
        <w:rPr>
          <w:color w:val="000000"/>
        </w:rPr>
        <w:t>bagian</w:t>
      </w:r>
      <w:proofErr w:type="spellEnd"/>
      <w:r w:rsidRPr="004D624F">
        <w:rPr>
          <w:color w:val="000000"/>
        </w:rPr>
        <w:t xml:space="preserve"> </w:t>
      </w:r>
      <w:r w:rsidRPr="004D624F">
        <w:rPr>
          <w:i/>
          <w:iCs/>
          <w:color w:val="000000"/>
        </w:rPr>
        <w:t xml:space="preserve">requirement definition client </w:t>
      </w:r>
      <w:proofErr w:type="spellStart"/>
      <w:r w:rsidRPr="004D624F">
        <w:rPr>
          <w:color w:val="000000"/>
        </w:rPr>
        <w:t>dapat</w:t>
      </w:r>
      <w:proofErr w:type="spellEnd"/>
      <w:r w:rsidRPr="004D624F">
        <w:rPr>
          <w:color w:val="000000"/>
        </w:rPr>
        <w:t xml:space="preserve"> </w:t>
      </w:r>
      <w:proofErr w:type="spellStart"/>
      <w:r w:rsidRPr="004D624F">
        <w:rPr>
          <w:color w:val="000000"/>
        </w:rPr>
        <w:t>dilihat</w:t>
      </w:r>
      <w:proofErr w:type="spellEnd"/>
      <w:r w:rsidRPr="004D624F">
        <w:rPr>
          <w:color w:val="000000"/>
        </w:rPr>
        <w:t xml:space="preserve"> </w:t>
      </w:r>
      <w:proofErr w:type="spellStart"/>
      <w:r w:rsidRPr="004D624F">
        <w:rPr>
          <w:color w:val="000000"/>
        </w:rPr>
        <w:t>pada</w:t>
      </w:r>
      <w:proofErr w:type="spellEnd"/>
      <w:r w:rsidRPr="004D624F">
        <w:rPr>
          <w:color w:val="000000"/>
        </w:rPr>
        <w:t xml:space="preserve"> </w:t>
      </w:r>
      <w:r>
        <w:rPr>
          <w:color w:val="000000"/>
          <w:lang w:val="id-ID"/>
        </w:rPr>
        <w:t>tabel di bawah ini</w:t>
      </w:r>
      <w:r w:rsidRPr="004D624F">
        <w:rPr>
          <w:color w:val="000000"/>
        </w:rPr>
        <w:t>.</w:t>
      </w:r>
    </w:p>
    <w:p w14:paraId="19BB447A" w14:textId="2B3FE174" w:rsidR="00C346C6" w:rsidRPr="00C346C6" w:rsidRDefault="00C346C6" w:rsidP="00C346C6">
      <w:pPr>
        <w:pStyle w:val="Caption"/>
        <w:keepNext/>
        <w:rPr>
          <w:i/>
          <w:sz w:val="20"/>
          <w:szCs w:val="20"/>
          <w:lang w:val="id-ID"/>
        </w:rPr>
      </w:pPr>
      <w:bookmarkStart w:id="22" w:name="_Toc8410728"/>
      <w:proofErr w:type="spellStart"/>
      <w:r w:rsidRPr="00C346C6">
        <w:rPr>
          <w:sz w:val="20"/>
          <w:szCs w:val="20"/>
        </w:rPr>
        <w:lastRenderedPageBreak/>
        <w:t>Tabel</w:t>
      </w:r>
      <w:proofErr w:type="spellEnd"/>
      <w:r w:rsidRPr="00C346C6">
        <w:rPr>
          <w:sz w:val="20"/>
          <w:szCs w:val="20"/>
        </w:rPr>
        <w:t xml:space="preserve"> </w:t>
      </w:r>
      <w:r w:rsidRPr="00C346C6">
        <w:rPr>
          <w:sz w:val="20"/>
          <w:szCs w:val="20"/>
        </w:rPr>
        <w:fldChar w:fldCharType="begin"/>
      </w:r>
      <w:r w:rsidRPr="00C346C6">
        <w:rPr>
          <w:sz w:val="20"/>
          <w:szCs w:val="20"/>
        </w:rPr>
        <w:instrText xml:space="preserve"> SEQ Tabel \* ARABIC </w:instrText>
      </w:r>
      <w:r w:rsidRPr="00C346C6">
        <w:rPr>
          <w:sz w:val="20"/>
          <w:szCs w:val="20"/>
        </w:rPr>
        <w:fldChar w:fldCharType="separate"/>
      </w:r>
      <w:r w:rsidR="00FA11DA">
        <w:rPr>
          <w:noProof/>
          <w:sz w:val="20"/>
          <w:szCs w:val="20"/>
        </w:rPr>
        <w:t>7</w:t>
      </w:r>
      <w:r w:rsidRPr="00C346C6">
        <w:rPr>
          <w:sz w:val="20"/>
          <w:szCs w:val="20"/>
        </w:rPr>
        <w:fldChar w:fldCharType="end"/>
      </w:r>
      <w:r w:rsidRPr="00C346C6">
        <w:rPr>
          <w:sz w:val="20"/>
          <w:szCs w:val="20"/>
          <w:lang w:val="id-ID"/>
        </w:rPr>
        <w:t xml:space="preserve"> </w:t>
      </w:r>
      <w:r w:rsidRPr="00C346C6">
        <w:rPr>
          <w:i/>
          <w:sz w:val="20"/>
          <w:szCs w:val="20"/>
          <w:lang w:val="id-ID"/>
        </w:rPr>
        <w:t>Hardware Client</w:t>
      </w:r>
      <w:bookmarkEnd w:id="2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"/>
        <w:gridCol w:w="3261"/>
        <w:gridCol w:w="3824"/>
      </w:tblGrid>
      <w:tr w:rsidR="00C346C6" w:rsidRPr="00C346C6" w14:paraId="0D99F226" w14:textId="77777777" w:rsidTr="00C346C6">
        <w:trPr>
          <w:tblHeader/>
        </w:trPr>
        <w:tc>
          <w:tcPr>
            <w:tcW w:w="533" w:type="pct"/>
            <w:shd w:val="clear" w:color="auto" w:fill="A5A5A5" w:themeFill="accent3"/>
          </w:tcPr>
          <w:p w14:paraId="5C4A7654" w14:textId="4406893D" w:rsidR="00C346C6" w:rsidRPr="00C346C6" w:rsidRDefault="00C346C6" w:rsidP="00C346C6">
            <w:pPr>
              <w:spacing w:line="240" w:lineRule="auto"/>
              <w:jc w:val="center"/>
              <w:rPr>
                <w:b/>
                <w:color w:val="000000"/>
                <w:sz w:val="22"/>
              </w:rPr>
            </w:pPr>
            <w:r w:rsidRPr="00C346C6">
              <w:rPr>
                <w:b/>
                <w:color w:val="000000"/>
                <w:sz w:val="22"/>
              </w:rPr>
              <w:t>No</w:t>
            </w:r>
          </w:p>
        </w:tc>
        <w:tc>
          <w:tcPr>
            <w:tcW w:w="2056" w:type="pct"/>
            <w:shd w:val="clear" w:color="auto" w:fill="A5A5A5" w:themeFill="accent3"/>
          </w:tcPr>
          <w:p w14:paraId="2FAA5E3E" w14:textId="77777777" w:rsidR="00C346C6" w:rsidRPr="00C346C6" w:rsidRDefault="00C346C6" w:rsidP="00C346C6">
            <w:pPr>
              <w:spacing w:line="240" w:lineRule="auto"/>
              <w:jc w:val="center"/>
              <w:rPr>
                <w:b/>
                <w:i/>
                <w:color w:val="000000"/>
                <w:sz w:val="22"/>
              </w:rPr>
            </w:pPr>
            <w:r w:rsidRPr="00C346C6">
              <w:rPr>
                <w:b/>
                <w:i/>
                <w:color w:val="000000"/>
                <w:sz w:val="22"/>
              </w:rPr>
              <w:t>Hardware</w:t>
            </w:r>
          </w:p>
        </w:tc>
        <w:tc>
          <w:tcPr>
            <w:tcW w:w="2411" w:type="pct"/>
            <w:shd w:val="clear" w:color="auto" w:fill="A5A5A5" w:themeFill="accent3"/>
          </w:tcPr>
          <w:p w14:paraId="35EE2F50" w14:textId="77777777" w:rsidR="00C346C6" w:rsidRPr="00C346C6" w:rsidRDefault="00C346C6" w:rsidP="00C346C6">
            <w:pPr>
              <w:spacing w:line="240" w:lineRule="auto"/>
              <w:jc w:val="center"/>
              <w:rPr>
                <w:b/>
                <w:i/>
                <w:color w:val="000000"/>
                <w:sz w:val="22"/>
              </w:rPr>
            </w:pPr>
            <w:r w:rsidRPr="00C346C6">
              <w:rPr>
                <w:b/>
                <w:i/>
                <w:color w:val="000000"/>
                <w:sz w:val="22"/>
              </w:rPr>
              <w:t>Specification</w:t>
            </w:r>
          </w:p>
        </w:tc>
      </w:tr>
      <w:tr w:rsidR="00C346C6" w:rsidRPr="00C346C6" w14:paraId="5994BFE0" w14:textId="77777777" w:rsidTr="00C346C6">
        <w:tc>
          <w:tcPr>
            <w:tcW w:w="533" w:type="pct"/>
            <w:shd w:val="clear" w:color="auto" w:fill="auto"/>
          </w:tcPr>
          <w:p w14:paraId="65EB465D" w14:textId="77777777" w:rsidR="00C346C6" w:rsidRPr="00C346C6" w:rsidRDefault="00C346C6" w:rsidP="00C346C6">
            <w:pPr>
              <w:spacing w:line="240" w:lineRule="auto"/>
              <w:jc w:val="center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1</w:t>
            </w:r>
          </w:p>
        </w:tc>
        <w:tc>
          <w:tcPr>
            <w:tcW w:w="2056" w:type="pct"/>
            <w:shd w:val="clear" w:color="auto" w:fill="auto"/>
          </w:tcPr>
          <w:p w14:paraId="0DF73E39" w14:textId="77777777" w:rsidR="00C346C6" w:rsidRPr="00C346C6" w:rsidRDefault="00C346C6" w:rsidP="00C346C6">
            <w:pPr>
              <w:spacing w:line="240" w:lineRule="auto"/>
              <w:rPr>
                <w:i/>
                <w:color w:val="000000"/>
                <w:sz w:val="22"/>
              </w:rPr>
            </w:pPr>
            <w:r w:rsidRPr="00C346C6">
              <w:rPr>
                <w:i/>
                <w:color w:val="000000"/>
                <w:sz w:val="22"/>
              </w:rPr>
              <w:t>Processor</w:t>
            </w:r>
          </w:p>
        </w:tc>
        <w:tc>
          <w:tcPr>
            <w:tcW w:w="2411" w:type="pct"/>
            <w:shd w:val="clear" w:color="auto" w:fill="auto"/>
          </w:tcPr>
          <w:p w14:paraId="611ABB6A" w14:textId="77777777" w:rsidR="00C346C6" w:rsidRPr="00C346C6" w:rsidRDefault="00C346C6" w:rsidP="00C346C6">
            <w:pPr>
              <w:spacing w:line="240" w:lineRule="auto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Core i5</w:t>
            </w:r>
          </w:p>
        </w:tc>
      </w:tr>
      <w:tr w:rsidR="00C346C6" w:rsidRPr="00C346C6" w14:paraId="1B6B8477" w14:textId="77777777" w:rsidTr="00C346C6">
        <w:tc>
          <w:tcPr>
            <w:tcW w:w="533" w:type="pct"/>
            <w:shd w:val="clear" w:color="auto" w:fill="auto"/>
          </w:tcPr>
          <w:p w14:paraId="3A91E392" w14:textId="77777777" w:rsidR="00C346C6" w:rsidRPr="00C346C6" w:rsidRDefault="00C346C6" w:rsidP="00C346C6">
            <w:pPr>
              <w:spacing w:line="240" w:lineRule="auto"/>
              <w:jc w:val="center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2</w:t>
            </w:r>
          </w:p>
        </w:tc>
        <w:tc>
          <w:tcPr>
            <w:tcW w:w="2056" w:type="pct"/>
            <w:shd w:val="clear" w:color="auto" w:fill="auto"/>
          </w:tcPr>
          <w:p w14:paraId="09D420CC" w14:textId="77777777" w:rsidR="00C346C6" w:rsidRPr="00C346C6" w:rsidRDefault="00C346C6" w:rsidP="00C346C6">
            <w:pPr>
              <w:spacing w:line="240" w:lineRule="auto"/>
              <w:rPr>
                <w:i/>
                <w:color w:val="000000"/>
                <w:sz w:val="22"/>
              </w:rPr>
            </w:pPr>
            <w:r w:rsidRPr="00C346C6">
              <w:rPr>
                <w:i/>
                <w:color w:val="000000"/>
                <w:sz w:val="22"/>
              </w:rPr>
              <w:t>Memory</w:t>
            </w:r>
          </w:p>
        </w:tc>
        <w:tc>
          <w:tcPr>
            <w:tcW w:w="2411" w:type="pct"/>
            <w:shd w:val="clear" w:color="auto" w:fill="auto"/>
          </w:tcPr>
          <w:p w14:paraId="29FAF3E6" w14:textId="77777777" w:rsidR="00C346C6" w:rsidRPr="00C346C6" w:rsidRDefault="00C346C6" w:rsidP="00C346C6">
            <w:pPr>
              <w:spacing w:line="240" w:lineRule="auto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4.00 GB</w:t>
            </w:r>
          </w:p>
        </w:tc>
      </w:tr>
      <w:tr w:rsidR="00C346C6" w:rsidRPr="00C346C6" w14:paraId="217C9401" w14:textId="77777777" w:rsidTr="00C346C6">
        <w:tc>
          <w:tcPr>
            <w:tcW w:w="533" w:type="pct"/>
            <w:shd w:val="clear" w:color="auto" w:fill="auto"/>
          </w:tcPr>
          <w:p w14:paraId="06C58EC5" w14:textId="77777777" w:rsidR="00C346C6" w:rsidRPr="00C346C6" w:rsidRDefault="00C346C6" w:rsidP="00C346C6">
            <w:pPr>
              <w:spacing w:line="240" w:lineRule="auto"/>
              <w:jc w:val="center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3</w:t>
            </w:r>
          </w:p>
        </w:tc>
        <w:tc>
          <w:tcPr>
            <w:tcW w:w="2056" w:type="pct"/>
            <w:shd w:val="clear" w:color="auto" w:fill="auto"/>
          </w:tcPr>
          <w:p w14:paraId="6402BE42" w14:textId="77777777" w:rsidR="00C346C6" w:rsidRPr="00C346C6" w:rsidRDefault="00C346C6" w:rsidP="00C346C6">
            <w:pPr>
              <w:spacing w:line="240" w:lineRule="auto"/>
              <w:rPr>
                <w:i/>
                <w:color w:val="000000"/>
                <w:sz w:val="22"/>
              </w:rPr>
            </w:pPr>
            <w:r w:rsidRPr="00C346C6">
              <w:rPr>
                <w:i/>
                <w:color w:val="000000"/>
                <w:sz w:val="22"/>
              </w:rPr>
              <w:t>Monitor</w:t>
            </w:r>
          </w:p>
        </w:tc>
        <w:tc>
          <w:tcPr>
            <w:tcW w:w="2411" w:type="pct"/>
            <w:shd w:val="clear" w:color="auto" w:fill="auto"/>
          </w:tcPr>
          <w:p w14:paraId="5849C7A3" w14:textId="77777777" w:rsidR="00C346C6" w:rsidRPr="00C346C6" w:rsidRDefault="00C346C6" w:rsidP="00C346C6">
            <w:pPr>
              <w:spacing w:line="240" w:lineRule="auto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500 GB</w:t>
            </w:r>
          </w:p>
        </w:tc>
      </w:tr>
    </w:tbl>
    <w:p w14:paraId="4346B165" w14:textId="77777777" w:rsidR="00C346C6" w:rsidRDefault="00C346C6" w:rsidP="00C346C6">
      <w:pPr>
        <w:rPr>
          <w:b/>
          <w:szCs w:val="24"/>
        </w:rPr>
      </w:pPr>
    </w:p>
    <w:p w14:paraId="62C68F3D" w14:textId="77777777" w:rsidR="00C346C6" w:rsidRPr="00C346C6" w:rsidRDefault="00C346C6" w:rsidP="00C346C6">
      <w:pPr>
        <w:spacing w:before="120" w:after="120"/>
        <w:rPr>
          <w:color w:val="000000"/>
          <w:lang w:val="id-ID"/>
        </w:rPr>
      </w:pPr>
      <w:proofErr w:type="spellStart"/>
      <w:r w:rsidRPr="004D624F">
        <w:rPr>
          <w:color w:val="000000"/>
        </w:rPr>
        <w:t>Spesifikasi</w:t>
      </w:r>
      <w:proofErr w:type="spellEnd"/>
      <w:r w:rsidRPr="004D624F">
        <w:rPr>
          <w:color w:val="000000"/>
        </w:rPr>
        <w:t xml:space="preserve"> </w:t>
      </w:r>
      <w:r w:rsidRPr="004D624F">
        <w:rPr>
          <w:i/>
          <w:iCs/>
          <w:color w:val="000000"/>
        </w:rPr>
        <w:t xml:space="preserve">software </w:t>
      </w:r>
      <w:proofErr w:type="spellStart"/>
      <w:r w:rsidRPr="004D624F">
        <w:rPr>
          <w:color w:val="000000"/>
        </w:rPr>
        <w:t>pada</w:t>
      </w:r>
      <w:proofErr w:type="spellEnd"/>
      <w:r w:rsidRPr="004D624F">
        <w:rPr>
          <w:color w:val="000000"/>
        </w:rPr>
        <w:t xml:space="preserve"> </w:t>
      </w:r>
      <w:proofErr w:type="spellStart"/>
      <w:r w:rsidRPr="004D624F">
        <w:rPr>
          <w:color w:val="000000"/>
        </w:rPr>
        <w:t>bagian</w:t>
      </w:r>
      <w:proofErr w:type="spellEnd"/>
      <w:r w:rsidRPr="004D624F">
        <w:rPr>
          <w:color w:val="000000"/>
        </w:rPr>
        <w:t xml:space="preserve"> </w:t>
      </w:r>
      <w:r w:rsidRPr="004D624F">
        <w:rPr>
          <w:i/>
          <w:iCs/>
          <w:color w:val="000000"/>
        </w:rPr>
        <w:t xml:space="preserve">server </w:t>
      </w:r>
      <w:proofErr w:type="spellStart"/>
      <w:r w:rsidRPr="004D624F">
        <w:rPr>
          <w:color w:val="000000"/>
        </w:rPr>
        <w:t>dapat</w:t>
      </w:r>
      <w:proofErr w:type="spellEnd"/>
      <w:r w:rsidRPr="004D624F">
        <w:rPr>
          <w:color w:val="000000"/>
        </w:rPr>
        <w:t xml:space="preserve"> </w:t>
      </w:r>
      <w:proofErr w:type="spellStart"/>
      <w:r w:rsidRPr="004D624F">
        <w:rPr>
          <w:color w:val="000000"/>
        </w:rPr>
        <w:t>dilihat</w:t>
      </w:r>
      <w:proofErr w:type="spellEnd"/>
      <w:r w:rsidRPr="004D624F">
        <w:rPr>
          <w:color w:val="000000"/>
        </w:rPr>
        <w:t xml:space="preserve"> </w:t>
      </w:r>
      <w:proofErr w:type="spellStart"/>
      <w:r w:rsidRPr="004D624F">
        <w:rPr>
          <w:color w:val="000000"/>
        </w:rPr>
        <w:t>pada</w:t>
      </w:r>
      <w:proofErr w:type="spellEnd"/>
      <w:r w:rsidRPr="004D624F">
        <w:rPr>
          <w:color w:val="000000"/>
        </w:rPr>
        <w:t xml:space="preserve"> </w:t>
      </w:r>
      <w:r>
        <w:rPr>
          <w:color w:val="000000"/>
          <w:lang w:val="id-ID"/>
        </w:rPr>
        <w:t>tabel di bawah ini.</w:t>
      </w:r>
    </w:p>
    <w:p w14:paraId="3A025334" w14:textId="4F16C0EA" w:rsidR="00C346C6" w:rsidRPr="00C346C6" w:rsidRDefault="00C346C6" w:rsidP="00C346C6">
      <w:pPr>
        <w:pStyle w:val="Caption"/>
        <w:keepNext/>
        <w:rPr>
          <w:i/>
          <w:sz w:val="20"/>
          <w:szCs w:val="20"/>
          <w:lang w:val="id-ID"/>
        </w:rPr>
      </w:pPr>
      <w:bookmarkStart w:id="23" w:name="_Toc8410729"/>
      <w:proofErr w:type="spellStart"/>
      <w:r w:rsidRPr="00C346C6">
        <w:rPr>
          <w:sz w:val="20"/>
          <w:szCs w:val="20"/>
        </w:rPr>
        <w:t>Tabel</w:t>
      </w:r>
      <w:proofErr w:type="spellEnd"/>
      <w:r w:rsidRPr="00C346C6">
        <w:rPr>
          <w:sz w:val="20"/>
          <w:szCs w:val="20"/>
        </w:rPr>
        <w:t xml:space="preserve"> </w:t>
      </w:r>
      <w:r w:rsidRPr="00C346C6">
        <w:rPr>
          <w:sz w:val="20"/>
          <w:szCs w:val="20"/>
        </w:rPr>
        <w:fldChar w:fldCharType="begin"/>
      </w:r>
      <w:r w:rsidRPr="00C346C6">
        <w:rPr>
          <w:sz w:val="20"/>
          <w:szCs w:val="20"/>
        </w:rPr>
        <w:instrText xml:space="preserve"> SEQ Tabel \* ARABIC </w:instrText>
      </w:r>
      <w:r w:rsidRPr="00C346C6">
        <w:rPr>
          <w:sz w:val="20"/>
          <w:szCs w:val="20"/>
        </w:rPr>
        <w:fldChar w:fldCharType="separate"/>
      </w:r>
      <w:r w:rsidR="00FA11DA">
        <w:rPr>
          <w:noProof/>
          <w:sz w:val="20"/>
          <w:szCs w:val="20"/>
        </w:rPr>
        <w:t>8</w:t>
      </w:r>
      <w:r w:rsidRPr="00C346C6">
        <w:rPr>
          <w:sz w:val="20"/>
          <w:szCs w:val="20"/>
        </w:rPr>
        <w:fldChar w:fldCharType="end"/>
      </w:r>
      <w:r w:rsidRPr="00C346C6">
        <w:rPr>
          <w:sz w:val="20"/>
          <w:szCs w:val="20"/>
          <w:lang w:val="id-ID"/>
        </w:rPr>
        <w:t xml:space="preserve"> </w:t>
      </w:r>
      <w:r w:rsidRPr="00C346C6">
        <w:rPr>
          <w:i/>
          <w:sz w:val="20"/>
          <w:szCs w:val="20"/>
          <w:lang w:val="id-ID"/>
        </w:rPr>
        <w:t xml:space="preserve">Software </w:t>
      </w:r>
      <w:r>
        <w:rPr>
          <w:i/>
          <w:sz w:val="20"/>
          <w:szCs w:val="20"/>
          <w:lang w:val="id-ID"/>
        </w:rPr>
        <w:t>Server</w:t>
      </w:r>
      <w:bookmarkEnd w:id="2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6"/>
        <w:gridCol w:w="3260"/>
        <w:gridCol w:w="3824"/>
      </w:tblGrid>
      <w:tr w:rsidR="00C346C6" w:rsidRPr="00C346C6" w14:paraId="6ED20A8D" w14:textId="77777777" w:rsidTr="006B4C05">
        <w:trPr>
          <w:tblHeader/>
        </w:trPr>
        <w:tc>
          <w:tcPr>
            <w:tcW w:w="533" w:type="pct"/>
            <w:shd w:val="clear" w:color="auto" w:fill="A5A5A5" w:themeFill="accent3"/>
          </w:tcPr>
          <w:p w14:paraId="5AE10DB8" w14:textId="01E6FC9A" w:rsidR="00C346C6" w:rsidRPr="00C346C6" w:rsidRDefault="00C346C6" w:rsidP="00C346C6">
            <w:pPr>
              <w:spacing w:line="240" w:lineRule="auto"/>
              <w:jc w:val="center"/>
              <w:rPr>
                <w:b/>
                <w:color w:val="000000"/>
                <w:sz w:val="22"/>
              </w:rPr>
            </w:pPr>
            <w:r w:rsidRPr="00C346C6">
              <w:rPr>
                <w:b/>
                <w:color w:val="000000"/>
                <w:sz w:val="22"/>
              </w:rPr>
              <w:t>No</w:t>
            </w:r>
          </w:p>
        </w:tc>
        <w:tc>
          <w:tcPr>
            <w:tcW w:w="2055" w:type="pct"/>
            <w:shd w:val="clear" w:color="auto" w:fill="A5A5A5" w:themeFill="accent3"/>
          </w:tcPr>
          <w:p w14:paraId="06D83F89" w14:textId="77777777" w:rsidR="00C346C6" w:rsidRPr="00C346C6" w:rsidRDefault="00C346C6" w:rsidP="00C346C6">
            <w:pPr>
              <w:spacing w:line="240" w:lineRule="auto"/>
              <w:jc w:val="center"/>
              <w:rPr>
                <w:b/>
                <w:i/>
                <w:color w:val="000000"/>
                <w:sz w:val="22"/>
              </w:rPr>
            </w:pPr>
            <w:r w:rsidRPr="00C346C6">
              <w:rPr>
                <w:b/>
                <w:i/>
                <w:color w:val="000000"/>
                <w:sz w:val="22"/>
              </w:rPr>
              <w:t>Software</w:t>
            </w:r>
          </w:p>
        </w:tc>
        <w:tc>
          <w:tcPr>
            <w:tcW w:w="2411" w:type="pct"/>
            <w:shd w:val="clear" w:color="auto" w:fill="A5A5A5" w:themeFill="accent3"/>
          </w:tcPr>
          <w:p w14:paraId="310A2FA1" w14:textId="77777777" w:rsidR="00C346C6" w:rsidRPr="00C346C6" w:rsidRDefault="00C346C6" w:rsidP="00C346C6">
            <w:pPr>
              <w:spacing w:line="240" w:lineRule="auto"/>
              <w:jc w:val="center"/>
              <w:rPr>
                <w:b/>
                <w:i/>
                <w:color w:val="000000"/>
                <w:sz w:val="22"/>
              </w:rPr>
            </w:pPr>
            <w:r w:rsidRPr="00C346C6">
              <w:rPr>
                <w:b/>
                <w:i/>
                <w:color w:val="000000"/>
                <w:sz w:val="22"/>
              </w:rPr>
              <w:t>Specification</w:t>
            </w:r>
          </w:p>
        </w:tc>
      </w:tr>
      <w:tr w:rsidR="00C346C6" w:rsidRPr="00C346C6" w14:paraId="4AB54583" w14:textId="77777777" w:rsidTr="00C346C6">
        <w:tc>
          <w:tcPr>
            <w:tcW w:w="533" w:type="pct"/>
            <w:shd w:val="clear" w:color="auto" w:fill="auto"/>
          </w:tcPr>
          <w:p w14:paraId="0AEBC5FA" w14:textId="77777777" w:rsidR="00C346C6" w:rsidRPr="00C346C6" w:rsidRDefault="00C346C6" w:rsidP="00C346C6">
            <w:pPr>
              <w:spacing w:line="240" w:lineRule="auto"/>
              <w:jc w:val="center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1</w:t>
            </w:r>
          </w:p>
        </w:tc>
        <w:tc>
          <w:tcPr>
            <w:tcW w:w="2055" w:type="pct"/>
            <w:shd w:val="clear" w:color="auto" w:fill="auto"/>
          </w:tcPr>
          <w:p w14:paraId="1216B9F3" w14:textId="77777777" w:rsidR="00C346C6" w:rsidRPr="00C346C6" w:rsidRDefault="00C346C6" w:rsidP="00C346C6">
            <w:pPr>
              <w:spacing w:line="240" w:lineRule="auto"/>
              <w:rPr>
                <w:i/>
                <w:color w:val="000000"/>
                <w:sz w:val="22"/>
              </w:rPr>
            </w:pPr>
            <w:r w:rsidRPr="00C346C6">
              <w:rPr>
                <w:i/>
                <w:color w:val="000000"/>
                <w:sz w:val="22"/>
              </w:rPr>
              <w:t>Operating System</w:t>
            </w:r>
          </w:p>
        </w:tc>
        <w:tc>
          <w:tcPr>
            <w:tcW w:w="2411" w:type="pct"/>
            <w:shd w:val="clear" w:color="auto" w:fill="auto"/>
          </w:tcPr>
          <w:p w14:paraId="0CE8669D" w14:textId="77777777" w:rsidR="00C346C6" w:rsidRPr="00C346C6" w:rsidRDefault="00C346C6" w:rsidP="00C346C6">
            <w:pPr>
              <w:spacing w:line="240" w:lineRule="auto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Windows 10</w:t>
            </w:r>
          </w:p>
        </w:tc>
      </w:tr>
      <w:tr w:rsidR="00C346C6" w:rsidRPr="00C346C6" w14:paraId="1F3F8FE4" w14:textId="77777777" w:rsidTr="00C346C6">
        <w:tc>
          <w:tcPr>
            <w:tcW w:w="533" w:type="pct"/>
            <w:shd w:val="clear" w:color="auto" w:fill="auto"/>
          </w:tcPr>
          <w:p w14:paraId="2738A070" w14:textId="77777777" w:rsidR="00C346C6" w:rsidRPr="00C346C6" w:rsidRDefault="00C346C6" w:rsidP="00C346C6">
            <w:pPr>
              <w:spacing w:line="240" w:lineRule="auto"/>
              <w:jc w:val="center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2</w:t>
            </w:r>
          </w:p>
        </w:tc>
        <w:tc>
          <w:tcPr>
            <w:tcW w:w="2055" w:type="pct"/>
            <w:shd w:val="clear" w:color="auto" w:fill="auto"/>
          </w:tcPr>
          <w:p w14:paraId="426FA71A" w14:textId="77777777" w:rsidR="00C346C6" w:rsidRPr="00C346C6" w:rsidRDefault="00C346C6" w:rsidP="00C346C6">
            <w:pPr>
              <w:spacing w:line="240" w:lineRule="auto"/>
              <w:rPr>
                <w:i/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Web</w:t>
            </w:r>
            <w:r w:rsidRPr="00C346C6">
              <w:rPr>
                <w:i/>
                <w:color w:val="000000"/>
                <w:sz w:val="22"/>
              </w:rPr>
              <w:t xml:space="preserve"> Server</w:t>
            </w:r>
          </w:p>
        </w:tc>
        <w:tc>
          <w:tcPr>
            <w:tcW w:w="2411" w:type="pct"/>
            <w:shd w:val="clear" w:color="auto" w:fill="auto"/>
          </w:tcPr>
          <w:p w14:paraId="506A760C" w14:textId="77777777" w:rsidR="00C346C6" w:rsidRPr="00C346C6" w:rsidRDefault="00C346C6" w:rsidP="00C346C6">
            <w:pPr>
              <w:spacing w:line="240" w:lineRule="auto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XAMPP v3.2.2</w:t>
            </w:r>
          </w:p>
        </w:tc>
      </w:tr>
      <w:tr w:rsidR="00C346C6" w:rsidRPr="00C346C6" w14:paraId="2342FEE6" w14:textId="77777777" w:rsidTr="00C346C6">
        <w:tc>
          <w:tcPr>
            <w:tcW w:w="533" w:type="pct"/>
            <w:shd w:val="clear" w:color="auto" w:fill="auto"/>
          </w:tcPr>
          <w:p w14:paraId="647FD606" w14:textId="77777777" w:rsidR="00C346C6" w:rsidRPr="00C346C6" w:rsidRDefault="00C346C6" w:rsidP="00C346C6">
            <w:pPr>
              <w:spacing w:line="240" w:lineRule="auto"/>
              <w:jc w:val="center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3</w:t>
            </w:r>
          </w:p>
        </w:tc>
        <w:tc>
          <w:tcPr>
            <w:tcW w:w="2055" w:type="pct"/>
            <w:shd w:val="clear" w:color="auto" w:fill="auto"/>
          </w:tcPr>
          <w:p w14:paraId="174286DD" w14:textId="77777777" w:rsidR="00C346C6" w:rsidRPr="00C346C6" w:rsidRDefault="00C346C6" w:rsidP="00C346C6">
            <w:pPr>
              <w:spacing w:line="240" w:lineRule="auto"/>
              <w:rPr>
                <w:i/>
                <w:color w:val="000000"/>
                <w:sz w:val="22"/>
              </w:rPr>
            </w:pPr>
            <w:r w:rsidRPr="00C346C6">
              <w:rPr>
                <w:i/>
                <w:color w:val="000000"/>
                <w:sz w:val="22"/>
              </w:rPr>
              <w:t>Browser</w:t>
            </w:r>
          </w:p>
        </w:tc>
        <w:tc>
          <w:tcPr>
            <w:tcW w:w="2411" w:type="pct"/>
            <w:shd w:val="clear" w:color="auto" w:fill="auto"/>
          </w:tcPr>
          <w:p w14:paraId="6E3C883A" w14:textId="77777777" w:rsidR="00C346C6" w:rsidRPr="00C346C6" w:rsidRDefault="00C346C6" w:rsidP="00C346C6">
            <w:pPr>
              <w:spacing w:line="240" w:lineRule="auto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Mozilla Firefox</w:t>
            </w:r>
          </w:p>
        </w:tc>
      </w:tr>
    </w:tbl>
    <w:p w14:paraId="0E0308F3" w14:textId="77777777" w:rsidR="00C346C6" w:rsidRDefault="00C346C6" w:rsidP="00C346C6">
      <w:pPr>
        <w:spacing w:before="120" w:after="120"/>
        <w:rPr>
          <w:color w:val="000000"/>
        </w:rPr>
      </w:pPr>
    </w:p>
    <w:p w14:paraId="0E53DDEF" w14:textId="516B821D" w:rsidR="00C346C6" w:rsidRPr="00C346C6" w:rsidRDefault="00C346C6" w:rsidP="00C346C6">
      <w:pPr>
        <w:spacing w:before="120" w:after="120"/>
        <w:rPr>
          <w:color w:val="000000"/>
          <w:lang w:val="id-ID"/>
        </w:rPr>
      </w:pPr>
      <w:proofErr w:type="spellStart"/>
      <w:r w:rsidRPr="004D624F">
        <w:rPr>
          <w:color w:val="000000"/>
        </w:rPr>
        <w:t>Spesifikasi</w:t>
      </w:r>
      <w:proofErr w:type="spellEnd"/>
      <w:r w:rsidRPr="004D624F">
        <w:rPr>
          <w:color w:val="000000"/>
        </w:rPr>
        <w:t xml:space="preserve"> </w:t>
      </w:r>
      <w:r w:rsidRPr="004D624F">
        <w:rPr>
          <w:i/>
          <w:iCs/>
          <w:color w:val="000000"/>
        </w:rPr>
        <w:t xml:space="preserve">software </w:t>
      </w:r>
      <w:proofErr w:type="spellStart"/>
      <w:r w:rsidRPr="004D624F">
        <w:rPr>
          <w:color w:val="000000"/>
        </w:rPr>
        <w:t>pada</w:t>
      </w:r>
      <w:proofErr w:type="spellEnd"/>
      <w:r w:rsidRPr="004D624F">
        <w:rPr>
          <w:color w:val="000000"/>
        </w:rPr>
        <w:t xml:space="preserve"> </w:t>
      </w:r>
      <w:proofErr w:type="spellStart"/>
      <w:r w:rsidRPr="004D624F">
        <w:rPr>
          <w:color w:val="000000"/>
        </w:rPr>
        <w:t>bagian</w:t>
      </w:r>
      <w:proofErr w:type="spellEnd"/>
      <w:r w:rsidRPr="004D624F">
        <w:rPr>
          <w:color w:val="000000"/>
        </w:rPr>
        <w:t xml:space="preserve"> </w:t>
      </w:r>
      <w:r>
        <w:rPr>
          <w:i/>
          <w:iCs/>
          <w:color w:val="000000"/>
          <w:lang w:val="id-ID"/>
        </w:rPr>
        <w:t>client</w:t>
      </w:r>
      <w:r w:rsidRPr="004D624F">
        <w:rPr>
          <w:i/>
          <w:iCs/>
          <w:color w:val="000000"/>
        </w:rPr>
        <w:t xml:space="preserve"> </w:t>
      </w:r>
      <w:proofErr w:type="spellStart"/>
      <w:r w:rsidRPr="004D624F">
        <w:rPr>
          <w:color w:val="000000"/>
        </w:rPr>
        <w:t>dapat</w:t>
      </w:r>
      <w:proofErr w:type="spellEnd"/>
      <w:r w:rsidRPr="004D624F">
        <w:rPr>
          <w:color w:val="000000"/>
        </w:rPr>
        <w:t xml:space="preserve"> </w:t>
      </w:r>
      <w:proofErr w:type="spellStart"/>
      <w:r w:rsidRPr="004D624F">
        <w:rPr>
          <w:color w:val="000000"/>
        </w:rPr>
        <w:t>dilihat</w:t>
      </w:r>
      <w:proofErr w:type="spellEnd"/>
      <w:r w:rsidRPr="004D624F">
        <w:rPr>
          <w:color w:val="000000"/>
        </w:rPr>
        <w:t xml:space="preserve"> </w:t>
      </w:r>
      <w:proofErr w:type="spellStart"/>
      <w:r w:rsidRPr="004D624F">
        <w:rPr>
          <w:color w:val="000000"/>
        </w:rPr>
        <w:t>pada</w:t>
      </w:r>
      <w:proofErr w:type="spellEnd"/>
      <w:r w:rsidRPr="004D624F">
        <w:rPr>
          <w:color w:val="000000"/>
        </w:rPr>
        <w:t xml:space="preserve"> </w:t>
      </w:r>
      <w:r>
        <w:rPr>
          <w:color w:val="000000"/>
          <w:lang w:val="id-ID"/>
        </w:rPr>
        <w:t>tabel di bawah ini.</w:t>
      </w:r>
    </w:p>
    <w:p w14:paraId="7F29E1A3" w14:textId="3EEDC17C" w:rsidR="00C346C6" w:rsidRPr="00C346C6" w:rsidRDefault="00C346C6" w:rsidP="00C346C6">
      <w:pPr>
        <w:pStyle w:val="Caption"/>
        <w:keepNext/>
        <w:rPr>
          <w:i/>
          <w:sz w:val="20"/>
          <w:szCs w:val="20"/>
          <w:lang w:val="id-ID"/>
        </w:rPr>
      </w:pPr>
      <w:bookmarkStart w:id="24" w:name="_Toc8410730"/>
      <w:proofErr w:type="spellStart"/>
      <w:r w:rsidRPr="00C346C6">
        <w:rPr>
          <w:sz w:val="20"/>
          <w:szCs w:val="20"/>
        </w:rPr>
        <w:t>Tabel</w:t>
      </w:r>
      <w:proofErr w:type="spellEnd"/>
      <w:r w:rsidRPr="00C346C6">
        <w:rPr>
          <w:sz w:val="20"/>
          <w:szCs w:val="20"/>
        </w:rPr>
        <w:t xml:space="preserve"> </w:t>
      </w:r>
      <w:r w:rsidRPr="00C346C6">
        <w:rPr>
          <w:sz w:val="20"/>
          <w:szCs w:val="20"/>
        </w:rPr>
        <w:fldChar w:fldCharType="begin"/>
      </w:r>
      <w:r w:rsidRPr="00C346C6">
        <w:rPr>
          <w:sz w:val="20"/>
          <w:szCs w:val="20"/>
        </w:rPr>
        <w:instrText xml:space="preserve"> SEQ Tabel \* ARABIC </w:instrText>
      </w:r>
      <w:r w:rsidRPr="00C346C6">
        <w:rPr>
          <w:sz w:val="20"/>
          <w:szCs w:val="20"/>
        </w:rPr>
        <w:fldChar w:fldCharType="separate"/>
      </w:r>
      <w:r w:rsidR="00FA11DA">
        <w:rPr>
          <w:noProof/>
          <w:sz w:val="20"/>
          <w:szCs w:val="20"/>
        </w:rPr>
        <w:t>9</w:t>
      </w:r>
      <w:r w:rsidRPr="00C346C6">
        <w:rPr>
          <w:sz w:val="20"/>
          <w:szCs w:val="20"/>
        </w:rPr>
        <w:fldChar w:fldCharType="end"/>
      </w:r>
      <w:r w:rsidRPr="00C346C6">
        <w:rPr>
          <w:sz w:val="20"/>
          <w:szCs w:val="20"/>
          <w:lang w:val="id-ID"/>
        </w:rPr>
        <w:t xml:space="preserve"> </w:t>
      </w:r>
      <w:r w:rsidRPr="00C346C6">
        <w:rPr>
          <w:i/>
          <w:sz w:val="20"/>
          <w:szCs w:val="20"/>
          <w:lang w:val="id-ID"/>
        </w:rPr>
        <w:t>Software Client</w:t>
      </w:r>
      <w:bookmarkEnd w:id="2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"/>
        <w:gridCol w:w="3261"/>
        <w:gridCol w:w="3824"/>
      </w:tblGrid>
      <w:tr w:rsidR="00C346C6" w:rsidRPr="00C346C6" w14:paraId="17256C9F" w14:textId="77777777" w:rsidTr="001516DB">
        <w:trPr>
          <w:tblHeader/>
        </w:trPr>
        <w:tc>
          <w:tcPr>
            <w:tcW w:w="533" w:type="pct"/>
            <w:shd w:val="clear" w:color="auto" w:fill="A5A5A5" w:themeFill="accent3"/>
          </w:tcPr>
          <w:p w14:paraId="74458C7B" w14:textId="4F2E3D01" w:rsidR="00C346C6" w:rsidRPr="001516DB" w:rsidRDefault="001516DB" w:rsidP="00C346C6">
            <w:pPr>
              <w:spacing w:line="240" w:lineRule="auto"/>
              <w:jc w:val="center"/>
              <w:rPr>
                <w:b/>
                <w:color w:val="000000"/>
                <w:sz w:val="22"/>
                <w:lang w:val="id-ID"/>
              </w:rPr>
            </w:pPr>
            <w:r>
              <w:rPr>
                <w:b/>
                <w:color w:val="000000"/>
                <w:sz w:val="22"/>
                <w:lang w:val="id-ID"/>
              </w:rPr>
              <w:t>No</w:t>
            </w:r>
          </w:p>
        </w:tc>
        <w:tc>
          <w:tcPr>
            <w:tcW w:w="2056" w:type="pct"/>
            <w:shd w:val="clear" w:color="auto" w:fill="A5A5A5" w:themeFill="accent3"/>
          </w:tcPr>
          <w:p w14:paraId="2B2B492A" w14:textId="77777777" w:rsidR="00C346C6" w:rsidRPr="00C346C6" w:rsidRDefault="00C346C6" w:rsidP="00C346C6">
            <w:pPr>
              <w:spacing w:line="240" w:lineRule="auto"/>
              <w:jc w:val="center"/>
              <w:rPr>
                <w:b/>
                <w:i/>
                <w:color w:val="000000"/>
                <w:sz w:val="22"/>
              </w:rPr>
            </w:pPr>
            <w:r w:rsidRPr="00C346C6">
              <w:rPr>
                <w:b/>
                <w:i/>
                <w:color w:val="000000"/>
                <w:sz w:val="22"/>
              </w:rPr>
              <w:t>Software</w:t>
            </w:r>
          </w:p>
        </w:tc>
        <w:tc>
          <w:tcPr>
            <w:tcW w:w="2411" w:type="pct"/>
            <w:shd w:val="clear" w:color="auto" w:fill="A5A5A5" w:themeFill="accent3"/>
          </w:tcPr>
          <w:p w14:paraId="36A29B1D" w14:textId="77777777" w:rsidR="00C346C6" w:rsidRPr="00C346C6" w:rsidRDefault="00C346C6" w:rsidP="00C346C6">
            <w:pPr>
              <w:spacing w:line="240" w:lineRule="auto"/>
              <w:jc w:val="center"/>
              <w:rPr>
                <w:b/>
                <w:i/>
                <w:color w:val="000000"/>
                <w:sz w:val="22"/>
              </w:rPr>
            </w:pPr>
            <w:r w:rsidRPr="00C346C6">
              <w:rPr>
                <w:b/>
                <w:i/>
                <w:color w:val="000000"/>
                <w:sz w:val="22"/>
              </w:rPr>
              <w:t>Specification</w:t>
            </w:r>
          </w:p>
        </w:tc>
      </w:tr>
      <w:tr w:rsidR="00C346C6" w:rsidRPr="00C346C6" w14:paraId="4CF784DC" w14:textId="77777777" w:rsidTr="00C346C6">
        <w:tc>
          <w:tcPr>
            <w:tcW w:w="533" w:type="pct"/>
            <w:shd w:val="clear" w:color="auto" w:fill="auto"/>
          </w:tcPr>
          <w:p w14:paraId="11C4D560" w14:textId="77777777" w:rsidR="00C346C6" w:rsidRPr="00C346C6" w:rsidRDefault="00C346C6" w:rsidP="00C346C6">
            <w:pPr>
              <w:spacing w:line="240" w:lineRule="auto"/>
              <w:jc w:val="center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1</w:t>
            </w:r>
          </w:p>
        </w:tc>
        <w:tc>
          <w:tcPr>
            <w:tcW w:w="2056" w:type="pct"/>
            <w:shd w:val="clear" w:color="auto" w:fill="auto"/>
          </w:tcPr>
          <w:p w14:paraId="473A6D89" w14:textId="77777777" w:rsidR="00C346C6" w:rsidRPr="00C346C6" w:rsidRDefault="00C346C6" w:rsidP="00C346C6">
            <w:pPr>
              <w:spacing w:line="240" w:lineRule="auto"/>
              <w:rPr>
                <w:i/>
                <w:color w:val="000000"/>
                <w:sz w:val="22"/>
              </w:rPr>
            </w:pPr>
            <w:r w:rsidRPr="00C346C6">
              <w:rPr>
                <w:i/>
                <w:color w:val="000000"/>
                <w:sz w:val="22"/>
              </w:rPr>
              <w:t>Operating System</w:t>
            </w:r>
          </w:p>
        </w:tc>
        <w:tc>
          <w:tcPr>
            <w:tcW w:w="2411" w:type="pct"/>
            <w:shd w:val="clear" w:color="auto" w:fill="auto"/>
          </w:tcPr>
          <w:p w14:paraId="2788FA50" w14:textId="77777777" w:rsidR="00C346C6" w:rsidRPr="00C346C6" w:rsidRDefault="00C346C6" w:rsidP="00C346C6">
            <w:pPr>
              <w:spacing w:line="240" w:lineRule="auto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Windows, Linux</w:t>
            </w:r>
          </w:p>
        </w:tc>
      </w:tr>
      <w:tr w:rsidR="00C346C6" w:rsidRPr="00C346C6" w14:paraId="5FA57BE0" w14:textId="77777777" w:rsidTr="00C346C6">
        <w:tc>
          <w:tcPr>
            <w:tcW w:w="533" w:type="pct"/>
            <w:shd w:val="clear" w:color="auto" w:fill="auto"/>
          </w:tcPr>
          <w:p w14:paraId="4EB0D5CC" w14:textId="77777777" w:rsidR="00C346C6" w:rsidRPr="00C346C6" w:rsidRDefault="00C346C6" w:rsidP="00C346C6">
            <w:pPr>
              <w:spacing w:line="240" w:lineRule="auto"/>
              <w:jc w:val="center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2</w:t>
            </w:r>
          </w:p>
        </w:tc>
        <w:tc>
          <w:tcPr>
            <w:tcW w:w="2056" w:type="pct"/>
            <w:shd w:val="clear" w:color="auto" w:fill="auto"/>
          </w:tcPr>
          <w:p w14:paraId="7106BFD5" w14:textId="77777777" w:rsidR="00C346C6" w:rsidRPr="00C346C6" w:rsidRDefault="00C346C6" w:rsidP="00C346C6">
            <w:pPr>
              <w:spacing w:line="240" w:lineRule="auto"/>
              <w:rPr>
                <w:i/>
                <w:color w:val="000000"/>
                <w:sz w:val="22"/>
              </w:rPr>
            </w:pPr>
            <w:r w:rsidRPr="00C346C6">
              <w:rPr>
                <w:i/>
                <w:color w:val="000000"/>
                <w:sz w:val="22"/>
              </w:rPr>
              <w:t>Browser</w:t>
            </w:r>
          </w:p>
        </w:tc>
        <w:tc>
          <w:tcPr>
            <w:tcW w:w="2411" w:type="pct"/>
            <w:shd w:val="clear" w:color="auto" w:fill="auto"/>
          </w:tcPr>
          <w:p w14:paraId="2AFA4E95" w14:textId="77777777" w:rsidR="00C346C6" w:rsidRPr="00C346C6" w:rsidRDefault="00C346C6" w:rsidP="00C346C6">
            <w:pPr>
              <w:spacing w:line="240" w:lineRule="auto"/>
              <w:rPr>
                <w:color w:val="000000"/>
                <w:sz w:val="22"/>
              </w:rPr>
            </w:pPr>
            <w:r w:rsidRPr="00C346C6">
              <w:rPr>
                <w:color w:val="000000"/>
                <w:sz w:val="22"/>
              </w:rPr>
              <w:t>Mozilla Firefox, Google Chrome</w:t>
            </w:r>
          </w:p>
        </w:tc>
      </w:tr>
    </w:tbl>
    <w:p w14:paraId="4AED7E15" w14:textId="06CB4945" w:rsidR="00B15904" w:rsidRDefault="00B15904" w:rsidP="001516DB">
      <w:pPr>
        <w:sectPr w:rsidR="00B15904" w:rsidSect="00627BFD">
          <w:pgSz w:w="11909" w:h="16834" w:code="9"/>
          <w:pgMar w:top="1701" w:right="1701" w:bottom="1701" w:left="2268" w:header="851" w:footer="1418" w:gutter="0"/>
          <w:cols w:space="720"/>
          <w:titlePg/>
          <w:docGrid w:linePitch="360"/>
        </w:sectPr>
      </w:pPr>
    </w:p>
    <w:p w14:paraId="14969BFF" w14:textId="2AF0B29F" w:rsidR="00B15904" w:rsidRPr="001516DB" w:rsidRDefault="001516DB" w:rsidP="00B15904">
      <w:pPr>
        <w:pStyle w:val="Heading1"/>
        <w:rPr>
          <w:i/>
        </w:rPr>
      </w:pPr>
      <w:bookmarkStart w:id="25" w:name="_Toc8410697"/>
      <w:r w:rsidRPr="001516DB">
        <w:rPr>
          <w:i/>
          <w:lang w:val="id-ID"/>
        </w:rPr>
        <w:lastRenderedPageBreak/>
        <w:t>SPESIFICATION</w:t>
      </w:r>
      <w:bookmarkEnd w:id="25"/>
    </w:p>
    <w:p w14:paraId="7495BFDD" w14:textId="312F4EBF" w:rsidR="00B15904" w:rsidRDefault="00B15904" w:rsidP="00B15904">
      <w:pPr>
        <w:rPr>
          <w:lang w:val="id-ID"/>
        </w:rPr>
      </w:pPr>
      <w:r>
        <w:rPr>
          <w:lang w:val="id-ID"/>
        </w:rPr>
        <w:t xml:space="preserve">Pada </w:t>
      </w:r>
      <w:r w:rsidR="00563689">
        <w:rPr>
          <w:lang w:val="id-ID"/>
        </w:rPr>
        <w:t>bab</w:t>
      </w:r>
      <w:r>
        <w:rPr>
          <w:lang w:val="id-ID"/>
        </w:rPr>
        <w:t xml:space="preserve"> ini dijelaskan mengenai spesifikasi </w:t>
      </w:r>
      <w:r>
        <w:rPr>
          <w:i/>
          <w:lang w:val="id-ID"/>
        </w:rPr>
        <w:t xml:space="preserve">requirment interface </w:t>
      </w:r>
      <w:r>
        <w:rPr>
          <w:lang w:val="id-ID"/>
        </w:rPr>
        <w:t xml:space="preserve">yang terdiri  dari </w:t>
      </w:r>
      <w:r>
        <w:rPr>
          <w:i/>
          <w:lang w:val="id-ID"/>
        </w:rPr>
        <w:t>hardware interface</w:t>
      </w:r>
      <w:r>
        <w:rPr>
          <w:lang w:val="id-ID"/>
        </w:rPr>
        <w:t xml:space="preserve">, </w:t>
      </w:r>
      <w:r>
        <w:rPr>
          <w:i/>
          <w:lang w:val="id-ID"/>
        </w:rPr>
        <w:t>software interface</w:t>
      </w:r>
      <w:r>
        <w:rPr>
          <w:lang w:val="id-ID"/>
        </w:rPr>
        <w:t xml:space="preserve">, </w:t>
      </w:r>
      <w:r>
        <w:rPr>
          <w:i/>
          <w:lang w:val="id-ID"/>
        </w:rPr>
        <w:t>communication description</w:t>
      </w:r>
      <w:r>
        <w:rPr>
          <w:lang w:val="id-ID"/>
        </w:rPr>
        <w:t xml:space="preserve">, </w:t>
      </w:r>
      <w:r>
        <w:rPr>
          <w:i/>
          <w:lang w:val="id-ID"/>
        </w:rPr>
        <w:t>data interface description</w:t>
      </w:r>
      <w:r>
        <w:rPr>
          <w:lang w:val="id-ID"/>
        </w:rPr>
        <w:t xml:space="preserve">, dan </w:t>
      </w:r>
      <w:r>
        <w:rPr>
          <w:i/>
          <w:lang w:val="id-ID"/>
        </w:rPr>
        <w:t>user interface specification</w:t>
      </w:r>
      <w:r>
        <w:rPr>
          <w:lang w:val="id-ID"/>
        </w:rPr>
        <w:t>. Bab ini juga menca</w:t>
      </w:r>
      <w:r w:rsidR="00563689">
        <w:rPr>
          <w:lang w:val="id-ID"/>
        </w:rPr>
        <w:t xml:space="preserve">kup </w:t>
      </w:r>
      <w:r w:rsidR="00563689">
        <w:rPr>
          <w:i/>
          <w:lang w:val="id-ID"/>
        </w:rPr>
        <w:t>data specification</w:t>
      </w:r>
      <w:r w:rsidR="00563689">
        <w:rPr>
          <w:lang w:val="id-ID"/>
        </w:rPr>
        <w:t xml:space="preserve">, </w:t>
      </w:r>
      <w:r w:rsidR="00563689">
        <w:rPr>
          <w:i/>
          <w:lang w:val="id-ID"/>
        </w:rPr>
        <w:t>functional specification</w:t>
      </w:r>
      <w:r w:rsidR="00563689">
        <w:rPr>
          <w:lang w:val="id-ID"/>
        </w:rPr>
        <w:t xml:space="preserve">, </w:t>
      </w:r>
      <w:r w:rsidR="00563689">
        <w:rPr>
          <w:i/>
          <w:lang w:val="id-ID"/>
        </w:rPr>
        <w:t>non-functional specification</w:t>
      </w:r>
      <w:r w:rsidR="00563689">
        <w:rPr>
          <w:lang w:val="id-ID"/>
        </w:rPr>
        <w:t xml:space="preserve">, dan </w:t>
      </w:r>
      <w:r w:rsidR="00563689">
        <w:rPr>
          <w:i/>
          <w:lang w:val="id-ID"/>
        </w:rPr>
        <w:t xml:space="preserve">requirement </w:t>
      </w:r>
      <w:r w:rsidR="00563689">
        <w:rPr>
          <w:lang w:val="id-ID"/>
        </w:rPr>
        <w:t>lainnya.</w:t>
      </w:r>
    </w:p>
    <w:p w14:paraId="0E14A61D" w14:textId="3F95561B" w:rsidR="00563689" w:rsidRDefault="00563689" w:rsidP="00563689">
      <w:pPr>
        <w:pStyle w:val="Heading2"/>
      </w:pPr>
      <w:bookmarkStart w:id="26" w:name="_Toc8410698"/>
      <w:r>
        <w:t>Interface Requirement Specification</w:t>
      </w:r>
      <w:bookmarkEnd w:id="26"/>
    </w:p>
    <w:p w14:paraId="6B888D55" w14:textId="4D347472" w:rsidR="00563689" w:rsidRDefault="00563689" w:rsidP="00563689">
      <w:pPr>
        <w:rPr>
          <w:lang w:val="id-ID"/>
        </w:rPr>
      </w:pPr>
      <w:r>
        <w:rPr>
          <w:lang w:val="id-ID"/>
        </w:rPr>
        <w:t xml:space="preserve">Pada bagian ini dibahas mengenai spesifikasi kebutuhan </w:t>
      </w:r>
      <w:r>
        <w:rPr>
          <w:i/>
          <w:lang w:val="id-ID"/>
        </w:rPr>
        <w:t>interface</w:t>
      </w:r>
      <w:r w:rsidR="001516DB">
        <w:rPr>
          <w:lang w:val="id-ID"/>
        </w:rPr>
        <w:t xml:space="preserve"> </w:t>
      </w:r>
      <w:r>
        <w:rPr>
          <w:lang w:val="id-ID"/>
        </w:rPr>
        <w:t>dan juga komponennya</w:t>
      </w:r>
      <w:r w:rsidR="001516DB">
        <w:rPr>
          <w:lang w:val="id-ID"/>
        </w:rPr>
        <w:t xml:space="preserve"> yang menjadi dasar keseluruhan aktivitas yang berlangsung dalam</w:t>
      </w:r>
      <w:r w:rsidR="00F43668">
        <w:rPr>
          <w:lang w:val="id-ID"/>
        </w:rPr>
        <w:t xml:space="preserve"> pembangunan </w:t>
      </w:r>
      <w:r w:rsidR="00F43668">
        <w:rPr>
          <w:i/>
          <w:lang w:val="id-ID"/>
        </w:rPr>
        <w:t xml:space="preserve">Backend Application Room </w:t>
      </w:r>
      <w:r w:rsidR="008174AB">
        <w:rPr>
          <w:i/>
          <w:lang w:val="id-ID"/>
        </w:rPr>
        <w:t>Booking</w:t>
      </w:r>
      <w:r w:rsidR="00F43668">
        <w:rPr>
          <w:i/>
          <w:lang w:val="id-ID"/>
        </w:rPr>
        <w:t xml:space="preserve"> System</w:t>
      </w:r>
      <w:r>
        <w:rPr>
          <w:lang w:val="id-ID"/>
        </w:rPr>
        <w:t xml:space="preserve">, seperti </w:t>
      </w:r>
      <w:r>
        <w:rPr>
          <w:i/>
          <w:lang w:val="id-ID"/>
        </w:rPr>
        <w:t>hardware interface</w:t>
      </w:r>
      <w:r>
        <w:rPr>
          <w:lang w:val="id-ID"/>
        </w:rPr>
        <w:t xml:space="preserve">, </w:t>
      </w:r>
      <w:r>
        <w:rPr>
          <w:i/>
          <w:lang w:val="id-ID"/>
        </w:rPr>
        <w:t>software interface</w:t>
      </w:r>
      <w:r>
        <w:rPr>
          <w:lang w:val="id-ID"/>
        </w:rPr>
        <w:t xml:space="preserve">, </w:t>
      </w:r>
      <w:r>
        <w:rPr>
          <w:i/>
          <w:lang w:val="id-ID"/>
        </w:rPr>
        <w:t>communication description</w:t>
      </w:r>
      <w:r>
        <w:rPr>
          <w:lang w:val="id-ID"/>
        </w:rPr>
        <w:t xml:space="preserve">, data </w:t>
      </w:r>
      <w:r>
        <w:rPr>
          <w:i/>
          <w:lang w:val="id-ID"/>
        </w:rPr>
        <w:t>interface description</w:t>
      </w:r>
      <w:r>
        <w:rPr>
          <w:lang w:val="id-ID"/>
        </w:rPr>
        <w:t xml:space="preserve">, dan </w:t>
      </w:r>
      <w:r>
        <w:rPr>
          <w:i/>
          <w:lang w:val="id-ID"/>
        </w:rPr>
        <w:t>functional specification</w:t>
      </w:r>
      <w:r>
        <w:rPr>
          <w:lang w:val="id-ID"/>
        </w:rPr>
        <w:t>.</w:t>
      </w:r>
    </w:p>
    <w:p w14:paraId="5792F2CE" w14:textId="47072E52" w:rsidR="00563689" w:rsidRDefault="00563689" w:rsidP="008174AB">
      <w:pPr>
        <w:pStyle w:val="Heading3"/>
      </w:pPr>
      <w:bookmarkStart w:id="27" w:name="_Toc8410699"/>
      <w:r w:rsidRPr="00563689">
        <w:t>Hardware</w:t>
      </w:r>
      <w:r>
        <w:t xml:space="preserve"> </w:t>
      </w:r>
      <w:r w:rsidRPr="00563689">
        <w:t>Interface</w:t>
      </w:r>
      <w:bookmarkEnd w:id="27"/>
    </w:p>
    <w:p w14:paraId="140AAC6C" w14:textId="13F60DED" w:rsidR="00563689" w:rsidRDefault="00563689" w:rsidP="00563689">
      <w:pPr>
        <w:rPr>
          <w:szCs w:val="24"/>
        </w:rPr>
      </w:pPr>
      <w:r>
        <w:rPr>
          <w:szCs w:val="24"/>
        </w:rPr>
        <w:t xml:space="preserve">Hardware interface </w:t>
      </w:r>
      <w:proofErr w:type="spellStart"/>
      <w:r>
        <w:rPr>
          <w:szCs w:val="24"/>
        </w:rPr>
        <w:t>berfung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untu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mberi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emudah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kepada</w:t>
      </w:r>
      <w:proofErr w:type="spellEnd"/>
      <w:r>
        <w:rPr>
          <w:szCs w:val="24"/>
        </w:rPr>
        <w:t xml:space="preserve"> </w:t>
      </w:r>
      <w:r>
        <w:rPr>
          <w:i/>
          <w:szCs w:val="24"/>
        </w:rPr>
        <w:t>user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untu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erkomunik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eng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plikasi</w:t>
      </w:r>
      <w:proofErr w:type="spellEnd"/>
      <w:r>
        <w:rPr>
          <w:szCs w:val="24"/>
        </w:rPr>
        <w:t xml:space="preserve">. </w:t>
      </w:r>
      <w:r>
        <w:rPr>
          <w:i/>
          <w:szCs w:val="24"/>
        </w:rPr>
        <w:t>Hardware interface</w:t>
      </w:r>
      <w:r>
        <w:rPr>
          <w:szCs w:val="24"/>
        </w:rPr>
        <w:t xml:space="preserve"> yang </w:t>
      </w:r>
      <w:proofErr w:type="spellStart"/>
      <w:r>
        <w:rPr>
          <w:szCs w:val="24"/>
        </w:rPr>
        <w:t>diguna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alam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plik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lampirkan</w:t>
      </w:r>
      <w:proofErr w:type="spellEnd"/>
      <w:r>
        <w:rPr>
          <w:szCs w:val="24"/>
        </w:rPr>
        <w:t xml:space="preserve"> di</w:t>
      </w:r>
      <w:r w:rsidR="001516DB">
        <w:rPr>
          <w:szCs w:val="24"/>
          <w:lang w:val="id-ID"/>
        </w:rPr>
        <w:t xml:space="preserve"> </w:t>
      </w:r>
      <w:proofErr w:type="spellStart"/>
      <w:r>
        <w:rPr>
          <w:szCs w:val="24"/>
        </w:rPr>
        <w:t>bawah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i</w:t>
      </w:r>
      <w:proofErr w:type="spellEnd"/>
      <w:r>
        <w:rPr>
          <w:szCs w:val="24"/>
        </w:rPr>
        <w:t xml:space="preserve">. </w:t>
      </w:r>
    </w:p>
    <w:p w14:paraId="78856DB1" w14:textId="0B362F24" w:rsidR="00563689" w:rsidRDefault="00563689" w:rsidP="00563689">
      <w:pPr>
        <w:pStyle w:val="Caption"/>
        <w:rPr>
          <w:sz w:val="20"/>
          <w:szCs w:val="2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8"/>
        <w:gridCol w:w="1630"/>
        <w:gridCol w:w="4692"/>
      </w:tblGrid>
      <w:tr w:rsidR="00563689" w14:paraId="7A46F0DC" w14:textId="77777777" w:rsidTr="001516DB">
        <w:trPr>
          <w:trHeight w:val="368"/>
          <w:tblHeader/>
          <w:jc w:val="center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5A5A5" w:themeFill="accent3"/>
            <w:vAlign w:val="center"/>
            <w:hideMark/>
          </w:tcPr>
          <w:p w14:paraId="31CE23ED" w14:textId="77777777" w:rsidR="00563689" w:rsidRDefault="00563689" w:rsidP="001516DB">
            <w:pPr>
              <w:pStyle w:val="ListParagraph"/>
              <w:ind w:left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No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5A5A5" w:themeFill="accent3"/>
            <w:vAlign w:val="center"/>
            <w:hideMark/>
          </w:tcPr>
          <w:p w14:paraId="4C45020E" w14:textId="77777777" w:rsidR="00563689" w:rsidRDefault="00563689" w:rsidP="001516DB">
            <w:pPr>
              <w:pStyle w:val="ListParagraph"/>
              <w:ind w:left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Interface user</w:t>
            </w:r>
          </w:p>
        </w:tc>
        <w:tc>
          <w:tcPr>
            <w:tcW w:w="4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5A5A5" w:themeFill="accent3"/>
            <w:vAlign w:val="center"/>
            <w:hideMark/>
          </w:tcPr>
          <w:p w14:paraId="0E6CAD74" w14:textId="026F8F28" w:rsidR="00563689" w:rsidRDefault="00563689" w:rsidP="001516DB">
            <w:pPr>
              <w:pStyle w:val="ListParagraph"/>
              <w:ind w:left="0"/>
              <w:jc w:val="center"/>
              <w:rPr>
                <w:b/>
                <w:szCs w:val="24"/>
              </w:rPr>
            </w:pPr>
            <w:proofErr w:type="spellStart"/>
            <w:r>
              <w:rPr>
                <w:b/>
                <w:szCs w:val="24"/>
              </w:rPr>
              <w:t>Fungsi</w:t>
            </w:r>
            <w:proofErr w:type="spellEnd"/>
          </w:p>
        </w:tc>
      </w:tr>
      <w:tr w:rsidR="00563689" w14:paraId="37D7ECC3" w14:textId="77777777" w:rsidTr="00563689">
        <w:trPr>
          <w:jc w:val="center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33132" w14:textId="77777777" w:rsidR="00563689" w:rsidRDefault="00563689">
            <w:pPr>
              <w:pStyle w:val="ListParagraph"/>
              <w:ind w:left="0"/>
              <w:rPr>
                <w:szCs w:val="24"/>
              </w:rPr>
            </w:pPr>
            <w:r>
              <w:rPr>
                <w:szCs w:val="24"/>
              </w:rPr>
              <w:t>1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2F5A6" w14:textId="77777777" w:rsidR="00563689" w:rsidRDefault="00563689">
            <w:pPr>
              <w:pStyle w:val="ListParagraph"/>
              <w:ind w:left="0"/>
              <w:rPr>
                <w:szCs w:val="24"/>
              </w:rPr>
            </w:pPr>
            <w:r>
              <w:rPr>
                <w:szCs w:val="24"/>
              </w:rPr>
              <w:t>Monitor</w:t>
            </w:r>
          </w:p>
        </w:tc>
        <w:tc>
          <w:tcPr>
            <w:tcW w:w="4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26BAC6" w14:textId="77777777" w:rsidR="00563689" w:rsidRDefault="00563689">
            <w:pPr>
              <w:pStyle w:val="ListParagraph"/>
              <w:ind w:left="0"/>
              <w:rPr>
                <w:szCs w:val="24"/>
              </w:rPr>
            </w:pPr>
            <w:r>
              <w:rPr>
                <w:i/>
                <w:szCs w:val="24"/>
              </w:rPr>
              <w:t>Interface monitor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berfungsi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untuk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melihat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tampilan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dari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aplikai</w:t>
            </w:r>
            <w:proofErr w:type="spellEnd"/>
            <w:r>
              <w:rPr>
                <w:szCs w:val="24"/>
              </w:rPr>
              <w:t xml:space="preserve"> yang </w:t>
            </w:r>
            <w:proofErr w:type="spellStart"/>
            <w:r>
              <w:rPr>
                <w:szCs w:val="24"/>
              </w:rPr>
              <w:t>dibuat</w:t>
            </w:r>
            <w:proofErr w:type="spellEnd"/>
            <w:r>
              <w:rPr>
                <w:szCs w:val="24"/>
              </w:rPr>
              <w:t xml:space="preserve">. </w:t>
            </w:r>
          </w:p>
        </w:tc>
      </w:tr>
      <w:tr w:rsidR="00563689" w14:paraId="1FCFF399" w14:textId="77777777" w:rsidTr="00563689">
        <w:trPr>
          <w:jc w:val="center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2BC78" w14:textId="77777777" w:rsidR="00563689" w:rsidRDefault="00563689">
            <w:pPr>
              <w:pStyle w:val="ListParagraph"/>
              <w:ind w:left="0"/>
              <w:rPr>
                <w:szCs w:val="24"/>
              </w:rPr>
            </w:pPr>
            <w:r>
              <w:rPr>
                <w:szCs w:val="24"/>
              </w:rPr>
              <w:t>2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53A50" w14:textId="77777777" w:rsidR="00563689" w:rsidRDefault="00563689">
            <w:pPr>
              <w:pStyle w:val="ListParagraph"/>
              <w:ind w:left="0"/>
              <w:rPr>
                <w:szCs w:val="24"/>
              </w:rPr>
            </w:pPr>
            <w:r>
              <w:rPr>
                <w:szCs w:val="24"/>
              </w:rPr>
              <w:t>Keyboard</w:t>
            </w:r>
          </w:p>
        </w:tc>
        <w:tc>
          <w:tcPr>
            <w:tcW w:w="4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AC623" w14:textId="77777777" w:rsidR="00563689" w:rsidRDefault="00563689">
            <w:pPr>
              <w:pStyle w:val="ListParagraph"/>
              <w:ind w:left="0"/>
              <w:rPr>
                <w:szCs w:val="24"/>
              </w:rPr>
            </w:pPr>
            <w:r>
              <w:rPr>
                <w:i/>
                <w:szCs w:val="24"/>
              </w:rPr>
              <w:t>Interface keyboard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untuk</w:t>
            </w:r>
            <w:proofErr w:type="spellEnd"/>
            <w:r>
              <w:rPr>
                <w:szCs w:val="24"/>
              </w:rPr>
              <w:t xml:space="preserve">  </w:t>
            </w:r>
            <w:proofErr w:type="spellStart"/>
            <w:r>
              <w:rPr>
                <w:szCs w:val="24"/>
              </w:rPr>
              <w:t>berfungsi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untuk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mengiput</w:t>
            </w:r>
            <w:proofErr w:type="spellEnd"/>
            <w:r>
              <w:rPr>
                <w:szCs w:val="24"/>
              </w:rPr>
              <w:t xml:space="preserve"> data ked </w:t>
            </w:r>
            <w:proofErr w:type="spellStart"/>
            <w:r>
              <w:rPr>
                <w:szCs w:val="24"/>
              </w:rPr>
              <w:t>ala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aplikasi</w:t>
            </w:r>
            <w:proofErr w:type="spellEnd"/>
            <w:r>
              <w:rPr>
                <w:szCs w:val="24"/>
              </w:rPr>
              <w:t xml:space="preserve"> </w:t>
            </w:r>
          </w:p>
        </w:tc>
      </w:tr>
      <w:tr w:rsidR="00563689" w14:paraId="2797F246" w14:textId="77777777" w:rsidTr="00563689">
        <w:trPr>
          <w:jc w:val="center"/>
        </w:trPr>
        <w:tc>
          <w:tcPr>
            <w:tcW w:w="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107FB" w14:textId="77777777" w:rsidR="00563689" w:rsidRDefault="00563689">
            <w:pPr>
              <w:pStyle w:val="ListParagraph"/>
              <w:ind w:left="0"/>
              <w:rPr>
                <w:szCs w:val="24"/>
              </w:rPr>
            </w:pPr>
            <w:r>
              <w:rPr>
                <w:szCs w:val="24"/>
              </w:rPr>
              <w:t>3</w:t>
            </w:r>
          </w:p>
        </w:tc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BE208" w14:textId="77777777" w:rsidR="00563689" w:rsidRDefault="00563689">
            <w:pPr>
              <w:pStyle w:val="ListParagraph"/>
              <w:ind w:left="0"/>
              <w:rPr>
                <w:szCs w:val="24"/>
              </w:rPr>
            </w:pPr>
            <w:r>
              <w:rPr>
                <w:szCs w:val="24"/>
              </w:rPr>
              <w:t xml:space="preserve">Mouse </w:t>
            </w:r>
          </w:p>
        </w:tc>
        <w:tc>
          <w:tcPr>
            <w:tcW w:w="4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FB0913" w14:textId="77777777" w:rsidR="00563689" w:rsidRDefault="00563689">
            <w:pPr>
              <w:pStyle w:val="ListParagraph"/>
              <w:ind w:left="0"/>
              <w:rPr>
                <w:szCs w:val="24"/>
              </w:rPr>
            </w:pPr>
            <w:r>
              <w:rPr>
                <w:i/>
                <w:szCs w:val="24"/>
              </w:rPr>
              <w:t>Interface mouse</w:t>
            </w:r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berfungsi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untuk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melakukan</w:t>
            </w:r>
            <w:proofErr w:type="spellEnd"/>
            <w:r>
              <w:rPr>
                <w:szCs w:val="24"/>
              </w:rPr>
              <w:t xml:space="preserve"> scroll </w:t>
            </w:r>
            <w:proofErr w:type="spellStart"/>
            <w:r>
              <w:rPr>
                <w:szCs w:val="24"/>
              </w:rPr>
              <w:t>dan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juga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memindah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mindahkan</w:t>
            </w:r>
            <w:proofErr w:type="spellEnd"/>
            <w:r>
              <w:rPr>
                <w:szCs w:val="24"/>
              </w:rPr>
              <w:t xml:space="preserve"> </w:t>
            </w:r>
            <w:proofErr w:type="spellStart"/>
            <w:r>
              <w:rPr>
                <w:szCs w:val="24"/>
              </w:rPr>
              <w:t>objek</w:t>
            </w:r>
            <w:proofErr w:type="spellEnd"/>
            <w:r>
              <w:rPr>
                <w:szCs w:val="24"/>
              </w:rPr>
              <w:t xml:space="preserve">.  </w:t>
            </w:r>
          </w:p>
        </w:tc>
      </w:tr>
    </w:tbl>
    <w:p w14:paraId="634AF696" w14:textId="77777777" w:rsidR="00563689" w:rsidRDefault="00563689" w:rsidP="00563689">
      <w:pPr>
        <w:rPr>
          <w:lang w:val="id-ID"/>
        </w:rPr>
      </w:pPr>
    </w:p>
    <w:p w14:paraId="53A97C7B" w14:textId="0A89CB5A" w:rsidR="00563689" w:rsidRDefault="00563689" w:rsidP="008174AB">
      <w:pPr>
        <w:pStyle w:val="Heading3"/>
      </w:pPr>
      <w:bookmarkStart w:id="28" w:name="_Toc8410700"/>
      <w:r w:rsidRPr="00563689">
        <w:lastRenderedPageBreak/>
        <w:t>Software</w:t>
      </w:r>
      <w:r>
        <w:t xml:space="preserve"> </w:t>
      </w:r>
      <w:r w:rsidRPr="00563689">
        <w:t>Interface</w:t>
      </w:r>
      <w:bookmarkEnd w:id="28"/>
    </w:p>
    <w:p w14:paraId="0CD3907B" w14:textId="49F8B9A6" w:rsidR="00563689" w:rsidRDefault="00563689" w:rsidP="00F43668">
      <w:pPr>
        <w:rPr>
          <w:szCs w:val="24"/>
        </w:rPr>
      </w:pPr>
      <w:proofErr w:type="spellStart"/>
      <w:r>
        <w:rPr>
          <w:szCs w:val="24"/>
        </w:rPr>
        <w:t>Pad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agian</w:t>
      </w:r>
      <w:proofErr w:type="spellEnd"/>
      <w:r>
        <w:rPr>
          <w:szCs w:val="24"/>
        </w:rPr>
        <w:t xml:space="preserve"> </w:t>
      </w:r>
      <w:r>
        <w:rPr>
          <w:i/>
          <w:szCs w:val="24"/>
        </w:rPr>
        <w:t>software interface</w:t>
      </w:r>
      <w:r>
        <w:rPr>
          <w:szCs w:val="24"/>
        </w:rPr>
        <w:t xml:space="preserve"> </w:t>
      </w:r>
      <w:proofErr w:type="spellStart"/>
      <w:r>
        <w:rPr>
          <w:szCs w:val="24"/>
        </w:rPr>
        <w:t>dijelas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genai</w:t>
      </w:r>
      <w:proofErr w:type="spellEnd"/>
      <w:r>
        <w:rPr>
          <w:szCs w:val="24"/>
        </w:rPr>
        <w:t xml:space="preserve"> </w:t>
      </w:r>
      <w:r>
        <w:rPr>
          <w:i/>
          <w:szCs w:val="24"/>
        </w:rPr>
        <w:t>software</w:t>
      </w:r>
      <w:r>
        <w:rPr>
          <w:szCs w:val="24"/>
        </w:rPr>
        <w:t xml:space="preserve"> yang </w:t>
      </w:r>
      <w:proofErr w:type="spellStart"/>
      <w:r>
        <w:rPr>
          <w:szCs w:val="24"/>
        </w:rPr>
        <w:t>diguna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untu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mbantu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ber</w:t>
      </w:r>
      <w:r w:rsidR="00F43668">
        <w:rPr>
          <w:szCs w:val="24"/>
        </w:rPr>
        <w:t>jalannya</w:t>
      </w:r>
      <w:proofErr w:type="spellEnd"/>
      <w:r w:rsidR="00F43668">
        <w:rPr>
          <w:szCs w:val="24"/>
        </w:rPr>
        <w:t xml:space="preserve"> </w:t>
      </w:r>
      <w:proofErr w:type="spellStart"/>
      <w:r w:rsidR="00F43668">
        <w:rPr>
          <w:szCs w:val="24"/>
        </w:rPr>
        <w:t>aplikasi</w:t>
      </w:r>
      <w:proofErr w:type="spellEnd"/>
      <w:r w:rsidR="00F43668">
        <w:rPr>
          <w:szCs w:val="24"/>
        </w:rPr>
        <w:t xml:space="preserve"> yang </w:t>
      </w:r>
      <w:proofErr w:type="spellStart"/>
      <w:r w:rsidR="00F43668">
        <w:rPr>
          <w:szCs w:val="24"/>
        </w:rPr>
        <w:t>dibangun</w:t>
      </w:r>
      <w:proofErr w:type="spellEnd"/>
      <w:r w:rsidR="00F43668">
        <w:rPr>
          <w:szCs w:val="24"/>
        </w:rPr>
        <w:t xml:space="preserve">. </w:t>
      </w:r>
      <w:r w:rsidR="00F43668">
        <w:rPr>
          <w:i/>
          <w:szCs w:val="24"/>
          <w:lang w:val="id-ID"/>
        </w:rPr>
        <w:t xml:space="preserve">Sofware </w:t>
      </w:r>
      <w:r w:rsidR="00F43668">
        <w:rPr>
          <w:szCs w:val="24"/>
          <w:lang w:val="id-ID"/>
        </w:rPr>
        <w:t xml:space="preserve">yang dibutuhkan untuk berinteraksi dengan </w:t>
      </w:r>
      <w:r w:rsidR="00F43668">
        <w:rPr>
          <w:i/>
          <w:lang w:val="id-ID"/>
        </w:rPr>
        <w:t xml:space="preserve">Backend Application Room </w:t>
      </w:r>
      <w:r w:rsidR="008174AB">
        <w:rPr>
          <w:i/>
          <w:lang w:val="id-ID"/>
        </w:rPr>
        <w:t>Booking</w:t>
      </w:r>
      <w:r w:rsidR="00F43668">
        <w:rPr>
          <w:i/>
          <w:lang w:val="id-ID"/>
        </w:rPr>
        <w:t xml:space="preserve"> System </w:t>
      </w:r>
      <w:r w:rsidR="00F43668">
        <w:rPr>
          <w:lang w:val="id-ID"/>
        </w:rPr>
        <w:t xml:space="preserve">adalah </w:t>
      </w:r>
      <w:r w:rsidR="00F43668">
        <w:rPr>
          <w:i/>
          <w:lang w:val="id-ID"/>
        </w:rPr>
        <w:t>browser</w:t>
      </w:r>
      <w:r w:rsidR="00F43668">
        <w:rPr>
          <w:lang w:val="id-ID"/>
        </w:rPr>
        <w:t>,</w:t>
      </w:r>
      <w:r>
        <w:rPr>
          <w:i/>
          <w:szCs w:val="24"/>
        </w:rPr>
        <w:t xml:space="preserve"> </w:t>
      </w:r>
      <w:proofErr w:type="spellStart"/>
      <w:r>
        <w:rPr>
          <w:szCs w:val="24"/>
        </w:rPr>
        <w:t>seperti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Mozila</w:t>
      </w:r>
      <w:proofErr w:type="spellEnd"/>
      <w:r>
        <w:rPr>
          <w:szCs w:val="24"/>
        </w:rPr>
        <w:t xml:space="preserve"> Firefox </w:t>
      </w:r>
      <w:proofErr w:type="spellStart"/>
      <w:r>
        <w:rPr>
          <w:szCs w:val="24"/>
        </w:rPr>
        <w:t>dan</w:t>
      </w:r>
      <w:proofErr w:type="spellEnd"/>
      <w:r>
        <w:rPr>
          <w:szCs w:val="24"/>
        </w:rPr>
        <w:t xml:space="preserve"> Google Chrome. </w:t>
      </w:r>
    </w:p>
    <w:p w14:paraId="31B8FE90" w14:textId="210AA77E" w:rsidR="00563689" w:rsidRDefault="00563689" w:rsidP="008174AB">
      <w:pPr>
        <w:pStyle w:val="Heading3"/>
      </w:pPr>
      <w:bookmarkStart w:id="29" w:name="_Toc8410701"/>
      <w:r w:rsidRPr="00563689">
        <w:t>Communication</w:t>
      </w:r>
      <w:r>
        <w:t xml:space="preserve"> </w:t>
      </w:r>
      <w:r w:rsidRPr="00563689">
        <w:t>Description</w:t>
      </w:r>
      <w:bookmarkEnd w:id="29"/>
    </w:p>
    <w:p w14:paraId="6FDF0591" w14:textId="4BFF3E99" w:rsidR="00563689" w:rsidRDefault="00563689" w:rsidP="00563689">
      <w:pPr>
        <w:rPr>
          <w:szCs w:val="24"/>
        </w:rPr>
      </w:pPr>
      <w:r w:rsidRPr="00F43668">
        <w:rPr>
          <w:i/>
          <w:szCs w:val="24"/>
        </w:rPr>
        <w:t>Communication</w:t>
      </w:r>
      <w:r>
        <w:rPr>
          <w:szCs w:val="24"/>
        </w:rPr>
        <w:t xml:space="preserve"> </w:t>
      </w:r>
      <w:r w:rsidR="00F43668">
        <w:rPr>
          <w:i/>
          <w:szCs w:val="24"/>
          <w:lang w:val="id-ID"/>
        </w:rPr>
        <w:t xml:space="preserve">interface </w:t>
      </w:r>
      <w:r w:rsidR="00F43668">
        <w:rPr>
          <w:szCs w:val="24"/>
          <w:lang w:val="id-ID"/>
        </w:rPr>
        <w:t xml:space="preserve">atau antarmuka komunikasi </w:t>
      </w:r>
      <w:proofErr w:type="spellStart"/>
      <w:r>
        <w:rPr>
          <w:szCs w:val="24"/>
        </w:rPr>
        <w:t>dibutuh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untu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goperasi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plikasi</w:t>
      </w:r>
      <w:proofErr w:type="spellEnd"/>
      <w:r>
        <w:rPr>
          <w:szCs w:val="24"/>
        </w:rPr>
        <w:t xml:space="preserve">.  </w:t>
      </w:r>
      <w:r w:rsidR="00F43668">
        <w:rPr>
          <w:i/>
          <w:szCs w:val="24"/>
        </w:rPr>
        <w:t>Communication i</w:t>
      </w:r>
      <w:r>
        <w:rPr>
          <w:i/>
          <w:szCs w:val="24"/>
        </w:rPr>
        <w:t>nterface</w:t>
      </w:r>
      <w:r>
        <w:rPr>
          <w:szCs w:val="24"/>
        </w:rPr>
        <w:t xml:space="preserve"> yang </w:t>
      </w:r>
      <w:proofErr w:type="spellStart"/>
      <w:r>
        <w:rPr>
          <w:szCs w:val="24"/>
        </w:rPr>
        <w:t>diguna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untuk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gakse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aplikasi</w:t>
      </w:r>
      <w:proofErr w:type="spellEnd"/>
      <w:r>
        <w:rPr>
          <w:szCs w:val="24"/>
        </w:rPr>
        <w:t xml:space="preserve"> </w:t>
      </w:r>
      <w:r w:rsidR="00F43668">
        <w:rPr>
          <w:i/>
          <w:lang w:val="id-ID"/>
        </w:rPr>
        <w:t xml:space="preserve">Backend Application Room </w:t>
      </w:r>
      <w:r w:rsidR="008174AB">
        <w:rPr>
          <w:i/>
          <w:lang w:val="id-ID"/>
        </w:rPr>
        <w:t>Booking</w:t>
      </w:r>
      <w:r w:rsidR="00F43668">
        <w:rPr>
          <w:i/>
          <w:lang w:val="id-ID"/>
        </w:rPr>
        <w:t xml:space="preserve"> System </w:t>
      </w:r>
      <w:proofErr w:type="spellStart"/>
      <w:r w:rsidR="00F43668">
        <w:rPr>
          <w:szCs w:val="24"/>
        </w:rPr>
        <w:t>adalah</w:t>
      </w:r>
      <w:proofErr w:type="spellEnd"/>
      <w:r w:rsidR="00F43668">
        <w:rPr>
          <w:szCs w:val="24"/>
        </w:rPr>
        <w:t xml:space="preserve"> </w:t>
      </w:r>
      <w:proofErr w:type="spellStart"/>
      <w:r w:rsidR="00F43668">
        <w:rPr>
          <w:szCs w:val="24"/>
        </w:rPr>
        <w:t>jaringan</w:t>
      </w:r>
      <w:proofErr w:type="spellEnd"/>
      <w:r w:rsidR="00F43668">
        <w:rPr>
          <w:szCs w:val="24"/>
        </w:rPr>
        <w:t xml:space="preserve"> </w:t>
      </w:r>
      <w:proofErr w:type="spellStart"/>
      <w:r w:rsidR="00F43668">
        <w:rPr>
          <w:szCs w:val="24"/>
        </w:rPr>
        <w:t>lokal</w:t>
      </w:r>
      <w:proofErr w:type="spellEnd"/>
      <w:r>
        <w:rPr>
          <w:szCs w:val="24"/>
        </w:rPr>
        <w:t xml:space="preserve">. </w:t>
      </w:r>
    </w:p>
    <w:p w14:paraId="7287EE55" w14:textId="1BE76209" w:rsidR="00563689" w:rsidRDefault="00563689" w:rsidP="008174AB">
      <w:pPr>
        <w:pStyle w:val="Heading3"/>
      </w:pPr>
      <w:bookmarkStart w:id="30" w:name="_Toc8410702"/>
      <w:r w:rsidRPr="00563689">
        <w:t>Data</w:t>
      </w:r>
      <w:r>
        <w:t xml:space="preserve">  </w:t>
      </w:r>
      <w:r w:rsidRPr="00563689">
        <w:t>Interface De</w:t>
      </w:r>
      <w:r>
        <w:t>scription</w:t>
      </w:r>
      <w:bookmarkEnd w:id="30"/>
    </w:p>
    <w:p w14:paraId="725ED358" w14:textId="24F0B89D" w:rsidR="00E71ABC" w:rsidRDefault="00E71ABC" w:rsidP="00563689">
      <w:pPr>
        <w:rPr>
          <w:lang w:val="id-ID"/>
        </w:rPr>
        <w:sectPr w:rsidR="00E71ABC" w:rsidSect="00627BFD">
          <w:pgSz w:w="11909" w:h="16834" w:code="9"/>
          <w:pgMar w:top="1701" w:right="1701" w:bottom="1701" w:left="2268" w:header="851" w:footer="1418" w:gutter="0"/>
          <w:cols w:space="720"/>
          <w:titlePg/>
          <w:docGrid w:linePitch="360"/>
        </w:sectPr>
      </w:pPr>
      <w:r>
        <w:rPr>
          <w:lang w:val="id-ID"/>
        </w:rPr>
        <w:t xml:space="preserve">Berikut ini ditampilkan </w:t>
      </w:r>
      <w:r>
        <w:rPr>
          <w:i/>
          <w:lang w:val="id-ID"/>
        </w:rPr>
        <w:t xml:space="preserve">database </w:t>
      </w:r>
      <w:r>
        <w:rPr>
          <w:lang w:val="id-ID"/>
        </w:rPr>
        <w:t xml:space="preserve">dari </w:t>
      </w:r>
      <w:r>
        <w:rPr>
          <w:i/>
          <w:lang w:val="id-ID"/>
        </w:rPr>
        <w:t xml:space="preserve">Backend Application Room </w:t>
      </w:r>
      <w:r w:rsidR="008174AB">
        <w:rPr>
          <w:i/>
          <w:lang w:val="id-ID"/>
        </w:rPr>
        <w:t>Booking</w:t>
      </w:r>
      <w:r>
        <w:rPr>
          <w:i/>
          <w:lang w:val="id-ID"/>
        </w:rPr>
        <w:t xml:space="preserve"> System</w:t>
      </w:r>
      <w:r>
        <w:rPr>
          <w:lang w:val="id-ID"/>
        </w:rPr>
        <w:t>.</w:t>
      </w:r>
    </w:p>
    <w:p w14:paraId="4C1B72C7" w14:textId="49CCA1E9" w:rsidR="00E71ABC" w:rsidRPr="00642974" w:rsidRDefault="00642974" w:rsidP="00563689">
      <w:pPr>
        <w:rPr>
          <w:lang w:val="id-ID"/>
        </w:rPr>
      </w:pPr>
      <w:r>
        <w:rPr>
          <w:lang w:val="id-ID"/>
        </w:rPr>
        <w:lastRenderedPageBreak/>
        <w:t xml:space="preserve">Berikut ini </w:t>
      </w:r>
      <w:r w:rsidR="00C74CB2">
        <w:rPr>
          <w:i/>
          <w:lang w:val="id-ID"/>
        </w:rPr>
        <w:t>class diagram</w:t>
      </w:r>
      <w:r>
        <w:rPr>
          <w:i/>
          <w:lang w:val="id-ID"/>
        </w:rPr>
        <w:t xml:space="preserve"> </w:t>
      </w:r>
      <w:r>
        <w:rPr>
          <w:lang w:val="id-ID"/>
        </w:rPr>
        <w:t xml:space="preserve">dari </w:t>
      </w:r>
      <w:r>
        <w:rPr>
          <w:i/>
          <w:lang w:val="id-ID"/>
        </w:rPr>
        <w:t xml:space="preserve">Backend Application Room </w:t>
      </w:r>
      <w:r w:rsidR="008174AB">
        <w:rPr>
          <w:i/>
          <w:lang w:val="id-ID"/>
        </w:rPr>
        <w:t>Booking</w:t>
      </w:r>
      <w:r>
        <w:rPr>
          <w:i/>
          <w:lang w:val="id-ID"/>
        </w:rPr>
        <w:t xml:space="preserve"> System</w:t>
      </w:r>
      <w:r>
        <w:rPr>
          <w:lang w:val="id-ID"/>
        </w:rPr>
        <w:t>.</w:t>
      </w:r>
    </w:p>
    <w:p w14:paraId="753DABB5" w14:textId="2FB9E560" w:rsidR="00642974" w:rsidRDefault="00C74CB2" w:rsidP="00642974">
      <w:pPr>
        <w:keepNext/>
        <w:jc w:val="center"/>
      </w:pPr>
      <w:r>
        <w:rPr>
          <w:noProof/>
          <w:lang w:val="id-ID" w:eastAsia="id-ID"/>
        </w:rPr>
        <w:drawing>
          <wp:inline distT="0" distB="0" distL="0" distR="0" wp14:anchorId="09A15B49" wp14:editId="0E37B6F8">
            <wp:extent cx="6391275" cy="34004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91275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481C9" w14:textId="77777777" w:rsidR="00C74CB2" w:rsidRDefault="00642974" w:rsidP="00C74CB2">
      <w:pPr>
        <w:pStyle w:val="Caption"/>
        <w:rPr>
          <w:i/>
          <w:sz w:val="20"/>
          <w:szCs w:val="20"/>
          <w:lang w:val="id-ID"/>
        </w:rPr>
        <w:sectPr w:rsidR="00C74CB2" w:rsidSect="00642974">
          <w:pgSz w:w="16834" w:h="11909" w:orient="landscape" w:code="9"/>
          <w:pgMar w:top="1701" w:right="1701" w:bottom="2268" w:left="1701" w:header="851" w:footer="1418" w:gutter="0"/>
          <w:cols w:space="720"/>
          <w:titlePg/>
          <w:docGrid w:linePitch="360"/>
        </w:sectPr>
      </w:pPr>
      <w:bookmarkStart w:id="31" w:name="_Toc8410713"/>
      <w:proofErr w:type="spellStart"/>
      <w:r w:rsidRPr="00642974">
        <w:rPr>
          <w:sz w:val="20"/>
          <w:szCs w:val="20"/>
        </w:rPr>
        <w:t>Gambar</w:t>
      </w:r>
      <w:proofErr w:type="spellEnd"/>
      <w:r w:rsidRPr="00642974">
        <w:rPr>
          <w:sz w:val="20"/>
          <w:szCs w:val="20"/>
        </w:rPr>
        <w:t xml:space="preserve"> </w:t>
      </w:r>
      <w:r w:rsidRPr="00642974">
        <w:rPr>
          <w:sz w:val="20"/>
          <w:szCs w:val="20"/>
        </w:rPr>
        <w:fldChar w:fldCharType="begin"/>
      </w:r>
      <w:r w:rsidRPr="00642974">
        <w:rPr>
          <w:sz w:val="20"/>
          <w:szCs w:val="20"/>
        </w:rPr>
        <w:instrText xml:space="preserve"> SEQ Gambar \* ARABIC </w:instrText>
      </w:r>
      <w:r w:rsidRPr="00642974">
        <w:rPr>
          <w:sz w:val="20"/>
          <w:szCs w:val="20"/>
        </w:rPr>
        <w:fldChar w:fldCharType="separate"/>
      </w:r>
      <w:r w:rsidR="002A176C">
        <w:rPr>
          <w:noProof/>
          <w:sz w:val="20"/>
          <w:szCs w:val="20"/>
        </w:rPr>
        <w:t>1</w:t>
      </w:r>
      <w:r w:rsidRPr="00642974">
        <w:rPr>
          <w:sz w:val="20"/>
          <w:szCs w:val="20"/>
        </w:rPr>
        <w:fldChar w:fldCharType="end"/>
      </w:r>
      <w:r>
        <w:rPr>
          <w:sz w:val="20"/>
          <w:szCs w:val="20"/>
          <w:lang w:val="id-ID"/>
        </w:rPr>
        <w:t xml:space="preserve"> </w:t>
      </w:r>
      <w:r w:rsidR="00C74CB2">
        <w:rPr>
          <w:i/>
          <w:sz w:val="20"/>
          <w:szCs w:val="20"/>
          <w:lang w:val="id-ID"/>
        </w:rPr>
        <w:t>Class Diagram</w:t>
      </w:r>
      <w:r>
        <w:rPr>
          <w:i/>
          <w:sz w:val="20"/>
          <w:szCs w:val="20"/>
          <w:lang w:val="id-ID"/>
        </w:rPr>
        <w:t xml:space="preserve"> </w:t>
      </w:r>
      <w:r w:rsidRPr="00642974">
        <w:rPr>
          <w:i/>
          <w:sz w:val="20"/>
          <w:szCs w:val="20"/>
          <w:lang w:val="id-ID"/>
        </w:rPr>
        <w:t xml:space="preserve">Backend Application Room </w:t>
      </w:r>
      <w:r w:rsidR="008174AB">
        <w:rPr>
          <w:i/>
          <w:sz w:val="20"/>
          <w:szCs w:val="20"/>
          <w:lang w:val="id-ID"/>
        </w:rPr>
        <w:t>Booking</w:t>
      </w:r>
      <w:r w:rsidRPr="00642974">
        <w:rPr>
          <w:i/>
          <w:sz w:val="20"/>
          <w:szCs w:val="20"/>
          <w:lang w:val="id-ID"/>
        </w:rPr>
        <w:t xml:space="preserve"> System</w:t>
      </w:r>
      <w:bookmarkEnd w:id="31"/>
    </w:p>
    <w:p w14:paraId="73109617" w14:textId="19B91FEA" w:rsidR="00C74CB2" w:rsidRPr="00E56383" w:rsidRDefault="00E56383" w:rsidP="00E56383">
      <w:pPr>
        <w:pStyle w:val="Caption"/>
        <w:jc w:val="both"/>
        <w:rPr>
          <w:b w:val="0"/>
          <w:sz w:val="20"/>
          <w:szCs w:val="20"/>
          <w:lang w:val="id-ID"/>
        </w:rPr>
      </w:pPr>
      <w:r w:rsidRPr="00E56383">
        <w:rPr>
          <w:b w:val="0"/>
          <w:sz w:val="20"/>
          <w:szCs w:val="20"/>
          <w:lang w:val="id-ID"/>
        </w:rPr>
        <w:lastRenderedPageBreak/>
        <w:t>Keterangan: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555"/>
        <w:gridCol w:w="1141"/>
        <w:gridCol w:w="1985"/>
        <w:gridCol w:w="1276"/>
        <w:gridCol w:w="3118"/>
      </w:tblGrid>
      <w:tr w:rsidR="00E56383" w:rsidRPr="00E56383" w14:paraId="067A23C7" w14:textId="77777777" w:rsidTr="00217DA0">
        <w:trPr>
          <w:tblHeader/>
        </w:trPr>
        <w:tc>
          <w:tcPr>
            <w:tcW w:w="555" w:type="dxa"/>
            <w:shd w:val="clear" w:color="auto" w:fill="A5A5A5" w:themeFill="accent3"/>
            <w:vAlign w:val="center"/>
          </w:tcPr>
          <w:p w14:paraId="4C946F19" w14:textId="0F08FB17" w:rsidR="00E56383" w:rsidRPr="00E56383" w:rsidRDefault="00E56383" w:rsidP="00E56383">
            <w:pPr>
              <w:jc w:val="center"/>
              <w:rPr>
                <w:b/>
                <w:sz w:val="22"/>
                <w:lang w:val="id-ID"/>
              </w:rPr>
            </w:pPr>
            <w:r w:rsidRPr="00E56383">
              <w:rPr>
                <w:b/>
                <w:sz w:val="22"/>
                <w:lang w:val="id-ID"/>
              </w:rPr>
              <w:t>No</w:t>
            </w:r>
          </w:p>
        </w:tc>
        <w:tc>
          <w:tcPr>
            <w:tcW w:w="1141" w:type="dxa"/>
            <w:shd w:val="clear" w:color="auto" w:fill="A5A5A5" w:themeFill="accent3"/>
            <w:vAlign w:val="center"/>
          </w:tcPr>
          <w:p w14:paraId="7576FCB4" w14:textId="669569F5" w:rsidR="00E56383" w:rsidRPr="00E56383" w:rsidRDefault="00E56383" w:rsidP="00E56383">
            <w:pPr>
              <w:jc w:val="center"/>
              <w:rPr>
                <w:b/>
                <w:i/>
                <w:sz w:val="22"/>
                <w:lang w:val="id-ID"/>
              </w:rPr>
            </w:pPr>
            <w:r w:rsidRPr="00E56383">
              <w:rPr>
                <w:b/>
                <w:i/>
                <w:sz w:val="22"/>
                <w:lang w:val="id-ID"/>
              </w:rPr>
              <w:t>Class</w:t>
            </w:r>
          </w:p>
        </w:tc>
        <w:tc>
          <w:tcPr>
            <w:tcW w:w="1985" w:type="dxa"/>
            <w:shd w:val="clear" w:color="auto" w:fill="A5A5A5" w:themeFill="accent3"/>
            <w:vAlign w:val="center"/>
          </w:tcPr>
          <w:p w14:paraId="70C9716F" w14:textId="0E310E48" w:rsidR="00E56383" w:rsidRPr="00E56383" w:rsidRDefault="00E56383" w:rsidP="00E56383">
            <w:pPr>
              <w:jc w:val="center"/>
              <w:rPr>
                <w:b/>
                <w:i/>
                <w:sz w:val="22"/>
                <w:lang w:val="id-ID"/>
              </w:rPr>
            </w:pPr>
            <w:r w:rsidRPr="00E56383">
              <w:rPr>
                <w:b/>
                <w:i/>
                <w:sz w:val="22"/>
                <w:lang w:val="id-ID"/>
              </w:rPr>
              <w:t>Attribute</w:t>
            </w:r>
          </w:p>
        </w:tc>
        <w:tc>
          <w:tcPr>
            <w:tcW w:w="1276" w:type="dxa"/>
            <w:shd w:val="clear" w:color="auto" w:fill="A5A5A5" w:themeFill="accent3"/>
            <w:vAlign w:val="center"/>
          </w:tcPr>
          <w:p w14:paraId="7B11ACD3" w14:textId="0AFDA4F2" w:rsidR="00E56383" w:rsidRPr="00E56383" w:rsidRDefault="00E56383" w:rsidP="00E56383">
            <w:pPr>
              <w:jc w:val="center"/>
              <w:rPr>
                <w:b/>
                <w:sz w:val="22"/>
                <w:lang w:val="id-ID"/>
              </w:rPr>
            </w:pPr>
            <w:r w:rsidRPr="00E56383">
              <w:rPr>
                <w:b/>
                <w:sz w:val="22"/>
                <w:lang w:val="id-ID"/>
              </w:rPr>
              <w:t>Tipe Data</w:t>
            </w:r>
          </w:p>
        </w:tc>
        <w:tc>
          <w:tcPr>
            <w:tcW w:w="3118" w:type="dxa"/>
            <w:shd w:val="clear" w:color="auto" w:fill="A5A5A5" w:themeFill="accent3"/>
            <w:vAlign w:val="center"/>
          </w:tcPr>
          <w:p w14:paraId="70202471" w14:textId="3FAD81A6" w:rsidR="00E56383" w:rsidRPr="00E56383" w:rsidRDefault="00E56383" w:rsidP="00E56383">
            <w:pPr>
              <w:jc w:val="center"/>
              <w:rPr>
                <w:b/>
                <w:sz w:val="22"/>
                <w:lang w:val="id-ID"/>
              </w:rPr>
            </w:pPr>
            <w:r w:rsidRPr="00E56383">
              <w:rPr>
                <w:b/>
                <w:sz w:val="22"/>
                <w:lang w:val="id-ID"/>
              </w:rPr>
              <w:t>Keterangan</w:t>
            </w:r>
          </w:p>
        </w:tc>
      </w:tr>
      <w:tr w:rsidR="00E56383" w:rsidRPr="00E56383" w14:paraId="5DB9492E" w14:textId="77777777" w:rsidTr="009D707E">
        <w:tc>
          <w:tcPr>
            <w:tcW w:w="555" w:type="dxa"/>
            <w:vMerge w:val="restart"/>
          </w:tcPr>
          <w:p w14:paraId="16BB3D99" w14:textId="6B316ABE" w:rsidR="00E56383" w:rsidRPr="00E56383" w:rsidRDefault="00E56383" w:rsidP="00E56383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1</w:t>
            </w:r>
          </w:p>
        </w:tc>
        <w:tc>
          <w:tcPr>
            <w:tcW w:w="1141" w:type="dxa"/>
            <w:vMerge w:val="restart"/>
          </w:tcPr>
          <w:p w14:paraId="2836C1D1" w14:textId="375D865F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User</w:t>
            </w:r>
          </w:p>
        </w:tc>
        <w:tc>
          <w:tcPr>
            <w:tcW w:w="1985" w:type="dxa"/>
          </w:tcPr>
          <w:p w14:paraId="57B64159" w14:textId="02144C56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IDUser</w:t>
            </w:r>
          </w:p>
        </w:tc>
        <w:tc>
          <w:tcPr>
            <w:tcW w:w="1276" w:type="dxa"/>
          </w:tcPr>
          <w:p w14:paraId="05F5C5AF" w14:textId="4F32DF44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Int</w:t>
            </w:r>
          </w:p>
        </w:tc>
        <w:tc>
          <w:tcPr>
            <w:tcW w:w="3118" w:type="dxa"/>
          </w:tcPr>
          <w:p w14:paraId="40AD6F97" w14:textId="1919295D" w:rsidR="009D707E" w:rsidRPr="009D707E" w:rsidRDefault="009D707E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 xml:space="preserve">Merupakan ID dari admin yang mengelola sistem </w:t>
            </w:r>
            <w:r>
              <w:rPr>
                <w:i/>
                <w:sz w:val="22"/>
                <w:lang w:val="id-ID"/>
              </w:rPr>
              <w:t>Backend Room Booking</w:t>
            </w:r>
            <w:r>
              <w:rPr>
                <w:sz w:val="22"/>
                <w:lang w:val="id-ID"/>
              </w:rPr>
              <w:t>.</w:t>
            </w:r>
          </w:p>
        </w:tc>
      </w:tr>
      <w:tr w:rsidR="00E56383" w:rsidRPr="00E56383" w14:paraId="16467CBC" w14:textId="77777777" w:rsidTr="009D707E">
        <w:tc>
          <w:tcPr>
            <w:tcW w:w="555" w:type="dxa"/>
            <w:vMerge/>
          </w:tcPr>
          <w:p w14:paraId="283962B9" w14:textId="5973CF19" w:rsidR="00E56383" w:rsidRPr="00E56383" w:rsidRDefault="00E56383" w:rsidP="00E56383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1141" w:type="dxa"/>
            <w:vMerge/>
          </w:tcPr>
          <w:p w14:paraId="3C8D1418" w14:textId="77777777" w:rsidR="00E56383" w:rsidRPr="00E56383" w:rsidRDefault="00E56383" w:rsidP="00E56383">
            <w:pPr>
              <w:rPr>
                <w:sz w:val="22"/>
                <w:lang w:val="id-ID"/>
              </w:rPr>
            </w:pPr>
          </w:p>
        </w:tc>
        <w:tc>
          <w:tcPr>
            <w:tcW w:w="1985" w:type="dxa"/>
          </w:tcPr>
          <w:p w14:paraId="0B48C21A" w14:textId="12676726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NamaUser</w:t>
            </w:r>
          </w:p>
        </w:tc>
        <w:tc>
          <w:tcPr>
            <w:tcW w:w="1276" w:type="dxa"/>
          </w:tcPr>
          <w:p w14:paraId="014B09B6" w14:textId="55363F02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Char</w:t>
            </w:r>
          </w:p>
        </w:tc>
        <w:tc>
          <w:tcPr>
            <w:tcW w:w="3118" w:type="dxa"/>
          </w:tcPr>
          <w:p w14:paraId="36C02950" w14:textId="75549359" w:rsidR="00E56383" w:rsidRPr="009D707E" w:rsidRDefault="009D707E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 xml:space="preserve">Merupakan </w:t>
            </w:r>
            <w:r>
              <w:rPr>
                <w:i/>
                <w:sz w:val="22"/>
                <w:lang w:val="id-ID"/>
              </w:rPr>
              <w:t xml:space="preserve">username </w:t>
            </w:r>
            <w:r>
              <w:rPr>
                <w:sz w:val="22"/>
                <w:lang w:val="id-ID"/>
              </w:rPr>
              <w:t xml:space="preserve">yang digunakan admin saat melakukan </w:t>
            </w:r>
            <w:r w:rsidRPr="009D707E">
              <w:rPr>
                <w:i/>
                <w:sz w:val="22"/>
                <w:lang w:val="id-ID"/>
              </w:rPr>
              <w:t>login</w:t>
            </w:r>
            <w:r>
              <w:rPr>
                <w:sz w:val="22"/>
                <w:lang w:val="id-ID"/>
              </w:rPr>
              <w:t>.</w:t>
            </w:r>
          </w:p>
        </w:tc>
      </w:tr>
      <w:tr w:rsidR="00E56383" w:rsidRPr="00E56383" w14:paraId="1E36A71D" w14:textId="77777777" w:rsidTr="009D707E">
        <w:tc>
          <w:tcPr>
            <w:tcW w:w="555" w:type="dxa"/>
            <w:vMerge/>
          </w:tcPr>
          <w:p w14:paraId="292C0733" w14:textId="77777777" w:rsidR="00E56383" w:rsidRPr="00E56383" w:rsidRDefault="00E56383" w:rsidP="00E56383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1141" w:type="dxa"/>
            <w:vMerge/>
          </w:tcPr>
          <w:p w14:paraId="191CED45" w14:textId="77777777" w:rsidR="00E56383" w:rsidRPr="00E56383" w:rsidRDefault="00E56383" w:rsidP="00E56383">
            <w:pPr>
              <w:rPr>
                <w:sz w:val="22"/>
                <w:lang w:val="id-ID"/>
              </w:rPr>
            </w:pPr>
          </w:p>
        </w:tc>
        <w:tc>
          <w:tcPr>
            <w:tcW w:w="1985" w:type="dxa"/>
          </w:tcPr>
          <w:p w14:paraId="05C73D52" w14:textId="19E0840A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Password</w:t>
            </w:r>
          </w:p>
        </w:tc>
        <w:tc>
          <w:tcPr>
            <w:tcW w:w="1276" w:type="dxa"/>
          </w:tcPr>
          <w:p w14:paraId="478830AE" w14:textId="6DAC193A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Char</w:t>
            </w:r>
          </w:p>
        </w:tc>
        <w:tc>
          <w:tcPr>
            <w:tcW w:w="3118" w:type="dxa"/>
          </w:tcPr>
          <w:p w14:paraId="4EC05E66" w14:textId="135658F4" w:rsidR="00E56383" w:rsidRPr="00E56383" w:rsidRDefault="009D707E" w:rsidP="009D707E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 xml:space="preserve">Merupakan </w:t>
            </w:r>
            <w:r>
              <w:rPr>
                <w:i/>
                <w:sz w:val="22"/>
                <w:lang w:val="id-ID"/>
              </w:rPr>
              <w:t xml:space="preserve">password </w:t>
            </w:r>
            <w:r>
              <w:rPr>
                <w:sz w:val="22"/>
                <w:lang w:val="id-ID"/>
              </w:rPr>
              <w:t xml:space="preserve">yang digunakan admin saat melakukan </w:t>
            </w:r>
            <w:r w:rsidRPr="009D707E">
              <w:rPr>
                <w:i/>
                <w:sz w:val="22"/>
                <w:lang w:val="id-ID"/>
              </w:rPr>
              <w:t>login</w:t>
            </w:r>
            <w:r>
              <w:rPr>
                <w:sz w:val="22"/>
                <w:lang w:val="id-ID"/>
              </w:rPr>
              <w:t>.</w:t>
            </w:r>
          </w:p>
        </w:tc>
      </w:tr>
      <w:tr w:rsidR="00E56383" w:rsidRPr="00E56383" w14:paraId="4FE7938C" w14:textId="77777777" w:rsidTr="009D707E">
        <w:tc>
          <w:tcPr>
            <w:tcW w:w="555" w:type="dxa"/>
            <w:vMerge w:val="restart"/>
          </w:tcPr>
          <w:p w14:paraId="3C211290" w14:textId="65276E2B" w:rsidR="00E56383" w:rsidRPr="00E56383" w:rsidRDefault="00E56383" w:rsidP="00E56383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2</w:t>
            </w:r>
          </w:p>
        </w:tc>
        <w:tc>
          <w:tcPr>
            <w:tcW w:w="1141" w:type="dxa"/>
            <w:vMerge w:val="restart"/>
          </w:tcPr>
          <w:p w14:paraId="5BD1F993" w14:textId="6C8D0E13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Request</w:t>
            </w:r>
          </w:p>
        </w:tc>
        <w:tc>
          <w:tcPr>
            <w:tcW w:w="1985" w:type="dxa"/>
          </w:tcPr>
          <w:p w14:paraId="21605F63" w14:textId="7A61DE64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IDRequest</w:t>
            </w:r>
          </w:p>
        </w:tc>
        <w:tc>
          <w:tcPr>
            <w:tcW w:w="1276" w:type="dxa"/>
          </w:tcPr>
          <w:p w14:paraId="09380A6C" w14:textId="34AE01C8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Int</w:t>
            </w:r>
          </w:p>
        </w:tc>
        <w:tc>
          <w:tcPr>
            <w:tcW w:w="3118" w:type="dxa"/>
          </w:tcPr>
          <w:p w14:paraId="45F48037" w14:textId="55E1ADFA" w:rsidR="00E56383" w:rsidRPr="009D707E" w:rsidRDefault="009D707E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 xml:space="preserve">Merupakan ID dari </w:t>
            </w:r>
            <w:r>
              <w:rPr>
                <w:i/>
                <w:sz w:val="22"/>
                <w:lang w:val="id-ID"/>
              </w:rPr>
              <w:t xml:space="preserve">request </w:t>
            </w:r>
            <w:r>
              <w:rPr>
                <w:sz w:val="22"/>
                <w:lang w:val="id-ID"/>
              </w:rPr>
              <w:t>yang diterima.</w:t>
            </w:r>
          </w:p>
        </w:tc>
      </w:tr>
      <w:tr w:rsidR="00E56383" w:rsidRPr="00E56383" w14:paraId="2F0C9F9C" w14:textId="77777777" w:rsidTr="009D707E">
        <w:tc>
          <w:tcPr>
            <w:tcW w:w="555" w:type="dxa"/>
            <w:vMerge/>
          </w:tcPr>
          <w:p w14:paraId="082581FC" w14:textId="77777777" w:rsidR="00E56383" w:rsidRPr="00E56383" w:rsidRDefault="00E56383" w:rsidP="00E56383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1141" w:type="dxa"/>
            <w:vMerge/>
          </w:tcPr>
          <w:p w14:paraId="21F86376" w14:textId="77777777" w:rsidR="00E56383" w:rsidRPr="00E56383" w:rsidRDefault="00E56383" w:rsidP="00E56383">
            <w:pPr>
              <w:rPr>
                <w:sz w:val="22"/>
                <w:lang w:val="id-ID"/>
              </w:rPr>
            </w:pPr>
          </w:p>
        </w:tc>
        <w:tc>
          <w:tcPr>
            <w:tcW w:w="1985" w:type="dxa"/>
          </w:tcPr>
          <w:p w14:paraId="510C6136" w14:textId="179DAD53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IDRuangan</w:t>
            </w:r>
          </w:p>
        </w:tc>
        <w:tc>
          <w:tcPr>
            <w:tcW w:w="1276" w:type="dxa"/>
          </w:tcPr>
          <w:p w14:paraId="62FA290F" w14:textId="12872F59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Int</w:t>
            </w:r>
          </w:p>
        </w:tc>
        <w:tc>
          <w:tcPr>
            <w:tcW w:w="3118" w:type="dxa"/>
          </w:tcPr>
          <w:p w14:paraId="3206197D" w14:textId="079FDC78" w:rsidR="00E56383" w:rsidRPr="009D707E" w:rsidRDefault="009D707E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 xml:space="preserve">Merupakan ID dari ruangan yang di </w:t>
            </w:r>
            <w:r>
              <w:rPr>
                <w:i/>
                <w:sz w:val="22"/>
                <w:lang w:val="id-ID"/>
              </w:rPr>
              <w:t>request</w:t>
            </w:r>
            <w:r>
              <w:rPr>
                <w:sz w:val="22"/>
                <w:lang w:val="id-ID"/>
              </w:rPr>
              <w:t>.</w:t>
            </w:r>
          </w:p>
        </w:tc>
      </w:tr>
      <w:tr w:rsidR="00E56383" w:rsidRPr="00E56383" w14:paraId="1D9434F1" w14:textId="77777777" w:rsidTr="009D707E">
        <w:tc>
          <w:tcPr>
            <w:tcW w:w="555" w:type="dxa"/>
            <w:vMerge/>
          </w:tcPr>
          <w:p w14:paraId="790FA7A9" w14:textId="77777777" w:rsidR="00E56383" w:rsidRPr="00E56383" w:rsidRDefault="00E56383" w:rsidP="00E56383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1141" w:type="dxa"/>
            <w:vMerge/>
          </w:tcPr>
          <w:p w14:paraId="689FF3A8" w14:textId="77777777" w:rsidR="00E56383" w:rsidRPr="00E56383" w:rsidRDefault="00E56383" w:rsidP="00E56383">
            <w:pPr>
              <w:rPr>
                <w:sz w:val="22"/>
                <w:lang w:val="id-ID"/>
              </w:rPr>
            </w:pPr>
          </w:p>
        </w:tc>
        <w:tc>
          <w:tcPr>
            <w:tcW w:w="1985" w:type="dxa"/>
          </w:tcPr>
          <w:p w14:paraId="5B535836" w14:textId="170EFA88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Status</w:t>
            </w:r>
          </w:p>
        </w:tc>
        <w:tc>
          <w:tcPr>
            <w:tcW w:w="1276" w:type="dxa"/>
          </w:tcPr>
          <w:p w14:paraId="276BE3D7" w14:textId="67302D11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Int</w:t>
            </w:r>
          </w:p>
        </w:tc>
        <w:tc>
          <w:tcPr>
            <w:tcW w:w="3118" w:type="dxa"/>
          </w:tcPr>
          <w:p w14:paraId="711068DF" w14:textId="2A2C1D94" w:rsidR="00E56383" w:rsidRPr="009D707E" w:rsidRDefault="009D707E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 xml:space="preserve">Merupakan status </w:t>
            </w:r>
            <w:r>
              <w:rPr>
                <w:i/>
                <w:sz w:val="22"/>
                <w:lang w:val="id-ID"/>
              </w:rPr>
              <w:t>request</w:t>
            </w:r>
            <w:r>
              <w:rPr>
                <w:sz w:val="22"/>
                <w:lang w:val="id-ID"/>
              </w:rPr>
              <w:t>, 0 untuk waiting, 1 untuk accept, 2 untuk decline.</w:t>
            </w:r>
          </w:p>
        </w:tc>
      </w:tr>
      <w:tr w:rsidR="00E56383" w:rsidRPr="00E56383" w14:paraId="3F76D19B" w14:textId="77777777" w:rsidTr="009D707E">
        <w:tc>
          <w:tcPr>
            <w:tcW w:w="555" w:type="dxa"/>
            <w:vMerge w:val="restart"/>
          </w:tcPr>
          <w:p w14:paraId="19EFBCF4" w14:textId="762CA0E9" w:rsidR="00E56383" w:rsidRPr="00E56383" w:rsidRDefault="00E56383" w:rsidP="00E56383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3</w:t>
            </w:r>
          </w:p>
        </w:tc>
        <w:tc>
          <w:tcPr>
            <w:tcW w:w="1141" w:type="dxa"/>
            <w:vMerge w:val="restart"/>
          </w:tcPr>
          <w:p w14:paraId="1D30A570" w14:textId="70C4142B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Ruangan</w:t>
            </w:r>
          </w:p>
        </w:tc>
        <w:tc>
          <w:tcPr>
            <w:tcW w:w="1985" w:type="dxa"/>
          </w:tcPr>
          <w:p w14:paraId="6E476BC6" w14:textId="2D4699E0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IDRuangan</w:t>
            </w:r>
          </w:p>
        </w:tc>
        <w:tc>
          <w:tcPr>
            <w:tcW w:w="1276" w:type="dxa"/>
          </w:tcPr>
          <w:p w14:paraId="44FE8852" w14:textId="52133512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Int</w:t>
            </w:r>
          </w:p>
        </w:tc>
        <w:tc>
          <w:tcPr>
            <w:tcW w:w="3118" w:type="dxa"/>
          </w:tcPr>
          <w:p w14:paraId="73C09DE8" w14:textId="7A9FFFBA" w:rsidR="00E56383" w:rsidRPr="00E56383" w:rsidRDefault="009D707E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Merupakan ID dari ruangan.</w:t>
            </w:r>
          </w:p>
        </w:tc>
      </w:tr>
      <w:tr w:rsidR="00E56383" w:rsidRPr="00E56383" w14:paraId="462ABDE7" w14:textId="77777777" w:rsidTr="009D707E">
        <w:tc>
          <w:tcPr>
            <w:tcW w:w="555" w:type="dxa"/>
            <w:vMerge/>
          </w:tcPr>
          <w:p w14:paraId="37660BC8" w14:textId="77777777" w:rsidR="00E56383" w:rsidRDefault="00E56383" w:rsidP="00E56383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1141" w:type="dxa"/>
            <w:vMerge/>
          </w:tcPr>
          <w:p w14:paraId="60DED77D" w14:textId="77777777" w:rsidR="00E56383" w:rsidRPr="00E56383" w:rsidRDefault="00E56383" w:rsidP="00E56383">
            <w:pPr>
              <w:rPr>
                <w:sz w:val="22"/>
                <w:lang w:val="id-ID"/>
              </w:rPr>
            </w:pPr>
          </w:p>
        </w:tc>
        <w:tc>
          <w:tcPr>
            <w:tcW w:w="1985" w:type="dxa"/>
          </w:tcPr>
          <w:p w14:paraId="5FFDBC76" w14:textId="088A01B7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KapasitasRuangan</w:t>
            </w:r>
          </w:p>
        </w:tc>
        <w:tc>
          <w:tcPr>
            <w:tcW w:w="1276" w:type="dxa"/>
          </w:tcPr>
          <w:p w14:paraId="2433E3D8" w14:textId="45E7D5C5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Int</w:t>
            </w:r>
          </w:p>
        </w:tc>
        <w:tc>
          <w:tcPr>
            <w:tcW w:w="3118" w:type="dxa"/>
          </w:tcPr>
          <w:p w14:paraId="75B89B4D" w14:textId="329AF0B2" w:rsidR="00E56383" w:rsidRPr="00E56383" w:rsidRDefault="009D707E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Merupakan jumlah orang yang dapat ditampung diruangan tersebut.</w:t>
            </w:r>
          </w:p>
        </w:tc>
      </w:tr>
      <w:tr w:rsidR="00E56383" w:rsidRPr="00E56383" w14:paraId="20E0229F" w14:textId="77777777" w:rsidTr="009D707E">
        <w:tc>
          <w:tcPr>
            <w:tcW w:w="555" w:type="dxa"/>
            <w:vMerge/>
          </w:tcPr>
          <w:p w14:paraId="4364A3A9" w14:textId="77777777" w:rsidR="00E56383" w:rsidRDefault="00E56383" w:rsidP="00E56383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1141" w:type="dxa"/>
            <w:vMerge/>
          </w:tcPr>
          <w:p w14:paraId="06E75FF8" w14:textId="77777777" w:rsidR="00E56383" w:rsidRPr="00E56383" w:rsidRDefault="00E56383" w:rsidP="00E56383">
            <w:pPr>
              <w:rPr>
                <w:sz w:val="22"/>
                <w:lang w:val="id-ID"/>
              </w:rPr>
            </w:pPr>
          </w:p>
        </w:tc>
        <w:tc>
          <w:tcPr>
            <w:tcW w:w="1985" w:type="dxa"/>
          </w:tcPr>
          <w:p w14:paraId="7559564D" w14:textId="31708D11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NamaRuangan</w:t>
            </w:r>
          </w:p>
        </w:tc>
        <w:tc>
          <w:tcPr>
            <w:tcW w:w="1276" w:type="dxa"/>
          </w:tcPr>
          <w:p w14:paraId="7F50C46D" w14:textId="6A00C56C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Char</w:t>
            </w:r>
          </w:p>
        </w:tc>
        <w:tc>
          <w:tcPr>
            <w:tcW w:w="3118" w:type="dxa"/>
          </w:tcPr>
          <w:p w14:paraId="588C7E8F" w14:textId="7D109E4C" w:rsidR="00E56383" w:rsidRPr="00E56383" w:rsidRDefault="009D707E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Merupakan nama ruangan.</w:t>
            </w:r>
          </w:p>
        </w:tc>
      </w:tr>
      <w:tr w:rsidR="00E56383" w:rsidRPr="00E56383" w14:paraId="6DD39BCE" w14:textId="77777777" w:rsidTr="009D707E">
        <w:tc>
          <w:tcPr>
            <w:tcW w:w="555" w:type="dxa"/>
            <w:vMerge/>
          </w:tcPr>
          <w:p w14:paraId="44D44BDE" w14:textId="77777777" w:rsidR="00E56383" w:rsidRDefault="00E56383" w:rsidP="00E56383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1141" w:type="dxa"/>
            <w:vMerge/>
          </w:tcPr>
          <w:p w14:paraId="1F6F625C" w14:textId="77777777" w:rsidR="00E56383" w:rsidRPr="00E56383" w:rsidRDefault="00E56383" w:rsidP="00E56383">
            <w:pPr>
              <w:rPr>
                <w:sz w:val="22"/>
                <w:lang w:val="id-ID"/>
              </w:rPr>
            </w:pPr>
          </w:p>
        </w:tc>
        <w:tc>
          <w:tcPr>
            <w:tcW w:w="1985" w:type="dxa"/>
          </w:tcPr>
          <w:p w14:paraId="0F1D2DAE" w14:textId="45E098DF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Status</w:t>
            </w:r>
          </w:p>
        </w:tc>
        <w:tc>
          <w:tcPr>
            <w:tcW w:w="1276" w:type="dxa"/>
          </w:tcPr>
          <w:p w14:paraId="6D6E1FE9" w14:textId="3AA2BECA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Int</w:t>
            </w:r>
          </w:p>
        </w:tc>
        <w:tc>
          <w:tcPr>
            <w:tcW w:w="3118" w:type="dxa"/>
          </w:tcPr>
          <w:p w14:paraId="34CB1439" w14:textId="2E5DEE42" w:rsidR="00E56383" w:rsidRPr="009D707E" w:rsidRDefault="009D707E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 xml:space="preserve">Merupakan status ruangan, </w:t>
            </w:r>
            <w:r>
              <w:rPr>
                <w:i/>
                <w:sz w:val="22"/>
                <w:lang w:val="id-ID"/>
              </w:rPr>
              <w:t xml:space="preserve">available </w:t>
            </w:r>
            <w:r>
              <w:rPr>
                <w:sz w:val="22"/>
                <w:lang w:val="id-ID"/>
              </w:rPr>
              <w:t>atau tidak.</w:t>
            </w:r>
          </w:p>
        </w:tc>
      </w:tr>
      <w:tr w:rsidR="00E56383" w:rsidRPr="00E56383" w14:paraId="26B35CD0" w14:textId="77777777" w:rsidTr="009D707E">
        <w:tc>
          <w:tcPr>
            <w:tcW w:w="555" w:type="dxa"/>
            <w:vMerge/>
          </w:tcPr>
          <w:p w14:paraId="447DD35B" w14:textId="77777777" w:rsidR="00E56383" w:rsidRDefault="00E56383" w:rsidP="00E56383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1141" w:type="dxa"/>
            <w:vMerge/>
          </w:tcPr>
          <w:p w14:paraId="2A222DB7" w14:textId="77777777" w:rsidR="00E56383" w:rsidRPr="00E56383" w:rsidRDefault="00E56383" w:rsidP="00E56383">
            <w:pPr>
              <w:rPr>
                <w:sz w:val="22"/>
                <w:lang w:val="id-ID"/>
              </w:rPr>
            </w:pPr>
          </w:p>
        </w:tc>
        <w:tc>
          <w:tcPr>
            <w:tcW w:w="1985" w:type="dxa"/>
          </w:tcPr>
          <w:p w14:paraId="7C408F48" w14:textId="61A5C60D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TanggalAvailable</w:t>
            </w:r>
          </w:p>
        </w:tc>
        <w:tc>
          <w:tcPr>
            <w:tcW w:w="1276" w:type="dxa"/>
          </w:tcPr>
          <w:p w14:paraId="53C5BA23" w14:textId="107E1D35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Date</w:t>
            </w:r>
          </w:p>
        </w:tc>
        <w:tc>
          <w:tcPr>
            <w:tcW w:w="3118" w:type="dxa"/>
          </w:tcPr>
          <w:p w14:paraId="6382A9A7" w14:textId="4661C97F" w:rsidR="00E56383" w:rsidRPr="009D707E" w:rsidRDefault="009D707E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Merupakan waktu ruangan dapat di-</w:t>
            </w:r>
            <w:r>
              <w:rPr>
                <w:i/>
                <w:sz w:val="22"/>
                <w:lang w:val="id-ID"/>
              </w:rPr>
              <w:t>request</w:t>
            </w:r>
            <w:r>
              <w:rPr>
                <w:sz w:val="22"/>
                <w:lang w:val="id-ID"/>
              </w:rPr>
              <w:t>.</w:t>
            </w:r>
          </w:p>
        </w:tc>
      </w:tr>
      <w:tr w:rsidR="00E56383" w:rsidRPr="00E56383" w14:paraId="7058C71D" w14:textId="77777777" w:rsidTr="009D707E">
        <w:tc>
          <w:tcPr>
            <w:tcW w:w="555" w:type="dxa"/>
            <w:vMerge w:val="restart"/>
          </w:tcPr>
          <w:p w14:paraId="4D3D689C" w14:textId="51333B37" w:rsidR="00E56383" w:rsidRDefault="00E56383" w:rsidP="00E56383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4</w:t>
            </w:r>
          </w:p>
        </w:tc>
        <w:tc>
          <w:tcPr>
            <w:tcW w:w="1141" w:type="dxa"/>
            <w:vMerge w:val="restart"/>
          </w:tcPr>
          <w:p w14:paraId="47E2FB18" w14:textId="35739954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Fasilitas</w:t>
            </w:r>
          </w:p>
        </w:tc>
        <w:tc>
          <w:tcPr>
            <w:tcW w:w="1985" w:type="dxa"/>
          </w:tcPr>
          <w:p w14:paraId="69C79A10" w14:textId="3FD76BE3" w:rsid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IDFasilitas</w:t>
            </w:r>
          </w:p>
        </w:tc>
        <w:tc>
          <w:tcPr>
            <w:tcW w:w="1276" w:type="dxa"/>
          </w:tcPr>
          <w:p w14:paraId="296E498E" w14:textId="3D63C6F5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Int</w:t>
            </w:r>
          </w:p>
        </w:tc>
        <w:tc>
          <w:tcPr>
            <w:tcW w:w="3118" w:type="dxa"/>
          </w:tcPr>
          <w:p w14:paraId="07089C17" w14:textId="59E4B227" w:rsidR="00E56383" w:rsidRPr="00E56383" w:rsidRDefault="009D707E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Merupakan ID fasilitas.</w:t>
            </w:r>
          </w:p>
        </w:tc>
      </w:tr>
      <w:tr w:rsidR="00E56383" w:rsidRPr="00E56383" w14:paraId="37D8CB3B" w14:textId="77777777" w:rsidTr="009D707E">
        <w:tc>
          <w:tcPr>
            <w:tcW w:w="555" w:type="dxa"/>
            <w:vMerge/>
          </w:tcPr>
          <w:p w14:paraId="2A0DCA5A" w14:textId="77777777" w:rsidR="00E56383" w:rsidRDefault="00E56383" w:rsidP="00E56383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1141" w:type="dxa"/>
            <w:vMerge/>
          </w:tcPr>
          <w:p w14:paraId="6E189D7C" w14:textId="77777777" w:rsidR="00E56383" w:rsidRPr="00E56383" w:rsidRDefault="00E56383" w:rsidP="00E56383">
            <w:pPr>
              <w:rPr>
                <w:sz w:val="22"/>
                <w:lang w:val="id-ID"/>
              </w:rPr>
            </w:pPr>
          </w:p>
        </w:tc>
        <w:tc>
          <w:tcPr>
            <w:tcW w:w="1985" w:type="dxa"/>
          </w:tcPr>
          <w:p w14:paraId="415E8021" w14:textId="4652A7B9" w:rsid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IDRuangan</w:t>
            </w:r>
          </w:p>
        </w:tc>
        <w:tc>
          <w:tcPr>
            <w:tcW w:w="1276" w:type="dxa"/>
          </w:tcPr>
          <w:p w14:paraId="616642FC" w14:textId="37D46BD0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Int</w:t>
            </w:r>
          </w:p>
        </w:tc>
        <w:tc>
          <w:tcPr>
            <w:tcW w:w="3118" w:type="dxa"/>
          </w:tcPr>
          <w:p w14:paraId="2B24A4F3" w14:textId="1DAEE71B" w:rsidR="00E56383" w:rsidRPr="00E56383" w:rsidRDefault="009D707E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Merupakan ID ruangan tempat fasilitas berada.</w:t>
            </w:r>
          </w:p>
        </w:tc>
      </w:tr>
      <w:tr w:rsidR="00E56383" w:rsidRPr="00E56383" w14:paraId="402AAA63" w14:textId="77777777" w:rsidTr="009D707E">
        <w:tc>
          <w:tcPr>
            <w:tcW w:w="555" w:type="dxa"/>
            <w:vMerge/>
          </w:tcPr>
          <w:p w14:paraId="2F1387DD" w14:textId="77777777" w:rsidR="00E56383" w:rsidRDefault="00E56383" w:rsidP="00E56383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1141" w:type="dxa"/>
            <w:vMerge/>
          </w:tcPr>
          <w:p w14:paraId="1B4FEC80" w14:textId="77777777" w:rsidR="00E56383" w:rsidRPr="00E56383" w:rsidRDefault="00E56383" w:rsidP="00E56383">
            <w:pPr>
              <w:rPr>
                <w:sz w:val="22"/>
                <w:lang w:val="id-ID"/>
              </w:rPr>
            </w:pPr>
          </w:p>
        </w:tc>
        <w:tc>
          <w:tcPr>
            <w:tcW w:w="1985" w:type="dxa"/>
          </w:tcPr>
          <w:p w14:paraId="64309B5A" w14:textId="6BF95040" w:rsid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Kondisi</w:t>
            </w:r>
          </w:p>
        </w:tc>
        <w:tc>
          <w:tcPr>
            <w:tcW w:w="1276" w:type="dxa"/>
          </w:tcPr>
          <w:p w14:paraId="37C4B605" w14:textId="6B38D6FD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Char</w:t>
            </w:r>
          </w:p>
        </w:tc>
        <w:tc>
          <w:tcPr>
            <w:tcW w:w="3118" w:type="dxa"/>
          </w:tcPr>
          <w:p w14:paraId="1087ADFE" w14:textId="3593569D" w:rsidR="00E56383" w:rsidRPr="00E56383" w:rsidRDefault="009D707E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Merupakan kondisi dari fasilitas.</w:t>
            </w:r>
          </w:p>
        </w:tc>
      </w:tr>
      <w:tr w:rsidR="00E56383" w:rsidRPr="00E56383" w14:paraId="178CFB12" w14:textId="77777777" w:rsidTr="009D707E">
        <w:tc>
          <w:tcPr>
            <w:tcW w:w="555" w:type="dxa"/>
            <w:vMerge/>
          </w:tcPr>
          <w:p w14:paraId="65C538E7" w14:textId="77777777" w:rsidR="00E56383" w:rsidRDefault="00E56383" w:rsidP="00E56383">
            <w:pPr>
              <w:jc w:val="center"/>
              <w:rPr>
                <w:sz w:val="22"/>
                <w:lang w:val="id-ID"/>
              </w:rPr>
            </w:pPr>
          </w:p>
        </w:tc>
        <w:tc>
          <w:tcPr>
            <w:tcW w:w="1141" w:type="dxa"/>
            <w:vMerge/>
          </w:tcPr>
          <w:p w14:paraId="5A24E2A3" w14:textId="77777777" w:rsidR="00E56383" w:rsidRPr="00E56383" w:rsidRDefault="00E56383" w:rsidP="00E56383">
            <w:pPr>
              <w:rPr>
                <w:sz w:val="22"/>
                <w:lang w:val="id-ID"/>
              </w:rPr>
            </w:pPr>
          </w:p>
        </w:tc>
        <w:tc>
          <w:tcPr>
            <w:tcW w:w="1985" w:type="dxa"/>
          </w:tcPr>
          <w:p w14:paraId="5417768F" w14:textId="5688A49B" w:rsid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NamaFasilitas</w:t>
            </w:r>
          </w:p>
        </w:tc>
        <w:tc>
          <w:tcPr>
            <w:tcW w:w="1276" w:type="dxa"/>
          </w:tcPr>
          <w:p w14:paraId="232C22A5" w14:textId="7E9C8C3C" w:rsidR="00E56383" w:rsidRPr="00E56383" w:rsidRDefault="00E56383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Char</w:t>
            </w:r>
          </w:p>
        </w:tc>
        <w:tc>
          <w:tcPr>
            <w:tcW w:w="3118" w:type="dxa"/>
          </w:tcPr>
          <w:p w14:paraId="6F39CD7C" w14:textId="021F091E" w:rsidR="00E56383" w:rsidRPr="00E56383" w:rsidRDefault="009D707E" w:rsidP="00E56383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Merupakan nama dari fasilitas.</w:t>
            </w:r>
          </w:p>
        </w:tc>
      </w:tr>
    </w:tbl>
    <w:p w14:paraId="30892E11" w14:textId="77777777" w:rsidR="00E56383" w:rsidRPr="00E56383" w:rsidRDefault="00E56383" w:rsidP="00E56383">
      <w:pPr>
        <w:rPr>
          <w:lang w:val="id-ID"/>
        </w:rPr>
        <w:sectPr w:rsidR="00E56383" w:rsidRPr="00E56383" w:rsidSect="00C74CB2">
          <w:pgSz w:w="11909" w:h="16834" w:code="9"/>
          <w:pgMar w:top="1701" w:right="2268" w:bottom="1701" w:left="1701" w:header="851" w:footer="1418" w:gutter="0"/>
          <w:cols w:space="720"/>
          <w:titlePg/>
          <w:docGrid w:linePitch="360"/>
        </w:sectPr>
      </w:pPr>
    </w:p>
    <w:p w14:paraId="42FCC758" w14:textId="113BB1D8" w:rsidR="00E71ABC" w:rsidRDefault="00E71ABC" w:rsidP="00E71ABC">
      <w:pPr>
        <w:rPr>
          <w:lang w:val="id-ID"/>
        </w:rPr>
      </w:pPr>
      <w:r>
        <w:rPr>
          <w:lang w:val="id-ID"/>
        </w:rPr>
        <w:lastRenderedPageBreak/>
        <w:t xml:space="preserve">Berikut ini ditampilkan </w:t>
      </w:r>
      <w:r>
        <w:rPr>
          <w:i/>
          <w:lang w:val="id-ID"/>
        </w:rPr>
        <w:t xml:space="preserve">business process </w:t>
      </w:r>
      <w:r>
        <w:rPr>
          <w:lang w:val="id-ID"/>
        </w:rPr>
        <w:t xml:space="preserve">dari </w:t>
      </w:r>
      <w:r>
        <w:rPr>
          <w:i/>
          <w:lang w:val="id-ID"/>
        </w:rPr>
        <w:t xml:space="preserve">Backend Application Room </w:t>
      </w:r>
      <w:r w:rsidR="008174AB">
        <w:rPr>
          <w:i/>
          <w:lang w:val="id-ID"/>
        </w:rPr>
        <w:t>Booking</w:t>
      </w:r>
      <w:r>
        <w:rPr>
          <w:i/>
          <w:lang w:val="id-ID"/>
        </w:rPr>
        <w:t xml:space="preserve"> System</w:t>
      </w:r>
      <w:r>
        <w:rPr>
          <w:lang w:val="id-ID"/>
        </w:rPr>
        <w:t>.</w:t>
      </w:r>
    </w:p>
    <w:p w14:paraId="6B620D59" w14:textId="12FF6EAE" w:rsidR="00642974" w:rsidRDefault="008F291A" w:rsidP="00642974">
      <w:pPr>
        <w:keepNext/>
        <w:jc w:val="center"/>
      </w:pPr>
      <w:r>
        <w:rPr>
          <w:noProof/>
          <w:lang w:val="id-ID" w:eastAsia="id-ID"/>
        </w:rPr>
        <w:drawing>
          <wp:inline distT="0" distB="0" distL="0" distR="0" wp14:anchorId="6C45CC58" wp14:editId="59C46865">
            <wp:extent cx="8529320" cy="3188335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52932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B6C66" w14:textId="55088B6B" w:rsidR="00642974" w:rsidRPr="00642974" w:rsidRDefault="00642974" w:rsidP="00642974">
      <w:pPr>
        <w:pStyle w:val="Caption"/>
        <w:rPr>
          <w:i/>
          <w:sz w:val="20"/>
          <w:szCs w:val="20"/>
          <w:lang w:val="id-ID"/>
        </w:rPr>
        <w:sectPr w:rsidR="00642974" w:rsidRPr="00642974" w:rsidSect="00642974">
          <w:pgSz w:w="16834" w:h="11909" w:orient="landscape" w:code="9"/>
          <w:pgMar w:top="1701" w:right="1701" w:bottom="2268" w:left="1701" w:header="851" w:footer="1418" w:gutter="0"/>
          <w:cols w:space="720"/>
          <w:titlePg/>
          <w:docGrid w:linePitch="360"/>
        </w:sectPr>
      </w:pPr>
      <w:bookmarkStart w:id="32" w:name="_Toc8410714"/>
      <w:proofErr w:type="spellStart"/>
      <w:r w:rsidRPr="00642974">
        <w:rPr>
          <w:sz w:val="20"/>
          <w:szCs w:val="20"/>
        </w:rPr>
        <w:t>Gambar</w:t>
      </w:r>
      <w:proofErr w:type="spellEnd"/>
      <w:r w:rsidRPr="00642974">
        <w:rPr>
          <w:sz w:val="20"/>
          <w:szCs w:val="20"/>
        </w:rPr>
        <w:t xml:space="preserve"> </w:t>
      </w:r>
      <w:r w:rsidRPr="00642974">
        <w:rPr>
          <w:sz w:val="20"/>
          <w:szCs w:val="20"/>
        </w:rPr>
        <w:fldChar w:fldCharType="begin"/>
      </w:r>
      <w:r w:rsidRPr="00642974">
        <w:rPr>
          <w:sz w:val="20"/>
          <w:szCs w:val="20"/>
        </w:rPr>
        <w:instrText xml:space="preserve"> SEQ Gambar \* ARABIC </w:instrText>
      </w:r>
      <w:r w:rsidRPr="00642974">
        <w:rPr>
          <w:sz w:val="20"/>
          <w:szCs w:val="20"/>
        </w:rPr>
        <w:fldChar w:fldCharType="separate"/>
      </w:r>
      <w:r w:rsidR="002A176C">
        <w:rPr>
          <w:noProof/>
          <w:sz w:val="20"/>
          <w:szCs w:val="20"/>
        </w:rPr>
        <w:t>2</w:t>
      </w:r>
      <w:r w:rsidRPr="00642974">
        <w:rPr>
          <w:sz w:val="20"/>
          <w:szCs w:val="20"/>
        </w:rPr>
        <w:fldChar w:fldCharType="end"/>
      </w:r>
      <w:r w:rsidRPr="00642974">
        <w:rPr>
          <w:sz w:val="20"/>
          <w:szCs w:val="20"/>
          <w:lang w:val="id-ID"/>
        </w:rPr>
        <w:t xml:space="preserve"> </w:t>
      </w:r>
      <w:r w:rsidRPr="00642974">
        <w:rPr>
          <w:i/>
          <w:sz w:val="20"/>
          <w:szCs w:val="20"/>
          <w:lang w:val="id-ID"/>
        </w:rPr>
        <w:t xml:space="preserve">Business Process Backend Application Room </w:t>
      </w:r>
      <w:r w:rsidR="008174AB">
        <w:rPr>
          <w:i/>
          <w:sz w:val="20"/>
          <w:szCs w:val="20"/>
          <w:lang w:val="id-ID"/>
        </w:rPr>
        <w:t>Booking</w:t>
      </w:r>
      <w:r w:rsidRPr="00642974">
        <w:rPr>
          <w:i/>
          <w:sz w:val="20"/>
          <w:szCs w:val="20"/>
          <w:lang w:val="id-ID"/>
        </w:rPr>
        <w:t xml:space="preserve"> System</w:t>
      </w:r>
      <w:bookmarkEnd w:id="32"/>
    </w:p>
    <w:p w14:paraId="4EBD4FD9" w14:textId="77777777" w:rsidR="00B52881" w:rsidRDefault="00B52881" w:rsidP="00B52881">
      <w:pPr>
        <w:rPr>
          <w:lang w:val="id-ID"/>
        </w:rPr>
      </w:pPr>
      <w:r>
        <w:rPr>
          <w:lang w:val="id-ID"/>
        </w:rPr>
        <w:lastRenderedPageBreak/>
        <w:t>Keterangan :</w:t>
      </w:r>
    </w:p>
    <w:p w14:paraId="4FAD0B4D" w14:textId="0120A9AC" w:rsidR="00B52881" w:rsidRDefault="00B52881" w:rsidP="00B52881">
      <w:pPr>
        <w:pStyle w:val="ListParagraph"/>
        <w:numPr>
          <w:ilvl w:val="0"/>
          <w:numId w:val="11"/>
        </w:numPr>
        <w:rPr>
          <w:lang w:val="id-ID"/>
        </w:rPr>
      </w:pPr>
      <w:r w:rsidRPr="00A2013C">
        <w:rPr>
          <w:lang w:val="id-ID"/>
        </w:rPr>
        <w:t xml:space="preserve">Admin melakukan autentikasi dengan </w:t>
      </w:r>
      <w:r w:rsidRPr="00A2013C">
        <w:rPr>
          <w:i/>
          <w:lang w:val="id-ID"/>
        </w:rPr>
        <w:t xml:space="preserve">login </w:t>
      </w:r>
      <w:r w:rsidRPr="00A2013C">
        <w:rPr>
          <w:lang w:val="id-ID"/>
        </w:rPr>
        <w:t xml:space="preserve">menggunakan </w:t>
      </w:r>
      <w:r w:rsidRPr="00A2013C">
        <w:rPr>
          <w:i/>
          <w:lang w:val="id-ID"/>
        </w:rPr>
        <w:t xml:space="preserve">username </w:t>
      </w:r>
      <w:r w:rsidRPr="00A2013C">
        <w:rPr>
          <w:lang w:val="id-ID"/>
        </w:rPr>
        <w:t xml:space="preserve">dan </w:t>
      </w:r>
      <w:r w:rsidRPr="00A2013C">
        <w:rPr>
          <w:i/>
          <w:lang w:val="id-ID"/>
        </w:rPr>
        <w:t xml:space="preserve">password </w:t>
      </w:r>
      <w:r w:rsidRPr="00A2013C">
        <w:rPr>
          <w:lang w:val="id-ID"/>
        </w:rPr>
        <w:t xml:space="preserve">admin. Pada halaman awal admin ditampilkan seluruh </w:t>
      </w:r>
      <w:r w:rsidRPr="00A2013C">
        <w:rPr>
          <w:i/>
          <w:lang w:val="id-ID"/>
        </w:rPr>
        <w:t xml:space="preserve">request </w:t>
      </w:r>
      <w:r w:rsidRPr="00A2013C">
        <w:rPr>
          <w:lang w:val="id-ID"/>
        </w:rPr>
        <w:t xml:space="preserve">ruangan yang diterima dari </w:t>
      </w:r>
      <w:r w:rsidRPr="00A2013C">
        <w:rPr>
          <w:i/>
          <w:lang w:val="id-ID"/>
        </w:rPr>
        <w:t>user</w:t>
      </w:r>
      <w:r w:rsidRPr="00A2013C">
        <w:rPr>
          <w:lang w:val="id-ID"/>
        </w:rPr>
        <w:t xml:space="preserve">. Admin dapat melakukan aksi terhadap </w:t>
      </w:r>
      <w:r w:rsidRPr="00A2013C">
        <w:rPr>
          <w:i/>
          <w:lang w:val="id-ID"/>
        </w:rPr>
        <w:t xml:space="preserve">request </w:t>
      </w:r>
      <w:r w:rsidRPr="00A2013C">
        <w:rPr>
          <w:lang w:val="id-ID"/>
        </w:rPr>
        <w:t>tersebut, menerimanya (</w:t>
      </w:r>
      <w:r w:rsidRPr="00A2013C">
        <w:rPr>
          <w:i/>
          <w:lang w:val="id-ID"/>
        </w:rPr>
        <w:t>accept</w:t>
      </w:r>
      <w:r w:rsidRPr="00A2013C">
        <w:rPr>
          <w:lang w:val="id-ID"/>
        </w:rPr>
        <w:t>) atau menolaknya (</w:t>
      </w:r>
      <w:r w:rsidRPr="00A2013C">
        <w:rPr>
          <w:i/>
          <w:lang w:val="id-ID"/>
        </w:rPr>
        <w:t>decline</w:t>
      </w:r>
      <w:r w:rsidRPr="00A2013C">
        <w:rPr>
          <w:lang w:val="id-ID"/>
        </w:rPr>
        <w:t xml:space="preserve">). </w:t>
      </w:r>
      <w:r w:rsidR="00217DA0">
        <w:rPr>
          <w:lang w:val="id-ID"/>
        </w:rPr>
        <w:t>Admin juga dapat CRUD ruangan.</w:t>
      </w:r>
    </w:p>
    <w:p w14:paraId="5D19EA0C" w14:textId="1E853B54" w:rsidR="00217DA0" w:rsidRDefault="00B52881" w:rsidP="00217DA0">
      <w:pPr>
        <w:pStyle w:val="ListParagraph"/>
        <w:numPr>
          <w:ilvl w:val="0"/>
          <w:numId w:val="11"/>
        </w:numPr>
        <w:rPr>
          <w:lang w:val="id-ID"/>
        </w:rPr>
      </w:pPr>
      <w:r>
        <w:rPr>
          <w:i/>
          <w:lang w:val="id-ID"/>
        </w:rPr>
        <w:t xml:space="preserve">User login </w:t>
      </w:r>
      <w:r>
        <w:rPr>
          <w:lang w:val="id-ID"/>
        </w:rPr>
        <w:t xml:space="preserve">ke sistem dengan menggunakan </w:t>
      </w:r>
      <w:r>
        <w:rPr>
          <w:i/>
          <w:lang w:val="id-ID"/>
        </w:rPr>
        <w:t xml:space="preserve">username </w:t>
      </w:r>
      <w:r>
        <w:rPr>
          <w:lang w:val="id-ID"/>
        </w:rPr>
        <w:t xml:space="preserve">dan </w:t>
      </w:r>
      <w:r>
        <w:rPr>
          <w:i/>
          <w:lang w:val="id-ID"/>
        </w:rPr>
        <w:t>password user</w:t>
      </w:r>
      <w:r>
        <w:rPr>
          <w:lang w:val="id-ID"/>
        </w:rPr>
        <w:t xml:space="preserve">. Setelah masuk ke dalam sistem, </w:t>
      </w:r>
      <w:r>
        <w:rPr>
          <w:i/>
          <w:lang w:val="id-ID"/>
        </w:rPr>
        <w:t xml:space="preserve">user </w:t>
      </w:r>
      <w:r>
        <w:rPr>
          <w:lang w:val="id-ID"/>
        </w:rPr>
        <w:t>dapat melakukan pencarian rua</w:t>
      </w:r>
      <w:r w:rsidR="00F16585">
        <w:rPr>
          <w:lang w:val="id-ID"/>
        </w:rPr>
        <w:t>n</w:t>
      </w:r>
      <w:r>
        <w:rPr>
          <w:lang w:val="id-ID"/>
        </w:rPr>
        <w:t xml:space="preserve">gan yang </w:t>
      </w:r>
      <w:r>
        <w:rPr>
          <w:i/>
          <w:lang w:val="id-ID"/>
        </w:rPr>
        <w:t xml:space="preserve">available </w:t>
      </w:r>
      <w:r>
        <w:rPr>
          <w:lang w:val="id-ID"/>
        </w:rPr>
        <w:t xml:space="preserve">berdasarkan tanggal. </w:t>
      </w:r>
      <w:r>
        <w:rPr>
          <w:i/>
          <w:lang w:val="id-ID"/>
        </w:rPr>
        <w:t xml:space="preserve">User </w:t>
      </w:r>
      <w:r>
        <w:rPr>
          <w:lang w:val="id-ID"/>
        </w:rPr>
        <w:t xml:space="preserve">dapat melakukan </w:t>
      </w:r>
      <w:r w:rsidR="00217DA0">
        <w:rPr>
          <w:i/>
          <w:lang w:val="id-ID"/>
        </w:rPr>
        <w:t>bookin</w:t>
      </w:r>
      <w:r>
        <w:rPr>
          <w:i/>
          <w:lang w:val="id-ID"/>
        </w:rPr>
        <w:t xml:space="preserve">g </w:t>
      </w:r>
      <w:r>
        <w:rPr>
          <w:lang w:val="id-ID"/>
        </w:rPr>
        <w:t>ruang</w:t>
      </w:r>
      <w:r w:rsidR="009E55CD">
        <w:rPr>
          <w:lang w:val="id-ID"/>
        </w:rPr>
        <w:t>.</w:t>
      </w:r>
      <w:r w:rsidR="00F16585">
        <w:rPr>
          <w:i/>
          <w:lang w:val="id-ID"/>
        </w:rPr>
        <w:t xml:space="preserve">User </w:t>
      </w:r>
      <w:r w:rsidR="00F16585">
        <w:rPr>
          <w:lang w:val="id-ID"/>
        </w:rPr>
        <w:t xml:space="preserve">dapat melihat status </w:t>
      </w:r>
      <w:r w:rsidR="00F16585">
        <w:rPr>
          <w:i/>
          <w:lang w:val="id-ID"/>
        </w:rPr>
        <w:t xml:space="preserve">booking </w:t>
      </w:r>
      <w:r w:rsidR="00F16585">
        <w:rPr>
          <w:lang w:val="id-ID"/>
        </w:rPr>
        <w:t xml:space="preserve">yang dilakukannya pada </w:t>
      </w:r>
      <w:r w:rsidR="00F16585">
        <w:rPr>
          <w:i/>
          <w:lang w:val="id-ID"/>
        </w:rPr>
        <w:t xml:space="preserve">history request </w:t>
      </w:r>
      <w:r w:rsidR="00F16585">
        <w:rPr>
          <w:lang w:val="id-ID"/>
        </w:rPr>
        <w:t>yang dimilikinya.</w:t>
      </w:r>
    </w:p>
    <w:p w14:paraId="7A457544" w14:textId="397603F1" w:rsidR="00217DA0" w:rsidRDefault="00217DA0" w:rsidP="00217DA0">
      <w:pPr>
        <w:pStyle w:val="Heading2"/>
      </w:pPr>
      <w:bookmarkStart w:id="33" w:name="_Toc8410703"/>
      <w:r>
        <w:t>Functional Specification</w:t>
      </w:r>
      <w:bookmarkEnd w:id="33"/>
    </w:p>
    <w:p w14:paraId="62ADFB86" w14:textId="3ED23F00" w:rsidR="00217DA0" w:rsidRDefault="00217DA0" w:rsidP="00217DA0">
      <w:pPr>
        <w:rPr>
          <w:lang w:val="id-ID"/>
        </w:rPr>
      </w:pPr>
      <w:r>
        <w:rPr>
          <w:lang w:val="id-ID"/>
        </w:rPr>
        <w:t>Spesifikasi fungsi-fungsi yang diimplementasikan dalam aplikasi dapat dilihat pada tabel di bawah ini.</w:t>
      </w:r>
    </w:p>
    <w:p w14:paraId="2D6A635D" w14:textId="50093537" w:rsidR="00217DA0" w:rsidRPr="00217DA0" w:rsidRDefault="00217DA0" w:rsidP="00217DA0">
      <w:pPr>
        <w:pStyle w:val="Caption"/>
        <w:keepNext/>
        <w:rPr>
          <w:i/>
          <w:sz w:val="20"/>
          <w:szCs w:val="20"/>
          <w:lang w:val="id-ID"/>
        </w:rPr>
      </w:pPr>
      <w:bookmarkStart w:id="34" w:name="_Toc8410731"/>
      <w:proofErr w:type="spellStart"/>
      <w:r w:rsidRPr="00217DA0">
        <w:rPr>
          <w:sz w:val="20"/>
          <w:szCs w:val="20"/>
        </w:rPr>
        <w:t>Tabel</w:t>
      </w:r>
      <w:proofErr w:type="spellEnd"/>
      <w:r w:rsidRPr="00217DA0">
        <w:rPr>
          <w:sz w:val="20"/>
          <w:szCs w:val="20"/>
        </w:rPr>
        <w:t xml:space="preserve"> </w:t>
      </w:r>
      <w:r w:rsidRPr="00217DA0">
        <w:rPr>
          <w:sz w:val="20"/>
          <w:szCs w:val="20"/>
        </w:rPr>
        <w:fldChar w:fldCharType="begin"/>
      </w:r>
      <w:r w:rsidRPr="00217DA0">
        <w:rPr>
          <w:sz w:val="20"/>
          <w:szCs w:val="20"/>
        </w:rPr>
        <w:instrText xml:space="preserve"> SEQ Tabel \* ARABIC </w:instrText>
      </w:r>
      <w:r w:rsidRPr="00217DA0">
        <w:rPr>
          <w:sz w:val="20"/>
          <w:szCs w:val="20"/>
        </w:rPr>
        <w:fldChar w:fldCharType="separate"/>
      </w:r>
      <w:r w:rsidR="00FA11DA">
        <w:rPr>
          <w:noProof/>
          <w:sz w:val="20"/>
          <w:szCs w:val="20"/>
        </w:rPr>
        <w:t>10</w:t>
      </w:r>
      <w:r w:rsidRPr="00217DA0">
        <w:rPr>
          <w:sz w:val="20"/>
          <w:szCs w:val="20"/>
        </w:rPr>
        <w:fldChar w:fldCharType="end"/>
      </w:r>
      <w:r>
        <w:rPr>
          <w:sz w:val="20"/>
          <w:szCs w:val="20"/>
          <w:lang w:val="id-ID"/>
        </w:rPr>
        <w:t xml:space="preserve"> </w:t>
      </w:r>
      <w:r>
        <w:rPr>
          <w:i/>
          <w:sz w:val="20"/>
          <w:szCs w:val="20"/>
          <w:lang w:val="id-ID"/>
        </w:rPr>
        <w:t>Functional Specification</w:t>
      </w:r>
      <w:bookmarkEnd w:id="3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1701"/>
        <w:gridCol w:w="4391"/>
      </w:tblGrid>
      <w:tr w:rsidR="00217DA0" w:rsidRPr="00217DA0" w14:paraId="635C7434" w14:textId="77777777" w:rsidTr="00217DA0">
        <w:trPr>
          <w:tblHeader/>
        </w:trPr>
        <w:tc>
          <w:tcPr>
            <w:tcW w:w="1838" w:type="dxa"/>
            <w:shd w:val="clear" w:color="auto" w:fill="A5A5A5" w:themeFill="accent3"/>
            <w:vAlign w:val="center"/>
          </w:tcPr>
          <w:p w14:paraId="7B3AAAF5" w14:textId="62735EB4" w:rsidR="00217DA0" w:rsidRPr="00217DA0" w:rsidRDefault="00217DA0" w:rsidP="00217DA0">
            <w:pPr>
              <w:jc w:val="center"/>
              <w:rPr>
                <w:b/>
                <w:sz w:val="22"/>
                <w:lang w:val="id-ID"/>
              </w:rPr>
            </w:pPr>
            <w:r w:rsidRPr="00217DA0">
              <w:rPr>
                <w:b/>
                <w:sz w:val="22"/>
                <w:lang w:val="id-ID"/>
              </w:rPr>
              <w:t>Kode Fungsi</w:t>
            </w:r>
          </w:p>
        </w:tc>
        <w:tc>
          <w:tcPr>
            <w:tcW w:w="1701" w:type="dxa"/>
            <w:shd w:val="clear" w:color="auto" w:fill="A5A5A5" w:themeFill="accent3"/>
            <w:vAlign w:val="center"/>
          </w:tcPr>
          <w:p w14:paraId="14BD6A26" w14:textId="7F050776" w:rsidR="00217DA0" w:rsidRPr="00217DA0" w:rsidRDefault="00217DA0" w:rsidP="00217DA0">
            <w:pPr>
              <w:jc w:val="center"/>
              <w:rPr>
                <w:b/>
                <w:sz w:val="22"/>
                <w:lang w:val="id-ID"/>
              </w:rPr>
            </w:pPr>
            <w:r w:rsidRPr="00217DA0">
              <w:rPr>
                <w:b/>
                <w:sz w:val="22"/>
                <w:lang w:val="id-ID"/>
              </w:rPr>
              <w:t>Nama Fungsi</w:t>
            </w:r>
          </w:p>
        </w:tc>
        <w:tc>
          <w:tcPr>
            <w:tcW w:w="4391" w:type="dxa"/>
            <w:shd w:val="clear" w:color="auto" w:fill="A5A5A5" w:themeFill="accent3"/>
            <w:vAlign w:val="center"/>
          </w:tcPr>
          <w:p w14:paraId="419DF212" w14:textId="7EFC4588" w:rsidR="00217DA0" w:rsidRPr="00217DA0" w:rsidRDefault="00217DA0" w:rsidP="00217DA0">
            <w:pPr>
              <w:jc w:val="center"/>
              <w:rPr>
                <w:b/>
                <w:sz w:val="22"/>
                <w:lang w:val="id-ID"/>
              </w:rPr>
            </w:pPr>
            <w:r w:rsidRPr="00217DA0">
              <w:rPr>
                <w:b/>
                <w:sz w:val="22"/>
                <w:lang w:val="id-ID"/>
              </w:rPr>
              <w:t>Deskripsi</w:t>
            </w:r>
          </w:p>
        </w:tc>
      </w:tr>
      <w:tr w:rsidR="00217DA0" w:rsidRPr="00217DA0" w14:paraId="46D99530" w14:textId="77777777" w:rsidTr="00217DA0">
        <w:tc>
          <w:tcPr>
            <w:tcW w:w="1838" w:type="dxa"/>
          </w:tcPr>
          <w:p w14:paraId="6CE2DCA8" w14:textId="31B06DD4" w:rsidR="00217DA0" w:rsidRPr="00217DA0" w:rsidRDefault="00217DA0" w:rsidP="00217DA0">
            <w:pPr>
              <w:jc w:val="center"/>
              <w:rPr>
                <w:sz w:val="22"/>
                <w:lang w:val="id-ID"/>
              </w:rPr>
            </w:pPr>
            <w:r w:rsidRPr="00217DA0">
              <w:rPr>
                <w:sz w:val="22"/>
                <w:lang w:val="id-ID"/>
              </w:rPr>
              <w:t>SW-F01</w:t>
            </w:r>
          </w:p>
        </w:tc>
        <w:tc>
          <w:tcPr>
            <w:tcW w:w="1701" w:type="dxa"/>
          </w:tcPr>
          <w:p w14:paraId="56381D34" w14:textId="58722A5E" w:rsidR="00217DA0" w:rsidRPr="00217DA0" w:rsidRDefault="00217DA0" w:rsidP="00217DA0">
            <w:pPr>
              <w:jc w:val="center"/>
              <w:rPr>
                <w:i/>
                <w:sz w:val="22"/>
                <w:lang w:val="id-ID"/>
              </w:rPr>
            </w:pPr>
            <w:r w:rsidRPr="00217DA0">
              <w:rPr>
                <w:i/>
                <w:sz w:val="22"/>
                <w:lang w:val="id-ID"/>
              </w:rPr>
              <w:t>Login</w:t>
            </w:r>
          </w:p>
        </w:tc>
        <w:tc>
          <w:tcPr>
            <w:tcW w:w="4391" w:type="dxa"/>
          </w:tcPr>
          <w:p w14:paraId="41C53D9D" w14:textId="1A8C50D5" w:rsidR="00217DA0" w:rsidRPr="00217DA0" w:rsidRDefault="00217DA0" w:rsidP="00217DA0">
            <w:pPr>
              <w:rPr>
                <w:sz w:val="22"/>
                <w:lang w:val="id-ID"/>
              </w:rPr>
            </w:pPr>
            <w:r w:rsidRPr="00217DA0">
              <w:rPr>
                <w:sz w:val="22"/>
                <w:lang w:val="id-ID"/>
              </w:rPr>
              <w:t xml:space="preserve">Admin harus melakukan autentikasi </w:t>
            </w:r>
            <w:r w:rsidRPr="00217DA0">
              <w:rPr>
                <w:i/>
                <w:sz w:val="22"/>
                <w:lang w:val="id-ID"/>
              </w:rPr>
              <w:t xml:space="preserve">username </w:t>
            </w:r>
            <w:r w:rsidRPr="00217DA0">
              <w:rPr>
                <w:sz w:val="22"/>
                <w:lang w:val="id-ID"/>
              </w:rPr>
              <w:t xml:space="preserve">dan </w:t>
            </w:r>
            <w:r w:rsidRPr="00217DA0">
              <w:rPr>
                <w:i/>
                <w:sz w:val="22"/>
                <w:lang w:val="id-ID"/>
              </w:rPr>
              <w:t xml:space="preserve">password </w:t>
            </w:r>
            <w:r w:rsidRPr="00217DA0">
              <w:rPr>
                <w:sz w:val="22"/>
                <w:lang w:val="id-ID"/>
              </w:rPr>
              <w:t>agar dapat memasuki sistem.</w:t>
            </w:r>
          </w:p>
        </w:tc>
      </w:tr>
      <w:tr w:rsidR="00217DA0" w:rsidRPr="00217DA0" w14:paraId="1346074B" w14:textId="77777777" w:rsidTr="00217DA0">
        <w:tc>
          <w:tcPr>
            <w:tcW w:w="1838" w:type="dxa"/>
          </w:tcPr>
          <w:p w14:paraId="243D3485" w14:textId="1405C137" w:rsidR="00217DA0" w:rsidRPr="00217DA0" w:rsidRDefault="00217DA0" w:rsidP="00217DA0">
            <w:pPr>
              <w:jc w:val="center"/>
              <w:rPr>
                <w:sz w:val="22"/>
                <w:lang w:val="id-ID"/>
              </w:rPr>
            </w:pPr>
            <w:r w:rsidRPr="00217DA0">
              <w:rPr>
                <w:sz w:val="22"/>
                <w:lang w:val="id-ID"/>
              </w:rPr>
              <w:t>SW-F02</w:t>
            </w:r>
          </w:p>
        </w:tc>
        <w:tc>
          <w:tcPr>
            <w:tcW w:w="1701" w:type="dxa"/>
          </w:tcPr>
          <w:p w14:paraId="5B14A33D" w14:textId="3BD2198C" w:rsidR="00217DA0" w:rsidRPr="00217DA0" w:rsidRDefault="00217DA0" w:rsidP="00217DA0">
            <w:pPr>
              <w:jc w:val="center"/>
              <w:rPr>
                <w:i/>
                <w:sz w:val="22"/>
                <w:lang w:val="id-ID"/>
              </w:rPr>
            </w:pPr>
            <w:r w:rsidRPr="00217DA0">
              <w:rPr>
                <w:i/>
                <w:sz w:val="22"/>
                <w:lang w:val="id-ID"/>
              </w:rPr>
              <w:t>Create</w:t>
            </w:r>
          </w:p>
        </w:tc>
        <w:tc>
          <w:tcPr>
            <w:tcW w:w="4391" w:type="dxa"/>
          </w:tcPr>
          <w:p w14:paraId="41C73B98" w14:textId="356E7F8E" w:rsidR="00217DA0" w:rsidRPr="00217DA0" w:rsidRDefault="00217DA0" w:rsidP="00217DA0">
            <w:pPr>
              <w:rPr>
                <w:sz w:val="22"/>
                <w:lang w:val="id-ID"/>
              </w:rPr>
            </w:pPr>
            <w:r w:rsidRPr="00217DA0">
              <w:rPr>
                <w:sz w:val="22"/>
                <w:lang w:val="id-ID"/>
              </w:rPr>
              <w:t>Fungsi ini digunakan untuk menambah ruangan.</w:t>
            </w:r>
          </w:p>
        </w:tc>
      </w:tr>
      <w:tr w:rsidR="00217DA0" w:rsidRPr="00217DA0" w14:paraId="76DB1145" w14:textId="77777777" w:rsidTr="00217DA0">
        <w:tc>
          <w:tcPr>
            <w:tcW w:w="1838" w:type="dxa"/>
          </w:tcPr>
          <w:p w14:paraId="00929042" w14:textId="33C3D811" w:rsidR="00217DA0" w:rsidRPr="00217DA0" w:rsidRDefault="00217DA0" w:rsidP="00217DA0">
            <w:pPr>
              <w:jc w:val="center"/>
              <w:rPr>
                <w:sz w:val="22"/>
                <w:lang w:val="id-ID"/>
              </w:rPr>
            </w:pPr>
            <w:r w:rsidRPr="00217DA0">
              <w:rPr>
                <w:sz w:val="22"/>
                <w:lang w:val="id-ID"/>
              </w:rPr>
              <w:t>SW-F03</w:t>
            </w:r>
          </w:p>
        </w:tc>
        <w:tc>
          <w:tcPr>
            <w:tcW w:w="1701" w:type="dxa"/>
          </w:tcPr>
          <w:p w14:paraId="11B4D672" w14:textId="7B44CFDA" w:rsidR="00217DA0" w:rsidRPr="00217DA0" w:rsidRDefault="00217DA0" w:rsidP="00217DA0">
            <w:pPr>
              <w:jc w:val="center"/>
              <w:rPr>
                <w:sz w:val="22"/>
                <w:lang w:val="id-ID"/>
              </w:rPr>
            </w:pPr>
            <w:r w:rsidRPr="00217DA0">
              <w:rPr>
                <w:sz w:val="22"/>
                <w:lang w:val="id-ID"/>
              </w:rPr>
              <w:t>Edit</w:t>
            </w:r>
          </w:p>
        </w:tc>
        <w:tc>
          <w:tcPr>
            <w:tcW w:w="4391" w:type="dxa"/>
          </w:tcPr>
          <w:p w14:paraId="61939C2B" w14:textId="45CFA4C1" w:rsidR="00217DA0" w:rsidRPr="00217DA0" w:rsidRDefault="00217DA0" w:rsidP="00217DA0">
            <w:pPr>
              <w:rPr>
                <w:sz w:val="22"/>
                <w:lang w:val="id-ID"/>
              </w:rPr>
            </w:pPr>
            <w:r w:rsidRPr="00217DA0">
              <w:rPr>
                <w:sz w:val="22"/>
                <w:lang w:val="id-ID"/>
              </w:rPr>
              <w:t>Fungsi ini digunakan untuk memperbaharui ruangan.</w:t>
            </w:r>
          </w:p>
        </w:tc>
      </w:tr>
      <w:tr w:rsidR="00217DA0" w:rsidRPr="00217DA0" w14:paraId="623A932C" w14:textId="77777777" w:rsidTr="00217DA0">
        <w:tc>
          <w:tcPr>
            <w:tcW w:w="1838" w:type="dxa"/>
          </w:tcPr>
          <w:p w14:paraId="6E62B5E1" w14:textId="49F05B3A" w:rsidR="00217DA0" w:rsidRPr="00217DA0" w:rsidRDefault="00217DA0" w:rsidP="00217DA0">
            <w:pPr>
              <w:jc w:val="center"/>
              <w:rPr>
                <w:sz w:val="22"/>
                <w:lang w:val="id-ID"/>
              </w:rPr>
            </w:pPr>
            <w:r w:rsidRPr="00217DA0">
              <w:rPr>
                <w:sz w:val="22"/>
                <w:lang w:val="id-ID"/>
              </w:rPr>
              <w:t>SW-F04</w:t>
            </w:r>
          </w:p>
        </w:tc>
        <w:tc>
          <w:tcPr>
            <w:tcW w:w="1701" w:type="dxa"/>
          </w:tcPr>
          <w:p w14:paraId="5BE87784" w14:textId="24E8951E" w:rsidR="00217DA0" w:rsidRPr="00217DA0" w:rsidRDefault="00217DA0" w:rsidP="00217DA0">
            <w:pPr>
              <w:jc w:val="center"/>
              <w:rPr>
                <w:i/>
                <w:sz w:val="22"/>
                <w:lang w:val="id-ID"/>
              </w:rPr>
            </w:pPr>
            <w:r w:rsidRPr="00217DA0">
              <w:rPr>
                <w:i/>
                <w:sz w:val="22"/>
                <w:lang w:val="id-ID"/>
              </w:rPr>
              <w:t>Delete</w:t>
            </w:r>
          </w:p>
        </w:tc>
        <w:tc>
          <w:tcPr>
            <w:tcW w:w="4391" w:type="dxa"/>
          </w:tcPr>
          <w:p w14:paraId="003DE9AF" w14:textId="09AD5999" w:rsidR="00217DA0" w:rsidRPr="00217DA0" w:rsidRDefault="00217DA0" w:rsidP="00217DA0">
            <w:pPr>
              <w:rPr>
                <w:sz w:val="22"/>
                <w:lang w:val="id-ID"/>
              </w:rPr>
            </w:pPr>
            <w:r w:rsidRPr="00217DA0">
              <w:rPr>
                <w:sz w:val="22"/>
                <w:lang w:val="id-ID"/>
              </w:rPr>
              <w:t>Fungsi ini digunakan untuk menghapus ruangan.</w:t>
            </w:r>
          </w:p>
        </w:tc>
      </w:tr>
      <w:tr w:rsidR="00217DA0" w:rsidRPr="00217DA0" w14:paraId="3F48B252" w14:textId="77777777" w:rsidTr="00217DA0">
        <w:tc>
          <w:tcPr>
            <w:tcW w:w="1838" w:type="dxa"/>
          </w:tcPr>
          <w:p w14:paraId="4B23A3EA" w14:textId="44E3B505" w:rsidR="00217DA0" w:rsidRPr="00217DA0" w:rsidRDefault="00217DA0" w:rsidP="00217DA0">
            <w:pPr>
              <w:jc w:val="center"/>
              <w:rPr>
                <w:sz w:val="22"/>
                <w:lang w:val="id-ID"/>
              </w:rPr>
            </w:pPr>
            <w:r w:rsidRPr="00217DA0">
              <w:rPr>
                <w:sz w:val="22"/>
                <w:lang w:val="id-ID"/>
              </w:rPr>
              <w:t>SW-F05</w:t>
            </w:r>
          </w:p>
        </w:tc>
        <w:tc>
          <w:tcPr>
            <w:tcW w:w="1701" w:type="dxa"/>
          </w:tcPr>
          <w:p w14:paraId="31542957" w14:textId="2FC63050" w:rsidR="00217DA0" w:rsidRPr="00EB517B" w:rsidRDefault="00EB517B" w:rsidP="00217DA0">
            <w:pPr>
              <w:jc w:val="center"/>
              <w:rPr>
                <w:i/>
                <w:sz w:val="22"/>
                <w:lang w:val="id-ID"/>
              </w:rPr>
            </w:pPr>
            <w:r w:rsidRPr="00EB517B">
              <w:rPr>
                <w:i/>
                <w:sz w:val="22"/>
                <w:lang w:val="id-ID"/>
              </w:rPr>
              <w:t xml:space="preserve"> Acc/Dec</w:t>
            </w:r>
          </w:p>
        </w:tc>
        <w:tc>
          <w:tcPr>
            <w:tcW w:w="4391" w:type="dxa"/>
          </w:tcPr>
          <w:p w14:paraId="04C2C693" w14:textId="2A187971" w:rsidR="00217DA0" w:rsidRPr="00217DA0" w:rsidRDefault="00217DA0" w:rsidP="00217DA0">
            <w:pPr>
              <w:rPr>
                <w:sz w:val="22"/>
                <w:lang w:val="id-ID"/>
              </w:rPr>
            </w:pPr>
            <w:r w:rsidRPr="00217DA0">
              <w:rPr>
                <w:sz w:val="22"/>
                <w:lang w:val="id-ID"/>
              </w:rPr>
              <w:t xml:space="preserve">Fungsi ini digunakan untuk mengubah status </w:t>
            </w:r>
            <w:r w:rsidRPr="00217DA0">
              <w:rPr>
                <w:i/>
                <w:sz w:val="22"/>
                <w:lang w:val="id-ID"/>
              </w:rPr>
              <w:t xml:space="preserve">request </w:t>
            </w:r>
            <w:r w:rsidRPr="00217DA0">
              <w:rPr>
                <w:sz w:val="22"/>
                <w:lang w:val="id-ID"/>
              </w:rPr>
              <w:t>ruangan.</w:t>
            </w:r>
          </w:p>
        </w:tc>
      </w:tr>
    </w:tbl>
    <w:p w14:paraId="0F0E9E0E" w14:textId="77777777" w:rsidR="00217DA0" w:rsidRPr="00217DA0" w:rsidRDefault="00217DA0" w:rsidP="00217DA0">
      <w:pPr>
        <w:rPr>
          <w:lang w:val="id-ID"/>
        </w:rPr>
        <w:sectPr w:rsidR="00217DA0" w:rsidRPr="00217DA0" w:rsidSect="00B52881">
          <w:pgSz w:w="11909" w:h="16834" w:code="9"/>
          <w:pgMar w:top="1701" w:right="2268" w:bottom="1701" w:left="1701" w:header="851" w:footer="1418" w:gutter="0"/>
          <w:cols w:space="720"/>
          <w:titlePg/>
          <w:docGrid w:linePitch="360"/>
        </w:sectPr>
      </w:pPr>
    </w:p>
    <w:p w14:paraId="3D3B1FAB" w14:textId="1161410A" w:rsidR="00EF415E" w:rsidRDefault="00B52881" w:rsidP="00EF415E">
      <w:pPr>
        <w:pStyle w:val="Heading1"/>
        <w:rPr>
          <w:lang w:val="id-ID"/>
        </w:rPr>
      </w:pPr>
      <w:bookmarkStart w:id="35" w:name="_Toc8410704"/>
      <w:bookmarkStart w:id="36" w:name="_GoBack"/>
      <w:bookmarkEnd w:id="36"/>
      <w:r>
        <w:rPr>
          <w:lang w:val="id-ID"/>
        </w:rPr>
        <w:lastRenderedPageBreak/>
        <w:t>DESIGN</w:t>
      </w:r>
      <w:bookmarkEnd w:id="35"/>
    </w:p>
    <w:p w14:paraId="43037838" w14:textId="569E67DC" w:rsidR="003B7322" w:rsidRDefault="00B52881" w:rsidP="00B52881">
      <w:pPr>
        <w:pStyle w:val="ListParagraph"/>
        <w:spacing w:before="120" w:after="120"/>
        <w:ind w:left="0"/>
        <w:rPr>
          <w:b/>
          <w:szCs w:val="24"/>
        </w:rPr>
      </w:pPr>
      <w:r w:rsidRPr="002649D4">
        <w:rPr>
          <w:noProof/>
        </w:rPr>
        <w:t xml:space="preserve">Pada bab ini akan dibahas mengenai desain </w:t>
      </w:r>
      <w:r w:rsidRPr="002649D4">
        <w:rPr>
          <w:i/>
          <w:noProof/>
        </w:rPr>
        <w:t>mock up</w:t>
      </w:r>
      <w:r w:rsidRPr="002649D4">
        <w:rPr>
          <w:noProof/>
        </w:rPr>
        <w:t xml:space="preserve"> yang dibuat pada </w:t>
      </w:r>
      <w:r w:rsidRPr="00553C75">
        <w:rPr>
          <w:i/>
          <w:noProof/>
        </w:rPr>
        <w:t xml:space="preserve">Backend </w:t>
      </w:r>
      <w:r>
        <w:rPr>
          <w:i/>
          <w:noProof/>
          <w:lang w:val="id-ID"/>
        </w:rPr>
        <w:t xml:space="preserve">Room </w:t>
      </w:r>
      <w:r w:rsidR="008174AB">
        <w:rPr>
          <w:i/>
          <w:noProof/>
          <w:lang w:val="id-ID"/>
        </w:rPr>
        <w:t>Booking</w:t>
      </w:r>
      <w:r>
        <w:rPr>
          <w:i/>
          <w:noProof/>
          <w:lang w:val="id-ID"/>
        </w:rPr>
        <w:t xml:space="preserve"> </w:t>
      </w:r>
      <w:r w:rsidRPr="00553C75">
        <w:rPr>
          <w:i/>
          <w:noProof/>
        </w:rPr>
        <w:t xml:space="preserve"> System</w:t>
      </w:r>
      <w:r>
        <w:rPr>
          <w:b/>
          <w:szCs w:val="24"/>
        </w:rPr>
        <w:t>.</w:t>
      </w:r>
    </w:p>
    <w:p w14:paraId="212EA306" w14:textId="448BDBE0" w:rsidR="00B52881" w:rsidRDefault="00B52881" w:rsidP="00B52881">
      <w:pPr>
        <w:pStyle w:val="Heading2"/>
      </w:pPr>
      <w:bookmarkStart w:id="37" w:name="_Toc8410705"/>
      <w:r>
        <w:t>Login</w:t>
      </w:r>
      <w:bookmarkEnd w:id="37"/>
    </w:p>
    <w:p w14:paraId="61BD3E69" w14:textId="192CE940" w:rsidR="00B52881" w:rsidRDefault="00B52881" w:rsidP="00B52881">
      <w:pPr>
        <w:rPr>
          <w:noProof/>
          <w:lang w:val="id-ID"/>
        </w:rPr>
      </w:pPr>
      <w:r>
        <w:rPr>
          <w:lang w:val="id-ID"/>
        </w:rPr>
        <w:t xml:space="preserve">Admin harus memasukkan </w:t>
      </w:r>
      <w:r>
        <w:rPr>
          <w:i/>
          <w:lang w:val="id-ID"/>
        </w:rPr>
        <w:t xml:space="preserve">username </w:t>
      </w:r>
      <w:r>
        <w:rPr>
          <w:lang w:val="id-ID"/>
        </w:rPr>
        <w:t xml:space="preserve">dan </w:t>
      </w:r>
      <w:r>
        <w:rPr>
          <w:i/>
          <w:lang w:val="id-ID"/>
        </w:rPr>
        <w:t xml:space="preserve">password </w:t>
      </w:r>
      <w:r>
        <w:rPr>
          <w:lang w:val="id-ID"/>
        </w:rPr>
        <w:t xml:space="preserve">untuk masuk ke dalam </w:t>
      </w:r>
      <w:r w:rsidRPr="00553C75">
        <w:rPr>
          <w:i/>
          <w:noProof/>
        </w:rPr>
        <w:t xml:space="preserve">Backend </w:t>
      </w:r>
      <w:r>
        <w:rPr>
          <w:i/>
          <w:noProof/>
          <w:lang w:val="id-ID"/>
        </w:rPr>
        <w:t xml:space="preserve">Room </w:t>
      </w:r>
      <w:r w:rsidR="008174AB">
        <w:rPr>
          <w:i/>
          <w:noProof/>
          <w:lang w:val="id-ID"/>
        </w:rPr>
        <w:t>Booking</w:t>
      </w:r>
      <w:r>
        <w:rPr>
          <w:i/>
          <w:noProof/>
          <w:lang w:val="id-ID"/>
        </w:rPr>
        <w:t xml:space="preserve"> </w:t>
      </w:r>
      <w:r w:rsidRPr="00553C75">
        <w:rPr>
          <w:i/>
          <w:noProof/>
        </w:rPr>
        <w:t xml:space="preserve"> System</w:t>
      </w:r>
      <w:r>
        <w:rPr>
          <w:noProof/>
          <w:lang w:val="id-ID"/>
        </w:rPr>
        <w:t xml:space="preserve">. Gambar di bawah ini adalah desain </w:t>
      </w:r>
      <w:r>
        <w:rPr>
          <w:i/>
          <w:noProof/>
          <w:lang w:val="id-ID"/>
        </w:rPr>
        <w:t xml:space="preserve">form login </w:t>
      </w:r>
      <w:r>
        <w:rPr>
          <w:noProof/>
          <w:lang w:val="id-ID"/>
        </w:rPr>
        <w:t>yang akan disediakan pada aplikasi.</w:t>
      </w:r>
    </w:p>
    <w:p w14:paraId="0A5FD37E" w14:textId="33292D38" w:rsidR="006208CC" w:rsidRDefault="006208CC" w:rsidP="006208CC">
      <w:pPr>
        <w:keepNext/>
        <w:jc w:val="center"/>
      </w:pPr>
      <w:r>
        <w:rPr>
          <w:noProof/>
          <w:lang w:val="id-ID" w:eastAsia="id-ID"/>
        </w:rPr>
        <w:drawing>
          <wp:inline distT="0" distB="0" distL="0" distR="0" wp14:anchorId="4DB88D71" wp14:editId="3C17088F">
            <wp:extent cx="3952875" cy="22669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77E82" w14:textId="6B5B3463" w:rsidR="00CD3C26" w:rsidRPr="006208CC" w:rsidRDefault="006208CC" w:rsidP="006208CC">
      <w:pPr>
        <w:pStyle w:val="Caption"/>
        <w:rPr>
          <w:i/>
          <w:noProof/>
          <w:sz w:val="20"/>
          <w:szCs w:val="20"/>
          <w:lang w:val="id-ID"/>
        </w:rPr>
      </w:pPr>
      <w:bookmarkStart w:id="38" w:name="_Toc8410715"/>
      <w:proofErr w:type="spellStart"/>
      <w:r w:rsidRPr="006208CC">
        <w:rPr>
          <w:sz w:val="20"/>
          <w:szCs w:val="20"/>
        </w:rPr>
        <w:t>Gambar</w:t>
      </w:r>
      <w:proofErr w:type="spellEnd"/>
      <w:r w:rsidRPr="006208CC">
        <w:rPr>
          <w:sz w:val="20"/>
          <w:szCs w:val="20"/>
        </w:rPr>
        <w:t xml:space="preserve"> </w:t>
      </w:r>
      <w:r w:rsidRPr="006208CC">
        <w:rPr>
          <w:sz w:val="20"/>
          <w:szCs w:val="20"/>
        </w:rPr>
        <w:fldChar w:fldCharType="begin"/>
      </w:r>
      <w:r w:rsidRPr="006208CC">
        <w:rPr>
          <w:sz w:val="20"/>
          <w:szCs w:val="20"/>
        </w:rPr>
        <w:instrText xml:space="preserve"> SEQ Gambar \* ARABIC </w:instrText>
      </w:r>
      <w:r w:rsidRPr="006208CC">
        <w:rPr>
          <w:sz w:val="20"/>
          <w:szCs w:val="20"/>
        </w:rPr>
        <w:fldChar w:fldCharType="separate"/>
      </w:r>
      <w:r w:rsidR="002A176C">
        <w:rPr>
          <w:noProof/>
          <w:sz w:val="20"/>
          <w:szCs w:val="20"/>
        </w:rPr>
        <w:t>3</w:t>
      </w:r>
      <w:r w:rsidRPr="006208CC">
        <w:rPr>
          <w:sz w:val="20"/>
          <w:szCs w:val="20"/>
        </w:rPr>
        <w:fldChar w:fldCharType="end"/>
      </w:r>
      <w:r>
        <w:rPr>
          <w:sz w:val="20"/>
          <w:szCs w:val="20"/>
          <w:lang w:val="id-ID"/>
        </w:rPr>
        <w:t xml:space="preserve"> </w:t>
      </w:r>
      <w:r w:rsidR="00AE0606">
        <w:rPr>
          <w:sz w:val="20"/>
          <w:szCs w:val="20"/>
          <w:lang w:val="id-ID"/>
        </w:rPr>
        <w:t>Desain</w:t>
      </w:r>
      <w:r>
        <w:rPr>
          <w:i/>
          <w:sz w:val="20"/>
          <w:szCs w:val="20"/>
          <w:lang w:val="id-ID"/>
        </w:rPr>
        <w:t xml:space="preserve"> Login</w:t>
      </w:r>
      <w:bookmarkEnd w:id="38"/>
    </w:p>
    <w:p w14:paraId="52262497" w14:textId="4AC2B75C" w:rsidR="00B52881" w:rsidRDefault="00B52881" w:rsidP="00B52881">
      <w:pPr>
        <w:pStyle w:val="Heading2"/>
        <w:rPr>
          <w:noProof/>
        </w:rPr>
      </w:pPr>
      <w:bookmarkStart w:id="39" w:name="_Toc8410706"/>
      <w:r>
        <w:rPr>
          <w:noProof/>
        </w:rPr>
        <w:t>Create</w:t>
      </w:r>
      <w:r w:rsidR="00AE0606">
        <w:rPr>
          <w:noProof/>
        </w:rPr>
        <w:t xml:space="preserve"> </w:t>
      </w:r>
      <w:r w:rsidR="00AE0606">
        <w:rPr>
          <w:i w:val="0"/>
          <w:noProof/>
        </w:rPr>
        <w:t>Ruangan dan Edit Ruangan</w:t>
      </w:r>
      <w:bookmarkEnd w:id="39"/>
    </w:p>
    <w:p w14:paraId="45112FD0" w14:textId="280E6E99" w:rsidR="00B52881" w:rsidRDefault="00B52881" w:rsidP="00B52881">
      <w:pPr>
        <w:rPr>
          <w:lang w:val="id-ID"/>
        </w:rPr>
      </w:pPr>
      <w:r>
        <w:rPr>
          <w:lang w:val="id-ID"/>
        </w:rPr>
        <w:t xml:space="preserve">Admin dapat melakukan penambahan ruangan baru dengan cara </w:t>
      </w:r>
      <w:r>
        <w:rPr>
          <w:i/>
          <w:lang w:val="id-ID"/>
        </w:rPr>
        <w:t xml:space="preserve">create </w:t>
      </w:r>
      <w:r>
        <w:rPr>
          <w:lang w:val="id-ID"/>
        </w:rPr>
        <w:t xml:space="preserve">ruangan. </w:t>
      </w:r>
      <w:r w:rsidR="00AE0606">
        <w:rPr>
          <w:lang w:val="id-ID"/>
        </w:rPr>
        <w:t xml:space="preserve">Admin juga dapat melakukan edit pada ruangan yang telah ada. Tampilan </w:t>
      </w:r>
      <w:r w:rsidR="00E71ABC" w:rsidRPr="00E71ABC">
        <w:rPr>
          <w:lang w:val="id-ID"/>
        </w:rPr>
        <w:t>CRUD</w:t>
      </w:r>
      <w:r w:rsidR="00E71ABC">
        <w:rPr>
          <w:i/>
          <w:lang w:val="id-ID"/>
        </w:rPr>
        <w:t xml:space="preserve"> </w:t>
      </w:r>
      <w:r w:rsidR="00AE0606">
        <w:rPr>
          <w:lang w:val="id-ID"/>
        </w:rPr>
        <w:t xml:space="preserve">dan edit ruangan sama. </w:t>
      </w:r>
      <w:r>
        <w:rPr>
          <w:lang w:val="id-ID"/>
        </w:rPr>
        <w:t xml:space="preserve">Gambar di bawah ini adalah desain </w:t>
      </w:r>
      <w:r>
        <w:rPr>
          <w:i/>
          <w:lang w:val="id-ID"/>
        </w:rPr>
        <w:t>form create</w:t>
      </w:r>
      <w:r>
        <w:rPr>
          <w:lang w:val="id-ID"/>
        </w:rPr>
        <w:t xml:space="preserve"> ruangan</w:t>
      </w:r>
      <w:r w:rsidR="00AE0606">
        <w:rPr>
          <w:lang w:val="id-ID"/>
        </w:rPr>
        <w:t xml:space="preserve"> dan edit ruangan</w:t>
      </w:r>
      <w:r>
        <w:rPr>
          <w:lang w:val="id-ID"/>
        </w:rPr>
        <w:t>.</w:t>
      </w:r>
    </w:p>
    <w:p w14:paraId="49F7CCE7" w14:textId="77777777" w:rsidR="006208CC" w:rsidRDefault="006208CC" w:rsidP="006208CC">
      <w:pPr>
        <w:keepNext/>
        <w:jc w:val="center"/>
      </w:pPr>
      <w:r>
        <w:rPr>
          <w:noProof/>
          <w:lang w:val="id-ID" w:eastAsia="id-ID"/>
        </w:rPr>
        <w:lastRenderedPageBreak/>
        <w:drawing>
          <wp:inline distT="0" distB="0" distL="0" distR="0" wp14:anchorId="54EA298F" wp14:editId="1D9918B3">
            <wp:extent cx="4572000" cy="235279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9268" cy="235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02E07" w14:textId="68F55145" w:rsidR="006208CC" w:rsidRPr="006208CC" w:rsidRDefault="006208CC" w:rsidP="006208CC">
      <w:pPr>
        <w:pStyle w:val="Caption"/>
        <w:rPr>
          <w:sz w:val="20"/>
          <w:szCs w:val="20"/>
          <w:lang w:val="id-ID"/>
        </w:rPr>
      </w:pPr>
      <w:bookmarkStart w:id="40" w:name="_Toc8410716"/>
      <w:proofErr w:type="spellStart"/>
      <w:r w:rsidRPr="006208CC">
        <w:rPr>
          <w:sz w:val="20"/>
          <w:szCs w:val="20"/>
        </w:rPr>
        <w:t>Gambar</w:t>
      </w:r>
      <w:proofErr w:type="spellEnd"/>
      <w:r w:rsidRPr="006208CC">
        <w:rPr>
          <w:sz w:val="20"/>
          <w:szCs w:val="20"/>
        </w:rPr>
        <w:t xml:space="preserve"> </w:t>
      </w:r>
      <w:r w:rsidRPr="006208CC">
        <w:rPr>
          <w:sz w:val="20"/>
          <w:szCs w:val="20"/>
        </w:rPr>
        <w:fldChar w:fldCharType="begin"/>
      </w:r>
      <w:r w:rsidRPr="006208CC">
        <w:rPr>
          <w:sz w:val="20"/>
          <w:szCs w:val="20"/>
        </w:rPr>
        <w:instrText xml:space="preserve"> SEQ Gambar \* ARABIC </w:instrText>
      </w:r>
      <w:r w:rsidRPr="006208CC">
        <w:rPr>
          <w:sz w:val="20"/>
          <w:szCs w:val="20"/>
        </w:rPr>
        <w:fldChar w:fldCharType="separate"/>
      </w:r>
      <w:r w:rsidR="002A176C">
        <w:rPr>
          <w:noProof/>
          <w:sz w:val="20"/>
          <w:szCs w:val="20"/>
        </w:rPr>
        <w:t>4</w:t>
      </w:r>
      <w:r w:rsidRPr="006208CC">
        <w:rPr>
          <w:sz w:val="20"/>
          <w:szCs w:val="20"/>
        </w:rPr>
        <w:fldChar w:fldCharType="end"/>
      </w:r>
      <w:r w:rsidRPr="006208CC">
        <w:rPr>
          <w:sz w:val="20"/>
          <w:szCs w:val="20"/>
          <w:lang w:val="id-ID"/>
        </w:rPr>
        <w:t xml:space="preserve"> </w:t>
      </w:r>
      <w:r w:rsidR="00AE0606">
        <w:rPr>
          <w:sz w:val="20"/>
          <w:szCs w:val="20"/>
          <w:lang w:val="id-ID"/>
        </w:rPr>
        <w:t>Desain</w:t>
      </w:r>
      <w:r w:rsidRPr="006208CC">
        <w:rPr>
          <w:i/>
          <w:sz w:val="20"/>
          <w:szCs w:val="20"/>
          <w:lang w:val="id-ID"/>
        </w:rPr>
        <w:t xml:space="preserve"> Create </w:t>
      </w:r>
      <w:r w:rsidRPr="006208CC">
        <w:rPr>
          <w:sz w:val="20"/>
          <w:szCs w:val="20"/>
          <w:lang w:val="id-ID"/>
        </w:rPr>
        <w:t>Ruangan</w:t>
      </w:r>
      <w:r w:rsidR="00AE0606">
        <w:rPr>
          <w:sz w:val="20"/>
          <w:szCs w:val="20"/>
          <w:lang w:val="id-ID"/>
        </w:rPr>
        <w:t xml:space="preserve"> dan Edit Ruangan</w:t>
      </w:r>
      <w:bookmarkEnd w:id="40"/>
    </w:p>
    <w:p w14:paraId="72572B5D" w14:textId="1923A7C6" w:rsidR="00CD3C26" w:rsidRDefault="00AE0606" w:rsidP="00AE0606">
      <w:pPr>
        <w:pStyle w:val="Heading2"/>
      </w:pPr>
      <w:bookmarkStart w:id="41" w:name="_Toc8410707"/>
      <w:r>
        <w:t xml:space="preserve">List </w:t>
      </w:r>
      <w:r w:rsidRPr="00CB0723">
        <w:rPr>
          <w:i w:val="0"/>
        </w:rPr>
        <w:t>Ruangan</w:t>
      </w:r>
      <w:bookmarkEnd w:id="41"/>
    </w:p>
    <w:p w14:paraId="1B2F6742" w14:textId="6D642A9E" w:rsidR="00E71ABC" w:rsidRDefault="00AE0606" w:rsidP="00AE0606">
      <w:pPr>
        <w:rPr>
          <w:lang w:val="id-ID"/>
        </w:rPr>
        <w:sectPr w:rsidR="00E71ABC" w:rsidSect="00627BFD">
          <w:pgSz w:w="11909" w:h="16834" w:code="9"/>
          <w:pgMar w:top="1701" w:right="1701" w:bottom="1701" w:left="2268" w:header="851" w:footer="1418" w:gutter="0"/>
          <w:cols w:space="720"/>
          <w:titlePg/>
          <w:docGrid w:linePitch="360"/>
        </w:sectPr>
      </w:pPr>
      <w:r>
        <w:rPr>
          <w:lang w:val="id-ID"/>
        </w:rPr>
        <w:t xml:space="preserve">Admin dapat melihat </w:t>
      </w:r>
      <w:r>
        <w:rPr>
          <w:i/>
          <w:lang w:val="id-ID"/>
        </w:rPr>
        <w:t xml:space="preserve">list </w:t>
      </w:r>
      <w:r>
        <w:rPr>
          <w:lang w:val="id-ID"/>
        </w:rPr>
        <w:t xml:space="preserve">ruangan yang tersedia. Gambar di bawah ini adalah desain tampilan </w:t>
      </w:r>
      <w:r>
        <w:rPr>
          <w:i/>
          <w:lang w:val="id-ID"/>
        </w:rPr>
        <w:t xml:space="preserve">list </w:t>
      </w:r>
      <w:r w:rsidR="00E71ABC">
        <w:rPr>
          <w:lang w:val="id-ID"/>
        </w:rPr>
        <w:t>ruangan</w:t>
      </w:r>
    </w:p>
    <w:p w14:paraId="785BBFCE" w14:textId="64B8A8C5" w:rsidR="00AE0606" w:rsidRPr="00AE0606" w:rsidRDefault="00AE0606" w:rsidP="00AE0606">
      <w:pPr>
        <w:rPr>
          <w:lang w:val="id-ID"/>
        </w:rPr>
      </w:pPr>
    </w:p>
    <w:p w14:paraId="09251B77" w14:textId="77777777" w:rsidR="00CB0723" w:rsidRDefault="00CB0723" w:rsidP="00CB0723">
      <w:pPr>
        <w:keepNext/>
        <w:jc w:val="center"/>
      </w:pPr>
      <w:r>
        <w:rPr>
          <w:noProof/>
          <w:lang w:val="id-ID" w:eastAsia="id-ID"/>
        </w:rPr>
        <w:drawing>
          <wp:inline distT="0" distB="0" distL="0" distR="0" wp14:anchorId="1B4D428E" wp14:editId="00601FDE">
            <wp:extent cx="8877950" cy="3248167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893147" cy="3253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2E039" w14:textId="2AF45884" w:rsidR="00E71ABC" w:rsidRPr="00E71ABC" w:rsidRDefault="00CB0723" w:rsidP="00E71ABC">
      <w:pPr>
        <w:pStyle w:val="Caption"/>
        <w:rPr>
          <w:sz w:val="20"/>
          <w:szCs w:val="20"/>
          <w:lang w:val="id-ID"/>
        </w:rPr>
        <w:sectPr w:rsidR="00E71ABC" w:rsidRPr="00E71ABC" w:rsidSect="00E71ABC">
          <w:pgSz w:w="16834" w:h="11909" w:orient="landscape" w:code="9"/>
          <w:pgMar w:top="2268" w:right="1701" w:bottom="1701" w:left="1701" w:header="851" w:footer="1418" w:gutter="0"/>
          <w:cols w:space="720"/>
          <w:titlePg/>
          <w:docGrid w:linePitch="360"/>
        </w:sectPr>
      </w:pPr>
      <w:bookmarkStart w:id="42" w:name="_Toc8410717"/>
      <w:proofErr w:type="spellStart"/>
      <w:r w:rsidRPr="00CB0723">
        <w:rPr>
          <w:sz w:val="20"/>
          <w:szCs w:val="20"/>
        </w:rPr>
        <w:t>Gambar</w:t>
      </w:r>
      <w:proofErr w:type="spellEnd"/>
      <w:r w:rsidRPr="00CB0723">
        <w:rPr>
          <w:sz w:val="20"/>
          <w:szCs w:val="20"/>
        </w:rPr>
        <w:t xml:space="preserve"> </w:t>
      </w:r>
      <w:r w:rsidRPr="00CB0723">
        <w:rPr>
          <w:sz w:val="20"/>
          <w:szCs w:val="20"/>
        </w:rPr>
        <w:fldChar w:fldCharType="begin"/>
      </w:r>
      <w:r w:rsidRPr="00CB0723">
        <w:rPr>
          <w:sz w:val="20"/>
          <w:szCs w:val="20"/>
        </w:rPr>
        <w:instrText xml:space="preserve"> SEQ Gambar \* ARABIC </w:instrText>
      </w:r>
      <w:r w:rsidRPr="00CB0723">
        <w:rPr>
          <w:sz w:val="20"/>
          <w:szCs w:val="20"/>
        </w:rPr>
        <w:fldChar w:fldCharType="separate"/>
      </w:r>
      <w:r w:rsidR="002A176C">
        <w:rPr>
          <w:noProof/>
          <w:sz w:val="20"/>
          <w:szCs w:val="20"/>
        </w:rPr>
        <w:t>5</w:t>
      </w:r>
      <w:r w:rsidRPr="00CB0723">
        <w:rPr>
          <w:sz w:val="20"/>
          <w:szCs w:val="20"/>
        </w:rPr>
        <w:fldChar w:fldCharType="end"/>
      </w:r>
      <w:r w:rsidRPr="00CB0723">
        <w:rPr>
          <w:sz w:val="20"/>
          <w:szCs w:val="20"/>
          <w:lang w:val="id-ID"/>
        </w:rPr>
        <w:t xml:space="preserve"> Desain </w:t>
      </w:r>
      <w:r w:rsidRPr="00CB0723">
        <w:rPr>
          <w:i/>
          <w:sz w:val="20"/>
          <w:szCs w:val="20"/>
          <w:lang w:val="id-ID"/>
        </w:rPr>
        <w:t xml:space="preserve">List </w:t>
      </w:r>
      <w:r w:rsidR="00642974">
        <w:rPr>
          <w:sz w:val="20"/>
          <w:szCs w:val="20"/>
          <w:lang w:val="id-ID"/>
        </w:rPr>
        <w:t>Ruangan</w:t>
      </w:r>
      <w:bookmarkEnd w:id="42"/>
    </w:p>
    <w:p w14:paraId="7AF49478" w14:textId="13F0BB9A" w:rsidR="00642974" w:rsidRDefault="00642974" w:rsidP="00642974">
      <w:pPr>
        <w:pStyle w:val="Heading1"/>
        <w:rPr>
          <w:lang w:val="id-ID"/>
        </w:rPr>
      </w:pPr>
      <w:bookmarkStart w:id="43" w:name="_Toc8410708"/>
      <w:r>
        <w:rPr>
          <w:lang w:val="id-ID"/>
        </w:rPr>
        <w:lastRenderedPageBreak/>
        <w:t>IMPLEMENTASI</w:t>
      </w:r>
      <w:bookmarkEnd w:id="43"/>
    </w:p>
    <w:p w14:paraId="1204204D" w14:textId="68522914" w:rsidR="009E55CD" w:rsidRPr="009E55CD" w:rsidRDefault="009E55CD" w:rsidP="009E55CD">
      <w:pPr>
        <w:rPr>
          <w:lang w:val="id-ID"/>
        </w:rPr>
      </w:pPr>
      <w:r>
        <w:rPr>
          <w:lang w:val="id-ID"/>
        </w:rPr>
        <w:t xml:space="preserve">Pada bab ini akan dibahas mengenai hasil implementasi, yaitu </w:t>
      </w:r>
      <w:r>
        <w:rPr>
          <w:i/>
          <w:lang w:val="id-ID"/>
        </w:rPr>
        <w:t>user interface</w:t>
      </w:r>
      <w:r>
        <w:rPr>
          <w:lang w:val="id-ID"/>
        </w:rPr>
        <w:t>.</w:t>
      </w:r>
    </w:p>
    <w:p w14:paraId="420D8B74" w14:textId="00905F1F" w:rsidR="009E55CD" w:rsidRDefault="009E55CD" w:rsidP="009E55CD">
      <w:pPr>
        <w:pStyle w:val="Heading2"/>
      </w:pPr>
      <w:bookmarkStart w:id="44" w:name="_Toc8410709"/>
      <w:r>
        <w:t>User Interface Login</w:t>
      </w:r>
      <w:bookmarkEnd w:id="44"/>
    </w:p>
    <w:p w14:paraId="100E9FB5" w14:textId="646B12D6" w:rsidR="009E55CD" w:rsidRDefault="009E55CD" w:rsidP="009E55CD">
      <w:pPr>
        <w:rPr>
          <w:lang w:val="id-ID"/>
        </w:rPr>
      </w:pPr>
      <w:r>
        <w:rPr>
          <w:lang w:val="id-ID"/>
        </w:rPr>
        <w:t xml:space="preserve">Berikut ini gambar </w:t>
      </w:r>
      <w:r>
        <w:rPr>
          <w:i/>
          <w:lang w:val="id-ID"/>
        </w:rPr>
        <w:t xml:space="preserve">user interface </w:t>
      </w:r>
      <w:r>
        <w:rPr>
          <w:lang w:val="id-ID"/>
        </w:rPr>
        <w:t>login.</w:t>
      </w:r>
    </w:p>
    <w:p w14:paraId="354BB8EA" w14:textId="68BEFB18" w:rsidR="009E55CD" w:rsidRDefault="00217DA0" w:rsidP="009E55CD">
      <w:pPr>
        <w:keepNext/>
        <w:jc w:val="center"/>
      </w:pPr>
      <w:r>
        <w:rPr>
          <w:noProof/>
          <w:lang w:val="id-ID" w:eastAsia="id-ID"/>
        </w:rPr>
        <w:drawing>
          <wp:inline distT="0" distB="0" distL="0" distR="0" wp14:anchorId="01B3B6D7" wp14:editId="667A17E4">
            <wp:extent cx="2133600" cy="14573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C1629" w14:textId="1D67A091" w:rsidR="009E55CD" w:rsidRDefault="009E55CD" w:rsidP="009E55CD">
      <w:pPr>
        <w:pStyle w:val="Caption"/>
        <w:rPr>
          <w:i/>
          <w:sz w:val="20"/>
          <w:szCs w:val="20"/>
          <w:lang w:val="id-ID"/>
        </w:rPr>
      </w:pPr>
      <w:bookmarkStart w:id="45" w:name="_Toc8410718"/>
      <w:proofErr w:type="spellStart"/>
      <w:r w:rsidRPr="009E55CD">
        <w:rPr>
          <w:sz w:val="20"/>
          <w:szCs w:val="20"/>
        </w:rPr>
        <w:t>Gambar</w:t>
      </w:r>
      <w:proofErr w:type="spellEnd"/>
      <w:r w:rsidRPr="009E55CD">
        <w:rPr>
          <w:sz w:val="20"/>
          <w:szCs w:val="20"/>
        </w:rPr>
        <w:t xml:space="preserve"> </w:t>
      </w:r>
      <w:r w:rsidRPr="009E55CD">
        <w:rPr>
          <w:sz w:val="20"/>
          <w:szCs w:val="20"/>
        </w:rPr>
        <w:fldChar w:fldCharType="begin"/>
      </w:r>
      <w:r w:rsidRPr="009E55CD">
        <w:rPr>
          <w:sz w:val="20"/>
          <w:szCs w:val="20"/>
        </w:rPr>
        <w:instrText xml:space="preserve"> SEQ Gambar \* ARABIC </w:instrText>
      </w:r>
      <w:r w:rsidRPr="009E55CD">
        <w:rPr>
          <w:sz w:val="20"/>
          <w:szCs w:val="20"/>
        </w:rPr>
        <w:fldChar w:fldCharType="separate"/>
      </w:r>
      <w:r w:rsidR="002A176C">
        <w:rPr>
          <w:noProof/>
          <w:sz w:val="20"/>
          <w:szCs w:val="20"/>
        </w:rPr>
        <w:t>6</w:t>
      </w:r>
      <w:r w:rsidRPr="009E55CD">
        <w:rPr>
          <w:sz w:val="20"/>
          <w:szCs w:val="20"/>
        </w:rPr>
        <w:fldChar w:fldCharType="end"/>
      </w:r>
      <w:r w:rsidRPr="009E55CD">
        <w:rPr>
          <w:sz w:val="20"/>
          <w:szCs w:val="20"/>
          <w:lang w:val="id-ID"/>
        </w:rPr>
        <w:t xml:space="preserve"> </w:t>
      </w:r>
      <w:r w:rsidRPr="009E55CD">
        <w:rPr>
          <w:i/>
          <w:sz w:val="20"/>
          <w:szCs w:val="20"/>
          <w:lang w:val="id-ID"/>
        </w:rPr>
        <w:t>User Interface Login</w:t>
      </w:r>
      <w:bookmarkEnd w:id="45"/>
    </w:p>
    <w:p w14:paraId="785D4455" w14:textId="0F57EAD7" w:rsidR="00217DA0" w:rsidRDefault="00217DA0" w:rsidP="00217DA0">
      <w:pPr>
        <w:rPr>
          <w:lang w:val="id-ID"/>
        </w:rPr>
      </w:pPr>
      <w:r>
        <w:rPr>
          <w:lang w:val="id-ID"/>
        </w:rPr>
        <w:t xml:space="preserve">Pada tabel di bawah ini dideskripsikan format setiap masukan dan fungsi yang terdapat pada </w:t>
      </w:r>
      <w:r>
        <w:rPr>
          <w:i/>
          <w:lang w:val="id-ID"/>
        </w:rPr>
        <w:t>form login</w:t>
      </w:r>
      <w:r>
        <w:rPr>
          <w:lang w:val="id-ID"/>
        </w:rPr>
        <w:t>.</w:t>
      </w:r>
    </w:p>
    <w:p w14:paraId="53A2AD36" w14:textId="6EA418F8" w:rsidR="00AA56B3" w:rsidRPr="00AA56B3" w:rsidRDefault="00AA56B3" w:rsidP="00AA56B3">
      <w:pPr>
        <w:pStyle w:val="Caption"/>
        <w:keepNext/>
        <w:rPr>
          <w:i/>
          <w:sz w:val="20"/>
          <w:szCs w:val="20"/>
          <w:lang w:val="id-ID"/>
        </w:rPr>
      </w:pPr>
      <w:bookmarkStart w:id="46" w:name="_Toc8410732"/>
      <w:proofErr w:type="spellStart"/>
      <w:r w:rsidRPr="00AA56B3">
        <w:rPr>
          <w:sz w:val="20"/>
          <w:szCs w:val="20"/>
        </w:rPr>
        <w:t>Tabel</w:t>
      </w:r>
      <w:proofErr w:type="spellEnd"/>
      <w:r w:rsidRPr="00AA56B3">
        <w:rPr>
          <w:sz w:val="20"/>
          <w:szCs w:val="20"/>
        </w:rPr>
        <w:t xml:space="preserve"> </w:t>
      </w:r>
      <w:r w:rsidRPr="00AA56B3">
        <w:rPr>
          <w:sz w:val="20"/>
          <w:szCs w:val="20"/>
        </w:rPr>
        <w:fldChar w:fldCharType="begin"/>
      </w:r>
      <w:r w:rsidRPr="00AA56B3">
        <w:rPr>
          <w:sz w:val="20"/>
          <w:szCs w:val="20"/>
        </w:rPr>
        <w:instrText xml:space="preserve"> SEQ Tabel \* ARABIC </w:instrText>
      </w:r>
      <w:r w:rsidRPr="00AA56B3">
        <w:rPr>
          <w:sz w:val="20"/>
          <w:szCs w:val="20"/>
        </w:rPr>
        <w:fldChar w:fldCharType="separate"/>
      </w:r>
      <w:r w:rsidR="00FA11DA">
        <w:rPr>
          <w:noProof/>
          <w:sz w:val="20"/>
          <w:szCs w:val="20"/>
        </w:rPr>
        <w:t>11</w:t>
      </w:r>
      <w:r w:rsidRPr="00AA56B3">
        <w:rPr>
          <w:sz w:val="20"/>
          <w:szCs w:val="20"/>
        </w:rPr>
        <w:fldChar w:fldCharType="end"/>
      </w:r>
      <w:r w:rsidRPr="00AA56B3">
        <w:rPr>
          <w:sz w:val="20"/>
          <w:szCs w:val="20"/>
          <w:lang w:val="id-ID"/>
        </w:rPr>
        <w:t xml:space="preserve"> Deskripsi </w:t>
      </w:r>
      <w:r w:rsidRPr="00AA56B3">
        <w:rPr>
          <w:i/>
          <w:sz w:val="20"/>
          <w:szCs w:val="20"/>
          <w:lang w:val="id-ID"/>
        </w:rPr>
        <w:t>Form Login</w:t>
      </w:r>
      <w:bookmarkEnd w:id="4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2"/>
        <w:gridCol w:w="1131"/>
        <w:gridCol w:w="1244"/>
        <w:gridCol w:w="1515"/>
        <w:gridCol w:w="3388"/>
      </w:tblGrid>
      <w:tr w:rsidR="00400E3E" w:rsidRPr="00217DA0" w14:paraId="420872CD" w14:textId="77777777" w:rsidTr="00400E3E">
        <w:trPr>
          <w:tblHeader/>
        </w:trPr>
        <w:tc>
          <w:tcPr>
            <w:tcW w:w="652" w:type="dxa"/>
            <w:shd w:val="clear" w:color="auto" w:fill="A5A5A5" w:themeFill="accent3"/>
            <w:vAlign w:val="center"/>
          </w:tcPr>
          <w:p w14:paraId="1D467EFD" w14:textId="1447E7D7" w:rsidR="00400E3E" w:rsidRPr="00217DA0" w:rsidRDefault="00400E3E" w:rsidP="00217DA0">
            <w:pPr>
              <w:jc w:val="center"/>
              <w:rPr>
                <w:b/>
                <w:sz w:val="22"/>
                <w:lang w:val="id-ID"/>
              </w:rPr>
            </w:pPr>
            <w:r>
              <w:rPr>
                <w:b/>
                <w:sz w:val="22"/>
                <w:lang w:val="id-ID"/>
              </w:rPr>
              <w:t>No</w:t>
            </w:r>
          </w:p>
        </w:tc>
        <w:tc>
          <w:tcPr>
            <w:tcW w:w="1131" w:type="dxa"/>
            <w:shd w:val="clear" w:color="auto" w:fill="A5A5A5" w:themeFill="accent3"/>
            <w:vAlign w:val="center"/>
          </w:tcPr>
          <w:p w14:paraId="5D9DB02A" w14:textId="37BAB46D" w:rsidR="00400E3E" w:rsidRDefault="00400E3E" w:rsidP="00400E3E">
            <w:pPr>
              <w:jc w:val="center"/>
              <w:rPr>
                <w:b/>
                <w:sz w:val="22"/>
                <w:lang w:val="id-ID"/>
              </w:rPr>
            </w:pPr>
            <w:r>
              <w:rPr>
                <w:b/>
                <w:sz w:val="22"/>
                <w:lang w:val="id-ID"/>
              </w:rPr>
              <w:t>Form</w:t>
            </w:r>
          </w:p>
        </w:tc>
        <w:tc>
          <w:tcPr>
            <w:tcW w:w="1244" w:type="dxa"/>
            <w:shd w:val="clear" w:color="auto" w:fill="A5A5A5" w:themeFill="accent3"/>
            <w:vAlign w:val="center"/>
          </w:tcPr>
          <w:p w14:paraId="3482804F" w14:textId="36AB1DA9" w:rsidR="00400E3E" w:rsidRPr="00217DA0" w:rsidRDefault="00400E3E" w:rsidP="00217DA0">
            <w:pPr>
              <w:jc w:val="center"/>
              <w:rPr>
                <w:b/>
                <w:sz w:val="22"/>
                <w:lang w:val="id-ID"/>
              </w:rPr>
            </w:pPr>
            <w:r>
              <w:rPr>
                <w:b/>
                <w:sz w:val="22"/>
                <w:lang w:val="id-ID"/>
              </w:rPr>
              <w:t>Type</w:t>
            </w:r>
          </w:p>
        </w:tc>
        <w:tc>
          <w:tcPr>
            <w:tcW w:w="1515" w:type="dxa"/>
            <w:shd w:val="clear" w:color="auto" w:fill="A5A5A5" w:themeFill="accent3"/>
            <w:vAlign w:val="center"/>
          </w:tcPr>
          <w:p w14:paraId="0D812CB8" w14:textId="00FF7C2D" w:rsidR="00400E3E" w:rsidRPr="00217DA0" w:rsidRDefault="00400E3E" w:rsidP="00217DA0">
            <w:pPr>
              <w:jc w:val="center"/>
              <w:rPr>
                <w:b/>
                <w:sz w:val="22"/>
                <w:lang w:val="id-ID"/>
              </w:rPr>
            </w:pPr>
            <w:r>
              <w:rPr>
                <w:b/>
                <w:sz w:val="22"/>
                <w:lang w:val="id-ID"/>
              </w:rPr>
              <w:t>Contoh Format Data</w:t>
            </w:r>
          </w:p>
        </w:tc>
        <w:tc>
          <w:tcPr>
            <w:tcW w:w="3388" w:type="dxa"/>
            <w:shd w:val="clear" w:color="auto" w:fill="A5A5A5" w:themeFill="accent3"/>
            <w:vAlign w:val="center"/>
          </w:tcPr>
          <w:p w14:paraId="2F9D5667" w14:textId="644B7069" w:rsidR="00400E3E" w:rsidRPr="00217DA0" w:rsidRDefault="00400E3E" w:rsidP="00217DA0">
            <w:pPr>
              <w:jc w:val="center"/>
              <w:rPr>
                <w:b/>
                <w:sz w:val="22"/>
                <w:lang w:val="id-ID"/>
              </w:rPr>
            </w:pPr>
            <w:r>
              <w:rPr>
                <w:b/>
                <w:sz w:val="22"/>
                <w:lang w:val="id-ID"/>
              </w:rPr>
              <w:t>Deskripsi</w:t>
            </w:r>
          </w:p>
        </w:tc>
      </w:tr>
      <w:tr w:rsidR="00400E3E" w:rsidRPr="00217DA0" w14:paraId="3E644BA6" w14:textId="77777777" w:rsidTr="00400E3E">
        <w:tc>
          <w:tcPr>
            <w:tcW w:w="652" w:type="dxa"/>
          </w:tcPr>
          <w:p w14:paraId="592903F4" w14:textId="3D24507A" w:rsidR="00400E3E" w:rsidRPr="00217DA0" w:rsidRDefault="00400E3E" w:rsidP="00400E3E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1</w:t>
            </w:r>
          </w:p>
        </w:tc>
        <w:tc>
          <w:tcPr>
            <w:tcW w:w="1131" w:type="dxa"/>
          </w:tcPr>
          <w:p w14:paraId="04AF6CD8" w14:textId="10A88DAC" w:rsidR="00400E3E" w:rsidRPr="00400E3E" w:rsidRDefault="00400E3E" w:rsidP="00400E3E">
            <w:pPr>
              <w:jc w:val="center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Username</w:t>
            </w:r>
          </w:p>
        </w:tc>
        <w:tc>
          <w:tcPr>
            <w:tcW w:w="1244" w:type="dxa"/>
          </w:tcPr>
          <w:p w14:paraId="15898D8C" w14:textId="2D4FAB52" w:rsidR="00400E3E" w:rsidRPr="00400E3E" w:rsidRDefault="00400E3E" w:rsidP="00400E3E">
            <w:pPr>
              <w:jc w:val="center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Text field</w:t>
            </w:r>
          </w:p>
        </w:tc>
        <w:tc>
          <w:tcPr>
            <w:tcW w:w="1515" w:type="dxa"/>
          </w:tcPr>
          <w:p w14:paraId="5907E888" w14:textId="34E5F5B9" w:rsidR="00400E3E" w:rsidRPr="00217DA0" w:rsidRDefault="00400E3E" w:rsidP="00400E3E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Admin</w:t>
            </w:r>
          </w:p>
        </w:tc>
        <w:tc>
          <w:tcPr>
            <w:tcW w:w="3388" w:type="dxa"/>
          </w:tcPr>
          <w:p w14:paraId="1F709DD9" w14:textId="097FA458" w:rsidR="00400E3E" w:rsidRPr="00400E3E" w:rsidRDefault="00400E3E" w:rsidP="00217DA0">
            <w:pPr>
              <w:rPr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 xml:space="preserve">Username </w:t>
            </w:r>
            <w:r>
              <w:rPr>
                <w:sz w:val="22"/>
                <w:lang w:val="id-ID"/>
              </w:rPr>
              <w:t>yang digunakan adalah admin.</w:t>
            </w:r>
          </w:p>
        </w:tc>
      </w:tr>
      <w:tr w:rsidR="00400E3E" w:rsidRPr="00217DA0" w14:paraId="39F4803B" w14:textId="77777777" w:rsidTr="00400E3E">
        <w:tc>
          <w:tcPr>
            <w:tcW w:w="652" w:type="dxa"/>
          </w:tcPr>
          <w:p w14:paraId="28B6F387" w14:textId="2274DF6E" w:rsidR="00400E3E" w:rsidRPr="00217DA0" w:rsidRDefault="00400E3E" w:rsidP="00400E3E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2</w:t>
            </w:r>
          </w:p>
        </w:tc>
        <w:tc>
          <w:tcPr>
            <w:tcW w:w="1131" w:type="dxa"/>
          </w:tcPr>
          <w:p w14:paraId="6F0414CA" w14:textId="78AC51C1" w:rsidR="00400E3E" w:rsidRPr="00400E3E" w:rsidRDefault="00400E3E" w:rsidP="00400E3E">
            <w:pPr>
              <w:jc w:val="center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Password</w:t>
            </w:r>
          </w:p>
        </w:tc>
        <w:tc>
          <w:tcPr>
            <w:tcW w:w="1244" w:type="dxa"/>
          </w:tcPr>
          <w:p w14:paraId="0DA93BD1" w14:textId="05C94E4E" w:rsidR="00400E3E" w:rsidRPr="00400E3E" w:rsidRDefault="00400E3E" w:rsidP="00400E3E">
            <w:pPr>
              <w:jc w:val="center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Text field</w:t>
            </w:r>
          </w:p>
        </w:tc>
        <w:tc>
          <w:tcPr>
            <w:tcW w:w="1515" w:type="dxa"/>
          </w:tcPr>
          <w:p w14:paraId="30687620" w14:textId="45D43460" w:rsidR="00400E3E" w:rsidRPr="00217DA0" w:rsidRDefault="00400E3E" w:rsidP="00400E3E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Admin</w:t>
            </w:r>
          </w:p>
        </w:tc>
        <w:tc>
          <w:tcPr>
            <w:tcW w:w="3388" w:type="dxa"/>
          </w:tcPr>
          <w:p w14:paraId="3288821E" w14:textId="49B3959E" w:rsidR="00400E3E" w:rsidRPr="00400E3E" w:rsidRDefault="00400E3E" w:rsidP="00217DA0">
            <w:pPr>
              <w:rPr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 xml:space="preserve">Password </w:t>
            </w:r>
            <w:r>
              <w:rPr>
                <w:sz w:val="22"/>
                <w:lang w:val="id-ID"/>
              </w:rPr>
              <w:t>yang digunakan adalah admin.</w:t>
            </w:r>
          </w:p>
        </w:tc>
      </w:tr>
      <w:tr w:rsidR="00400E3E" w:rsidRPr="00217DA0" w14:paraId="5BE2DFDE" w14:textId="77777777" w:rsidTr="00400E3E">
        <w:tc>
          <w:tcPr>
            <w:tcW w:w="652" w:type="dxa"/>
          </w:tcPr>
          <w:p w14:paraId="73E82E46" w14:textId="00D08490" w:rsidR="00400E3E" w:rsidRPr="00217DA0" w:rsidRDefault="00400E3E" w:rsidP="00400E3E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3</w:t>
            </w:r>
          </w:p>
        </w:tc>
        <w:tc>
          <w:tcPr>
            <w:tcW w:w="1131" w:type="dxa"/>
          </w:tcPr>
          <w:p w14:paraId="7FE5C7AA" w14:textId="0934C957" w:rsidR="00400E3E" w:rsidRPr="00400E3E" w:rsidRDefault="00400E3E" w:rsidP="00400E3E">
            <w:pPr>
              <w:jc w:val="center"/>
              <w:rPr>
                <w:i/>
                <w:sz w:val="22"/>
                <w:lang w:val="id-ID"/>
              </w:rPr>
            </w:pPr>
            <w:r w:rsidRPr="00400E3E">
              <w:rPr>
                <w:i/>
                <w:sz w:val="22"/>
                <w:lang w:val="id-ID"/>
              </w:rPr>
              <w:t>Login</w:t>
            </w:r>
          </w:p>
        </w:tc>
        <w:tc>
          <w:tcPr>
            <w:tcW w:w="1244" w:type="dxa"/>
          </w:tcPr>
          <w:p w14:paraId="2D442147" w14:textId="491CC378" w:rsidR="00400E3E" w:rsidRPr="00400E3E" w:rsidRDefault="00400E3E" w:rsidP="00400E3E">
            <w:pPr>
              <w:jc w:val="center"/>
              <w:rPr>
                <w:i/>
                <w:sz w:val="22"/>
                <w:lang w:val="id-ID"/>
              </w:rPr>
            </w:pPr>
            <w:r w:rsidRPr="00400E3E">
              <w:rPr>
                <w:i/>
                <w:sz w:val="22"/>
                <w:lang w:val="id-ID"/>
              </w:rPr>
              <w:t>Button</w:t>
            </w:r>
          </w:p>
        </w:tc>
        <w:tc>
          <w:tcPr>
            <w:tcW w:w="1515" w:type="dxa"/>
          </w:tcPr>
          <w:p w14:paraId="29BD5F5C" w14:textId="59F4063E" w:rsidR="00400E3E" w:rsidRPr="00217DA0" w:rsidRDefault="00400E3E" w:rsidP="00400E3E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-</w:t>
            </w:r>
          </w:p>
        </w:tc>
        <w:tc>
          <w:tcPr>
            <w:tcW w:w="3388" w:type="dxa"/>
          </w:tcPr>
          <w:p w14:paraId="61001999" w14:textId="67D30C51" w:rsidR="00400E3E" w:rsidRPr="00400E3E" w:rsidRDefault="00400E3E" w:rsidP="00217DA0">
            <w:pPr>
              <w:rPr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 xml:space="preserve">Button </w:t>
            </w:r>
            <w:r>
              <w:rPr>
                <w:sz w:val="22"/>
                <w:lang w:val="id-ID"/>
              </w:rPr>
              <w:t xml:space="preserve">yang digunakan untuk </w:t>
            </w:r>
            <w:r>
              <w:rPr>
                <w:i/>
                <w:sz w:val="22"/>
                <w:lang w:val="id-ID"/>
              </w:rPr>
              <w:t>sign in</w:t>
            </w:r>
            <w:r>
              <w:rPr>
                <w:sz w:val="22"/>
                <w:lang w:val="id-ID"/>
              </w:rPr>
              <w:t>.</w:t>
            </w:r>
          </w:p>
        </w:tc>
      </w:tr>
      <w:tr w:rsidR="00400E3E" w:rsidRPr="00217DA0" w14:paraId="14FB5692" w14:textId="77777777" w:rsidTr="00400E3E">
        <w:tc>
          <w:tcPr>
            <w:tcW w:w="652" w:type="dxa"/>
          </w:tcPr>
          <w:p w14:paraId="23409C6F" w14:textId="268C5AD7" w:rsidR="00400E3E" w:rsidRDefault="00400E3E" w:rsidP="00400E3E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4</w:t>
            </w:r>
          </w:p>
        </w:tc>
        <w:tc>
          <w:tcPr>
            <w:tcW w:w="1131" w:type="dxa"/>
          </w:tcPr>
          <w:p w14:paraId="00BE14C3" w14:textId="317086F8" w:rsidR="00400E3E" w:rsidRPr="00400E3E" w:rsidRDefault="00400E3E" w:rsidP="00400E3E">
            <w:pPr>
              <w:jc w:val="center"/>
              <w:rPr>
                <w:i/>
                <w:sz w:val="22"/>
                <w:lang w:val="id-ID"/>
              </w:rPr>
            </w:pPr>
            <w:r w:rsidRPr="00400E3E">
              <w:rPr>
                <w:i/>
                <w:sz w:val="22"/>
                <w:lang w:val="id-ID"/>
              </w:rPr>
              <w:t>Reset</w:t>
            </w:r>
          </w:p>
        </w:tc>
        <w:tc>
          <w:tcPr>
            <w:tcW w:w="1244" w:type="dxa"/>
          </w:tcPr>
          <w:p w14:paraId="172F266E" w14:textId="468AF5B4" w:rsidR="00400E3E" w:rsidRPr="00400E3E" w:rsidRDefault="00400E3E" w:rsidP="00400E3E">
            <w:pPr>
              <w:jc w:val="center"/>
              <w:rPr>
                <w:i/>
                <w:sz w:val="22"/>
                <w:lang w:val="id-ID"/>
              </w:rPr>
            </w:pPr>
            <w:r w:rsidRPr="00400E3E">
              <w:rPr>
                <w:i/>
                <w:sz w:val="22"/>
                <w:lang w:val="id-ID"/>
              </w:rPr>
              <w:t>Button</w:t>
            </w:r>
          </w:p>
        </w:tc>
        <w:tc>
          <w:tcPr>
            <w:tcW w:w="1515" w:type="dxa"/>
          </w:tcPr>
          <w:p w14:paraId="06E1F62C" w14:textId="01A05F67" w:rsidR="00400E3E" w:rsidRPr="00217DA0" w:rsidRDefault="00400E3E" w:rsidP="00400E3E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-</w:t>
            </w:r>
          </w:p>
        </w:tc>
        <w:tc>
          <w:tcPr>
            <w:tcW w:w="3388" w:type="dxa"/>
          </w:tcPr>
          <w:p w14:paraId="25ADBB68" w14:textId="0F76C1C3" w:rsidR="00400E3E" w:rsidRPr="00400E3E" w:rsidRDefault="00400E3E" w:rsidP="00217DA0">
            <w:pPr>
              <w:rPr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 xml:space="preserve">Button </w:t>
            </w:r>
            <w:r>
              <w:rPr>
                <w:sz w:val="22"/>
                <w:lang w:val="id-ID"/>
              </w:rPr>
              <w:t>yang digunakan untuk mengulang (</w:t>
            </w:r>
            <w:r>
              <w:rPr>
                <w:i/>
                <w:sz w:val="22"/>
                <w:lang w:val="id-ID"/>
              </w:rPr>
              <w:t>reset</w:t>
            </w:r>
            <w:r>
              <w:rPr>
                <w:sz w:val="22"/>
                <w:lang w:val="id-ID"/>
              </w:rPr>
              <w:t xml:space="preserve">) semua </w:t>
            </w:r>
            <w:r>
              <w:rPr>
                <w:i/>
                <w:sz w:val="22"/>
                <w:lang w:val="id-ID"/>
              </w:rPr>
              <w:t xml:space="preserve">text field </w:t>
            </w:r>
            <w:r>
              <w:rPr>
                <w:sz w:val="22"/>
                <w:lang w:val="id-ID"/>
              </w:rPr>
              <w:t xml:space="preserve">pada </w:t>
            </w:r>
            <w:r>
              <w:rPr>
                <w:i/>
                <w:sz w:val="22"/>
                <w:lang w:val="id-ID"/>
              </w:rPr>
              <w:t>form</w:t>
            </w:r>
            <w:r>
              <w:rPr>
                <w:sz w:val="22"/>
                <w:lang w:val="id-ID"/>
              </w:rPr>
              <w:t>.</w:t>
            </w:r>
          </w:p>
        </w:tc>
      </w:tr>
    </w:tbl>
    <w:p w14:paraId="1349C003" w14:textId="77777777" w:rsidR="00217DA0" w:rsidRPr="00217DA0" w:rsidRDefault="00217DA0" w:rsidP="00217DA0">
      <w:pPr>
        <w:rPr>
          <w:lang w:val="id-ID"/>
        </w:rPr>
      </w:pPr>
    </w:p>
    <w:p w14:paraId="32FEC3F3" w14:textId="4F2D7A05" w:rsidR="009E55CD" w:rsidRDefault="009E55CD" w:rsidP="009E55CD">
      <w:pPr>
        <w:pStyle w:val="Heading2"/>
        <w:rPr>
          <w:i w:val="0"/>
        </w:rPr>
      </w:pPr>
      <w:bookmarkStart w:id="47" w:name="_Toc8410710"/>
      <w:r>
        <w:t xml:space="preserve">User Interface Create </w:t>
      </w:r>
      <w:r w:rsidRPr="009E55CD">
        <w:rPr>
          <w:i w:val="0"/>
        </w:rPr>
        <w:t>Ruangan dan Edit</w:t>
      </w:r>
      <w:r>
        <w:t xml:space="preserve"> </w:t>
      </w:r>
      <w:r w:rsidRPr="009E55CD">
        <w:rPr>
          <w:i w:val="0"/>
        </w:rPr>
        <w:t>Ruangan</w:t>
      </w:r>
      <w:bookmarkEnd w:id="47"/>
    </w:p>
    <w:p w14:paraId="1EAEDE65" w14:textId="76E95C82" w:rsidR="009E55CD" w:rsidRDefault="009E55CD" w:rsidP="009E55CD">
      <w:pPr>
        <w:rPr>
          <w:rFonts w:eastAsia="Times New Roman"/>
          <w:szCs w:val="26"/>
          <w:lang w:val="id-ID"/>
        </w:rPr>
      </w:pPr>
      <w:r>
        <w:rPr>
          <w:rFonts w:eastAsia="Times New Roman"/>
          <w:szCs w:val="26"/>
          <w:lang w:val="id-ID"/>
        </w:rPr>
        <w:t xml:space="preserve">Tampilan untuk </w:t>
      </w:r>
      <w:r>
        <w:rPr>
          <w:rFonts w:eastAsia="Times New Roman"/>
          <w:i/>
          <w:szCs w:val="26"/>
          <w:lang w:val="id-ID"/>
        </w:rPr>
        <w:t xml:space="preserve">create </w:t>
      </w:r>
      <w:r>
        <w:rPr>
          <w:rFonts w:eastAsia="Times New Roman"/>
          <w:szCs w:val="26"/>
          <w:lang w:val="id-ID"/>
        </w:rPr>
        <w:t xml:space="preserve">ruangan dan edit ruangan sama. Berikut ini gambar </w:t>
      </w:r>
      <w:r>
        <w:rPr>
          <w:rFonts w:eastAsia="Times New Roman"/>
          <w:i/>
          <w:szCs w:val="26"/>
          <w:lang w:val="id-ID"/>
        </w:rPr>
        <w:t xml:space="preserve">user interface create </w:t>
      </w:r>
      <w:r>
        <w:rPr>
          <w:rFonts w:eastAsia="Times New Roman"/>
          <w:szCs w:val="26"/>
          <w:lang w:val="id-ID"/>
        </w:rPr>
        <w:t>ruangan dan edit ruangan.</w:t>
      </w:r>
    </w:p>
    <w:p w14:paraId="5EBA240F" w14:textId="310E10B9" w:rsidR="009E55CD" w:rsidRDefault="00217DA0" w:rsidP="009E55CD">
      <w:pPr>
        <w:keepNext/>
        <w:jc w:val="center"/>
      </w:pPr>
      <w:r>
        <w:rPr>
          <w:noProof/>
          <w:lang w:val="id-ID" w:eastAsia="id-ID"/>
        </w:rPr>
        <w:drawing>
          <wp:inline distT="0" distB="0" distL="0" distR="0" wp14:anchorId="03A45005" wp14:editId="314D4FC5">
            <wp:extent cx="5041900" cy="2109470"/>
            <wp:effectExtent l="0" t="0" r="635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41900" cy="210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C55A4" w14:textId="044E53BE" w:rsidR="00AA56B3" w:rsidRPr="00AA56B3" w:rsidRDefault="009E55CD" w:rsidP="00AA56B3">
      <w:pPr>
        <w:pStyle w:val="Caption"/>
        <w:rPr>
          <w:sz w:val="20"/>
          <w:szCs w:val="20"/>
          <w:lang w:val="id-ID"/>
        </w:rPr>
      </w:pPr>
      <w:bookmarkStart w:id="48" w:name="_Toc8410719"/>
      <w:proofErr w:type="spellStart"/>
      <w:r w:rsidRPr="009E55CD">
        <w:rPr>
          <w:sz w:val="20"/>
          <w:szCs w:val="20"/>
        </w:rPr>
        <w:t>Gambar</w:t>
      </w:r>
      <w:proofErr w:type="spellEnd"/>
      <w:r w:rsidRPr="009E55CD">
        <w:rPr>
          <w:sz w:val="20"/>
          <w:szCs w:val="20"/>
        </w:rPr>
        <w:t xml:space="preserve"> </w:t>
      </w:r>
      <w:r w:rsidRPr="009E55CD">
        <w:rPr>
          <w:sz w:val="20"/>
          <w:szCs w:val="20"/>
        </w:rPr>
        <w:fldChar w:fldCharType="begin"/>
      </w:r>
      <w:r w:rsidRPr="009E55CD">
        <w:rPr>
          <w:sz w:val="20"/>
          <w:szCs w:val="20"/>
        </w:rPr>
        <w:instrText xml:space="preserve"> SEQ Gambar \* ARABIC </w:instrText>
      </w:r>
      <w:r w:rsidRPr="009E55CD">
        <w:rPr>
          <w:sz w:val="20"/>
          <w:szCs w:val="20"/>
        </w:rPr>
        <w:fldChar w:fldCharType="separate"/>
      </w:r>
      <w:r w:rsidR="002A176C">
        <w:rPr>
          <w:noProof/>
          <w:sz w:val="20"/>
          <w:szCs w:val="20"/>
        </w:rPr>
        <w:t>7</w:t>
      </w:r>
      <w:r w:rsidRPr="009E55CD">
        <w:rPr>
          <w:sz w:val="20"/>
          <w:szCs w:val="20"/>
        </w:rPr>
        <w:fldChar w:fldCharType="end"/>
      </w:r>
      <w:r w:rsidRPr="009E55CD">
        <w:rPr>
          <w:sz w:val="20"/>
          <w:szCs w:val="20"/>
          <w:lang w:val="id-ID"/>
        </w:rPr>
        <w:t xml:space="preserve"> </w:t>
      </w:r>
      <w:r w:rsidRPr="009E55CD">
        <w:rPr>
          <w:i/>
          <w:sz w:val="20"/>
          <w:szCs w:val="20"/>
          <w:lang w:val="id-ID"/>
        </w:rPr>
        <w:t xml:space="preserve">User Interface Create </w:t>
      </w:r>
      <w:r w:rsidRPr="009E55CD">
        <w:rPr>
          <w:sz w:val="20"/>
          <w:szCs w:val="20"/>
          <w:lang w:val="id-ID"/>
        </w:rPr>
        <w:t>Ruangan dan Edit Ruangan</w:t>
      </w:r>
      <w:bookmarkEnd w:id="48"/>
    </w:p>
    <w:p w14:paraId="47530F35" w14:textId="2F6B195D" w:rsidR="00AA56B3" w:rsidRDefault="00AA56B3" w:rsidP="00AA56B3">
      <w:pPr>
        <w:rPr>
          <w:lang w:val="id-ID"/>
        </w:rPr>
      </w:pPr>
      <w:r>
        <w:rPr>
          <w:lang w:val="id-ID"/>
        </w:rPr>
        <w:t xml:space="preserve">Pada tabel di bawah ini dideskripsikan format setiap masukan dan fungsi yang terdapat pada </w:t>
      </w:r>
      <w:r>
        <w:rPr>
          <w:i/>
          <w:lang w:val="id-ID"/>
        </w:rPr>
        <w:t xml:space="preserve">form create </w:t>
      </w:r>
      <w:r>
        <w:rPr>
          <w:lang w:val="id-ID"/>
        </w:rPr>
        <w:t>ruangan dan edit ruangan.</w:t>
      </w:r>
    </w:p>
    <w:p w14:paraId="105208E2" w14:textId="02335CC4" w:rsidR="00FA11DA" w:rsidRPr="00FA11DA" w:rsidRDefault="00FA11DA" w:rsidP="00FA11DA">
      <w:pPr>
        <w:pStyle w:val="Caption"/>
        <w:keepNext/>
        <w:rPr>
          <w:sz w:val="20"/>
          <w:szCs w:val="20"/>
          <w:lang w:val="id-ID"/>
        </w:rPr>
      </w:pPr>
      <w:bookmarkStart w:id="49" w:name="_Toc8410733"/>
      <w:proofErr w:type="spellStart"/>
      <w:r w:rsidRPr="00FA11DA">
        <w:rPr>
          <w:sz w:val="20"/>
          <w:szCs w:val="20"/>
        </w:rPr>
        <w:t>Tabel</w:t>
      </w:r>
      <w:proofErr w:type="spellEnd"/>
      <w:r w:rsidRPr="00FA11DA">
        <w:rPr>
          <w:sz w:val="20"/>
          <w:szCs w:val="20"/>
        </w:rPr>
        <w:t xml:space="preserve"> </w:t>
      </w:r>
      <w:r w:rsidRPr="00FA11DA">
        <w:rPr>
          <w:sz w:val="20"/>
          <w:szCs w:val="20"/>
        </w:rPr>
        <w:fldChar w:fldCharType="begin"/>
      </w:r>
      <w:r w:rsidRPr="00FA11DA">
        <w:rPr>
          <w:sz w:val="20"/>
          <w:szCs w:val="20"/>
        </w:rPr>
        <w:instrText xml:space="preserve"> SEQ Tabel \* ARABIC </w:instrText>
      </w:r>
      <w:r w:rsidRPr="00FA11DA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12</w:t>
      </w:r>
      <w:r w:rsidRPr="00FA11DA">
        <w:rPr>
          <w:sz w:val="20"/>
          <w:szCs w:val="20"/>
        </w:rPr>
        <w:fldChar w:fldCharType="end"/>
      </w:r>
      <w:r w:rsidRPr="00FA11DA">
        <w:rPr>
          <w:sz w:val="20"/>
          <w:szCs w:val="20"/>
          <w:lang w:val="id-ID"/>
        </w:rPr>
        <w:t xml:space="preserve"> Deskripsi </w:t>
      </w:r>
      <w:r w:rsidRPr="00FA11DA">
        <w:rPr>
          <w:i/>
          <w:sz w:val="20"/>
          <w:szCs w:val="20"/>
          <w:lang w:val="id-ID"/>
        </w:rPr>
        <w:t xml:space="preserve">Form Create </w:t>
      </w:r>
      <w:r w:rsidRPr="00FA11DA">
        <w:rPr>
          <w:sz w:val="20"/>
          <w:szCs w:val="20"/>
          <w:lang w:val="id-ID"/>
        </w:rPr>
        <w:t>dan Edit</w:t>
      </w:r>
      <w:bookmarkEnd w:id="4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2"/>
        <w:gridCol w:w="1131"/>
        <w:gridCol w:w="1244"/>
        <w:gridCol w:w="1515"/>
        <w:gridCol w:w="3388"/>
      </w:tblGrid>
      <w:tr w:rsidR="00AA56B3" w:rsidRPr="00217DA0" w14:paraId="055387A8" w14:textId="77777777" w:rsidTr="00AB3ED9">
        <w:trPr>
          <w:tblHeader/>
        </w:trPr>
        <w:tc>
          <w:tcPr>
            <w:tcW w:w="652" w:type="dxa"/>
            <w:shd w:val="clear" w:color="auto" w:fill="A5A5A5" w:themeFill="accent3"/>
            <w:vAlign w:val="center"/>
          </w:tcPr>
          <w:p w14:paraId="1AEF8AFF" w14:textId="77777777" w:rsidR="00AA56B3" w:rsidRPr="00217DA0" w:rsidRDefault="00AA56B3" w:rsidP="00AB3ED9">
            <w:pPr>
              <w:jc w:val="center"/>
              <w:rPr>
                <w:b/>
                <w:sz w:val="22"/>
                <w:lang w:val="id-ID"/>
              </w:rPr>
            </w:pPr>
            <w:r>
              <w:rPr>
                <w:b/>
                <w:sz w:val="22"/>
                <w:lang w:val="id-ID"/>
              </w:rPr>
              <w:t>No</w:t>
            </w:r>
          </w:p>
        </w:tc>
        <w:tc>
          <w:tcPr>
            <w:tcW w:w="1131" w:type="dxa"/>
            <w:shd w:val="clear" w:color="auto" w:fill="A5A5A5" w:themeFill="accent3"/>
            <w:vAlign w:val="center"/>
          </w:tcPr>
          <w:p w14:paraId="72B411F4" w14:textId="77777777" w:rsidR="00AA56B3" w:rsidRDefault="00AA56B3" w:rsidP="00AB3ED9">
            <w:pPr>
              <w:jc w:val="center"/>
              <w:rPr>
                <w:b/>
                <w:sz w:val="22"/>
                <w:lang w:val="id-ID"/>
              </w:rPr>
            </w:pPr>
            <w:r>
              <w:rPr>
                <w:b/>
                <w:sz w:val="22"/>
                <w:lang w:val="id-ID"/>
              </w:rPr>
              <w:t>Form</w:t>
            </w:r>
          </w:p>
        </w:tc>
        <w:tc>
          <w:tcPr>
            <w:tcW w:w="1244" w:type="dxa"/>
            <w:shd w:val="clear" w:color="auto" w:fill="A5A5A5" w:themeFill="accent3"/>
            <w:vAlign w:val="center"/>
          </w:tcPr>
          <w:p w14:paraId="0121BC20" w14:textId="77777777" w:rsidR="00AA56B3" w:rsidRPr="00217DA0" w:rsidRDefault="00AA56B3" w:rsidP="00AB3ED9">
            <w:pPr>
              <w:jc w:val="center"/>
              <w:rPr>
                <w:b/>
                <w:sz w:val="22"/>
                <w:lang w:val="id-ID"/>
              </w:rPr>
            </w:pPr>
            <w:r>
              <w:rPr>
                <w:b/>
                <w:sz w:val="22"/>
                <w:lang w:val="id-ID"/>
              </w:rPr>
              <w:t>Type</w:t>
            </w:r>
          </w:p>
        </w:tc>
        <w:tc>
          <w:tcPr>
            <w:tcW w:w="1515" w:type="dxa"/>
            <w:shd w:val="clear" w:color="auto" w:fill="A5A5A5" w:themeFill="accent3"/>
            <w:vAlign w:val="center"/>
          </w:tcPr>
          <w:p w14:paraId="063ABC1E" w14:textId="77777777" w:rsidR="00AA56B3" w:rsidRPr="00217DA0" w:rsidRDefault="00AA56B3" w:rsidP="00AB3ED9">
            <w:pPr>
              <w:jc w:val="center"/>
              <w:rPr>
                <w:b/>
                <w:sz w:val="22"/>
                <w:lang w:val="id-ID"/>
              </w:rPr>
            </w:pPr>
            <w:r>
              <w:rPr>
                <w:b/>
                <w:sz w:val="22"/>
                <w:lang w:val="id-ID"/>
              </w:rPr>
              <w:t>Contoh Format Data</w:t>
            </w:r>
          </w:p>
        </w:tc>
        <w:tc>
          <w:tcPr>
            <w:tcW w:w="3388" w:type="dxa"/>
            <w:shd w:val="clear" w:color="auto" w:fill="A5A5A5" w:themeFill="accent3"/>
            <w:vAlign w:val="center"/>
          </w:tcPr>
          <w:p w14:paraId="164F8FFD" w14:textId="77777777" w:rsidR="00AA56B3" w:rsidRPr="00217DA0" w:rsidRDefault="00AA56B3" w:rsidP="00AB3ED9">
            <w:pPr>
              <w:jc w:val="center"/>
              <w:rPr>
                <w:b/>
                <w:sz w:val="22"/>
                <w:lang w:val="id-ID"/>
              </w:rPr>
            </w:pPr>
            <w:r>
              <w:rPr>
                <w:b/>
                <w:sz w:val="22"/>
                <w:lang w:val="id-ID"/>
              </w:rPr>
              <w:t>Deskripsi</w:t>
            </w:r>
          </w:p>
        </w:tc>
      </w:tr>
      <w:tr w:rsidR="00AA56B3" w:rsidRPr="00217DA0" w14:paraId="4BBE9C58" w14:textId="77777777" w:rsidTr="00AB3ED9">
        <w:tc>
          <w:tcPr>
            <w:tcW w:w="652" w:type="dxa"/>
          </w:tcPr>
          <w:p w14:paraId="7087E8B7" w14:textId="77777777" w:rsidR="00AA56B3" w:rsidRPr="00217DA0" w:rsidRDefault="00AA56B3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1</w:t>
            </w:r>
          </w:p>
        </w:tc>
        <w:tc>
          <w:tcPr>
            <w:tcW w:w="1131" w:type="dxa"/>
          </w:tcPr>
          <w:p w14:paraId="28F798B8" w14:textId="4E780AFA" w:rsidR="00AA56B3" w:rsidRPr="00AA56B3" w:rsidRDefault="00AA56B3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Nama Ruangan</w:t>
            </w:r>
          </w:p>
        </w:tc>
        <w:tc>
          <w:tcPr>
            <w:tcW w:w="1244" w:type="dxa"/>
          </w:tcPr>
          <w:p w14:paraId="3DAA879C" w14:textId="36ABB118" w:rsidR="00AA56B3" w:rsidRPr="00AA56B3" w:rsidRDefault="00AA56B3" w:rsidP="00AB3ED9">
            <w:pPr>
              <w:jc w:val="center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Text Field</w:t>
            </w:r>
          </w:p>
        </w:tc>
        <w:tc>
          <w:tcPr>
            <w:tcW w:w="1515" w:type="dxa"/>
          </w:tcPr>
          <w:p w14:paraId="5221516C" w14:textId="283EBEB9" w:rsidR="00AA56B3" w:rsidRPr="00217DA0" w:rsidRDefault="00AA56B3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GD 722</w:t>
            </w:r>
          </w:p>
        </w:tc>
        <w:tc>
          <w:tcPr>
            <w:tcW w:w="3388" w:type="dxa"/>
          </w:tcPr>
          <w:p w14:paraId="633D8FB2" w14:textId="5CD6D234" w:rsidR="00AA56B3" w:rsidRPr="00AA56B3" w:rsidRDefault="00AA56B3" w:rsidP="00AB3ED9">
            <w:pPr>
              <w:rPr>
                <w:i/>
                <w:sz w:val="22"/>
                <w:lang w:val="id-ID"/>
              </w:rPr>
            </w:pPr>
            <w:r>
              <w:rPr>
                <w:sz w:val="22"/>
                <w:lang w:val="id-ID"/>
              </w:rPr>
              <w:t>Nama ruangan.</w:t>
            </w:r>
          </w:p>
        </w:tc>
      </w:tr>
      <w:tr w:rsidR="00AA56B3" w:rsidRPr="00217DA0" w14:paraId="50DBBDAA" w14:textId="77777777" w:rsidTr="00AB3ED9">
        <w:tc>
          <w:tcPr>
            <w:tcW w:w="652" w:type="dxa"/>
          </w:tcPr>
          <w:p w14:paraId="6A80BF65" w14:textId="77777777" w:rsidR="00AA56B3" w:rsidRPr="00217DA0" w:rsidRDefault="00AA56B3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2</w:t>
            </w:r>
          </w:p>
        </w:tc>
        <w:tc>
          <w:tcPr>
            <w:tcW w:w="1131" w:type="dxa"/>
          </w:tcPr>
          <w:p w14:paraId="683B8751" w14:textId="6E49F85A" w:rsidR="00AA56B3" w:rsidRPr="00AA56B3" w:rsidRDefault="00AA56B3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Kapasitas Ruangan</w:t>
            </w:r>
          </w:p>
        </w:tc>
        <w:tc>
          <w:tcPr>
            <w:tcW w:w="1244" w:type="dxa"/>
          </w:tcPr>
          <w:p w14:paraId="4EC31168" w14:textId="78AD37B3" w:rsidR="00AA56B3" w:rsidRPr="00400E3E" w:rsidRDefault="00AA56B3" w:rsidP="00AB3ED9">
            <w:pPr>
              <w:jc w:val="center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Num Stepper</w:t>
            </w:r>
          </w:p>
        </w:tc>
        <w:tc>
          <w:tcPr>
            <w:tcW w:w="1515" w:type="dxa"/>
          </w:tcPr>
          <w:p w14:paraId="2C7F9A99" w14:textId="4464BC09" w:rsidR="00AA56B3" w:rsidRPr="00217DA0" w:rsidRDefault="00AA56B3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1</w:t>
            </w:r>
          </w:p>
        </w:tc>
        <w:tc>
          <w:tcPr>
            <w:tcW w:w="3388" w:type="dxa"/>
          </w:tcPr>
          <w:p w14:paraId="365AB4ED" w14:textId="69AAE9C3" w:rsidR="00AA56B3" w:rsidRPr="00400E3E" w:rsidRDefault="00AA56B3" w:rsidP="00AB3ED9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Jumlah orang yang dapat ditampung oleh ruangan tersebut.</w:t>
            </w:r>
          </w:p>
        </w:tc>
      </w:tr>
      <w:tr w:rsidR="00AA56B3" w:rsidRPr="00217DA0" w14:paraId="38F2EF9F" w14:textId="77777777" w:rsidTr="00AB3ED9">
        <w:tc>
          <w:tcPr>
            <w:tcW w:w="652" w:type="dxa"/>
          </w:tcPr>
          <w:p w14:paraId="19080D3C" w14:textId="77777777" w:rsidR="00AA56B3" w:rsidRPr="00217DA0" w:rsidRDefault="00AA56B3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3</w:t>
            </w:r>
          </w:p>
        </w:tc>
        <w:tc>
          <w:tcPr>
            <w:tcW w:w="1131" w:type="dxa"/>
          </w:tcPr>
          <w:p w14:paraId="64F06E8B" w14:textId="1C094868" w:rsidR="00AA56B3" w:rsidRPr="00AA56B3" w:rsidRDefault="00AA56B3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 xml:space="preserve">Tanggal </w:t>
            </w:r>
            <w:r w:rsidRPr="00AA56B3">
              <w:rPr>
                <w:i/>
                <w:sz w:val="22"/>
                <w:lang w:val="id-ID"/>
              </w:rPr>
              <w:t>Available</w:t>
            </w:r>
          </w:p>
        </w:tc>
        <w:tc>
          <w:tcPr>
            <w:tcW w:w="1244" w:type="dxa"/>
          </w:tcPr>
          <w:p w14:paraId="76CDA9BA" w14:textId="73B5C5B3" w:rsidR="00AA56B3" w:rsidRPr="00400E3E" w:rsidRDefault="00AA56B3" w:rsidP="00AB3ED9">
            <w:pPr>
              <w:jc w:val="center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Date</w:t>
            </w:r>
          </w:p>
        </w:tc>
        <w:tc>
          <w:tcPr>
            <w:tcW w:w="1515" w:type="dxa"/>
          </w:tcPr>
          <w:p w14:paraId="4AF53F9A" w14:textId="6B8EC100" w:rsidR="00AA56B3" w:rsidRPr="00217DA0" w:rsidRDefault="0086031C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09/10/2019</w:t>
            </w:r>
          </w:p>
        </w:tc>
        <w:tc>
          <w:tcPr>
            <w:tcW w:w="3388" w:type="dxa"/>
          </w:tcPr>
          <w:p w14:paraId="3D95DAAD" w14:textId="16B11661" w:rsidR="00AA56B3" w:rsidRPr="00AA56B3" w:rsidRDefault="00AA56B3" w:rsidP="00AB3ED9">
            <w:pPr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 xml:space="preserve">Tanggal ruangan kosong, tidak ada </w:t>
            </w:r>
            <w:r>
              <w:rPr>
                <w:i/>
                <w:sz w:val="22"/>
                <w:lang w:val="id-ID"/>
              </w:rPr>
              <w:t xml:space="preserve">booking </w:t>
            </w:r>
            <w:r>
              <w:rPr>
                <w:sz w:val="22"/>
                <w:lang w:val="id-ID"/>
              </w:rPr>
              <w:t>terhadap ruangan tersebut.</w:t>
            </w:r>
          </w:p>
        </w:tc>
      </w:tr>
      <w:tr w:rsidR="00AA56B3" w:rsidRPr="00217DA0" w14:paraId="6C433E7C" w14:textId="77777777" w:rsidTr="00AB3ED9">
        <w:tc>
          <w:tcPr>
            <w:tcW w:w="652" w:type="dxa"/>
          </w:tcPr>
          <w:p w14:paraId="5ADF7942" w14:textId="77777777" w:rsidR="00AA56B3" w:rsidRDefault="00AA56B3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4</w:t>
            </w:r>
          </w:p>
        </w:tc>
        <w:tc>
          <w:tcPr>
            <w:tcW w:w="1131" w:type="dxa"/>
          </w:tcPr>
          <w:p w14:paraId="4A3BB24A" w14:textId="2B2B900E" w:rsidR="00AA56B3" w:rsidRPr="00AA56B3" w:rsidRDefault="00AA56B3" w:rsidP="00AB3ED9">
            <w:pPr>
              <w:jc w:val="center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Create</w:t>
            </w:r>
          </w:p>
        </w:tc>
        <w:tc>
          <w:tcPr>
            <w:tcW w:w="1244" w:type="dxa"/>
          </w:tcPr>
          <w:p w14:paraId="6F33AE80" w14:textId="1F6E5805" w:rsidR="00AA56B3" w:rsidRPr="00400E3E" w:rsidRDefault="00AA56B3" w:rsidP="00AB3ED9">
            <w:pPr>
              <w:jc w:val="center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Button</w:t>
            </w:r>
          </w:p>
        </w:tc>
        <w:tc>
          <w:tcPr>
            <w:tcW w:w="1515" w:type="dxa"/>
          </w:tcPr>
          <w:p w14:paraId="2CBA5ABD" w14:textId="5E8F1E54" w:rsidR="00AA56B3" w:rsidRPr="00217DA0" w:rsidRDefault="0086031C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-</w:t>
            </w:r>
          </w:p>
        </w:tc>
        <w:tc>
          <w:tcPr>
            <w:tcW w:w="3388" w:type="dxa"/>
          </w:tcPr>
          <w:p w14:paraId="0437D06B" w14:textId="5DD586FB" w:rsidR="00AA56B3" w:rsidRPr="0086031C" w:rsidRDefault="0086031C" w:rsidP="00AB3ED9">
            <w:pPr>
              <w:rPr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 xml:space="preserve">Button </w:t>
            </w:r>
            <w:r>
              <w:rPr>
                <w:sz w:val="22"/>
                <w:lang w:val="id-ID"/>
              </w:rPr>
              <w:t>digunakan untuk menyimpan perubahan.</w:t>
            </w:r>
          </w:p>
        </w:tc>
      </w:tr>
      <w:tr w:rsidR="00AA56B3" w:rsidRPr="00217DA0" w14:paraId="2CD1C458" w14:textId="77777777" w:rsidTr="00AB3ED9">
        <w:tc>
          <w:tcPr>
            <w:tcW w:w="652" w:type="dxa"/>
          </w:tcPr>
          <w:p w14:paraId="38B13740" w14:textId="06662C3E" w:rsidR="00AA56B3" w:rsidRDefault="00AA56B3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lastRenderedPageBreak/>
              <w:t>5</w:t>
            </w:r>
          </w:p>
        </w:tc>
        <w:tc>
          <w:tcPr>
            <w:tcW w:w="1131" w:type="dxa"/>
          </w:tcPr>
          <w:p w14:paraId="01A15517" w14:textId="7CADE80A" w:rsidR="00AA56B3" w:rsidRDefault="00AA56B3" w:rsidP="00AB3ED9">
            <w:pPr>
              <w:jc w:val="center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Back to List</w:t>
            </w:r>
          </w:p>
        </w:tc>
        <w:tc>
          <w:tcPr>
            <w:tcW w:w="1244" w:type="dxa"/>
          </w:tcPr>
          <w:p w14:paraId="254A07BB" w14:textId="3BB06205" w:rsidR="00AA56B3" w:rsidRPr="00400E3E" w:rsidRDefault="00AA56B3" w:rsidP="00AB3ED9">
            <w:pPr>
              <w:jc w:val="center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Link</w:t>
            </w:r>
          </w:p>
        </w:tc>
        <w:tc>
          <w:tcPr>
            <w:tcW w:w="1515" w:type="dxa"/>
          </w:tcPr>
          <w:p w14:paraId="24176981" w14:textId="338B5AB4" w:rsidR="00AA56B3" w:rsidRPr="00217DA0" w:rsidRDefault="0086031C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-</w:t>
            </w:r>
          </w:p>
        </w:tc>
        <w:tc>
          <w:tcPr>
            <w:tcW w:w="3388" w:type="dxa"/>
          </w:tcPr>
          <w:p w14:paraId="31372D4E" w14:textId="786C4184" w:rsidR="00AA56B3" w:rsidRPr="0086031C" w:rsidRDefault="0086031C" w:rsidP="00AB3ED9">
            <w:pPr>
              <w:rPr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 xml:space="preserve">Link </w:t>
            </w:r>
            <w:r>
              <w:rPr>
                <w:sz w:val="22"/>
                <w:lang w:val="id-ID"/>
              </w:rPr>
              <w:t xml:space="preserve">digunakan untuk mengarahkan kembali ke halaman </w:t>
            </w:r>
            <w:r>
              <w:rPr>
                <w:i/>
                <w:sz w:val="22"/>
                <w:lang w:val="id-ID"/>
              </w:rPr>
              <w:t>list request</w:t>
            </w:r>
            <w:r>
              <w:rPr>
                <w:sz w:val="22"/>
                <w:lang w:val="id-ID"/>
              </w:rPr>
              <w:t>.</w:t>
            </w:r>
          </w:p>
        </w:tc>
      </w:tr>
    </w:tbl>
    <w:p w14:paraId="3AB8DCAD" w14:textId="77777777" w:rsidR="00AA56B3" w:rsidRPr="00AA56B3" w:rsidRDefault="00AA56B3" w:rsidP="00AA56B3">
      <w:pPr>
        <w:rPr>
          <w:lang w:val="id-ID"/>
        </w:rPr>
        <w:sectPr w:rsidR="00AA56B3" w:rsidRPr="00AA56B3" w:rsidSect="00627BFD">
          <w:pgSz w:w="11909" w:h="16834" w:code="9"/>
          <w:pgMar w:top="1701" w:right="1701" w:bottom="1701" w:left="2268" w:header="851" w:footer="1418" w:gutter="0"/>
          <w:cols w:space="720"/>
          <w:titlePg/>
          <w:docGrid w:linePitch="360"/>
        </w:sectPr>
      </w:pPr>
    </w:p>
    <w:p w14:paraId="2B87AE86" w14:textId="718EE0C2" w:rsidR="009E55CD" w:rsidRDefault="009E55CD" w:rsidP="009E55CD">
      <w:pPr>
        <w:pStyle w:val="Heading2"/>
        <w:rPr>
          <w:i w:val="0"/>
        </w:rPr>
      </w:pPr>
      <w:bookmarkStart w:id="50" w:name="_Toc8410711"/>
      <w:r>
        <w:lastRenderedPageBreak/>
        <w:t xml:space="preserve">User Interface List </w:t>
      </w:r>
      <w:r w:rsidRPr="009E55CD">
        <w:rPr>
          <w:i w:val="0"/>
        </w:rPr>
        <w:t>Ruangan</w:t>
      </w:r>
      <w:bookmarkEnd w:id="50"/>
    </w:p>
    <w:p w14:paraId="7A8167C9" w14:textId="6CBA655A" w:rsidR="009E55CD" w:rsidRDefault="009E55CD" w:rsidP="009E55CD">
      <w:pPr>
        <w:rPr>
          <w:rFonts w:eastAsia="Times New Roman"/>
          <w:szCs w:val="26"/>
          <w:lang w:val="id-ID"/>
        </w:rPr>
      </w:pPr>
      <w:r>
        <w:rPr>
          <w:rFonts w:eastAsia="Times New Roman"/>
          <w:szCs w:val="26"/>
          <w:lang w:val="id-ID"/>
        </w:rPr>
        <w:t xml:space="preserve">Berikut ini tampilan </w:t>
      </w:r>
      <w:r>
        <w:rPr>
          <w:rFonts w:eastAsia="Times New Roman"/>
          <w:i/>
          <w:szCs w:val="26"/>
          <w:lang w:val="id-ID"/>
        </w:rPr>
        <w:t xml:space="preserve">list </w:t>
      </w:r>
      <w:r>
        <w:rPr>
          <w:rFonts w:eastAsia="Times New Roman"/>
          <w:szCs w:val="26"/>
          <w:lang w:val="id-ID"/>
        </w:rPr>
        <w:t>ruangan.</w:t>
      </w:r>
    </w:p>
    <w:p w14:paraId="42531B30" w14:textId="521BBA18" w:rsidR="009E55CD" w:rsidRDefault="00217DA0" w:rsidP="009E55CD">
      <w:pPr>
        <w:keepNext/>
        <w:jc w:val="center"/>
      </w:pPr>
      <w:r>
        <w:rPr>
          <w:noProof/>
          <w:lang w:val="id-ID" w:eastAsia="id-ID"/>
        </w:rPr>
        <w:drawing>
          <wp:inline distT="0" distB="0" distL="0" distR="0" wp14:anchorId="0CBF054F" wp14:editId="66C4FA22">
            <wp:extent cx="8529320" cy="2845435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8529320" cy="28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779DA" w14:textId="242A0A7A" w:rsidR="009E55CD" w:rsidRDefault="009E55CD" w:rsidP="009E55CD">
      <w:pPr>
        <w:pStyle w:val="Caption"/>
        <w:rPr>
          <w:sz w:val="20"/>
          <w:szCs w:val="20"/>
          <w:lang w:val="id-ID"/>
        </w:rPr>
      </w:pPr>
      <w:bookmarkStart w:id="51" w:name="_Toc8410720"/>
      <w:proofErr w:type="spellStart"/>
      <w:r w:rsidRPr="009E55CD">
        <w:rPr>
          <w:sz w:val="20"/>
          <w:szCs w:val="20"/>
        </w:rPr>
        <w:t>Gambar</w:t>
      </w:r>
      <w:proofErr w:type="spellEnd"/>
      <w:r w:rsidRPr="009E55CD">
        <w:rPr>
          <w:sz w:val="20"/>
          <w:szCs w:val="20"/>
        </w:rPr>
        <w:t xml:space="preserve"> </w:t>
      </w:r>
      <w:r w:rsidRPr="009E55CD">
        <w:rPr>
          <w:sz w:val="20"/>
          <w:szCs w:val="20"/>
        </w:rPr>
        <w:fldChar w:fldCharType="begin"/>
      </w:r>
      <w:r w:rsidRPr="009E55CD">
        <w:rPr>
          <w:sz w:val="20"/>
          <w:szCs w:val="20"/>
        </w:rPr>
        <w:instrText xml:space="preserve"> SEQ Gambar \* ARABIC </w:instrText>
      </w:r>
      <w:r w:rsidRPr="009E55CD">
        <w:rPr>
          <w:sz w:val="20"/>
          <w:szCs w:val="20"/>
        </w:rPr>
        <w:fldChar w:fldCharType="separate"/>
      </w:r>
      <w:r w:rsidR="002A176C">
        <w:rPr>
          <w:noProof/>
          <w:sz w:val="20"/>
          <w:szCs w:val="20"/>
        </w:rPr>
        <w:t>8</w:t>
      </w:r>
      <w:r w:rsidRPr="009E55CD">
        <w:rPr>
          <w:sz w:val="20"/>
          <w:szCs w:val="20"/>
        </w:rPr>
        <w:fldChar w:fldCharType="end"/>
      </w:r>
      <w:r>
        <w:rPr>
          <w:sz w:val="20"/>
          <w:szCs w:val="20"/>
          <w:lang w:val="id-ID"/>
        </w:rPr>
        <w:t xml:space="preserve"> </w:t>
      </w:r>
      <w:r>
        <w:rPr>
          <w:i/>
          <w:sz w:val="20"/>
          <w:szCs w:val="20"/>
          <w:lang w:val="id-ID"/>
        </w:rPr>
        <w:t xml:space="preserve">User Interface List </w:t>
      </w:r>
      <w:r>
        <w:rPr>
          <w:sz w:val="20"/>
          <w:szCs w:val="20"/>
          <w:lang w:val="id-ID"/>
        </w:rPr>
        <w:t>Ruangan</w:t>
      </w:r>
      <w:bookmarkEnd w:id="51"/>
    </w:p>
    <w:p w14:paraId="37D92481" w14:textId="77777777" w:rsidR="00FA11DA" w:rsidRDefault="00FA11DA" w:rsidP="00FA11DA">
      <w:pPr>
        <w:rPr>
          <w:lang w:val="id-ID"/>
        </w:rPr>
        <w:sectPr w:rsidR="00FA11DA" w:rsidSect="00B41A09">
          <w:pgSz w:w="16834" w:h="11909" w:orient="landscape" w:code="9"/>
          <w:pgMar w:top="2268" w:right="1701" w:bottom="1701" w:left="1701" w:header="851" w:footer="1418" w:gutter="0"/>
          <w:cols w:space="720"/>
          <w:titlePg/>
          <w:docGrid w:linePitch="360"/>
        </w:sectPr>
      </w:pPr>
    </w:p>
    <w:p w14:paraId="1C2FA839" w14:textId="78172A7D" w:rsidR="00FA11DA" w:rsidRPr="00FA11DA" w:rsidRDefault="00FA11DA" w:rsidP="00FA11DA">
      <w:pPr>
        <w:rPr>
          <w:lang w:val="id-ID"/>
        </w:rPr>
      </w:pPr>
      <w:r>
        <w:rPr>
          <w:lang w:val="id-ID"/>
        </w:rPr>
        <w:lastRenderedPageBreak/>
        <w:t xml:space="preserve">Pada tabel di bawah ini dideskripsikan format setiap masukan dan fungsi yang terdapat pada halaman </w:t>
      </w:r>
      <w:r>
        <w:rPr>
          <w:i/>
          <w:lang w:val="id-ID"/>
        </w:rPr>
        <w:t xml:space="preserve">list </w:t>
      </w:r>
      <w:r>
        <w:rPr>
          <w:lang w:val="id-ID"/>
        </w:rPr>
        <w:t>ruangan</w:t>
      </w:r>
    </w:p>
    <w:p w14:paraId="74460F5F" w14:textId="0868AEEA" w:rsidR="00FA11DA" w:rsidRPr="00FA11DA" w:rsidRDefault="00FA11DA" w:rsidP="00FA11DA">
      <w:pPr>
        <w:pStyle w:val="Caption"/>
        <w:keepNext/>
        <w:rPr>
          <w:sz w:val="20"/>
          <w:szCs w:val="20"/>
          <w:lang w:val="id-ID"/>
        </w:rPr>
      </w:pPr>
      <w:bookmarkStart w:id="52" w:name="_Toc8410734"/>
      <w:proofErr w:type="spellStart"/>
      <w:r w:rsidRPr="00FA11DA">
        <w:rPr>
          <w:sz w:val="20"/>
          <w:szCs w:val="20"/>
        </w:rPr>
        <w:t>Tabel</w:t>
      </w:r>
      <w:proofErr w:type="spellEnd"/>
      <w:r w:rsidRPr="00FA11DA">
        <w:rPr>
          <w:sz w:val="20"/>
          <w:szCs w:val="20"/>
        </w:rPr>
        <w:t xml:space="preserve"> </w:t>
      </w:r>
      <w:r w:rsidRPr="00FA11DA">
        <w:rPr>
          <w:sz w:val="20"/>
          <w:szCs w:val="20"/>
        </w:rPr>
        <w:fldChar w:fldCharType="begin"/>
      </w:r>
      <w:r w:rsidRPr="00FA11DA">
        <w:rPr>
          <w:sz w:val="20"/>
          <w:szCs w:val="20"/>
        </w:rPr>
        <w:instrText xml:space="preserve"> SEQ Tabel \* ARABIC </w:instrText>
      </w:r>
      <w:r w:rsidRPr="00FA11DA">
        <w:rPr>
          <w:sz w:val="20"/>
          <w:szCs w:val="20"/>
        </w:rPr>
        <w:fldChar w:fldCharType="separate"/>
      </w:r>
      <w:r w:rsidRPr="00FA11DA">
        <w:rPr>
          <w:noProof/>
          <w:sz w:val="20"/>
          <w:szCs w:val="20"/>
        </w:rPr>
        <w:t>13</w:t>
      </w:r>
      <w:r w:rsidRPr="00FA11DA">
        <w:rPr>
          <w:sz w:val="20"/>
          <w:szCs w:val="20"/>
        </w:rPr>
        <w:fldChar w:fldCharType="end"/>
      </w:r>
      <w:r>
        <w:rPr>
          <w:sz w:val="20"/>
          <w:szCs w:val="20"/>
          <w:lang w:val="id-ID"/>
        </w:rPr>
        <w:t xml:space="preserve"> Deskripsi Halaman </w:t>
      </w:r>
      <w:r>
        <w:rPr>
          <w:i/>
          <w:sz w:val="20"/>
          <w:szCs w:val="20"/>
          <w:lang w:val="id-ID"/>
        </w:rPr>
        <w:t xml:space="preserve">List </w:t>
      </w:r>
      <w:r>
        <w:rPr>
          <w:sz w:val="20"/>
          <w:szCs w:val="20"/>
          <w:lang w:val="id-ID"/>
        </w:rPr>
        <w:t>Ruangan</w:t>
      </w:r>
      <w:bookmarkEnd w:id="5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2"/>
        <w:gridCol w:w="1131"/>
        <w:gridCol w:w="1244"/>
        <w:gridCol w:w="1515"/>
        <w:gridCol w:w="3388"/>
      </w:tblGrid>
      <w:tr w:rsidR="00FA11DA" w:rsidRPr="00217DA0" w14:paraId="3B4EA39E" w14:textId="77777777" w:rsidTr="00AB3ED9">
        <w:trPr>
          <w:tblHeader/>
        </w:trPr>
        <w:tc>
          <w:tcPr>
            <w:tcW w:w="652" w:type="dxa"/>
            <w:shd w:val="clear" w:color="auto" w:fill="A5A5A5" w:themeFill="accent3"/>
            <w:vAlign w:val="center"/>
          </w:tcPr>
          <w:p w14:paraId="5F31544D" w14:textId="77777777" w:rsidR="00FA11DA" w:rsidRPr="00217DA0" w:rsidRDefault="00FA11DA" w:rsidP="00AB3ED9">
            <w:pPr>
              <w:jc w:val="center"/>
              <w:rPr>
                <w:b/>
                <w:sz w:val="22"/>
                <w:lang w:val="id-ID"/>
              </w:rPr>
            </w:pPr>
            <w:r>
              <w:rPr>
                <w:b/>
                <w:sz w:val="22"/>
                <w:lang w:val="id-ID"/>
              </w:rPr>
              <w:t>No</w:t>
            </w:r>
          </w:p>
        </w:tc>
        <w:tc>
          <w:tcPr>
            <w:tcW w:w="1131" w:type="dxa"/>
            <w:shd w:val="clear" w:color="auto" w:fill="A5A5A5" w:themeFill="accent3"/>
            <w:vAlign w:val="center"/>
          </w:tcPr>
          <w:p w14:paraId="027BEA37" w14:textId="77777777" w:rsidR="00FA11DA" w:rsidRDefault="00FA11DA" w:rsidP="00AB3ED9">
            <w:pPr>
              <w:jc w:val="center"/>
              <w:rPr>
                <w:b/>
                <w:sz w:val="22"/>
                <w:lang w:val="id-ID"/>
              </w:rPr>
            </w:pPr>
            <w:r>
              <w:rPr>
                <w:b/>
                <w:sz w:val="22"/>
                <w:lang w:val="id-ID"/>
              </w:rPr>
              <w:t>Form</w:t>
            </w:r>
          </w:p>
        </w:tc>
        <w:tc>
          <w:tcPr>
            <w:tcW w:w="1244" w:type="dxa"/>
            <w:shd w:val="clear" w:color="auto" w:fill="A5A5A5" w:themeFill="accent3"/>
            <w:vAlign w:val="center"/>
          </w:tcPr>
          <w:p w14:paraId="66D4E418" w14:textId="77777777" w:rsidR="00FA11DA" w:rsidRPr="00217DA0" w:rsidRDefault="00FA11DA" w:rsidP="00AB3ED9">
            <w:pPr>
              <w:jc w:val="center"/>
              <w:rPr>
                <w:b/>
                <w:sz w:val="22"/>
                <w:lang w:val="id-ID"/>
              </w:rPr>
            </w:pPr>
            <w:r>
              <w:rPr>
                <w:b/>
                <w:sz w:val="22"/>
                <w:lang w:val="id-ID"/>
              </w:rPr>
              <w:t>Type</w:t>
            </w:r>
          </w:p>
        </w:tc>
        <w:tc>
          <w:tcPr>
            <w:tcW w:w="1515" w:type="dxa"/>
            <w:shd w:val="clear" w:color="auto" w:fill="A5A5A5" w:themeFill="accent3"/>
            <w:vAlign w:val="center"/>
          </w:tcPr>
          <w:p w14:paraId="103F5BB1" w14:textId="77777777" w:rsidR="00FA11DA" w:rsidRPr="00217DA0" w:rsidRDefault="00FA11DA" w:rsidP="00AB3ED9">
            <w:pPr>
              <w:jc w:val="center"/>
              <w:rPr>
                <w:b/>
                <w:sz w:val="22"/>
                <w:lang w:val="id-ID"/>
              </w:rPr>
            </w:pPr>
            <w:r>
              <w:rPr>
                <w:b/>
                <w:sz w:val="22"/>
                <w:lang w:val="id-ID"/>
              </w:rPr>
              <w:t>Contoh Format Data</w:t>
            </w:r>
          </w:p>
        </w:tc>
        <w:tc>
          <w:tcPr>
            <w:tcW w:w="3388" w:type="dxa"/>
            <w:shd w:val="clear" w:color="auto" w:fill="A5A5A5" w:themeFill="accent3"/>
            <w:vAlign w:val="center"/>
          </w:tcPr>
          <w:p w14:paraId="69AD6027" w14:textId="77777777" w:rsidR="00FA11DA" w:rsidRPr="00217DA0" w:rsidRDefault="00FA11DA" w:rsidP="00AB3ED9">
            <w:pPr>
              <w:jc w:val="center"/>
              <w:rPr>
                <w:b/>
                <w:sz w:val="22"/>
                <w:lang w:val="id-ID"/>
              </w:rPr>
            </w:pPr>
            <w:r>
              <w:rPr>
                <w:b/>
                <w:sz w:val="22"/>
                <w:lang w:val="id-ID"/>
              </w:rPr>
              <w:t>Deskripsi</w:t>
            </w:r>
          </w:p>
        </w:tc>
      </w:tr>
      <w:tr w:rsidR="00FA11DA" w:rsidRPr="00217DA0" w14:paraId="3C374EBD" w14:textId="77777777" w:rsidTr="00AB3ED9">
        <w:tc>
          <w:tcPr>
            <w:tcW w:w="652" w:type="dxa"/>
          </w:tcPr>
          <w:p w14:paraId="52E7AA02" w14:textId="77777777" w:rsidR="00FA11DA" w:rsidRPr="00217DA0" w:rsidRDefault="00FA11DA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1</w:t>
            </w:r>
          </w:p>
        </w:tc>
        <w:tc>
          <w:tcPr>
            <w:tcW w:w="1131" w:type="dxa"/>
          </w:tcPr>
          <w:p w14:paraId="1C71DEC1" w14:textId="04CDDA2A" w:rsidR="00FA11DA" w:rsidRPr="00FA11DA" w:rsidRDefault="00FA11DA" w:rsidP="00AB3ED9">
            <w:pPr>
              <w:jc w:val="center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Create</w:t>
            </w:r>
          </w:p>
        </w:tc>
        <w:tc>
          <w:tcPr>
            <w:tcW w:w="1244" w:type="dxa"/>
          </w:tcPr>
          <w:p w14:paraId="577B454A" w14:textId="5C53D845" w:rsidR="00FA11DA" w:rsidRPr="00AA56B3" w:rsidRDefault="00FA11DA" w:rsidP="00FA11DA">
            <w:pPr>
              <w:jc w:val="center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Button</w:t>
            </w:r>
          </w:p>
        </w:tc>
        <w:tc>
          <w:tcPr>
            <w:tcW w:w="1515" w:type="dxa"/>
          </w:tcPr>
          <w:p w14:paraId="2F1E040C" w14:textId="349FD41F" w:rsidR="00FA11DA" w:rsidRPr="00217DA0" w:rsidRDefault="00FA11DA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-</w:t>
            </w:r>
          </w:p>
        </w:tc>
        <w:tc>
          <w:tcPr>
            <w:tcW w:w="3388" w:type="dxa"/>
          </w:tcPr>
          <w:p w14:paraId="2D8E03DF" w14:textId="1FCE8B32" w:rsidR="00FA11DA" w:rsidRPr="00FA11DA" w:rsidRDefault="00FA11DA" w:rsidP="00AB3ED9">
            <w:pPr>
              <w:rPr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 xml:space="preserve">Button </w:t>
            </w:r>
            <w:r>
              <w:rPr>
                <w:sz w:val="22"/>
                <w:lang w:val="id-ID"/>
              </w:rPr>
              <w:t>yang digunakan untuk menambah ruangan baru.</w:t>
            </w:r>
          </w:p>
        </w:tc>
      </w:tr>
      <w:tr w:rsidR="00FA11DA" w:rsidRPr="00217DA0" w14:paraId="54EEC581" w14:textId="77777777" w:rsidTr="00AB3ED9">
        <w:tc>
          <w:tcPr>
            <w:tcW w:w="652" w:type="dxa"/>
          </w:tcPr>
          <w:p w14:paraId="30D48280" w14:textId="77777777" w:rsidR="00FA11DA" w:rsidRPr="00217DA0" w:rsidRDefault="00FA11DA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2</w:t>
            </w:r>
          </w:p>
        </w:tc>
        <w:tc>
          <w:tcPr>
            <w:tcW w:w="1131" w:type="dxa"/>
          </w:tcPr>
          <w:p w14:paraId="639F3A2C" w14:textId="4A2EB590" w:rsidR="00FA11DA" w:rsidRPr="00AA56B3" w:rsidRDefault="00FA11DA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Edit</w:t>
            </w:r>
          </w:p>
        </w:tc>
        <w:tc>
          <w:tcPr>
            <w:tcW w:w="1244" w:type="dxa"/>
          </w:tcPr>
          <w:p w14:paraId="6E87835F" w14:textId="28E395E2" w:rsidR="00FA11DA" w:rsidRPr="00400E3E" w:rsidRDefault="00FA11DA" w:rsidP="00AB3ED9">
            <w:pPr>
              <w:jc w:val="center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Button</w:t>
            </w:r>
          </w:p>
        </w:tc>
        <w:tc>
          <w:tcPr>
            <w:tcW w:w="1515" w:type="dxa"/>
          </w:tcPr>
          <w:p w14:paraId="5FC7C819" w14:textId="729976CF" w:rsidR="00FA11DA" w:rsidRPr="00217DA0" w:rsidRDefault="00FA11DA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-</w:t>
            </w:r>
          </w:p>
        </w:tc>
        <w:tc>
          <w:tcPr>
            <w:tcW w:w="3388" w:type="dxa"/>
          </w:tcPr>
          <w:p w14:paraId="0E545934" w14:textId="25D92440" w:rsidR="00FA11DA" w:rsidRPr="00FA11DA" w:rsidRDefault="00FA11DA" w:rsidP="00AB3ED9">
            <w:pPr>
              <w:rPr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 xml:space="preserve">Button </w:t>
            </w:r>
            <w:r>
              <w:rPr>
                <w:sz w:val="22"/>
                <w:lang w:val="id-ID"/>
              </w:rPr>
              <w:t>yang digunakan untuk memperbaharui ruangan.</w:t>
            </w:r>
          </w:p>
        </w:tc>
      </w:tr>
      <w:tr w:rsidR="00FA11DA" w:rsidRPr="00217DA0" w14:paraId="48B92FDA" w14:textId="77777777" w:rsidTr="00AB3ED9">
        <w:tc>
          <w:tcPr>
            <w:tcW w:w="652" w:type="dxa"/>
          </w:tcPr>
          <w:p w14:paraId="671BC6BE" w14:textId="77777777" w:rsidR="00FA11DA" w:rsidRPr="00217DA0" w:rsidRDefault="00FA11DA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3</w:t>
            </w:r>
          </w:p>
        </w:tc>
        <w:tc>
          <w:tcPr>
            <w:tcW w:w="1131" w:type="dxa"/>
          </w:tcPr>
          <w:p w14:paraId="2FA461E8" w14:textId="78A490CC" w:rsidR="00FA11DA" w:rsidRPr="00FA11DA" w:rsidRDefault="00FA11DA" w:rsidP="00AB3ED9">
            <w:pPr>
              <w:jc w:val="center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Delete</w:t>
            </w:r>
          </w:p>
        </w:tc>
        <w:tc>
          <w:tcPr>
            <w:tcW w:w="1244" w:type="dxa"/>
          </w:tcPr>
          <w:p w14:paraId="504CD6EC" w14:textId="3DF9D6D8" w:rsidR="00FA11DA" w:rsidRPr="00400E3E" w:rsidRDefault="00FA11DA" w:rsidP="00AB3ED9">
            <w:pPr>
              <w:jc w:val="center"/>
              <w:rPr>
                <w:i/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>Button</w:t>
            </w:r>
          </w:p>
        </w:tc>
        <w:tc>
          <w:tcPr>
            <w:tcW w:w="1515" w:type="dxa"/>
          </w:tcPr>
          <w:p w14:paraId="2EDE0D2D" w14:textId="046FE355" w:rsidR="00FA11DA" w:rsidRPr="00217DA0" w:rsidRDefault="00FA11DA" w:rsidP="00AB3ED9">
            <w:pPr>
              <w:jc w:val="center"/>
              <w:rPr>
                <w:sz w:val="22"/>
                <w:lang w:val="id-ID"/>
              </w:rPr>
            </w:pPr>
            <w:r>
              <w:rPr>
                <w:sz w:val="22"/>
                <w:lang w:val="id-ID"/>
              </w:rPr>
              <w:t>-</w:t>
            </w:r>
          </w:p>
        </w:tc>
        <w:tc>
          <w:tcPr>
            <w:tcW w:w="3388" w:type="dxa"/>
          </w:tcPr>
          <w:p w14:paraId="17AC5157" w14:textId="0C7806F0" w:rsidR="00FA11DA" w:rsidRPr="00FA11DA" w:rsidRDefault="00FA11DA" w:rsidP="00AB3ED9">
            <w:pPr>
              <w:rPr>
                <w:sz w:val="22"/>
                <w:lang w:val="id-ID"/>
              </w:rPr>
            </w:pPr>
            <w:r>
              <w:rPr>
                <w:i/>
                <w:sz w:val="22"/>
                <w:lang w:val="id-ID"/>
              </w:rPr>
              <w:t xml:space="preserve">Button </w:t>
            </w:r>
            <w:r>
              <w:rPr>
                <w:sz w:val="22"/>
                <w:lang w:val="id-ID"/>
              </w:rPr>
              <w:t>yang digunakan untuk menghapus ruangan.</w:t>
            </w:r>
          </w:p>
        </w:tc>
      </w:tr>
    </w:tbl>
    <w:p w14:paraId="128C8150" w14:textId="77777777" w:rsidR="00FA11DA" w:rsidRDefault="00FA11DA" w:rsidP="00FA11DA">
      <w:pPr>
        <w:rPr>
          <w:lang w:val="id-ID"/>
        </w:rPr>
      </w:pPr>
    </w:p>
    <w:p w14:paraId="021A6F19" w14:textId="576681C0" w:rsidR="00FA11DA" w:rsidRDefault="00FA11DA" w:rsidP="00FA11DA">
      <w:pPr>
        <w:pStyle w:val="Heading2"/>
      </w:pPr>
      <w:bookmarkStart w:id="53" w:name="_Toc8410712"/>
      <w:r>
        <w:t>Web Service</w:t>
      </w:r>
      <w:bookmarkEnd w:id="53"/>
    </w:p>
    <w:p w14:paraId="43350DBA" w14:textId="2F0FF0EE" w:rsidR="00C77029" w:rsidRDefault="00FA11DA" w:rsidP="002A176C">
      <w:pPr>
        <w:rPr>
          <w:lang w:val="id-ID"/>
        </w:rPr>
      </w:pPr>
      <w:r>
        <w:rPr>
          <w:lang w:val="id-ID"/>
        </w:rPr>
        <w:t xml:space="preserve">Pada gambar di bawah ini ditampilkan JSON data yang disediakan oleh </w:t>
      </w:r>
      <w:r>
        <w:rPr>
          <w:i/>
          <w:lang w:val="id-ID"/>
        </w:rPr>
        <w:t>developer Backend Application Room Booking System</w:t>
      </w:r>
      <w:r>
        <w:rPr>
          <w:lang w:val="id-ID"/>
        </w:rPr>
        <w:t>.</w:t>
      </w:r>
    </w:p>
    <w:p w14:paraId="31A31162" w14:textId="77777777" w:rsidR="002A176C" w:rsidRDefault="002A176C" w:rsidP="002A176C">
      <w:pPr>
        <w:keepNext/>
        <w:jc w:val="center"/>
      </w:pPr>
      <w:r>
        <w:rPr>
          <w:noProof/>
          <w:lang w:val="id-ID" w:eastAsia="id-ID"/>
        </w:rPr>
        <w:drawing>
          <wp:inline distT="0" distB="0" distL="0" distR="0" wp14:anchorId="2EADF4E5" wp14:editId="6298B866">
            <wp:extent cx="3648075" cy="22574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AA29F" w14:textId="74281697" w:rsidR="002A176C" w:rsidRPr="002A176C" w:rsidRDefault="002A176C" w:rsidP="002A176C">
      <w:pPr>
        <w:pStyle w:val="Caption"/>
        <w:rPr>
          <w:i/>
          <w:sz w:val="20"/>
          <w:szCs w:val="20"/>
          <w:lang w:val="id-ID"/>
        </w:rPr>
      </w:pPr>
      <w:bookmarkStart w:id="54" w:name="_Toc8410721"/>
      <w:proofErr w:type="spellStart"/>
      <w:r w:rsidRPr="002A176C">
        <w:rPr>
          <w:sz w:val="20"/>
          <w:szCs w:val="20"/>
        </w:rPr>
        <w:t>Gambar</w:t>
      </w:r>
      <w:proofErr w:type="spellEnd"/>
      <w:r w:rsidRPr="002A176C">
        <w:rPr>
          <w:sz w:val="20"/>
          <w:szCs w:val="20"/>
        </w:rPr>
        <w:t xml:space="preserve"> </w:t>
      </w:r>
      <w:r w:rsidRPr="002A176C">
        <w:rPr>
          <w:sz w:val="20"/>
          <w:szCs w:val="20"/>
        </w:rPr>
        <w:fldChar w:fldCharType="begin"/>
      </w:r>
      <w:r w:rsidRPr="002A176C">
        <w:rPr>
          <w:sz w:val="20"/>
          <w:szCs w:val="20"/>
        </w:rPr>
        <w:instrText xml:space="preserve"> SEQ Gambar \* ARABIC </w:instrText>
      </w:r>
      <w:r w:rsidRPr="002A176C">
        <w:rPr>
          <w:sz w:val="20"/>
          <w:szCs w:val="20"/>
        </w:rPr>
        <w:fldChar w:fldCharType="separate"/>
      </w:r>
      <w:r w:rsidRPr="002A176C">
        <w:rPr>
          <w:noProof/>
          <w:sz w:val="20"/>
          <w:szCs w:val="20"/>
        </w:rPr>
        <w:t>9</w:t>
      </w:r>
      <w:r w:rsidRPr="002A176C">
        <w:rPr>
          <w:sz w:val="20"/>
          <w:szCs w:val="20"/>
        </w:rPr>
        <w:fldChar w:fldCharType="end"/>
      </w:r>
      <w:r>
        <w:rPr>
          <w:sz w:val="20"/>
          <w:szCs w:val="20"/>
          <w:lang w:val="id-ID"/>
        </w:rPr>
        <w:t xml:space="preserve"> JSON Data </w:t>
      </w:r>
      <w:r>
        <w:rPr>
          <w:i/>
          <w:sz w:val="20"/>
          <w:szCs w:val="20"/>
          <w:lang w:val="id-ID"/>
        </w:rPr>
        <w:t>Backend Application Room Booking System</w:t>
      </w:r>
      <w:bookmarkEnd w:id="54"/>
    </w:p>
    <w:sectPr w:rsidR="002A176C" w:rsidRPr="002A176C" w:rsidSect="00FA11DA">
      <w:pgSz w:w="11909" w:h="16834" w:code="9"/>
      <w:pgMar w:top="1701" w:right="1701" w:bottom="1701" w:left="2268" w:header="851" w:footer="141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CC8436" w14:textId="77777777" w:rsidR="00D41CB1" w:rsidRDefault="00D41CB1" w:rsidP="00A73371">
      <w:pPr>
        <w:spacing w:line="240" w:lineRule="auto"/>
      </w:pPr>
      <w:r>
        <w:separator/>
      </w:r>
    </w:p>
    <w:p w14:paraId="4BF8CCA8" w14:textId="77777777" w:rsidR="00D41CB1" w:rsidRDefault="00D41CB1"/>
    <w:p w14:paraId="22D015FC" w14:textId="77777777" w:rsidR="00D41CB1" w:rsidRDefault="00D41CB1"/>
  </w:endnote>
  <w:endnote w:type="continuationSeparator" w:id="0">
    <w:p w14:paraId="1D106BC6" w14:textId="77777777" w:rsidR="00D41CB1" w:rsidRDefault="00D41CB1" w:rsidP="00A73371">
      <w:pPr>
        <w:spacing w:line="240" w:lineRule="auto"/>
      </w:pPr>
      <w:r>
        <w:continuationSeparator/>
      </w:r>
    </w:p>
    <w:p w14:paraId="1A033F15" w14:textId="77777777" w:rsidR="00D41CB1" w:rsidRDefault="00D41CB1"/>
    <w:p w14:paraId="0997CC4B" w14:textId="77777777" w:rsidR="00D41CB1" w:rsidRDefault="00D41CB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BDEB29" w14:textId="1B821C81" w:rsidR="00217DA0" w:rsidRDefault="00217DA0" w:rsidP="005E5A4F">
    <w:pPr>
      <w:pStyle w:val="Footer"/>
    </w:pPr>
    <w:r w:rsidRPr="00F92211">
      <w:rPr>
        <w:noProof/>
        <w:szCs w:val="24"/>
      </w:rPr>
      <w:ptab w:relativeTo="margin" w:alignment="center" w:leader="none"/>
    </w:r>
    <w:r w:rsidRPr="00F92211">
      <w:rPr>
        <w:noProof/>
        <w:szCs w:val="24"/>
      </w:rPr>
      <w:fldChar w:fldCharType="begin"/>
    </w:r>
    <w:r w:rsidRPr="00F92211">
      <w:rPr>
        <w:noProof/>
        <w:szCs w:val="24"/>
      </w:rPr>
      <w:instrText xml:space="preserve"> PAGE   \* MERGEFORMAT </w:instrText>
    </w:r>
    <w:r w:rsidRPr="00F92211">
      <w:rPr>
        <w:noProof/>
        <w:szCs w:val="24"/>
      </w:rPr>
      <w:fldChar w:fldCharType="separate"/>
    </w:r>
    <w:r w:rsidR="00EB517B">
      <w:rPr>
        <w:noProof/>
        <w:szCs w:val="24"/>
      </w:rPr>
      <w:t>iii</w:t>
    </w:r>
    <w:r w:rsidRPr="00F92211">
      <w:rPr>
        <w:noProof/>
        <w:szCs w:val="24"/>
      </w:rPr>
      <w:fldChar w:fldCharType="end"/>
    </w:r>
    <w:r w:rsidRPr="00F92211">
      <w:rPr>
        <w:noProof/>
        <w:szCs w:val="24"/>
      </w:rPr>
      <w:ptab w:relativeTo="margin" w:alignment="right" w:leader="none"/>
    </w:r>
    <w:r>
      <w:rPr>
        <w:rFonts w:ascii="Arial" w:hAnsi="Arial" w:cs="Arial"/>
        <w:b/>
        <w:noProof/>
        <w:sz w:val="20"/>
        <w:szCs w:val="24"/>
      </w:rPr>
      <w:t>Institut Teknologi Del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EB4F10" w14:textId="77777777" w:rsidR="00217DA0" w:rsidRDefault="00217DA0">
    <w:pPr>
      <w:pStyle w:val="Footer"/>
    </w:pPr>
    <w:r w:rsidRPr="008A0BE1">
      <w:rPr>
        <w:b/>
      </w:rPr>
      <w:ptab w:relativeTo="margin" w:alignment="center" w:leader="none"/>
    </w:r>
    <w:r w:rsidRPr="008A0BE1">
      <w:rPr>
        <w:b/>
      </w:rPr>
      <w:ptab w:relativeTo="margin" w:alignment="right" w:leader="none"/>
    </w:r>
    <w:proofErr w:type="spellStart"/>
    <w:r>
      <w:rPr>
        <w:rFonts w:ascii="Arial" w:hAnsi="Arial" w:cs="Arial"/>
        <w:b/>
        <w:sz w:val="20"/>
      </w:rPr>
      <w:t>Institut</w:t>
    </w:r>
    <w:proofErr w:type="spellEnd"/>
    <w:r>
      <w:rPr>
        <w:rFonts w:ascii="Arial" w:hAnsi="Arial" w:cs="Arial"/>
        <w:b/>
        <w:sz w:val="20"/>
      </w:rPr>
      <w:t xml:space="preserve"> </w:t>
    </w:r>
    <w:proofErr w:type="spellStart"/>
    <w:r>
      <w:rPr>
        <w:rFonts w:ascii="Arial" w:hAnsi="Arial" w:cs="Arial"/>
        <w:b/>
        <w:sz w:val="20"/>
      </w:rPr>
      <w:t>Teknologi</w:t>
    </w:r>
    <w:proofErr w:type="spellEnd"/>
    <w:r>
      <w:rPr>
        <w:rFonts w:ascii="Arial" w:hAnsi="Arial" w:cs="Arial"/>
        <w:b/>
        <w:sz w:val="20"/>
      </w:rPr>
      <w:t xml:space="preserve"> Del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073750" w14:textId="77777777" w:rsidR="00D41CB1" w:rsidRDefault="00D41CB1" w:rsidP="00A73371">
      <w:pPr>
        <w:spacing w:line="240" w:lineRule="auto"/>
      </w:pPr>
      <w:r>
        <w:separator/>
      </w:r>
    </w:p>
    <w:p w14:paraId="24E1E2EA" w14:textId="77777777" w:rsidR="00D41CB1" w:rsidRDefault="00D41CB1"/>
    <w:p w14:paraId="08CADF63" w14:textId="77777777" w:rsidR="00D41CB1" w:rsidRDefault="00D41CB1"/>
  </w:footnote>
  <w:footnote w:type="continuationSeparator" w:id="0">
    <w:p w14:paraId="192FBEED" w14:textId="77777777" w:rsidR="00D41CB1" w:rsidRDefault="00D41CB1" w:rsidP="00A73371">
      <w:pPr>
        <w:spacing w:line="240" w:lineRule="auto"/>
      </w:pPr>
      <w:r>
        <w:continuationSeparator/>
      </w:r>
    </w:p>
    <w:p w14:paraId="57BC3674" w14:textId="77777777" w:rsidR="00D41CB1" w:rsidRDefault="00D41CB1"/>
    <w:p w14:paraId="6A81EE5C" w14:textId="77777777" w:rsidR="00D41CB1" w:rsidRDefault="00D41CB1"/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120B6C"/>
    <w:multiLevelType w:val="hybridMultilevel"/>
    <w:tmpl w:val="E31AEFE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2B5678"/>
    <w:multiLevelType w:val="hybridMultilevel"/>
    <w:tmpl w:val="FF6EDD7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9C5FAD"/>
    <w:multiLevelType w:val="multilevel"/>
    <w:tmpl w:val="6FA479E6"/>
    <w:lvl w:ilvl="0">
      <w:start w:val="1"/>
      <w:numFmt w:val="decimal"/>
      <w:pStyle w:val="Heading1"/>
      <w:suff w:val="space"/>
      <w:lvlText w:val="BAB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ind w:left="0" w:firstLine="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ind w:left="357" w:firstLine="0"/>
      </w:pPr>
      <w:rPr>
        <w:rFonts w:hint="default"/>
        <w:i w:val="0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">
    <w:nsid w:val="24243439"/>
    <w:multiLevelType w:val="hybridMultilevel"/>
    <w:tmpl w:val="4E3817F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8706C16"/>
    <w:multiLevelType w:val="hybridMultilevel"/>
    <w:tmpl w:val="C39EFF26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6D35E82"/>
    <w:multiLevelType w:val="hybridMultilevel"/>
    <w:tmpl w:val="E31AEFE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8896D5A"/>
    <w:multiLevelType w:val="hybridMultilevel"/>
    <w:tmpl w:val="CF6CDC1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16B0200"/>
    <w:multiLevelType w:val="hybridMultilevel"/>
    <w:tmpl w:val="C6E24456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6B2539A7"/>
    <w:multiLevelType w:val="hybridMultilevel"/>
    <w:tmpl w:val="DC5079CC"/>
    <w:lvl w:ilvl="0" w:tplc="7F2ACA84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3D7834"/>
    <w:multiLevelType w:val="hybridMultilevel"/>
    <w:tmpl w:val="78083D5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9EB01D0"/>
    <w:multiLevelType w:val="hybridMultilevel"/>
    <w:tmpl w:val="80EE87D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6"/>
  </w:num>
  <w:num w:numId="5">
    <w:abstractNumId w:val="7"/>
  </w:num>
  <w:num w:numId="6">
    <w:abstractNumId w:val="4"/>
  </w:num>
  <w:num w:numId="7">
    <w:abstractNumId w:val="8"/>
  </w:num>
  <w:num w:numId="8">
    <w:abstractNumId w:val="2"/>
  </w:num>
  <w:num w:numId="9">
    <w:abstractNumId w:val="9"/>
  </w:num>
  <w:num w:numId="10">
    <w:abstractNumId w:val="0"/>
  </w:num>
  <w:num w:numId="11">
    <w:abstractNumId w:val="5"/>
  </w:num>
  <w:num w:numId="12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activeWritingStyle w:appName="MSWord" w:lang="en-US" w:vendorID="64" w:dllVersion="131078" w:nlCheck="1" w:checkStyle="0"/>
  <w:activeWritingStyle w:appName="MSWord" w:lang="en-GB" w:vendorID="64" w:dllVersion="131078" w:nlCheck="1" w:checkStyle="1"/>
  <w:activeWritingStyle w:appName="MSWord" w:lang="es-ES" w:vendorID="64" w:dllVersion="131078" w:nlCheck="1" w:checkStyle="1"/>
  <w:activeWritingStyle w:appName="MSWord" w:lang="en-AU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sDAwszA3sLQwMTRT0lEKTi0uzszPAykwrQUAhoE+iSwAAAA="/>
  </w:docVars>
  <w:rsids>
    <w:rsidRoot w:val="001829F0"/>
    <w:rsid w:val="00000785"/>
    <w:rsid w:val="000009E4"/>
    <w:rsid w:val="00000B44"/>
    <w:rsid w:val="00000CFD"/>
    <w:rsid w:val="000011F2"/>
    <w:rsid w:val="00001924"/>
    <w:rsid w:val="00001C2F"/>
    <w:rsid w:val="00001DED"/>
    <w:rsid w:val="00002197"/>
    <w:rsid w:val="0000225C"/>
    <w:rsid w:val="0000229A"/>
    <w:rsid w:val="00002314"/>
    <w:rsid w:val="0000237B"/>
    <w:rsid w:val="000023E7"/>
    <w:rsid w:val="00002507"/>
    <w:rsid w:val="0000259F"/>
    <w:rsid w:val="0000291A"/>
    <w:rsid w:val="00002B88"/>
    <w:rsid w:val="00002C98"/>
    <w:rsid w:val="00002DB9"/>
    <w:rsid w:val="00002FEF"/>
    <w:rsid w:val="000037B5"/>
    <w:rsid w:val="00003CAB"/>
    <w:rsid w:val="00003DD1"/>
    <w:rsid w:val="00003DF7"/>
    <w:rsid w:val="00004101"/>
    <w:rsid w:val="0000423E"/>
    <w:rsid w:val="000048D3"/>
    <w:rsid w:val="00004FC2"/>
    <w:rsid w:val="0000510B"/>
    <w:rsid w:val="000054F4"/>
    <w:rsid w:val="00005730"/>
    <w:rsid w:val="00005766"/>
    <w:rsid w:val="0000583D"/>
    <w:rsid w:val="00005E7C"/>
    <w:rsid w:val="00005ECE"/>
    <w:rsid w:val="00006386"/>
    <w:rsid w:val="00006407"/>
    <w:rsid w:val="00006428"/>
    <w:rsid w:val="00006538"/>
    <w:rsid w:val="000066A2"/>
    <w:rsid w:val="000066D1"/>
    <w:rsid w:val="000068B1"/>
    <w:rsid w:val="000069B6"/>
    <w:rsid w:val="00006D35"/>
    <w:rsid w:val="0000770A"/>
    <w:rsid w:val="00007856"/>
    <w:rsid w:val="00007DEB"/>
    <w:rsid w:val="00010669"/>
    <w:rsid w:val="00010BD4"/>
    <w:rsid w:val="00010BD8"/>
    <w:rsid w:val="00010C37"/>
    <w:rsid w:val="00010FD7"/>
    <w:rsid w:val="00011534"/>
    <w:rsid w:val="00011911"/>
    <w:rsid w:val="000122A8"/>
    <w:rsid w:val="00012426"/>
    <w:rsid w:val="0001253B"/>
    <w:rsid w:val="000128C8"/>
    <w:rsid w:val="000131C4"/>
    <w:rsid w:val="000131F9"/>
    <w:rsid w:val="0001384A"/>
    <w:rsid w:val="000138CC"/>
    <w:rsid w:val="000144FA"/>
    <w:rsid w:val="00014759"/>
    <w:rsid w:val="0001494C"/>
    <w:rsid w:val="0001495D"/>
    <w:rsid w:val="00014AC8"/>
    <w:rsid w:val="00014B42"/>
    <w:rsid w:val="00014D97"/>
    <w:rsid w:val="00014DE4"/>
    <w:rsid w:val="000151B8"/>
    <w:rsid w:val="0001547D"/>
    <w:rsid w:val="000155C5"/>
    <w:rsid w:val="0001564F"/>
    <w:rsid w:val="00015880"/>
    <w:rsid w:val="00015F13"/>
    <w:rsid w:val="00016173"/>
    <w:rsid w:val="0001639E"/>
    <w:rsid w:val="00016813"/>
    <w:rsid w:val="00016925"/>
    <w:rsid w:val="00016A40"/>
    <w:rsid w:val="00016AA7"/>
    <w:rsid w:val="00016C2C"/>
    <w:rsid w:val="0001771D"/>
    <w:rsid w:val="00017B8F"/>
    <w:rsid w:val="00017E03"/>
    <w:rsid w:val="00020856"/>
    <w:rsid w:val="00020874"/>
    <w:rsid w:val="00020D08"/>
    <w:rsid w:val="00021172"/>
    <w:rsid w:val="0002136E"/>
    <w:rsid w:val="000215A6"/>
    <w:rsid w:val="0002167D"/>
    <w:rsid w:val="0002170E"/>
    <w:rsid w:val="00021C88"/>
    <w:rsid w:val="00021D88"/>
    <w:rsid w:val="00021F04"/>
    <w:rsid w:val="00021FB6"/>
    <w:rsid w:val="0002271D"/>
    <w:rsid w:val="000227BE"/>
    <w:rsid w:val="00022FC1"/>
    <w:rsid w:val="0002306C"/>
    <w:rsid w:val="00023101"/>
    <w:rsid w:val="000231E3"/>
    <w:rsid w:val="00023265"/>
    <w:rsid w:val="0002383A"/>
    <w:rsid w:val="0002452E"/>
    <w:rsid w:val="00024620"/>
    <w:rsid w:val="00024763"/>
    <w:rsid w:val="00024831"/>
    <w:rsid w:val="00025307"/>
    <w:rsid w:val="000256A8"/>
    <w:rsid w:val="00025A1A"/>
    <w:rsid w:val="00025A94"/>
    <w:rsid w:val="00025E31"/>
    <w:rsid w:val="0002627E"/>
    <w:rsid w:val="000262DE"/>
    <w:rsid w:val="00026625"/>
    <w:rsid w:val="0002693B"/>
    <w:rsid w:val="00026E2F"/>
    <w:rsid w:val="000271D4"/>
    <w:rsid w:val="00030050"/>
    <w:rsid w:val="000301EE"/>
    <w:rsid w:val="0003054F"/>
    <w:rsid w:val="000307B0"/>
    <w:rsid w:val="00030911"/>
    <w:rsid w:val="00030B74"/>
    <w:rsid w:val="00030F90"/>
    <w:rsid w:val="000319D7"/>
    <w:rsid w:val="00031BFC"/>
    <w:rsid w:val="00031C67"/>
    <w:rsid w:val="00031CF0"/>
    <w:rsid w:val="00031EF9"/>
    <w:rsid w:val="00031F7C"/>
    <w:rsid w:val="00031F97"/>
    <w:rsid w:val="0003229E"/>
    <w:rsid w:val="000324E6"/>
    <w:rsid w:val="000324FB"/>
    <w:rsid w:val="000328AF"/>
    <w:rsid w:val="00032984"/>
    <w:rsid w:val="00032AD3"/>
    <w:rsid w:val="00033041"/>
    <w:rsid w:val="000331FF"/>
    <w:rsid w:val="00033746"/>
    <w:rsid w:val="000337BD"/>
    <w:rsid w:val="000339FB"/>
    <w:rsid w:val="00034210"/>
    <w:rsid w:val="000344B1"/>
    <w:rsid w:val="000348F8"/>
    <w:rsid w:val="00034CD7"/>
    <w:rsid w:val="00035262"/>
    <w:rsid w:val="000353F3"/>
    <w:rsid w:val="000356AA"/>
    <w:rsid w:val="00035AA4"/>
    <w:rsid w:val="00035EE9"/>
    <w:rsid w:val="00036040"/>
    <w:rsid w:val="000360F9"/>
    <w:rsid w:val="00036191"/>
    <w:rsid w:val="00036349"/>
    <w:rsid w:val="000366C3"/>
    <w:rsid w:val="00036E43"/>
    <w:rsid w:val="000374C2"/>
    <w:rsid w:val="00037556"/>
    <w:rsid w:val="00037F73"/>
    <w:rsid w:val="000400FC"/>
    <w:rsid w:val="00040420"/>
    <w:rsid w:val="00040967"/>
    <w:rsid w:val="00040C2B"/>
    <w:rsid w:val="00041030"/>
    <w:rsid w:val="00041087"/>
    <w:rsid w:val="000410D2"/>
    <w:rsid w:val="00041112"/>
    <w:rsid w:val="00041675"/>
    <w:rsid w:val="00041837"/>
    <w:rsid w:val="00041938"/>
    <w:rsid w:val="00041BBF"/>
    <w:rsid w:val="00041F95"/>
    <w:rsid w:val="000420E0"/>
    <w:rsid w:val="0004248B"/>
    <w:rsid w:val="00042492"/>
    <w:rsid w:val="0004261F"/>
    <w:rsid w:val="00042805"/>
    <w:rsid w:val="00042866"/>
    <w:rsid w:val="00042876"/>
    <w:rsid w:val="000429F9"/>
    <w:rsid w:val="00042A67"/>
    <w:rsid w:val="00042AC8"/>
    <w:rsid w:val="000431E4"/>
    <w:rsid w:val="000435FD"/>
    <w:rsid w:val="00043917"/>
    <w:rsid w:val="0004394B"/>
    <w:rsid w:val="00044B23"/>
    <w:rsid w:val="00044D44"/>
    <w:rsid w:val="00044DED"/>
    <w:rsid w:val="00044FB4"/>
    <w:rsid w:val="0004557E"/>
    <w:rsid w:val="00045CFE"/>
    <w:rsid w:val="00045E9F"/>
    <w:rsid w:val="00045F6C"/>
    <w:rsid w:val="0004611B"/>
    <w:rsid w:val="0004627F"/>
    <w:rsid w:val="0004698D"/>
    <w:rsid w:val="00047089"/>
    <w:rsid w:val="00047412"/>
    <w:rsid w:val="00047C41"/>
    <w:rsid w:val="0005018D"/>
    <w:rsid w:val="00050C9A"/>
    <w:rsid w:val="0005133C"/>
    <w:rsid w:val="00051488"/>
    <w:rsid w:val="000514FE"/>
    <w:rsid w:val="00051753"/>
    <w:rsid w:val="00051B96"/>
    <w:rsid w:val="0005246C"/>
    <w:rsid w:val="000525D3"/>
    <w:rsid w:val="00052703"/>
    <w:rsid w:val="00052C22"/>
    <w:rsid w:val="000533CD"/>
    <w:rsid w:val="00053E3B"/>
    <w:rsid w:val="00053F34"/>
    <w:rsid w:val="000546E2"/>
    <w:rsid w:val="000548B1"/>
    <w:rsid w:val="00054ADB"/>
    <w:rsid w:val="000550AA"/>
    <w:rsid w:val="000550D5"/>
    <w:rsid w:val="00055113"/>
    <w:rsid w:val="00055780"/>
    <w:rsid w:val="00055BD2"/>
    <w:rsid w:val="00055E5E"/>
    <w:rsid w:val="000568C6"/>
    <w:rsid w:val="00056918"/>
    <w:rsid w:val="00056EB5"/>
    <w:rsid w:val="0005727D"/>
    <w:rsid w:val="000573EB"/>
    <w:rsid w:val="0005743D"/>
    <w:rsid w:val="0005747B"/>
    <w:rsid w:val="000575FC"/>
    <w:rsid w:val="00057842"/>
    <w:rsid w:val="00057AE7"/>
    <w:rsid w:val="000601DF"/>
    <w:rsid w:val="00060232"/>
    <w:rsid w:val="000602E8"/>
    <w:rsid w:val="0006069F"/>
    <w:rsid w:val="00060A7F"/>
    <w:rsid w:val="00060B29"/>
    <w:rsid w:val="00061B98"/>
    <w:rsid w:val="00061FD1"/>
    <w:rsid w:val="00062205"/>
    <w:rsid w:val="000623E2"/>
    <w:rsid w:val="00062873"/>
    <w:rsid w:val="00062AB3"/>
    <w:rsid w:val="00062DEF"/>
    <w:rsid w:val="00063866"/>
    <w:rsid w:val="00063D5B"/>
    <w:rsid w:val="00063E94"/>
    <w:rsid w:val="00063EDE"/>
    <w:rsid w:val="000643A2"/>
    <w:rsid w:val="00064811"/>
    <w:rsid w:val="00064A2A"/>
    <w:rsid w:val="00064B58"/>
    <w:rsid w:val="00064D1D"/>
    <w:rsid w:val="00064D76"/>
    <w:rsid w:val="00064E4C"/>
    <w:rsid w:val="0006524C"/>
    <w:rsid w:val="0006543A"/>
    <w:rsid w:val="000656D9"/>
    <w:rsid w:val="00065833"/>
    <w:rsid w:val="00065E27"/>
    <w:rsid w:val="000666BE"/>
    <w:rsid w:val="0006678D"/>
    <w:rsid w:val="00066F05"/>
    <w:rsid w:val="00066FBA"/>
    <w:rsid w:val="00067371"/>
    <w:rsid w:val="000676F7"/>
    <w:rsid w:val="0006784B"/>
    <w:rsid w:val="000678EE"/>
    <w:rsid w:val="00067D81"/>
    <w:rsid w:val="00070191"/>
    <w:rsid w:val="00070244"/>
    <w:rsid w:val="000705D5"/>
    <w:rsid w:val="00070709"/>
    <w:rsid w:val="00070880"/>
    <w:rsid w:val="0007091A"/>
    <w:rsid w:val="00070CCE"/>
    <w:rsid w:val="000711B2"/>
    <w:rsid w:val="000712B6"/>
    <w:rsid w:val="00071310"/>
    <w:rsid w:val="0007142D"/>
    <w:rsid w:val="0007167F"/>
    <w:rsid w:val="00071E80"/>
    <w:rsid w:val="00072075"/>
    <w:rsid w:val="00072327"/>
    <w:rsid w:val="0007236F"/>
    <w:rsid w:val="00072527"/>
    <w:rsid w:val="00072882"/>
    <w:rsid w:val="00072D1E"/>
    <w:rsid w:val="00073278"/>
    <w:rsid w:val="0007329A"/>
    <w:rsid w:val="0007338E"/>
    <w:rsid w:val="000738F2"/>
    <w:rsid w:val="000740B2"/>
    <w:rsid w:val="000741CA"/>
    <w:rsid w:val="000743BA"/>
    <w:rsid w:val="000745D0"/>
    <w:rsid w:val="00074784"/>
    <w:rsid w:val="0007493D"/>
    <w:rsid w:val="00074E88"/>
    <w:rsid w:val="00075337"/>
    <w:rsid w:val="00075415"/>
    <w:rsid w:val="00075517"/>
    <w:rsid w:val="00075A8C"/>
    <w:rsid w:val="00075B70"/>
    <w:rsid w:val="00076878"/>
    <w:rsid w:val="00076AF3"/>
    <w:rsid w:val="00076BC1"/>
    <w:rsid w:val="00076C97"/>
    <w:rsid w:val="00076DD0"/>
    <w:rsid w:val="00076E0F"/>
    <w:rsid w:val="0007703D"/>
    <w:rsid w:val="0007723E"/>
    <w:rsid w:val="0007728D"/>
    <w:rsid w:val="00077419"/>
    <w:rsid w:val="00077443"/>
    <w:rsid w:val="0007752B"/>
    <w:rsid w:val="000775AC"/>
    <w:rsid w:val="00077BB6"/>
    <w:rsid w:val="00080457"/>
    <w:rsid w:val="00080476"/>
    <w:rsid w:val="000804FF"/>
    <w:rsid w:val="000805F1"/>
    <w:rsid w:val="00080EDF"/>
    <w:rsid w:val="00081006"/>
    <w:rsid w:val="000812C3"/>
    <w:rsid w:val="00081D39"/>
    <w:rsid w:val="00081E1E"/>
    <w:rsid w:val="00081F0D"/>
    <w:rsid w:val="00081F66"/>
    <w:rsid w:val="00082484"/>
    <w:rsid w:val="0008256F"/>
    <w:rsid w:val="000825F5"/>
    <w:rsid w:val="000829D6"/>
    <w:rsid w:val="000832D8"/>
    <w:rsid w:val="0008335D"/>
    <w:rsid w:val="0008388D"/>
    <w:rsid w:val="000839FD"/>
    <w:rsid w:val="00083A20"/>
    <w:rsid w:val="00083FBC"/>
    <w:rsid w:val="0008407E"/>
    <w:rsid w:val="00084320"/>
    <w:rsid w:val="00084690"/>
    <w:rsid w:val="00084753"/>
    <w:rsid w:val="000847BA"/>
    <w:rsid w:val="00084B99"/>
    <w:rsid w:val="00084FD7"/>
    <w:rsid w:val="00085159"/>
    <w:rsid w:val="00085394"/>
    <w:rsid w:val="00085524"/>
    <w:rsid w:val="000859E0"/>
    <w:rsid w:val="00085EAB"/>
    <w:rsid w:val="00086181"/>
    <w:rsid w:val="00086200"/>
    <w:rsid w:val="00086280"/>
    <w:rsid w:val="00086543"/>
    <w:rsid w:val="0008668D"/>
    <w:rsid w:val="0008742A"/>
    <w:rsid w:val="00087B9C"/>
    <w:rsid w:val="000900B7"/>
    <w:rsid w:val="00090121"/>
    <w:rsid w:val="00090393"/>
    <w:rsid w:val="000905E1"/>
    <w:rsid w:val="00090623"/>
    <w:rsid w:val="00090B3E"/>
    <w:rsid w:val="00090EC7"/>
    <w:rsid w:val="00090F40"/>
    <w:rsid w:val="0009127D"/>
    <w:rsid w:val="00091604"/>
    <w:rsid w:val="000917AE"/>
    <w:rsid w:val="00091E75"/>
    <w:rsid w:val="00092AAE"/>
    <w:rsid w:val="00092BF7"/>
    <w:rsid w:val="00092CF3"/>
    <w:rsid w:val="00092F32"/>
    <w:rsid w:val="000934FD"/>
    <w:rsid w:val="000935FE"/>
    <w:rsid w:val="00093749"/>
    <w:rsid w:val="00093936"/>
    <w:rsid w:val="0009396A"/>
    <w:rsid w:val="00093B34"/>
    <w:rsid w:val="000942E4"/>
    <w:rsid w:val="00094A23"/>
    <w:rsid w:val="00094ABA"/>
    <w:rsid w:val="00094B46"/>
    <w:rsid w:val="00094F0D"/>
    <w:rsid w:val="000952BB"/>
    <w:rsid w:val="000952D9"/>
    <w:rsid w:val="00095678"/>
    <w:rsid w:val="0009590D"/>
    <w:rsid w:val="00096134"/>
    <w:rsid w:val="000962CB"/>
    <w:rsid w:val="00096690"/>
    <w:rsid w:val="000966E6"/>
    <w:rsid w:val="00097337"/>
    <w:rsid w:val="00097510"/>
    <w:rsid w:val="00097655"/>
    <w:rsid w:val="000978EB"/>
    <w:rsid w:val="00097923"/>
    <w:rsid w:val="00097C2A"/>
    <w:rsid w:val="00097CEA"/>
    <w:rsid w:val="000A0CEE"/>
    <w:rsid w:val="000A1170"/>
    <w:rsid w:val="000A1771"/>
    <w:rsid w:val="000A1B34"/>
    <w:rsid w:val="000A1BD3"/>
    <w:rsid w:val="000A20AD"/>
    <w:rsid w:val="000A264D"/>
    <w:rsid w:val="000A271F"/>
    <w:rsid w:val="000A2A5D"/>
    <w:rsid w:val="000A2FB7"/>
    <w:rsid w:val="000A33F3"/>
    <w:rsid w:val="000A34DB"/>
    <w:rsid w:val="000A3568"/>
    <w:rsid w:val="000A3C58"/>
    <w:rsid w:val="000A3CD2"/>
    <w:rsid w:val="000A4144"/>
    <w:rsid w:val="000A514D"/>
    <w:rsid w:val="000A5625"/>
    <w:rsid w:val="000A581E"/>
    <w:rsid w:val="000A5B87"/>
    <w:rsid w:val="000A6964"/>
    <w:rsid w:val="000A6E8B"/>
    <w:rsid w:val="000A7166"/>
    <w:rsid w:val="000A727B"/>
    <w:rsid w:val="000A731A"/>
    <w:rsid w:val="000A735D"/>
    <w:rsid w:val="000A766F"/>
    <w:rsid w:val="000A7CF6"/>
    <w:rsid w:val="000A7FD0"/>
    <w:rsid w:val="000B00AD"/>
    <w:rsid w:val="000B00F8"/>
    <w:rsid w:val="000B049B"/>
    <w:rsid w:val="000B0A49"/>
    <w:rsid w:val="000B0C8C"/>
    <w:rsid w:val="000B0C98"/>
    <w:rsid w:val="000B0D22"/>
    <w:rsid w:val="000B0F31"/>
    <w:rsid w:val="000B1292"/>
    <w:rsid w:val="000B1944"/>
    <w:rsid w:val="000B1DFD"/>
    <w:rsid w:val="000B1E11"/>
    <w:rsid w:val="000B1EE8"/>
    <w:rsid w:val="000B255D"/>
    <w:rsid w:val="000B2890"/>
    <w:rsid w:val="000B2B07"/>
    <w:rsid w:val="000B2CCF"/>
    <w:rsid w:val="000B2D9C"/>
    <w:rsid w:val="000B2FEF"/>
    <w:rsid w:val="000B342E"/>
    <w:rsid w:val="000B38F9"/>
    <w:rsid w:val="000B3923"/>
    <w:rsid w:val="000B3A5D"/>
    <w:rsid w:val="000B3BA8"/>
    <w:rsid w:val="000B3E99"/>
    <w:rsid w:val="000B3FCB"/>
    <w:rsid w:val="000B42B1"/>
    <w:rsid w:val="000B43E7"/>
    <w:rsid w:val="000B48BA"/>
    <w:rsid w:val="000B5166"/>
    <w:rsid w:val="000B5208"/>
    <w:rsid w:val="000B5215"/>
    <w:rsid w:val="000B5292"/>
    <w:rsid w:val="000B5644"/>
    <w:rsid w:val="000B5657"/>
    <w:rsid w:val="000B5760"/>
    <w:rsid w:val="000B5A2C"/>
    <w:rsid w:val="000B5A74"/>
    <w:rsid w:val="000B5E0A"/>
    <w:rsid w:val="000B5FAB"/>
    <w:rsid w:val="000B6678"/>
    <w:rsid w:val="000B6A52"/>
    <w:rsid w:val="000B709A"/>
    <w:rsid w:val="000B7281"/>
    <w:rsid w:val="000B772D"/>
    <w:rsid w:val="000B7DC6"/>
    <w:rsid w:val="000B7FAD"/>
    <w:rsid w:val="000C086F"/>
    <w:rsid w:val="000C0C28"/>
    <w:rsid w:val="000C0EF4"/>
    <w:rsid w:val="000C1096"/>
    <w:rsid w:val="000C14DB"/>
    <w:rsid w:val="000C19A5"/>
    <w:rsid w:val="000C19D5"/>
    <w:rsid w:val="000C1CC8"/>
    <w:rsid w:val="000C2064"/>
    <w:rsid w:val="000C2106"/>
    <w:rsid w:val="000C21A1"/>
    <w:rsid w:val="000C224A"/>
    <w:rsid w:val="000C25D8"/>
    <w:rsid w:val="000C2693"/>
    <w:rsid w:val="000C2FB0"/>
    <w:rsid w:val="000C3255"/>
    <w:rsid w:val="000C34AF"/>
    <w:rsid w:val="000C3DD3"/>
    <w:rsid w:val="000C3EC8"/>
    <w:rsid w:val="000C415A"/>
    <w:rsid w:val="000C55CB"/>
    <w:rsid w:val="000C5A15"/>
    <w:rsid w:val="000C5FFB"/>
    <w:rsid w:val="000C676D"/>
    <w:rsid w:val="000C726D"/>
    <w:rsid w:val="000C72CD"/>
    <w:rsid w:val="000C75C9"/>
    <w:rsid w:val="000C790C"/>
    <w:rsid w:val="000C7E36"/>
    <w:rsid w:val="000D0135"/>
    <w:rsid w:val="000D0320"/>
    <w:rsid w:val="000D0340"/>
    <w:rsid w:val="000D0AD7"/>
    <w:rsid w:val="000D0D68"/>
    <w:rsid w:val="000D0F74"/>
    <w:rsid w:val="000D1257"/>
    <w:rsid w:val="000D1328"/>
    <w:rsid w:val="000D1913"/>
    <w:rsid w:val="000D1B05"/>
    <w:rsid w:val="000D1C88"/>
    <w:rsid w:val="000D1E14"/>
    <w:rsid w:val="000D2181"/>
    <w:rsid w:val="000D2353"/>
    <w:rsid w:val="000D26B4"/>
    <w:rsid w:val="000D282F"/>
    <w:rsid w:val="000D2CF2"/>
    <w:rsid w:val="000D2E3C"/>
    <w:rsid w:val="000D30FC"/>
    <w:rsid w:val="000D3439"/>
    <w:rsid w:val="000D357B"/>
    <w:rsid w:val="000D384C"/>
    <w:rsid w:val="000D3880"/>
    <w:rsid w:val="000D3981"/>
    <w:rsid w:val="000D3C4D"/>
    <w:rsid w:val="000D457A"/>
    <w:rsid w:val="000D4748"/>
    <w:rsid w:val="000D479D"/>
    <w:rsid w:val="000D4898"/>
    <w:rsid w:val="000D49EA"/>
    <w:rsid w:val="000D503C"/>
    <w:rsid w:val="000D5042"/>
    <w:rsid w:val="000D516B"/>
    <w:rsid w:val="000D5276"/>
    <w:rsid w:val="000D52C2"/>
    <w:rsid w:val="000D54A0"/>
    <w:rsid w:val="000D54A5"/>
    <w:rsid w:val="000D5732"/>
    <w:rsid w:val="000D5837"/>
    <w:rsid w:val="000D5AD6"/>
    <w:rsid w:val="000D5D48"/>
    <w:rsid w:val="000D5E52"/>
    <w:rsid w:val="000D6304"/>
    <w:rsid w:val="000D631C"/>
    <w:rsid w:val="000D634B"/>
    <w:rsid w:val="000D6ABE"/>
    <w:rsid w:val="000D75D2"/>
    <w:rsid w:val="000D788B"/>
    <w:rsid w:val="000D7967"/>
    <w:rsid w:val="000E06D8"/>
    <w:rsid w:val="000E0A64"/>
    <w:rsid w:val="000E0BEC"/>
    <w:rsid w:val="000E1003"/>
    <w:rsid w:val="000E10FD"/>
    <w:rsid w:val="000E134B"/>
    <w:rsid w:val="000E17E3"/>
    <w:rsid w:val="000E1831"/>
    <w:rsid w:val="000E1F16"/>
    <w:rsid w:val="000E21E9"/>
    <w:rsid w:val="000E23D9"/>
    <w:rsid w:val="000E24C4"/>
    <w:rsid w:val="000E2970"/>
    <w:rsid w:val="000E2B17"/>
    <w:rsid w:val="000E2DCE"/>
    <w:rsid w:val="000E326B"/>
    <w:rsid w:val="000E3689"/>
    <w:rsid w:val="000E3840"/>
    <w:rsid w:val="000E39E4"/>
    <w:rsid w:val="000E3F92"/>
    <w:rsid w:val="000E45BE"/>
    <w:rsid w:val="000E466F"/>
    <w:rsid w:val="000E4798"/>
    <w:rsid w:val="000E4CB3"/>
    <w:rsid w:val="000E4CD6"/>
    <w:rsid w:val="000E4D82"/>
    <w:rsid w:val="000E5776"/>
    <w:rsid w:val="000E581C"/>
    <w:rsid w:val="000E610B"/>
    <w:rsid w:val="000E64CD"/>
    <w:rsid w:val="000E656C"/>
    <w:rsid w:val="000E6B4F"/>
    <w:rsid w:val="000E6D48"/>
    <w:rsid w:val="000E71EE"/>
    <w:rsid w:val="000E731B"/>
    <w:rsid w:val="000E7513"/>
    <w:rsid w:val="000E7514"/>
    <w:rsid w:val="000E756A"/>
    <w:rsid w:val="000E757D"/>
    <w:rsid w:val="000E7635"/>
    <w:rsid w:val="000E7781"/>
    <w:rsid w:val="000E7D8D"/>
    <w:rsid w:val="000E7DDE"/>
    <w:rsid w:val="000F03BC"/>
    <w:rsid w:val="000F146E"/>
    <w:rsid w:val="000F1598"/>
    <w:rsid w:val="000F184C"/>
    <w:rsid w:val="000F211E"/>
    <w:rsid w:val="000F2240"/>
    <w:rsid w:val="000F23FE"/>
    <w:rsid w:val="000F27D3"/>
    <w:rsid w:val="000F2D77"/>
    <w:rsid w:val="000F308B"/>
    <w:rsid w:val="000F3C5B"/>
    <w:rsid w:val="000F3D80"/>
    <w:rsid w:val="000F3E0A"/>
    <w:rsid w:val="000F4048"/>
    <w:rsid w:val="000F40B9"/>
    <w:rsid w:val="000F4149"/>
    <w:rsid w:val="000F4679"/>
    <w:rsid w:val="000F46E4"/>
    <w:rsid w:val="000F4DB4"/>
    <w:rsid w:val="000F5A83"/>
    <w:rsid w:val="000F63FB"/>
    <w:rsid w:val="000F650F"/>
    <w:rsid w:val="000F6A99"/>
    <w:rsid w:val="000F6AA5"/>
    <w:rsid w:val="000F74D3"/>
    <w:rsid w:val="000F7C53"/>
    <w:rsid w:val="000F7E41"/>
    <w:rsid w:val="000F7F57"/>
    <w:rsid w:val="00100072"/>
    <w:rsid w:val="001003F3"/>
    <w:rsid w:val="0010041A"/>
    <w:rsid w:val="00100759"/>
    <w:rsid w:val="00100C20"/>
    <w:rsid w:val="0010106B"/>
    <w:rsid w:val="00101813"/>
    <w:rsid w:val="00101A4D"/>
    <w:rsid w:val="001020FE"/>
    <w:rsid w:val="001024A6"/>
    <w:rsid w:val="001027E2"/>
    <w:rsid w:val="00102885"/>
    <w:rsid w:val="00102A26"/>
    <w:rsid w:val="00102AE7"/>
    <w:rsid w:val="00102C1B"/>
    <w:rsid w:val="00102DDE"/>
    <w:rsid w:val="00102EBE"/>
    <w:rsid w:val="0010305A"/>
    <w:rsid w:val="001032CF"/>
    <w:rsid w:val="00103338"/>
    <w:rsid w:val="00103925"/>
    <w:rsid w:val="00103E71"/>
    <w:rsid w:val="0010407F"/>
    <w:rsid w:val="001041DE"/>
    <w:rsid w:val="00104713"/>
    <w:rsid w:val="00104A84"/>
    <w:rsid w:val="0010545B"/>
    <w:rsid w:val="00105634"/>
    <w:rsid w:val="001058B2"/>
    <w:rsid w:val="00105A1A"/>
    <w:rsid w:val="00105C36"/>
    <w:rsid w:val="00105FA7"/>
    <w:rsid w:val="00106023"/>
    <w:rsid w:val="00106451"/>
    <w:rsid w:val="00106758"/>
    <w:rsid w:val="001069B6"/>
    <w:rsid w:val="00106AAD"/>
    <w:rsid w:val="00106D74"/>
    <w:rsid w:val="00106F27"/>
    <w:rsid w:val="00107577"/>
    <w:rsid w:val="001076C3"/>
    <w:rsid w:val="00107735"/>
    <w:rsid w:val="0010795C"/>
    <w:rsid w:val="0011094F"/>
    <w:rsid w:val="00110E09"/>
    <w:rsid w:val="00110FDD"/>
    <w:rsid w:val="0011141D"/>
    <w:rsid w:val="00111536"/>
    <w:rsid w:val="001115B6"/>
    <w:rsid w:val="00111A0E"/>
    <w:rsid w:val="00111D6D"/>
    <w:rsid w:val="00111F10"/>
    <w:rsid w:val="00111FD4"/>
    <w:rsid w:val="001120C2"/>
    <w:rsid w:val="001122D1"/>
    <w:rsid w:val="00112524"/>
    <w:rsid w:val="0011268D"/>
    <w:rsid w:val="00112706"/>
    <w:rsid w:val="0011274B"/>
    <w:rsid w:val="00112BB8"/>
    <w:rsid w:val="00112E51"/>
    <w:rsid w:val="00112EE4"/>
    <w:rsid w:val="00113A3B"/>
    <w:rsid w:val="00113C37"/>
    <w:rsid w:val="00113D52"/>
    <w:rsid w:val="00113D5D"/>
    <w:rsid w:val="00114494"/>
    <w:rsid w:val="0011486E"/>
    <w:rsid w:val="001149EB"/>
    <w:rsid w:val="00114B39"/>
    <w:rsid w:val="001153C3"/>
    <w:rsid w:val="00116EFE"/>
    <w:rsid w:val="00117205"/>
    <w:rsid w:val="00117388"/>
    <w:rsid w:val="001174F9"/>
    <w:rsid w:val="001176F8"/>
    <w:rsid w:val="00117B00"/>
    <w:rsid w:val="00117C65"/>
    <w:rsid w:val="00120171"/>
    <w:rsid w:val="001201B0"/>
    <w:rsid w:val="00120DB3"/>
    <w:rsid w:val="0012101C"/>
    <w:rsid w:val="00121105"/>
    <w:rsid w:val="0012120F"/>
    <w:rsid w:val="00121233"/>
    <w:rsid w:val="00121AFD"/>
    <w:rsid w:val="00121D92"/>
    <w:rsid w:val="00122134"/>
    <w:rsid w:val="00122344"/>
    <w:rsid w:val="00122CD1"/>
    <w:rsid w:val="00122D78"/>
    <w:rsid w:val="00123156"/>
    <w:rsid w:val="0012337D"/>
    <w:rsid w:val="00123B82"/>
    <w:rsid w:val="00123BEF"/>
    <w:rsid w:val="00123E66"/>
    <w:rsid w:val="0012425A"/>
    <w:rsid w:val="00124980"/>
    <w:rsid w:val="001249D2"/>
    <w:rsid w:val="00124E59"/>
    <w:rsid w:val="0012502A"/>
    <w:rsid w:val="00125112"/>
    <w:rsid w:val="00125E8A"/>
    <w:rsid w:val="001262A5"/>
    <w:rsid w:val="001262C8"/>
    <w:rsid w:val="00126361"/>
    <w:rsid w:val="00126384"/>
    <w:rsid w:val="00126674"/>
    <w:rsid w:val="0012674C"/>
    <w:rsid w:val="0012684B"/>
    <w:rsid w:val="00126CC4"/>
    <w:rsid w:val="00126EB6"/>
    <w:rsid w:val="00126ED1"/>
    <w:rsid w:val="00126FCD"/>
    <w:rsid w:val="001273BC"/>
    <w:rsid w:val="0012779F"/>
    <w:rsid w:val="00127AA5"/>
    <w:rsid w:val="00127BC5"/>
    <w:rsid w:val="00127E19"/>
    <w:rsid w:val="00130150"/>
    <w:rsid w:val="001308DF"/>
    <w:rsid w:val="00130E1C"/>
    <w:rsid w:val="00130E8B"/>
    <w:rsid w:val="00131098"/>
    <w:rsid w:val="00131125"/>
    <w:rsid w:val="00131165"/>
    <w:rsid w:val="0013152A"/>
    <w:rsid w:val="0013177D"/>
    <w:rsid w:val="001319EE"/>
    <w:rsid w:val="00131BCA"/>
    <w:rsid w:val="00131D01"/>
    <w:rsid w:val="00131D31"/>
    <w:rsid w:val="001325CE"/>
    <w:rsid w:val="00132AA8"/>
    <w:rsid w:val="001336B5"/>
    <w:rsid w:val="00133712"/>
    <w:rsid w:val="00133815"/>
    <w:rsid w:val="00133C83"/>
    <w:rsid w:val="00134425"/>
    <w:rsid w:val="00134472"/>
    <w:rsid w:val="00134A1D"/>
    <w:rsid w:val="00134AD4"/>
    <w:rsid w:val="00134DE6"/>
    <w:rsid w:val="001357B7"/>
    <w:rsid w:val="00135818"/>
    <w:rsid w:val="001359BB"/>
    <w:rsid w:val="001370B3"/>
    <w:rsid w:val="00137456"/>
    <w:rsid w:val="00137484"/>
    <w:rsid w:val="0013781F"/>
    <w:rsid w:val="00137BCF"/>
    <w:rsid w:val="00137EAA"/>
    <w:rsid w:val="00140E54"/>
    <w:rsid w:val="00141899"/>
    <w:rsid w:val="00141AAE"/>
    <w:rsid w:val="00141EB7"/>
    <w:rsid w:val="00142772"/>
    <w:rsid w:val="00143299"/>
    <w:rsid w:val="00143409"/>
    <w:rsid w:val="0014371C"/>
    <w:rsid w:val="001439A8"/>
    <w:rsid w:val="00143B0E"/>
    <w:rsid w:val="00143CCE"/>
    <w:rsid w:val="00143CDA"/>
    <w:rsid w:val="00143F87"/>
    <w:rsid w:val="00144286"/>
    <w:rsid w:val="0014457A"/>
    <w:rsid w:val="00144667"/>
    <w:rsid w:val="001454A3"/>
    <w:rsid w:val="00146153"/>
    <w:rsid w:val="00146186"/>
    <w:rsid w:val="00146427"/>
    <w:rsid w:val="00146A11"/>
    <w:rsid w:val="00146E82"/>
    <w:rsid w:val="00147524"/>
    <w:rsid w:val="00147703"/>
    <w:rsid w:val="00147BE2"/>
    <w:rsid w:val="00147C0D"/>
    <w:rsid w:val="00147DCD"/>
    <w:rsid w:val="00147FDB"/>
    <w:rsid w:val="00150232"/>
    <w:rsid w:val="0015043C"/>
    <w:rsid w:val="001504F3"/>
    <w:rsid w:val="00150E64"/>
    <w:rsid w:val="001516DB"/>
    <w:rsid w:val="0015212C"/>
    <w:rsid w:val="001525AF"/>
    <w:rsid w:val="001529DD"/>
    <w:rsid w:val="00152C00"/>
    <w:rsid w:val="00152D2E"/>
    <w:rsid w:val="00152DB2"/>
    <w:rsid w:val="00152E3B"/>
    <w:rsid w:val="00152FF5"/>
    <w:rsid w:val="001533B6"/>
    <w:rsid w:val="001539D8"/>
    <w:rsid w:val="00153AC4"/>
    <w:rsid w:val="00153B08"/>
    <w:rsid w:val="00154235"/>
    <w:rsid w:val="00154347"/>
    <w:rsid w:val="00154590"/>
    <w:rsid w:val="00154AD6"/>
    <w:rsid w:val="00154E02"/>
    <w:rsid w:val="00154F39"/>
    <w:rsid w:val="00155603"/>
    <w:rsid w:val="00155BB9"/>
    <w:rsid w:val="00156365"/>
    <w:rsid w:val="001563D0"/>
    <w:rsid w:val="0015649D"/>
    <w:rsid w:val="00156E5C"/>
    <w:rsid w:val="001571BB"/>
    <w:rsid w:val="00157C30"/>
    <w:rsid w:val="00157D73"/>
    <w:rsid w:val="00157FBD"/>
    <w:rsid w:val="0016031B"/>
    <w:rsid w:val="00160419"/>
    <w:rsid w:val="001606A0"/>
    <w:rsid w:val="001607EF"/>
    <w:rsid w:val="001608B3"/>
    <w:rsid w:val="0016098A"/>
    <w:rsid w:val="001609C3"/>
    <w:rsid w:val="00160CC3"/>
    <w:rsid w:val="00160CE0"/>
    <w:rsid w:val="00161072"/>
    <w:rsid w:val="001614D4"/>
    <w:rsid w:val="0016155A"/>
    <w:rsid w:val="001615B7"/>
    <w:rsid w:val="001618DF"/>
    <w:rsid w:val="00161915"/>
    <w:rsid w:val="001619BC"/>
    <w:rsid w:val="00161AE4"/>
    <w:rsid w:val="00162147"/>
    <w:rsid w:val="00162756"/>
    <w:rsid w:val="0016295B"/>
    <w:rsid w:val="00162FD0"/>
    <w:rsid w:val="0016319F"/>
    <w:rsid w:val="00163893"/>
    <w:rsid w:val="001646FA"/>
    <w:rsid w:val="00164728"/>
    <w:rsid w:val="00164984"/>
    <w:rsid w:val="001649DE"/>
    <w:rsid w:val="00164A77"/>
    <w:rsid w:val="001652E2"/>
    <w:rsid w:val="00165364"/>
    <w:rsid w:val="00165697"/>
    <w:rsid w:val="00166233"/>
    <w:rsid w:val="0016654E"/>
    <w:rsid w:val="00166813"/>
    <w:rsid w:val="00166BC0"/>
    <w:rsid w:val="00166FFB"/>
    <w:rsid w:val="00167DA6"/>
    <w:rsid w:val="00170330"/>
    <w:rsid w:val="0017059C"/>
    <w:rsid w:val="00170619"/>
    <w:rsid w:val="00170A76"/>
    <w:rsid w:val="00170B0D"/>
    <w:rsid w:val="00170BA4"/>
    <w:rsid w:val="00170E75"/>
    <w:rsid w:val="00170EEE"/>
    <w:rsid w:val="001710B3"/>
    <w:rsid w:val="0017136A"/>
    <w:rsid w:val="00171376"/>
    <w:rsid w:val="00171441"/>
    <w:rsid w:val="0017192F"/>
    <w:rsid w:val="00171B49"/>
    <w:rsid w:val="00171D20"/>
    <w:rsid w:val="00172244"/>
    <w:rsid w:val="001724C6"/>
    <w:rsid w:val="0017257C"/>
    <w:rsid w:val="00172CBC"/>
    <w:rsid w:val="00172D20"/>
    <w:rsid w:val="00173222"/>
    <w:rsid w:val="0017342C"/>
    <w:rsid w:val="00173B64"/>
    <w:rsid w:val="00173EFF"/>
    <w:rsid w:val="0017433F"/>
    <w:rsid w:val="00174479"/>
    <w:rsid w:val="001745D6"/>
    <w:rsid w:val="00174A6B"/>
    <w:rsid w:val="00174EB1"/>
    <w:rsid w:val="00175462"/>
    <w:rsid w:val="00175A11"/>
    <w:rsid w:val="00175A6E"/>
    <w:rsid w:val="00175FFB"/>
    <w:rsid w:val="0017663C"/>
    <w:rsid w:val="0017670B"/>
    <w:rsid w:val="00176A2B"/>
    <w:rsid w:val="00176B72"/>
    <w:rsid w:val="00176E46"/>
    <w:rsid w:val="0017705A"/>
    <w:rsid w:val="0017721B"/>
    <w:rsid w:val="00177763"/>
    <w:rsid w:val="00177793"/>
    <w:rsid w:val="00177846"/>
    <w:rsid w:val="00177956"/>
    <w:rsid w:val="001779D3"/>
    <w:rsid w:val="00177FF8"/>
    <w:rsid w:val="0018019C"/>
    <w:rsid w:val="001802BA"/>
    <w:rsid w:val="00180778"/>
    <w:rsid w:val="00180AD6"/>
    <w:rsid w:val="00180C80"/>
    <w:rsid w:val="0018106E"/>
    <w:rsid w:val="0018131C"/>
    <w:rsid w:val="0018147A"/>
    <w:rsid w:val="00181737"/>
    <w:rsid w:val="00181F28"/>
    <w:rsid w:val="00181FDC"/>
    <w:rsid w:val="00182092"/>
    <w:rsid w:val="00182626"/>
    <w:rsid w:val="001829F0"/>
    <w:rsid w:val="00182D5C"/>
    <w:rsid w:val="00182D8C"/>
    <w:rsid w:val="0018337C"/>
    <w:rsid w:val="0018369C"/>
    <w:rsid w:val="001837B3"/>
    <w:rsid w:val="00184539"/>
    <w:rsid w:val="00184882"/>
    <w:rsid w:val="00184965"/>
    <w:rsid w:val="00184B56"/>
    <w:rsid w:val="00184B75"/>
    <w:rsid w:val="00184FE4"/>
    <w:rsid w:val="00185102"/>
    <w:rsid w:val="0018570E"/>
    <w:rsid w:val="00185A74"/>
    <w:rsid w:val="00186910"/>
    <w:rsid w:val="00186C00"/>
    <w:rsid w:val="00187414"/>
    <w:rsid w:val="001874EC"/>
    <w:rsid w:val="00187D61"/>
    <w:rsid w:val="00190015"/>
    <w:rsid w:val="001902AA"/>
    <w:rsid w:val="0019101D"/>
    <w:rsid w:val="00191076"/>
    <w:rsid w:val="00191097"/>
    <w:rsid w:val="001910E1"/>
    <w:rsid w:val="0019180F"/>
    <w:rsid w:val="00191924"/>
    <w:rsid w:val="00191B5E"/>
    <w:rsid w:val="00191C54"/>
    <w:rsid w:val="00191C6F"/>
    <w:rsid w:val="001925A9"/>
    <w:rsid w:val="00192E5A"/>
    <w:rsid w:val="00192EFC"/>
    <w:rsid w:val="00192FE0"/>
    <w:rsid w:val="001930B8"/>
    <w:rsid w:val="00193859"/>
    <w:rsid w:val="00193D6F"/>
    <w:rsid w:val="00194068"/>
    <w:rsid w:val="0019409C"/>
    <w:rsid w:val="00194243"/>
    <w:rsid w:val="0019461E"/>
    <w:rsid w:val="00194EC9"/>
    <w:rsid w:val="0019509F"/>
    <w:rsid w:val="001950DA"/>
    <w:rsid w:val="001951B0"/>
    <w:rsid w:val="00195339"/>
    <w:rsid w:val="0019555B"/>
    <w:rsid w:val="00195776"/>
    <w:rsid w:val="00195E73"/>
    <w:rsid w:val="00195F7D"/>
    <w:rsid w:val="00196213"/>
    <w:rsid w:val="0019646A"/>
    <w:rsid w:val="001967B4"/>
    <w:rsid w:val="00197387"/>
    <w:rsid w:val="001977A0"/>
    <w:rsid w:val="001977C9"/>
    <w:rsid w:val="00197842"/>
    <w:rsid w:val="001979B1"/>
    <w:rsid w:val="00197C13"/>
    <w:rsid w:val="001A028E"/>
    <w:rsid w:val="001A0304"/>
    <w:rsid w:val="001A054D"/>
    <w:rsid w:val="001A0AE0"/>
    <w:rsid w:val="001A0B39"/>
    <w:rsid w:val="001A0E70"/>
    <w:rsid w:val="001A0F15"/>
    <w:rsid w:val="001A0FF1"/>
    <w:rsid w:val="001A1361"/>
    <w:rsid w:val="001A140F"/>
    <w:rsid w:val="001A172E"/>
    <w:rsid w:val="001A1B12"/>
    <w:rsid w:val="001A1DEA"/>
    <w:rsid w:val="001A1E4C"/>
    <w:rsid w:val="001A1E75"/>
    <w:rsid w:val="001A1FC7"/>
    <w:rsid w:val="001A212E"/>
    <w:rsid w:val="001A24B0"/>
    <w:rsid w:val="001A2C23"/>
    <w:rsid w:val="001A3250"/>
    <w:rsid w:val="001A33C3"/>
    <w:rsid w:val="001A3E92"/>
    <w:rsid w:val="001A4014"/>
    <w:rsid w:val="001A4229"/>
    <w:rsid w:val="001A424E"/>
    <w:rsid w:val="001A426B"/>
    <w:rsid w:val="001A426D"/>
    <w:rsid w:val="001A4490"/>
    <w:rsid w:val="001A44A6"/>
    <w:rsid w:val="001A45C1"/>
    <w:rsid w:val="001A4688"/>
    <w:rsid w:val="001A4791"/>
    <w:rsid w:val="001A54E3"/>
    <w:rsid w:val="001A5504"/>
    <w:rsid w:val="001A567E"/>
    <w:rsid w:val="001A5827"/>
    <w:rsid w:val="001A5BEC"/>
    <w:rsid w:val="001A5BF3"/>
    <w:rsid w:val="001A6472"/>
    <w:rsid w:val="001A651F"/>
    <w:rsid w:val="001A66B7"/>
    <w:rsid w:val="001A670C"/>
    <w:rsid w:val="001A68D7"/>
    <w:rsid w:val="001A68F2"/>
    <w:rsid w:val="001A6A80"/>
    <w:rsid w:val="001A6DED"/>
    <w:rsid w:val="001A72F6"/>
    <w:rsid w:val="001A74B7"/>
    <w:rsid w:val="001A76A2"/>
    <w:rsid w:val="001A7749"/>
    <w:rsid w:val="001A7819"/>
    <w:rsid w:val="001A7AD4"/>
    <w:rsid w:val="001A7B85"/>
    <w:rsid w:val="001A7EC6"/>
    <w:rsid w:val="001B00CE"/>
    <w:rsid w:val="001B0215"/>
    <w:rsid w:val="001B078F"/>
    <w:rsid w:val="001B07B8"/>
    <w:rsid w:val="001B080F"/>
    <w:rsid w:val="001B0B69"/>
    <w:rsid w:val="001B0FD1"/>
    <w:rsid w:val="001B11FE"/>
    <w:rsid w:val="001B17DB"/>
    <w:rsid w:val="001B1C99"/>
    <w:rsid w:val="001B1CE9"/>
    <w:rsid w:val="001B1CEF"/>
    <w:rsid w:val="001B2899"/>
    <w:rsid w:val="001B2DB9"/>
    <w:rsid w:val="001B2E04"/>
    <w:rsid w:val="001B31D7"/>
    <w:rsid w:val="001B3773"/>
    <w:rsid w:val="001B3919"/>
    <w:rsid w:val="001B3978"/>
    <w:rsid w:val="001B3ED7"/>
    <w:rsid w:val="001B4064"/>
    <w:rsid w:val="001B40B1"/>
    <w:rsid w:val="001B496A"/>
    <w:rsid w:val="001B4B78"/>
    <w:rsid w:val="001B5404"/>
    <w:rsid w:val="001B54BF"/>
    <w:rsid w:val="001B5A87"/>
    <w:rsid w:val="001B5DBA"/>
    <w:rsid w:val="001B5F05"/>
    <w:rsid w:val="001B6451"/>
    <w:rsid w:val="001B696F"/>
    <w:rsid w:val="001B718C"/>
    <w:rsid w:val="001B72F8"/>
    <w:rsid w:val="001B7DA5"/>
    <w:rsid w:val="001B7ED3"/>
    <w:rsid w:val="001C0313"/>
    <w:rsid w:val="001C060B"/>
    <w:rsid w:val="001C067E"/>
    <w:rsid w:val="001C06E0"/>
    <w:rsid w:val="001C0E5A"/>
    <w:rsid w:val="001C0EB3"/>
    <w:rsid w:val="001C10A3"/>
    <w:rsid w:val="001C1175"/>
    <w:rsid w:val="001C1ACB"/>
    <w:rsid w:val="001C2019"/>
    <w:rsid w:val="001C2830"/>
    <w:rsid w:val="001C29A4"/>
    <w:rsid w:val="001C2A9D"/>
    <w:rsid w:val="001C2AF3"/>
    <w:rsid w:val="001C2CE2"/>
    <w:rsid w:val="001C3405"/>
    <w:rsid w:val="001C357C"/>
    <w:rsid w:val="001C399B"/>
    <w:rsid w:val="001C3AAD"/>
    <w:rsid w:val="001C401A"/>
    <w:rsid w:val="001C440C"/>
    <w:rsid w:val="001C4E1B"/>
    <w:rsid w:val="001C55FE"/>
    <w:rsid w:val="001C5707"/>
    <w:rsid w:val="001C5727"/>
    <w:rsid w:val="001C577D"/>
    <w:rsid w:val="001C57D8"/>
    <w:rsid w:val="001C5AF0"/>
    <w:rsid w:val="001C5B7F"/>
    <w:rsid w:val="001C5CD4"/>
    <w:rsid w:val="001C5D8F"/>
    <w:rsid w:val="001C5FFC"/>
    <w:rsid w:val="001C6717"/>
    <w:rsid w:val="001C69C9"/>
    <w:rsid w:val="001C6B8D"/>
    <w:rsid w:val="001C6C37"/>
    <w:rsid w:val="001C72E3"/>
    <w:rsid w:val="001C7518"/>
    <w:rsid w:val="001C7816"/>
    <w:rsid w:val="001C78C6"/>
    <w:rsid w:val="001C7A2F"/>
    <w:rsid w:val="001C7A6E"/>
    <w:rsid w:val="001C7EDB"/>
    <w:rsid w:val="001D0542"/>
    <w:rsid w:val="001D05C1"/>
    <w:rsid w:val="001D0939"/>
    <w:rsid w:val="001D0BA0"/>
    <w:rsid w:val="001D0FEA"/>
    <w:rsid w:val="001D1051"/>
    <w:rsid w:val="001D123D"/>
    <w:rsid w:val="001D169A"/>
    <w:rsid w:val="001D18D4"/>
    <w:rsid w:val="001D1CCA"/>
    <w:rsid w:val="001D218B"/>
    <w:rsid w:val="001D257D"/>
    <w:rsid w:val="001D2A59"/>
    <w:rsid w:val="001D2B9E"/>
    <w:rsid w:val="001D3580"/>
    <w:rsid w:val="001D3B0D"/>
    <w:rsid w:val="001D3C6F"/>
    <w:rsid w:val="001D3DD1"/>
    <w:rsid w:val="001D43DB"/>
    <w:rsid w:val="001D461E"/>
    <w:rsid w:val="001D46B1"/>
    <w:rsid w:val="001D4799"/>
    <w:rsid w:val="001D4979"/>
    <w:rsid w:val="001D4A89"/>
    <w:rsid w:val="001D4E0E"/>
    <w:rsid w:val="001D4FF9"/>
    <w:rsid w:val="001D529A"/>
    <w:rsid w:val="001D553A"/>
    <w:rsid w:val="001D5FE3"/>
    <w:rsid w:val="001D60A1"/>
    <w:rsid w:val="001D6199"/>
    <w:rsid w:val="001D65DD"/>
    <w:rsid w:val="001D6886"/>
    <w:rsid w:val="001D6C98"/>
    <w:rsid w:val="001D6CDB"/>
    <w:rsid w:val="001D6E07"/>
    <w:rsid w:val="001D74A2"/>
    <w:rsid w:val="001D7F13"/>
    <w:rsid w:val="001E003D"/>
    <w:rsid w:val="001E0451"/>
    <w:rsid w:val="001E0F45"/>
    <w:rsid w:val="001E156B"/>
    <w:rsid w:val="001E17E9"/>
    <w:rsid w:val="001E1AB5"/>
    <w:rsid w:val="001E23D3"/>
    <w:rsid w:val="001E2830"/>
    <w:rsid w:val="001E2AE2"/>
    <w:rsid w:val="001E2CEE"/>
    <w:rsid w:val="001E3228"/>
    <w:rsid w:val="001E3924"/>
    <w:rsid w:val="001E42AF"/>
    <w:rsid w:val="001E4376"/>
    <w:rsid w:val="001E44BC"/>
    <w:rsid w:val="001E4584"/>
    <w:rsid w:val="001E491E"/>
    <w:rsid w:val="001E4BEC"/>
    <w:rsid w:val="001E4F78"/>
    <w:rsid w:val="001E56EC"/>
    <w:rsid w:val="001E5772"/>
    <w:rsid w:val="001E5934"/>
    <w:rsid w:val="001E5CBC"/>
    <w:rsid w:val="001E5E58"/>
    <w:rsid w:val="001E5EE5"/>
    <w:rsid w:val="001E618F"/>
    <w:rsid w:val="001E62AF"/>
    <w:rsid w:val="001E634D"/>
    <w:rsid w:val="001E6362"/>
    <w:rsid w:val="001E6417"/>
    <w:rsid w:val="001E6493"/>
    <w:rsid w:val="001E67BD"/>
    <w:rsid w:val="001E6A6A"/>
    <w:rsid w:val="001E6B9F"/>
    <w:rsid w:val="001E6BF7"/>
    <w:rsid w:val="001E6C43"/>
    <w:rsid w:val="001E774A"/>
    <w:rsid w:val="001E7A6B"/>
    <w:rsid w:val="001E7D52"/>
    <w:rsid w:val="001F01AE"/>
    <w:rsid w:val="001F0378"/>
    <w:rsid w:val="001F0506"/>
    <w:rsid w:val="001F085E"/>
    <w:rsid w:val="001F0977"/>
    <w:rsid w:val="001F0B2B"/>
    <w:rsid w:val="001F12CB"/>
    <w:rsid w:val="001F1675"/>
    <w:rsid w:val="001F1808"/>
    <w:rsid w:val="001F1D4C"/>
    <w:rsid w:val="001F1F53"/>
    <w:rsid w:val="001F2D2B"/>
    <w:rsid w:val="001F31B2"/>
    <w:rsid w:val="001F3261"/>
    <w:rsid w:val="001F375D"/>
    <w:rsid w:val="001F4560"/>
    <w:rsid w:val="001F45BF"/>
    <w:rsid w:val="001F4670"/>
    <w:rsid w:val="001F4C41"/>
    <w:rsid w:val="001F4DC1"/>
    <w:rsid w:val="001F50E8"/>
    <w:rsid w:val="001F5C49"/>
    <w:rsid w:val="001F5CBE"/>
    <w:rsid w:val="001F5D3A"/>
    <w:rsid w:val="001F5F47"/>
    <w:rsid w:val="001F6006"/>
    <w:rsid w:val="001F606E"/>
    <w:rsid w:val="001F627D"/>
    <w:rsid w:val="001F67DC"/>
    <w:rsid w:val="001F68CF"/>
    <w:rsid w:val="001F6DF0"/>
    <w:rsid w:val="001F6E30"/>
    <w:rsid w:val="001F6EB4"/>
    <w:rsid w:val="001F70EA"/>
    <w:rsid w:val="001F75C9"/>
    <w:rsid w:val="001F7A21"/>
    <w:rsid w:val="001F7B28"/>
    <w:rsid w:val="00200992"/>
    <w:rsid w:val="00200A24"/>
    <w:rsid w:val="00200AAF"/>
    <w:rsid w:val="00200E05"/>
    <w:rsid w:val="002013E0"/>
    <w:rsid w:val="00201495"/>
    <w:rsid w:val="00201AC9"/>
    <w:rsid w:val="00201BB9"/>
    <w:rsid w:val="00201CD3"/>
    <w:rsid w:val="0020229B"/>
    <w:rsid w:val="00202483"/>
    <w:rsid w:val="0020265B"/>
    <w:rsid w:val="00203019"/>
    <w:rsid w:val="00203879"/>
    <w:rsid w:val="00203A46"/>
    <w:rsid w:val="00203D60"/>
    <w:rsid w:val="00203F18"/>
    <w:rsid w:val="00203FCB"/>
    <w:rsid w:val="0020497C"/>
    <w:rsid w:val="00204BD8"/>
    <w:rsid w:val="00204C80"/>
    <w:rsid w:val="00204F1E"/>
    <w:rsid w:val="00204F3B"/>
    <w:rsid w:val="002054D7"/>
    <w:rsid w:val="002054F0"/>
    <w:rsid w:val="00205785"/>
    <w:rsid w:val="00205C23"/>
    <w:rsid w:val="00205CF7"/>
    <w:rsid w:val="00205DD4"/>
    <w:rsid w:val="0020603F"/>
    <w:rsid w:val="00206081"/>
    <w:rsid w:val="002060A4"/>
    <w:rsid w:val="00206A96"/>
    <w:rsid w:val="00206B6B"/>
    <w:rsid w:val="00206BED"/>
    <w:rsid w:val="00206F39"/>
    <w:rsid w:val="0020703E"/>
    <w:rsid w:val="002070F5"/>
    <w:rsid w:val="002078BE"/>
    <w:rsid w:val="002078DA"/>
    <w:rsid w:val="00207B5D"/>
    <w:rsid w:val="00207B65"/>
    <w:rsid w:val="00207CF5"/>
    <w:rsid w:val="002100C8"/>
    <w:rsid w:val="0021027F"/>
    <w:rsid w:val="002103D3"/>
    <w:rsid w:val="00210B0E"/>
    <w:rsid w:val="00210DA0"/>
    <w:rsid w:val="00210FAF"/>
    <w:rsid w:val="00211168"/>
    <w:rsid w:val="002112F0"/>
    <w:rsid w:val="0021143E"/>
    <w:rsid w:val="0021147E"/>
    <w:rsid w:val="002116A5"/>
    <w:rsid w:val="00211762"/>
    <w:rsid w:val="002120E4"/>
    <w:rsid w:val="00212109"/>
    <w:rsid w:val="00212338"/>
    <w:rsid w:val="00212B81"/>
    <w:rsid w:val="0021300B"/>
    <w:rsid w:val="00213BC1"/>
    <w:rsid w:val="002142CE"/>
    <w:rsid w:val="00214663"/>
    <w:rsid w:val="00214CFE"/>
    <w:rsid w:val="00215002"/>
    <w:rsid w:val="0021519D"/>
    <w:rsid w:val="0021526F"/>
    <w:rsid w:val="002153BE"/>
    <w:rsid w:val="0021570D"/>
    <w:rsid w:val="00215798"/>
    <w:rsid w:val="0021597C"/>
    <w:rsid w:val="0021643F"/>
    <w:rsid w:val="00216E94"/>
    <w:rsid w:val="0021728D"/>
    <w:rsid w:val="002173E2"/>
    <w:rsid w:val="00217CC6"/>
    <w:rsid w:val="00217DA0"/>
    <w:rsid w:val="0022055E"/>
    <w:rsid w:val="00220659"/>
    <w:rsid w:val="002208AE"/>
    <w:rsid w:val="00220AE8"/>
    <w:rsid w:val="00220BA8"/>
    <w:rsid w:val="0022118B"/>
    <w:rsid w:val="00221C0C"/>
    <w:rsid w:val="00221CA7"/>
    <w:rsid w:val="002227A7"/>
    <w:rsid w:val="00222971"/>
    <w:rsid w:val="00222AC8"/>
    <w:rsid w:val="00222E3D"/>
    <w:rsid w:val="00223012"/>
    <w:rsid w:val="002231F4"/>
    <w:rsid w:val="002233D5"/>
    <w:rsid w:val="00223663"/>
    <w:rsid w:val="0022381F"/>
    <w:rsid w:val="00223C41"/>
    <w:rsid w:val="00223E23"/>
    <w:rsid w:val="00223FFD"/>
    <w:rsid w:val="002240D9"/>
    <w:rsid w:val="00224E5E"/>
    <w:rsid w:val="00225565"/>
    <w:rsid w:val="00226144"/>
    <w:rsid w:val="002262DF"/>
    <w:rsid w:val="00226B7A"/>
    <w:rsid w:val="00226EF0"/>
    <w:rsid w:val="002271FE"/>
    <w:rsid w:val="0022790E"/>
    <w:rsid w:val="00227973"/>
    <w:rsid w:val="002300E8"/>
    <w:rsid w:val="002306A1"/>
    <w:rsid w:val="00230F43"/>
    <w:rsid w:val="002313CC"/>
    <w:rsid w:val="00231BB5"/>
    <w:rsid w:val="00232193"/>
    <w:rsid w:val="00232967"/>
    <w:rsid w:val="00232DE2"/>
    <w:rsid w:val="00232F46"/>
    <w:rsid w:val="002331DC"/>
    <w:rsid w:val="002343D3"/>
    <w:rsid w:val="00234593"/>
    <w:rsid w:val="00234D32"/>
    <w:rsid w:val="00234D72"/>
    <w:rsid w:val="00234E84"/>
    <w:rsid w:val="002361D5"/>
    <w:rsid w:val="00236352"/>
    <w:rsid w:val="00236922"/>
    <w:rsid w:val="00236A7F"/>
    <w:rsid w:val="00236B66"/>
    <w:rsid w:val="00236DA5"/>
    <w:rsid w:val="00236F29"/>
    <w:rsid w:val="00236FF9"/>
    <w:rsid w:val="0023706C"/>
    <w:rsid w:val="00237540"/>
    <w:rsid w:val="00237733"/>
    <w:rsid w:val="002377F5"/>
    <w:rsid w:val="00237B75"/>
    <w:rsid w:val="00240954"/>
    <w:rsid w:val="002409A2"/>
    <w:rsid w:val="00241015"/>
    <w:rsid w:val="0024194E"/>
    <w:rsid w:val="00241B06"/>
    <w:rsid w:val="002428DB"/>
    <w:rsid w:val="00242EB4"/>
    <w:rsid w:val="00242F0E"/>
    <w:rsid w:val="002439AD"/>
    <w:rsid w:val="00243A77"/>
    <w:rsid w:val="00244203"/>
    <w:rsid w:val="0024487A"/>
    <w:rsid w:val="00244EC5"/>
    <w:rsid w:val="002450EF"/>
    <w:rsid w:val="0024512A"/>
    <w:rsid w:val="00245A3D"/>
    <w:rsid w:val="00245B6D"/>
    <w:rsid w:val="00245C55"/>
    <w:rsid w:val="00245CDF"/>
    <w:rsid w:val="002462BD"/>
    <w:rsid w:val="002466CD"/>
    <w:rsid w:val="00246A9E"/>
    <w:rsid w:val="00246AC4"/>
    <w:rsid w:val="00247B33"/>
    <w:rsid w:val="00247B8C"/>
    <w:rsid w:val="00247D9D"/>
    <w:rsid w:val="00247E41"/>
    <w:rsid w:val="002501E1"/>
    <w:rsid w:val="002507C1"/>
    <w:rsid w:val="00250D16"/>
    <w:rsid w:val="00250FAE"/>
    <w:rsid w:val="0025116A"/>
    <w:rsid w:val="00251301"/>
    <w:rsid w:val="00251347"/>
    <w:rsid w:val="002514BD"/>
    <w:rsid w:val="00251574"/>
    <w:rsid w:val="00251713"/>
    <w:rsid w:val="00251AD9"/>
    <w:rsid w:val="0025294C"/>
    <w:rsid w:val="00252A86"/>
    <w:rsid w:val="00252BBD"/>
    <w:rsid w:val="0025325B"/>
    <w:rsid w:val="00253304"/>
    <w:rsid w:val="002533A6"/>
    <w:rsid w:val="002538F9"/>
    <w:rsid w:val="00253951"/>
    <w:rsid w:val="00253F17"/>
    <w:rsid w:val="00254583"/>
    <w:rsid w:val="00254585"/>
    <w:rsid w:val="002545A2"/>
    <w:rsid w:val="00254B37"/>
    <w:rsid w:val="00254C68"/>
    <w:rsid w:val="00254FF2"/>
    <w:rsid w:val="00255263"/>
    <w:rsid w:val="0025543A"/>
    <w:rsid w:val="002559BB"/>
    <w:rsid w:val="00255BA2"/>
    <w:rsid w:val="00255C99"/>
    <w:rsid w:val="00255F62"/>
    <w:rsid w:val="00255F98"/>
    <w:rsid w:val="002561D6"/>
    <w:rsid w:val="00256396"/>
    <w:rsid w:val="002563B6"/>
    <w:rsid w:val="002564FC"/>
    <w:rsid w:val="00256666"/>
    <w:rsid w:val="00256836"/>
    <w:rsid w:val="002569CA"/>
    <w:rsid w:val="00256DE4"/>
    <w:rsid w:val="0025734E"/>
    <w:rsid w:val="002574B0"/>
    <w:rsid w:val="002577E5"/>
    <w:rsid w:val="002578B4"/>
    <w:rsid w:val="0025790B"/>
    <w:rsid w:val="00257AEA"/>
    <w:rsid w:val="00257DFA"/>
    <w:rsid w:val="00257E0D"/>
    <w:rsid w:val="00260007"/>
    <w:rsid w:val="0026006C"/>
    <w:rsid w:val="00260837"/>
    <w:rsid w:val="002609D7"/>
    <w:rsid w:val="002618A1"/>
    <w:rsid w:val="00261AF6"/>
    <w:rsid w:val="00261C31"/>
    <w:rsid w:val="00261E04"/>
    <w:rsid w:val="002623AF"/>
    <w:rsid w:val="002625FA"/>
    <w:rsid w:val="002628CB"/>
    <w:rsid w:val="00262CA1"/>
    <w:rsid w:val="00263052"/>
    <w:rsid w:val="00263E59"/>
    <w:rsid w:val="00264620"/>
    <w:rsid w:val="00264A32"/>
    <w:rsid w:val="00264E64"/>
    <w:rsid w:val="00264EF2"/>
    <w:rsid w:val="00264FBC"/>
    <w:rsid w:val="0026538C"/>
    <w:rsid w:val="002656EB"/>
    <w:rsid w:val="002657A4"/>
    <w:rsid w:val="002657BE"/>
    <w:rsid w:val="00265DCE"/>
    <w:rsid w:val="00265F36"/>
    <w:rsid w:val="00265FB6"/>
    <w:rsid w:val="0026610B"/>
    <w:rsid w:val="0026628A"/>
    <w:rsid w:val="00266889"/>
    <w:rsid w:val="00266A4E"/>
    <w:rsid w:val="00266B14"/>
    <w:rsid w:val="00266CE8"/>
    <w:rsid w:val="00266E52"/>
    <w:rsid w:val="00266F25"/>
    <w:rsid w:val="00267027"/>
    <w:rsid w:val="0026733D"/>
    <w:rsid w:val="00267462"/>
    <w:rsid w:val="002674C5"/>
    <w:rsid w:val="00267507"/>
    <w:rsid w:val="002678A6"/>
    <w:rsid w:val="002679CE"/>
    <w:rsid w:val="00267D52"/>
    <w:rsid w:val="0027024B"/>
    <w:rsid w:val="0027032A"/>
    <w:rsid w:val="00270456"/>
    <w:rsid w:val="00270AA5"/>
    <w:rsid w:val="00270C0C"/>
    <w:rsid w:val="00270C2F"/>
    <w:rsid w:val="00270E9F"/>
    <w:rsid w:val="0027102F"/>
    <w:rsid w:val="00271678"/>
    <w:rsid w:val="002717C9"/>
    <w:rsid w:val="00271819"/>
    <w:rsid w:val="00271C2B"/>
    <w:rsid w:val="002726D3"/>
    <w:rsid w:val="00272CB9"/>
    <w:rsid w:val="00272EF9"/>
    <w:rsid w:val="00273297"/>
    <w:rsid w:val="002734AE"/>
    <w:rsid w:val="00273587"/>
    <w:rsid w:val="002739AE"/>
    <w:rsid w:val="00273ED9"/>
    <w:rsid w:val="00274184"/>
    <w:rsid w:val="0027484B"/>
    <w:rsid w:val="002749F9"/>
    <w:rsid w:val="00274D78"/>
    <w:rsid w:val="0027555E"/>
    <w:rsid w:val="00275859"/>
    <w:rsid w:val="00275B61"/>
    <w:rsid w:val="002760CB"/>
    <w:rsid w:val="00276412"/>
    <w:rsid w:val="0027645C"/>
    <w:rsid w:val="00276527"/>
    <w:rsid w:val="002766BC"/>
    <w:rsid w:val="00276841"/>
    <w:rsid w:val="00276D4C"/>
    <w:rsid w:val="002774CE"/>
    <w:rsid w:val="00277F89"/>
    <w:rsid w:val="002801A5"/>
    <w:rsid w:val="002802D1"/>
    <w:rsid w:val="00280606"/>
    <w:rsid w:val="0028069F"/>
    <w:rsid w:val="00280A99"/>
    <w:rsid w:val="00280E46"/>
    <w:rsid w:val="002816B9"/>
    <w:rsid w:val="002816F9"/>
    <w:rsid w:val="00281A37"/>
    <w:rsid w:val="00281BFB"/>
    <w:rsid w:val="00281FCE"/>
    <w:rsid w:val="002820F1"/>
    <w:rsid w:val="00282163"/>
    <w:rsid w:val="002829FA"/>
    <w:rsid w:val="00282CEF"/>
    <w:rsid w:val="00283112"/>
    <w:rsid w:val="0028326F"/>
    <w:rsid w:val="002835D3"/>
    <w:rsid w:val="0028394C"/>
    <w:rsid w:val="00283F6A"/>
    <w:rsid w:val="00283FF9"/>
    <w:rsid w:val="0028483A"/>
    <w:rsid w:val="00284DDE"/>
    <w:rsid w:val="00284EEB"/>
    <w:rsid w:val="002852F6"/>
    <w:rsid w:val="002854C5"/>
    <w:rsid w:val="00285A15"/>
    <w:rsid w:val="00285BBB"/>
    <w:rsid w:val="00285EA4"/>
    <w:rsid w:val="00285F60"/>
    <w:rsid w:val="00286620"/>
    <w:rsid w:val="002866AC"/>
    <w:rsid w:val="00286D6C"/>
    <w:rsid w:val="00287315"/>
    <w:rsid w:val="002908D3"/>
    <w:rsid w:val="002910CF"/>
    <w:rsid w:val="002912B3"/>
    <w:rsid w:val="0029140D"/>
    <w:rsid w:val="00291732"/>
    <w:rsid w:val="00291DA0"/>
    <w:rsid w:val="00292070"/>
    <w:rsid w:val="002923A7"/>
    <w:rsid w:val="002928BE"/>
    <w:rsid w:val="002929EE"/>
    <w:rsid w:val="00292DBE"/>
    <w:rsid w:val="00292E77"/>
    <w:rsid w:val="00292EA3"/>
    <w:rsid w:val="00293294"/>
    <w:rsid w:val="0029352F"/>
    <w:rsid w:val="002937BD"/>
    <w:rsid w:val="002938A7"/>
    <w:rsid w:val="002939CB"/>
    <w:rsid w:val="00293ADE"/>
    <w:rsid w:val="00293E76"/>
    <w:rsid w:val="0029412B"/>
    <w:rsid w:val="00294603"/>
    <w:rsid w:val="0029466B"/>
    <w:rsid w:val="0029499A"/>
    <w:rsid w:val="00294B55"/>
    <w:rsid w:val="0029516D"/>
    <w:rsid w:val="00295501"/>
    <w:rsid w:val="0029556D"/>
    <w:rsid w:val="00295C7D"/>
    <w:rsid w:val="00296584"/>
    <w:rsid w:val="002969B8"/>
    <w:rsid w:val="002978BD"/>
    <w:rsid w:val="002979EA"/>
    <w:rsid w:val="00297E0F"/>
    <w:rsid w:val="002A0E13"/>
    <w:rsid w:val="002A176C"/>
    <w:rsid w:val="002A19CE"/>
    <w:rsid w:val="002A1EBD"/>
    <w:rsid w:val="002A2D49"/>
    <w:rsid w:val="002A3374"/>
    <w:rsid w:val="002A33F7"/>
    <w:rsid w:val="002A3D18"/>
    <w:rsid w:val="002A3D5F"/>
    <w:rsid w:val="002A3EE6"/>
    <w:rsid w:val="002A3FA7"/>
    <w:rsid w:val="002A4178"/>
    <w:rsid w:val="002A4658"/>
    <w:rsid w:val="002A503F"/>
    <w:rsid w:val="002A594B"/>
    <w:rsid w:val="002A5D5D"/>
    <w:rsid w:val="002A5FAD"/>
    <w:rsid w:val="002A5FE8"/>
    <w:rsid w:val="002A607D"/>
    <w:rsid w:val="002A60EC"/>
    <w:rsid w:val="002A6476"/>
    <w:rsid w:val="002A69EE"/>
    <w:rsid w:val="002A6AA4"/>
    <w:rsid w:val="002A7166"/>
    <w:rsid w:val="002A7362"/>
    <w:rsid w:val="002A73AA"/>
    <w:rsid w:val="002A7CDD"/>
    <w:rsid w:val="002A7D9F"/>
    <w:rsid w:val="002B048F"/>
    <w:rsid w:val="002B04A6"/>
    <w:rsid w:val="002B0626"/>
    <w:rsid w:val="002B094F"/>
    <w:rsid w:val="002B0AFE"/>
    <w:rsid w:val="002B0C11"/>
    <w:rsid w:val="002B125E"/>
    <w:rsid w:val="002B16E7"/>
    <w:rsid w:val="002B18C8"/>
    <w:rsid w:val="002B1D7F"/>
    <w:rsid w:val="002B2098"/>
    <w:rsid w:val="002B20C6"/>
    <w:rsid w:val="002B20CC"/>
    <w:rsid w:val="002B232B"/>
    <w:rsid w:val="002B26A2"/>
    <w:rsid w:val="002B2964"/>
    <w:rsid w:val="002B2BB1"/>
    <w:rsid w:val="002B3616"/>
    <w:rsid w:val="002B3B43"/>
    <w:rsid w:val="002B3D87"/>
    <w:rsid w:val="002B479F"/>
    <w:rsid w:val="002B4975"/>
    <w:rsid w:val="002B4A18"/>
    <w:rsid w:val="002B4B19"/>
    <w:rsid w:val="002B4BAA"/>
    <w:rsid w:val="002B4D5D"/>
    <w:rsid w:val="002B51AD"/>
    <w:rsid w:val="002B5498"/>
    <w:rsid w:val="002B57E7"/>
    <w:rsid w:val="002B5809"/>
    <w:rsid w:val="002B5F64"/>
    <w:rsid w:val="002B61F3"/>
    <w:rsid w:val="002B6245"/>
    <w:rsid w:val="002B6359"/>
    <w:rsid w:val="002B64D6"/>
    <w:rsid w:val="002B6814"/>
    <w:rsid w:val="002B6933"/>
    <w:rsid w:val="002B6E4D"/>
    <w:rsid w:val="002B6FA4"/>
    <w:rsid w:val="002B7436"/>
    <w:rsid w:val="002B7758"/>
    <w:rsid w:val="002B7C97"/>
    <w:rsid w:val="002C093A"/>
    <w:rsid w:val="002C10DA"/>
    <w:rsid w:val="002C1386"/>
    <w:rsid w:val="002C1825"/>
    <w:rsid w:val="002C1F3A"/>
    <w:rsid w:val="002C20CF"/>
    <w:rsid w:val="002C24B7"/>
    <w:rsid w:val="002C26ED"/>
    <w:rsid w:val="002C2722"/>
    <w:rsid w:val="002C31E6"/>
    <w:rsid w:val="002C321B"/>
    <w:rsid w:val="002C3226"/>
    <w:rsid w:val="002C3683"/>
    <w:rsid w:val="002C3900"/>
    <w:rsid w:val="002C3D5E"/>
    <w:rsid w:val="002C3FC4"/>
    <w:rsid w:val="002C4005"/>
    <w:rsid w:val="002C4294"/>
    <w:rsid w:val="002C45C6"/>
    <w:rsid w:val="002C4983"/>
    <w:rsid w:val="002C4EEB"/>
    <w:rsid w:val="002C4F6B"/>
    <w:rsid w:val="002C51B5"/>
    <w:rsid w:val="002C530E"/>
    <w:rsid w:val="002C5571"/>
    <w:rsid w:val="002C5AA2"/>
    <w:rsid w:val="002C611D"/>
    <w:rsid w:val="002C671A"/>
    <w:rsid w:val="002C7274"/>
    <w:rsid w:val="002C736C"/>
    <w:rsid w:val="002C7A31"/>
    <w:rsid w:val="002C7B3B"/>
    <w:rsid w:val="002D0228"/>
    <w:rsid w:val="002D024B"/>
    <w:rsid w:val="002D046B"/>
    <w:rsid w:val="002D0E13"/>
    <w:rsid w:val="002D0EA6"/>
    <w:rsid w:val="002D1318"/>
    <w:rsid w:val="002D1717"/>
    <w:rsid w:val="002D1EDB"/>
    <w:rsid w:val="002D1F58"/>
    <w:rsid w:val="002D1F7D"/>
    <w:rsid w:val="002D2082"/>
    <w:rsid w:val="002D20CF"/>
    <w:rsid w:val="002D25D0"/>
    <w:rsid w:val="002D30ED"/>
    <w:rsid w:val="002D332C"/>
    <w:rsid w:val="002D33F2"/>
    <w:rsid w:val="002D36F9"/>
    <w:rsid w:val="002D3A64"/>
    <w:rsid w:val="002D3AC5"/>
    <w:rsid w:val="002D3EAC"/>
    <w:rsid w:val="002D3F84"/>
    <w:rsid w:val="002D4132"/>
    <w:rsid w:val="002D4284"/>
    <w:rsid w:val="002D429E"/>
    <w:rsid w:val="002D42C7"/>
    <w:rsid w:val="002D4E33"/>
    <w:rsid w:val="002D5113"/>
    <w:rsid w:val="002D5229"/>
    <w:rsid w:val="002D52D0"/>
    <w:rsid w:val="002D52F3"/>
    <w:rsid w:val="002D621B"/>
    <w:rsid w:val="002D64B6"/>
    <w:rsid w:val="002D6E6A"/>
    <w:rsid w:val="002D6F5A"/>
    <w:rsid w:val="002D704F"/>
    <w:rsid w:val="002D75A7"/>
    <w:rsid w:val="002D76E0"/>
    <w:rsid w:val="002D78A8"/>
    <w:rsid w:val="002D7B6F"/>
    <w:rsid w:val="002D7E5A"/>
    <w:rsid w:val="002D7EE6"/>
    <w:rsid w:val="002E008A"/>
    <w:rsid w:val="002E0275"/>
    <w:rsid w:val="002E0A74"/>
    <w:rsid w:val="002E0C48"/>
    <w:rsid w:val="002E0D44"/>
    <w:rsid w:val="002E0E3D"/>
    <w:rsid w:val="002E0EB9"/>
    <w:rsid w:val="002E0F35"/>
    <w:rsid w:val="002E1303"/>
    <w:rsid w:val="002E137A"/>
    <w:rsid w:val="002E14C0"/>
    <w:rsid w:val="002E2043"/>
    <w:rsid w:val="002E2543"/>
    <w:rsid w:val="002E28BC"/>
    <w:rsid w:val="002E2AC4"/>
    <w:rsid w:val="002E2BFD"/>
    <w:rsid w:val="002E2D38"/>
    <w:rsid w:val="002E2D86"/>
    <w:rsid w:val="002E2E20"/>
    <w:rsid w:val="002E3084"/>
    <w:rsid w:val="002E3762"/>
    <w:rsid w:val="002E385D"/>
    <w:rsid w:val="002E3AD8"/>
    <w:rsid w:val="002E3F48"/>
    <w:rsid w:val="002E3FE7"/>
    <w:rsid w:val="002E3FFE"/>
    <w:rsid w:val="002E4047"/>
    <w:rsid w:val="002E501A"/>
    <w:rsid w:val="002E53F1"/>
    <w:rsid w:val="002E59CE"/>
    <w:rsid w:val="002E5BB7"/>
    <w:rsid w:val="002E5DA7"/>
    <w:rsid w:val="002E62DE"/>
    <w:rsid w:val="002E6394"/>
    <w:rsid w:val="002E6730"/>
    <w:rsid w:val="002E6AC8"/>
    <w:rsid w:val="002E6B92"/>
    <w:rsid w:val="002E6DAD"/>
    <w:rsid w:val="002E7410"/>
    <w:rsid w:val="002E76A9"/>
    <w:rsid w:val="002E7D46"/>
    <w:rsid w:val="002E7DCC"/>
    <w:rsid w:val="002E7F9D"/>
    <w:rsid w:val="002F01C6"/>
    <w:rsid w:val="002F03B0"/>
    <w:rsid w:val="002F097E"/>
    <w:rsid w:val="002F0BD6"/>
    <w:rsid w:val="002F0BD9"/>
    <w:rsid w:val="002F0C69"/>
    <w:rsid w:val="002F0E07"/>
    <w:rsid w:val="002F0FE2"/>
    <w:rsid w:val="002F1047"/>
    <w:rsid w:val="002F1067"/>
    <w:rsid w:val="002F122A"/>
    <w:rsid w:val="002F17E0"/>
    <w:rsid w:val="002F1D1A"/>
    <w:rsid w:val="002F2622"/>
    <w:rsid w:val="002F2BA4"/>
    <w:rsid w:val="002F2E8F"/>
    <w:rsid w:val="002F3286"/>
    <w:rsid w:val="002F4014"/>
    <w:rsid w:val="002F406F"/>
    <w:rsid w:val="002F4FC7"/>
    <w:rsid w:val="002F502E"/>
    <w:rsid w:val="002F51CD"/>
    <w:rsid w:val="002F526F"/>
    <w:rsid w:val="002F5644"/>
    <w:rsid w:val="002F570F"/>
    <w:rsid w:val="002F578D"/>
    <w:rsid w:val="002F5828"/>
    <w:rsid w:val="002F5EDF"/>
    <w:rsid w:val="002F604B"/>
    <w:rsid w:val="002F6129"/>
    <w:rsid w:val="002F6329"/>
    <w:rsid w:val="002F6F83"/>
    <w:rsid w:val="002F6FD1"/>
    <w:rsid w:val="002F774E"/>
    <w:rsid w:val="002F78C4"/>
    <w:rsid w:val="002F7A3B"/>
    <w:rsid w:val="002F7C0A"/>
    <w:rsid w:val="002F7D13"/>
    <w:rsid w:val="003000F5"/>
    <w:rsid w:val="00300124"/>
    <w:rsid w:val="0030027C"/>
    <w:rsid w:val="0030107C"/>
    <w:rsid w:val="00301881"/>
    <w:rsid w:val="0030189F"/>
    <w:rsid w:val="00301B70"/>
    <w:rsid w:val="00301BB1"/>
    <w:rsid w:val="00301C45"/>
    <w:rsid w:val="003020C5"/>
    <w:rsid w:val="0030226E"/>
    <w:rsid w:val="00302927"/>
    <w:rsid w:val="00302ACB"/>
    <w:rsid w:val="00302B79"/>
    <w:rsid w:val="00302FF5"/>
    <w:rsid w:val="003031D0"/>
    <w:rsid w:val="00303CF2"/>
    <w:rsid w:val="00303DA5"/>
    <w:rsid w:val="0030410C"/>
    <w:rsid w:val="00304145"/>
    <w:rsid w:val="0030453B"/>
    <w:rsid w:val="00304EB9"/>
    <w:rsid w:val="003056ED"/>
    <w:rsid w:val="00305926"/>
    <w:rsid w:val="00305BC1"/>
    <w:rsid w:val="00305EE8"/>
    <w:rsid w:val="00306CB8"/>
    <w:rsid w:val="0030704D"/>
    <w:rsid w:val="0030712C"/>
    <w:rsid w:val="00307636"/>
    <w:rsid w:val="003076AF"/>
    <w:rsid w:val="00307A10"/>
    <w:rsid w:val="0031017F"/>
    <w:rsid w:val="0031094D"/>
    <w:rsid w:val="00310F08"/>
    <w:rsid w:val="00311852"/>
    <w:rsid w:val="00311A5B"/>
    <w:rsid w:val="00311FAF"/>
    <w:rsid w:val="00312069"/>
    <w:rsid w:val="00312179"/>
    <w:rsid w:val="0031249A"/>
    <w:rsid w:val="003126F6"/>
    <w:rsid w:val="003127B9"/>
    <w:rsid w:val="00312BBE"/>
    <w:rsid w:val="00312F59"/>
    <w:rsid w:val="00313235"/>
    <w:rsid w:val="0031339F"/>
    <w:rsid w:val="00313426"/>
    <w:rsid w:val="003142CF"/>
    <w:rsid w:val="0031436F"/>
    <w:rsid w:val="0031444D"/>
    <w:rsid w:val="0031499D"/>
    <w:rsid w:val="00314B0F"/>
    <w:rsid w:val="00314EF1"/>
    <w:rsid w:val="00315519"/>
    <w:rsid w:val="003155C2"/>
    <w:rsid w:val="00315618"/>
    <w:rsid w:val="0031589A"/>
    <w:rsid w:val="003158E5"/>
    <w:rsid w:val="00315B8F"/>
    <w:rsid w:val="003161B2"/>
    <w:rsid w:val="0031673E"/>
    <w:rsid w:val="00316800"/>
    <w:rsid w:val="0031694C"/>
    <w:rsid w:val="00316DA9"/>
    <w:rsid w:val="00317849"/>
    <w:rsid w:val="00317C43"/>
    <w:rsid w:val="00317DAD"/>
    <w:rsid w:val="00317E6F"/>
    <w:rsid w:val="00320124"/>
    <w:rsid w:val="003208BE"/>
    <w:rsid w:val="003209D5"/>
    <w:rsid w:val="00320B08"/>
    <w:rsid w:val="00320B50"/>
    <w:rsid w:val="0032123F"/>
    <w:rsid w:val="003212F8"/>
    <w:rsid w:val="0032236D"/>
    <w:rsid w:val="00322911"/>
    <w:rsid w:val="00322A1A"/>
    <w:rsid w:val="00322AB9"/>
    <w:rsid w:val="00322E16"/>
    <w:rsid w:val="00323359"/>
    <w:rsid w:val="00323FE5"/>
    <w:rsid w:val="00324AE1"/>
    <w:rsid w:val="00324AF4"/>
    <w:rsid w:val="00325458"/>
    <w:rsid w:val="003255C5"/>
    <w:rsid w:val="00325602"/>
    <w:rsid w:val="003256AD"/>
    <w:rsid w:val="00325924"/>
    <w:rsid w:val="00325975"/>
    <w:rsid w:val="00325B9D"/>
    <w:rsid w:val="0032651C"/>
    <w:rsid w:val="003268CE"/>
    <w:rsid w:val="00326BBA"/>
    <w:rsid w:val="00327410"/>
    <w:rsid w:val="00327938"/>
    <w:rsid w:val="00327A49"/>
    <w:rsid w:val="003305B5"/>
    <w:rsid w:val="00330639"/>
    <w:rsid w:val="00330AC4"/>
    <w:rsid w:val="00330CA3"/>
    <w:rsid w:val="00330DF1"/>
    <w:rsid w:val="00330E44"/>
    <w:rsid w:val="00331A47"/>
    <w:rsid w:val="00331B80"/>
    <w:rsid w:val="003326C4"/>
    <w:rsid w:val="00332D17"/>
    <w:rsid w:val="00333193"/>
    <w:rsid w:val="00333356"/>
    <w:rsid w:val="003343D3"/>
    <w:rsid w:val="00334C36"/>
    <w:rsid w:val="00334E1D"/>
    <w:rsid w:val="00334EAB"/>
    <w:rsid w:val="00335233"/>
    <w:rsid w:val="00335341"/>
    <w:rsid w:val="003358B8"/>
    <w:rsid w:val="00335EAB"/>
    <w:rsid w:val="00335F9D"/>
    <w:rsid w:val="003363EB"/>
    <w:rsid w:val="0033650F"/>
    <w:rsid w:val="003368B4"/>
    <w:rsid w:val="00336EFE"/>
    <w:rsid w:val="003378CF"/>
    <w:rsid w:val="00337C80"/>
    <w:rsid w:val="00337D50"/>
    <w:rsid w:val="0034058D"/>
    <w:rsid w:val="00340D75"/>
    <w:rsid w:val="00340E22"/>
    <w:rsid w:val="00340EDE"/>
    <w:rsid w:val="003410B8"/>
    <w:rsid w:val="00341321"/>
    <w:rsid w:val="0034145C"/>
    <w:rsid w:val="003414E5"/>
    <w:rsid w:val="00341EDA"/>
    <w:rsid w:val="00342551"/>
    <w:rsid w:val="00342D6C"/>
    <w:rsid w:val="00342F7F"/>
    <w:rsid w:val="00343280"/>
    <w:rsid w:val="003433B8"/>
    <w:rsid w:val="00343598"/>
    <w:rsid w:val="00343770"/>
    <w:rsid w:val="00343A2C"/>
    <w:rsid w:val="00343EC0"/>
    <w:rsid w:val="00344430"/>
    <w:rsid w:val="003446A0"/>
    <w:rsid w:val="00344BFA"/>
    <w:rsid w:val="00344D18"/>
    <w:rsid w:val="00344EBF"/>
    <w:rsid w:val="00345175"/>
    <w:rsid w:val="003453CA"/>
    <w:rsid w:val="00345AD2"/>
    <w:rsid w:val="003464D9"/>
    <w:rsid w:val="003465C1"/>
    <w:rsid w:val="0034768D"/>
    <w:rsid w:val="003479AA"/>
    <w:rsid w:val="003479E2"/>
    <w:rsid w:val="00350146"/>
    <w:rsid w:val="003501F5"/>
    <w:rsid w:val="003506F9"/>
    <w:rsid w:val="003507E0"/>
    <w:rsid w:val="00350A24"/>
    <w:rsid w:val="00351017"/>
    <w:rsid w:val="00351FDA"/>
    <w:rsid w:val="00352305"/>
    <w:rsid w:val="003526DE"/>
    <w:rsid w:val="00352A03"/>
    <w:rsid w:val="00352D9F"/>
    <w:rsid w:val="00353138"/>
    <w:rsid w:val="003531B3"/>
    <w:rsid w:val="0035366B"/>
    <w:rsid w:val="003538EF"/>
    <w:rsid w:val="00353DC1"/>
    <w:rsid w:val="00354039"/>
    <w:rsid w:val="003544C6"/>
    <w:rsid w:val="00354787"/>
    <w:rsid w:val="0035497D"/>
    <w:rsid w:val="003549BA"/>
    <w:rsid w:val="003552FC"/>
    <w:rsid w:val="003558B2"/>
    <w:rsid w:val="00355DB3"/>
    <w:rsid w:val="00355E5F"/>
    <w:rsid w:val="00356008"/>
    <w:rsid w:val="003560DB"/>
    <w:rsid w:val="00356CC1"/>
    <w:rsid w:val="00356FBA"/>
    <w:rsid w:val="00357124"/>
    <w:rsid w:val="003574E6"/>
    <w:rsid w:val="00360152"/>
    <w:rsid w:val="0036062B"/>
    <w:rsid w:val="0036066D"/>
    <w:rsid w:val="003606A7"/>
    <w:rsid w:val="00360A75"/>
    <w:rsid w:val="00360CAA"/>
    <w:rsid w:val="003610C8"/>
    <w:rsid w:val="003613F1"/>
    <w:rsid w:val="00361752"/>
    <w:rsid w:val="00361758"/>
    <w:rsid w:val="003619D7"/>
    <w:rsid w:val="00361D3E"/>
    <w:rsid w:val="00361D6A"/>
    <w:rsid w:val="00361E2F"/>
    <w:rsid w:val="0036229A"/>
    <w:rsid w:val="00362553"/>
    <w:rsid w:val="0036282D"/>
    <w:rsid w:val="00363356"/>
    <w:rsid w:val="00363EC2"/>
    <w:rsid w:val="00364320"/>
    <w:rsid w:val="00364445"/>
    <w:rsid w:val="00364845"/>
    <w:rsid w:val="0036488E"/>
    <w:rsid w:val="003648B1"/>
    <w:rsid w:val="00364CF1"/>
    <w:rsid w:val="00364D38"/>
    <w:rsid w:val="00364E45"/>
    <w:rsid w:val="00364F2C"/>
    <w:rsid w:val="00365011"/>
    <w:rsid w:val="00365572"/>
    <w:rsid w:val="003656EE"/>
    <w:rsid w:val="0036591F"/>
    <w:rsid w:val="003668B4"/>
    <w:rsid w:val="003672C2"/>
    <w:rsid w:val="00367687"/>
    <w:rsid w:val="0036797C"/>
    <w:rsid w:val="003679B2"/>
    <w:rsid w:val="00367B08"/>
    <w:rsid w:val="00367BAF"/>
    <w:rsid w:val="00367DBB"/>
    <w:rsid w:val="00370072"/>
    <w:rsid w:val="0037064A"/>
    <w:rsid w:val="0037074F"/>
    <w:rsid w:val="0037091C"/>
    <w:rsid w:val="00370A8D"/>
    <w:rsid w:val="0037134D"/>
    <w:rsid w:val="00371544"/>
    <w:rsid w:val="003716AC"/>
    <w:rsid w:val="003718C9"/>
    <w:rsid w:val="0037190A"/>
    <w:rsid w:val="00371F59"/>
    <w:rsid w:val="00373247"/>
    <w:rsid w:val="00373B80"/>
    <w:rsid w:val="00373C69"/>
    <w:rsid w:val="00373CAC"/>
    <w:rsid w:val="003743D7"/>
    <w:rsid w:val="0037507C"/>
    <w:rsid w:val="00375376"/>
    <w:rsid w:val="00375A39"/>
    <w:rsid w:val="00375FD2"/>
    <w:rsid w:val="00376126"/>
    <w:rsid w:val="00376D26"/>
    <w:rsid w:val="00376E71"/>
    <w:rsid w:val="00376F6B"/>
    <w:rsid w:val="00376F81"/>
    <w:rsid w:val="00377394"/>
    <w:rsid w:val="0037750C"/>
    <w:rsid w:val="0037764C"/>
    <w:rsid w:val="00377DB8"/>
    <w:rsid w:val="00377E34"/>
    <w:rsid w:val="00377FD7"/>
    <w:rsid w:val="003801A0"/>
    <w:rsid w:val="00380532"/>
    <w:rsid w:val="00380573"/>
    <w:rsid w:val="00380A02"/>
    <w:rsid w:val="00380E44"/>
    <w:rsid w:val="0038101B"/>
    <w:rsid w:val="00381039"/>
    <w:rsid w:val="00381445"/>
    <w:rsid w:val="003817B2"/>
    <w:rsid w:val="003825AD"/>
    <w:rsid w:val="0038278E"/>
    <w:rsid w:val="003828DC"/>
    <w:rsid w:val="00382C0D"/>
    <w:rsid w:val="00382CC4"/>
    <w:rsid w:val="00382D6F"/>
    <w:rsid w:val="003833D8"/>
    <w:rsid w:val="00383626"/>
    <w:rsid w:val="003837A5"/>
    <w:rsid w:val="00383A8E"/>
    <w:rsid w:val="00383AAC"/>
    <w:rsid w:val="003840FD"/>
    <w:rsid w:val="0038470A"/>
    <w:rsid w:val="00384758"/>
    <w:rsid w:val="00384B1D"/>
    <w:rsid w:val="00384C13"/>
    <w:rsid w:val="00385C57"/>
    <w:rsid w:val="00386B4A"/>
    <w:rsid w:val="00386B70"/>
    <w:rsid w:val="00386BB6"/>
    <w:rsid w:val="00386D12"/>
    <w:rsid w:val="00387170"/>
    <w:rsid w:val="0038768C"/>
    <w:rsid w:val="00387845"/>
    <w:rsid w:val="003878E7"/>
    <w:rsid w:val="00387AC6"/>
    <w:rsid w:val="00387B4E"/>
    <w:rsid w:val="00387BEB"/>
    <w:rsid w:val="00387FF7"/>
    <w:rsid w:val="00390900"/>
    <w:rsid w:val="00390CC5"/>
    <w:rsid w:val="0039132A"/>
    <w:rsid w:val="0039158C"/>
    <w:rsid w:val="00391A17"/>
    <w:rsid w:val="00391C0D"/>
    <w:rsid w:val="00391FC5"/>
    <w:rsid w:val="00391FC6"/>
    <w:rsid w:val="0039244E"/>
    <w:rsid w:val="0039247F"/>
    <w:rsid w:val="003925DC"/>
    <w:rsid w:val="00392B0E"/>
    <w:rsid w:val="00393042"/>
    <w:rsid w:val="00393286"/>
    <w:rsid w:val="00393626"/>
    <w:rsid w:val="00393BB9"/>
    <w:rsid w:val="00393C9E"/>
    <w:rsid w:val="00393FDC"/>
    <w:rsid w:val="00394110"/>
    <w:rsid w:val="003941E5"/>
    <w:rsid w:val="0039434F"/>
    <w:rsid w:val="00394491"/>
    <w:rsid w:val="00394A7B"/>
    <w:rsid w:val="00394BD9"/>
    <w:rsid w:val="00394C92"/>
    <w:rsid w:val="00394F7A"/>
    <w:rsid w:val="0039539C"/>
    <w:rsid w:val="00395591"/>
    <w:rsid w:val="003956DF"/>
    <w:rsid w:val="00395757"/>
    <w:rsid w:val="003959A3"/>
    <w:rsid w:val="00395C65"/>
    <w:rsid w:val="00395DD4"/>
    <w:rsid w:val="00395DE3"/>
    <w:rsid w:val="00396A04"/>
    <w:rsid w:val="00396AF4"/>
    <w:rsid w:val="00396F81"/>
    <w:rsid w:val="00396FBB"/>
    <w:rsid w:val="003971B4"/>
    <w:rsid w:val="0039765F"/>
    <w:rsid w:val="003A0284"/>
    <w:rsid w:val="003A0615"/>
    <w:rsid w:val="003A07AE"/>
    <w:rsid w:val="003A0FB9"/>
    <w:rsid w:val="003A1079"/>
    <w:rsid w:val="003A1341"/>
    <w:rsid w:val="003A13D6"/>
    <w:rsid w:val="003A170A"/>
    <w:rsid w:val="003A17B9"/>
    <w:rsid w:val="003A18B6"/>
    <w:rsid w:val="003A1CC6"/>
    <w:rsid w:val="003A2174"/>
    <w:rsid w:val="003A240D"/>
    <w:rsid w:val="003A2A20"/>
    <w:rsid w:val="003A2BA7"/>
    <w:rsid w:val="003A2C58"/>
    <w:rsid w:val="003A2CD6"/>
    <w:rsid w:val="003A2D99"/>
    <w:rsid w:val="003A31C5"/>
    <w:rsid w:val="003A330C"/>
    <w:rsid w:val="003A354E"/>
    <w:rsid w:val="003A3756"/>
    <w:rsid w:val="003A3C1D"/>
    <w:rsid w:val="003A3E5F"/>
    <w:rsid w:val="003A3EE4"/>
    <w:rsid w:val="003A4274"/>
    <w:rsid w:val="003A43C9"/>
    <w:rsid w:val="003A44E4"/>
    <w:rsid w:val="003A4944"/>
    <w:rsid w:val="003A4EC7"/>
    <w:rsid w:val="003A4FE3"/>
    <w:rsid w:val="003A503C"/>
    <w:rsid w:val="003A5343"/>
    <w:rsid w:val="003A54EE"/>
    <w:rsid w:val="003A56EC"/>
    <w:rsid w:val="003A5ADB"/>
    <w:rsid w:val="003A5C0B"/>
    <w:rsid w:val="003A6021"/>
    <w:rsid w:val="003A650A"/>
    <w:rsid w:val="003A6928"/>
    <w:rsid w:val="003A6BC6"/>
    <w:rsid w:val="003A6E50"/>
    <w:rsid w:val="003A7084"/>
    <w:rsid w:val="003A7DDE"/>
    <w:rsid w:val="003A7EBA"/>
    <w:rsid w:val="003B00A6"/>
    <w:rsid w:val="003B00D7"/>
    <w:rsid w:val="003B0116"/>
    <w:rsid w:val="003B0256"/>
    <w:rsid w:val="003B07DE"/>
    <w:rsid w:val="003B0A78"/>
    <w:rsid w:val="003B0AF8"/>
    <w:rsid w:val="003B0DC8"/>
    <w:rsid w:val="003B0E23"/>
    <w:rsid w:val="003B0E62"/>
    <w:rsid w:val="003B10D4"/>
    <w:rsid w:val="003B1149"/>
    <w:rsid w:val="003B12EF"/>
    <w:rsid w:val="003B1320"/>
    <w:rsid w:val="003B1559"/>
    <w:rsid w:val="003B1585"/>
    <w:rsid w:val="003B1947"/>
    <w:rsid w:val="003B1A7E"/>
    <w:rsid w:val="003B1AE0"/>
    <w:rsid w:val="003B1B93"/>
    <w:rsid w:val="003B1C49"/>
    <w:rsid w:val="003B2445"/>
    <w:rsid w:val="003B24AF"/>
    <w:rsid w:val="003B24B8"/>
    <w:rsid w:val="003B276D"/>
    <w:rsid w:val="003B280B"/>
    <w:rsid w:val="003B28D0"/>
    <w:rsid w:val="003B2DB5"/>
    <w:rsid w:val="003B2DFA"/>
    <w:rsid w:val="003B31B9"/>
    <w:rsid w:val="003B3387"/>
    <w:rsid w:val="003B376F"/>
    <w:rsid w:val="003B3799"/>
    <w:rsid w:val="003B39B8"/>
    <w:rsid w:val="003B3D6D"/>
    <w:rsid w:val="003B3FE6"/>
    <w:rsid w:val="003B44C1"/>
    <w:rsid w:val="003B46BF"/>
    <w:rsid w:val="003B4D25"/>
    <w:rsid w:val="003B4FA3"/>
    <w:rsid w:val="003B5A4B"/>
    <w:rsid w:val="003B5AAE"/>
    <w:rsid w:val="003B5BB6"/>
    <w:rsid w:val="003B5EDD"/>
    <w:rsid w:val="003B61D4"/>
    <w:rsid w:val="003B640A"/>
    <w:rsid w:val="003B663D"/>
    <w:rsid w:val="003B68D9"/>
    <w:rsid w:val="003B69B7"/>
    <w:rsid w:val="003B6F45"/>
    <w:rsid w:val="003B7322"/>
    <w:rsid w:val="003B785A"/>
    <w:rsid w:val="003B7942"/>
    <w:rsid w:val="003B7F72"/>
    <w:rsid w:val="003C0564"/>
    <w:rsid w:val="003C05D3"/>
    <w:rsid w:val="003C074C"/>
    <w:rsid w:val="003C0890"/>
    <w:rsid w:val="003C19CD"/>
    <w:rsid w:val="003C1D45"/>
    <w:rsid w:val="003C1F47"/>
    <w:rsid w:val="003C2493"/>
    <w:rsid w:val="003C279D"/>
    <w:rsid w:val="003C2DE5"/>
    <w:rsid w:val="003C46BB"/>
    <w:rsid w:val="003C48DD"/>
    <w:rsid w:val="003C4CFF"/>
    <w:rsid w:val="003C4D6E"/>
    <w:rsid w:val="003C4FB5"/>
    <w:rsid w:val="003C596D"/>
    <w:rsid w:val="003C5A44"/>
    <w:rsid w:val="003C6111"/>
    <w:rsid w:val="003C614B"/>
    <w:rsid w:val="003C673A"/>
    <w:rsid w:val="003C6BC3"/>
    <w:rsid w:val="003C6C25"/>
    <w:rsid w:val="003C7127"/>
    <w:rsid w:val="003C742F"/>
    <w:rsid w:val="003C7DEC"/>
    <w:rsid w:val="003D00A0"/>
    <w:rsid w:val="003D00CA"/>
    <w:rsid w:val="003D05B8"/>
    <w:rsid w:val="003D05BC"/>
    <w:rsid w:val="003D07E1"/>
    <w:rsid w:val="003D0B8F"/>
    <w:rsid w:val="003D0D15"/>
    <w:rsid w:val="003D116A"/>
    <w:rsid w:val="003D1D28"/>
    <w:rsid w:val="003D2281"/>
    <w:rsid w:val="003D274B"/>
    <w:rsid w:val="003D2DD6"/>
    <w:rsid w:val="003D31D2"/>
    <w:rsid w:val="003D35D3"/>
    <w:rsid w:val="003D3653"/>
    <w:rsid w:val="003D3839"/>
    <w:rsid w:val="003D3D1D"/>
    <w:rsid w:val="003D3F2A"/>
    <w:rsid w:val="003D412E"/>
    <w:rsid w:val="003D454D"/>
    <w:rsid w:val="003D4AAB"/>
    <w:rsid w:val="003D4BD2"/>
    <w:rsid w:val="003D5131"/>
    <w:rsid w:val="003D5595"/>
    <w:rsid w:val="003D55EE"/>
    <w:rsid w:val="003D5811"/>
    <w:rsid w:val="003D59AB"/>
    <w:rsid w:val="003D5A46"/>
    <w:rsid w:val="003D5C7E"/>
    <w:rsid w:val="003D5DF7"/>
    <w:rsid w:val="003D5E5C"/>
    <w:rsid w:val="003D633F"/>
    <w:rsid w:val="003D64D1"/>
    <w:rsid w:val="003D6B06"/>
    <w:rsid w:val="003D6BC7"/>
    <w:rsid w:val="003D6CF6"/>
    <w:rsid w:val="003D72BB"/>
    <w:rsid w:val="003D785F"/>
    <w:rsid w:val="003D7D69"/>
    <w:rsid w:val="003E0880"/>
    <w:rsid w:val="003E09E9"/>
    <w:rsid w:val="003E0F8D"/>
    <w:rsid w:val="003E1168"/>
    <w:rsid w:val="003E1F5C"/>
    <w:rsid w:val="003E2632"/>
    <w:rsid w:val="003E27CE"/>
    <w:rsid w:val="003E2B06"/>
    <w:rsid w:val="003E2F85"/>
    <w:rsid w:val="003E3ADF"/>
    <w:rsid w:val="003E3B2B"/>
    <w:rsid w:val="003E4105"/>
    <w:rsid w:val="003E487C"/>
    <w:rsid w:val="003E4B42"/>
    <w:rsid w:val="003E4D80"/>
    <w:rsid w:val="003E4E4D"/>
    <w:rsid w:val="003E5043"/>
    <w:rsid w:val="003E5190"/>
    <w:rsid w:val="003E6136"/>
    <w:rsid w:val="003E668F"/>
    <w:rsid w:val="003E6AE5"/>
    <w:rsid w:val="003E6C3B"/>
    <w:rsid w:val="003E6D9B"/>
    <w:rsid w:val="003E6F9F"/>
    <w:rsid w:val="003E7382"/>
    <w:rsid w:val="003E7DE0"/>
    <w:rsid w:val="003F01DC"/>
    <w:rsid w:val="003F02EA"/>
    <w:rsid w:val="003F03CA"/>
    <w:rsid w:val="003F040A"/>
    <w:rsid w:val="003F05C7"/>
    <w:rsid w:val="003F0C3E"/>
    <w:rsid w:val="003F0C44"/>
    <w:rsid w:val="003F1287"/>
    <w:rsid w:val="003F1350"/>
    <w:rsid w:val="003F16B3"/>
    <w:rsid w:val="003F1CEE"/>
    <w:rsid w:val="003F209D"/>
    <w:rsid w:val="003F2202"/>
    <w:rsid w:val="003F230F"/>
    <w:rsid w:val="003F23B1"/>
    <w:rsid w:val="003F2EB4"/>
    <w:rsid w:val="003F30C3"/>
    <w:rsid w:val="003F316A"/>
    <w:rsid w:val="003F360D"/>
    <w:rsid w:val="003F40B8"/>
    <w:rsid w:val="003F43EA"/>
    <w:rsid w:val="003F4901"/>
    <w:rsid w:val="003F4ACB"/>
    <w:rsid w:val="003F4B1D"/>
    <w:rsid w:val="003F4FD9"/>
    <w:rsid w:val="003F5056"/>
    <w:rsid w:val="003F515E"/>
    <w:rsid w:val="003F5838"/>
    <w:rsid w:val="003F6453"/>
    <w:rsid w:val="003F697D"/>
    <w:rsid w:val="003F7A3A"/>
    <w:rsid w:val="004000C9"/>
    <w:rsid w:val="00400266"/>
    <w:rsid w:val="0040047E"/>
    <w:rsid w:val="004005E9"/>
    <w:rsid w:val="00400933"/>
    <w:rsid w:val="00400A5B"/>
    <w:rsid w:val="00400DB8"/>
    <w:rsid w:val="00400E3E"/>
    <w:rsid w:val="00401317"/>
    <w:rsid w:val="0040153D"/>
    <w:rsid w:val="00401554"/>
    <w:rsid w:val="004015F0"/>
    <w:rsid w:val="0040168C"/>
    <w:rsid w:val="004018F4"/>
    <w:rsid w:val="00401D62"/>
    <w:rsid w:val="004020F7"/>
    <w:rsid w:val="0040244A"/>
    <w:rsid w:val="0040283A"/>
    <w:rsid w:val="00402E1A"/>
    <w:rsid w:val="00402F9E"/>
    <w:rsid w:val="0040385E"/>
    <w:rsid w:val="00403894"/>
    <w:rsid w:val="00403930"/>
    <w:rsid w:val="00403ACC"/>
    <w:rsid w:val="00403C3C"/>
    <w:rsid w:val="004041C7"/>
    <w:rsid w:val="0040459B"/>
    <w:rsid w:val="0040462C"/>
    <w:rsid w:val="00404683"/>
    <w:rsid w:val="00404785"/>
    <w:rsid w:val="0040497C"/>
    <w:rsid w:val="00404AB4"/>
    <w:rsid w:val="00404F19"/>
    <w:rsid w:val="00405227"/>
    <w:rsid w:val="00405D76"/>
    <w:rsid w:val="004068D8"/>
    <w:rsid w:val="00406A4C"/>
    <w:rsid w:val="004075D3"/>
    <w:rsid w:val="004076D7"/>
    <w:rsid w:val="00407709"/>
    <w:rsid w:val="00407727"/>
    <w:rsid w:val="0040789D"/>
    <w:rsid w:val="00407C39"/>
    <w:rsid w:val="00407D8E"/>
    <w:rsid w:val="0041025C"/>
    <w:rsid w:val="004102A3"/>
    <w:rsid w:val="0041031A"/>
    <w:rsid w:val="004107D8"/>
    <w:rsid w:val="00410D53"/>
    <w:rsid w:val="00410EA5"/>
    <w:rsid w:val="004110B0"/>
    <w:rsid w:val="00411215"/>
    <w:rsid w:val="00411B97"/>
    <w:rsid w:val="004123AF"/>
    <w:rsid w:val="004124B3"/>
    <w:rsid w:val="004124C4"/>
    <w:rsid w:val="00412663"/>
    <w:rsid w:val="004128CC"/>
    <w:rsid w:val="00412D4C"/>
    <w:rsid w:val="00412E00"/>
    <w:rsid w:val="004130E9"/>
    <w:rsid w:val="00413521"/>
    <w:rsid w:val="004139F5"/>
    <w:rsid w:val="00413B55"/>
    <w:rsid w:val="00413C5B"/>
    <w:rsid w:val="00413D01"/>
    <w:rsid w:val="004148FD"/>
    <w:rsid w:val="00414C1B"/>
    <w:rsid w:val="00414C55"/>
    <w:rsid w:val="00414ECF"/>
    <w:rsid w:val="00415447"/>
    <w:rsid w:val="0041570C"/>
    <w:rsid w:val="00415915"/>
    <w:rsid w:val="00415CE0"/>
    <w:rsid w:val="00416036"/>
    <w:rsid w:val="0041612F"/>
    <w:rsid w:val="0041632B"/>
    <w:rsid w:val="00416626"/>
    <w:rsid w:val="0041767F"/>
    <w:rsid w:val="004178C2"/>
    <w:rsid w:val="00417C92"/>
    <w:rsid w:val="0042058B"/>
    <w:rsid w:val="004206AA"/>
    <w:rsid w:val="004207E4"/>
    <w:rsid w:val="00420AB2"/>
    <w:rsid w:val="00420B33"/>
    <w:rsid w:val="00420B96"/>
    <w:rsid w:val="00421471"/>
    <w:rsid w:val="00421755"/>
    <w:rsid w:val="00421848"/>
    <w:rsid w:val="00421CD5"/>
    <w:rsid w:val="00421D49"/>
    <w:rsid w:val="00421EF5"/>
    <w:rsid w:val="0042200E"/>
    <w:rsid w:val="00422266"/>
    <w:rsid w:val="0042253A"/>
    <w:rsid w:val="00422623"/>
    <w:rsid w:val="00422F01"/>
    <w:rsid w:val="0042344F"/>
    <w:rsid w:val="00423497"/>
    <w:rsid w:val="00423A87"/>
    <w:rsid w:val="00423AB3"/>
    <w:rsid w:val="00423DFD"/>
    <w:rsid w:val="00423E37"/>
    <w:rsid w:val="00423EF8"/>
    <w:rsid w:val="00424602"/>
    <w:rsid w:val="00424961"/>
    <w:rsid w:val="00424A82"/>
    <w:rsid w:val="00424D26"/>
    <w:rsid w:val="00424D43"/>
    <w:rsid w:val="004250E7"/>
    <w:rsid w:val="00425214"/>
    <w:rsid w:val="00425650"/>
    <w:rsid w:val="00425906"/>
    <w:rsid w:val="00425C5E"/>
    <w:rsid w:val="00425C7B"/>
    <w:rsid w:val="00425F8E"/>
    <w:rsid w:val="00426402"/>
    <w:rsid w:val="00426B9F"/>
    <w:rsid w:val="00426D93"/>
    <w:rsid w:val="0042732A"/>
    <w:rsid w:val="0042781A"/>
    <w:rsid w:val="00427CF5"/>
    <w:rsid w:val="0043041D"/>
    <w:rsid w:val="0043048E"/>
    <w:rsid w:val="00430653"/>
    <w:rsid w:val="004307AD"/>
    <w:rsid w:val="00430812"/>
    <w:rsid w:val="00430937"/>
    <w:rsid w:val="004309CA"/>
    <w:rsid w:val="0043105C"/>
    <w:rsid w:val="0043119E"/>
    <w:rsid w:val="0043125B"/>
    <w:rsid w:val="0043171B"/>
    <w:rsid w:val="00431D15"/>
    <w:rsid w:val="00431D30"/>
    <w:rsid w:val="00431DE4"/>
    <w:rsid w:val="00431E9F"/>
    <w:rsid w:val="00432273"/>
    <w:rsid w:val="00432595"/>
    <w:rsid w:val="004328A4"/>
    <w:rsid w:val="00432AA8"/>
    <w:rsid w:val="00432B3E"/>
    <w:rsid w:val="004333A2"/>
    <w:rsid w:val="0043345E"/>
    <w:rsid w:val="004334A6"/>
    <w:rsid w:val="0043358A"/>
    <w:rsid w:val="0043363C"/>
    <w:rsid w:val="0043368D"/>
    <w:rsid w:val="00433EF2"/>
    <w:rsid w:val="00434710"/>
    <w:rsid w:val="00434814"/>
    <w:rsid w:val="00434EDA"/>
    <w:rsid w:val="004355F6"/>
    <w:rsid w:val="00435782"/>
    <w:rsid w:val="00435A28"/>
    <w:rsid w:val="00435EE0"/>
    <w:rsid w:val="00436160"/>
    <w:rsid w:val="0043645E"/>
    <w:rsid w:val="0043648D"/>
    <w:rsid w:val="00436554"/>
    <w:rsid w:val="004368D9"/>
    <w:rsid w:val="0043695B"/>
    <w:rsid w:val="00436A6E"/>
    <w:rsid w:val="00436CD1"/>
    <w:rsid w:val="00436E62"/>
    <w:rsid w:val="00436F0E"/>
    <w:rsid w:val="0043702D"/>
    <w:rsid w:val="004372F9"/>
    <w:rsid w:val="00437517"/>
    <w:rsid w:val="0043792C"/>
    <w:rsid w:val="00437AB8"/>
    <w:rsid w:val="00437DAE"/>
    <w:rsid w:val="004404C8"/>
    <w:rsid w:val="00440531"/>
    <w:rsid w:val="00440E35"/>
    <w:rsid w:val="00440F0E"/>
    <w:rsid w:val="00441984"/>
    <w:rsid w:val="00441AF3"/>
    <w:rsid w:val="00441E27"/>
    <w:rsid w:val="0044214F"/>
    <w:rsid w:val="00442628"/>
    <w:rsid w:val="004428E3"/>
    <w:rsid w:val="00442965"/>
    <w:rsid w:val="00442A8F"/>
    <w:rsid w:val="00442E55"/>
    <w:rsid w:val="00443079"/>
    <w:rsid w:val="00443124"/>
    <w:rsid w:val="00443201"/>
    <w:rsid w:val="0044361B"/>
    <w:rsid w:val="004438DF"/>
    <w:rsid w:val="00443E5F"/>
    <w:rsid w:val="00443FAA"/>
    <w:rsid w:val="00444081"/>
    <w:rsid w:val="004442B3"/>
    <w:rsid w:val="00444429"/>
    <w:rsid w:val="004447B1"/>
    <w:rsid w:val="00444EE0"/>
    <w:rsid w:val="004451EB"/>
    <w:rsid w:val="00445501"/>
    <w:rsid w:val="0044551E"/>
    <w:rsid w:val="004455E0"/>
    <w:rsid w:val="004455FD"/>
    <w:rsid w:val="004456E6"/>
    <w:rsid w:val="00445762"/>
    <w:rsid w:val="00445928"/>
    <w:rsid w:val="00445AB1"/>
    <w:rsid w:val="00445B95"/>
    <w:rsid w:val="00445C46"/>
    <w:rsid w:val="004464C3"/>
    <w:rsid w:val="00446966"/>
    <w:rsid w:val="00446F23"/>
    <w:rsid w:val="0044702F"/>
    <w:rsid w:val="004470F6"/>
    <w:rsid w:val="00447273"/>
    <w:rsid w:val="00447A8F"/>
    <w:rsid w:val="00447C09"/>
    <w:rsid w:val="00447F75"/>
    <w:rsid w:val="00450B53"/>
    <w:rsid w:val="00450BDF"/>
    <w:rsid w:val="00450C7A"/>
    <w:rsid w:val="00450F1F"/>
    <w:rsid w:val="0045116A"/>
    <w:rsid w:val="004512F6"/>
    <w:rsid w:val="00451320"/>
    <w:rsid w:val="00451711"/>
    <w:rsid w:val="00451750"/>
    <w:rsid w:val="00451896"/>
    <w:rsid w:val="00451D82"/>
    <w:rsid w:val="0045221E"/>
    <w:rsid w:val="00452510"/>
    <w:rsid w:val="00453318"/>
    <w:rsid w:val="00453464"/>
    <w:rsid w:val="00453AD4"/>
    <w:rsid w:val="00453E02"/>
    <w:rsid w:val="00453E45"/>
    <w:rsid w:val="00453EAF"/>
    <w:rsid w:val="00454350"/>
    <w:rsid w:val="00454788"/>
    <w:rsid w:val="00454A44"/>
    <w:rsid w:val="00454CCD"/>
    <w:rsid w:val="00455D76"/>
    <w:rsid w:val="004562F0"/>
    <w:rsid w:val="004566E0"/>
    <w:rsid w:val="004569B9"/>
    <w:rsid w:val="00456F32"/>
    <w:rsid w:val="00456FB5"/>
    <w:rsid w:val="00457FC6"/>
    <w:rsid w:val="00460361"/>
    <w:rsid w:val="00461248"/>
    <w:rsid w:val="004612CB"/>
    <w:rsid w:val="004612D2"/>
    <w:rsid w:val="00461547"/>
    <w:rsid w:val="0046189F"/>
    <w:rsid w:val="00461DF2"/>
    <w:rsid w:val="00461E2B"/>
    <w:rsid w:val="00461EF7"/>
    <w:rsid w:val="00461F69"/>
    <w:rsid w:val="004624EE"/>
    <w:rsid w:val="004627C3"/>
    <w:rsid w:val="00462D59"/>
    <w:rsid w:val="00462E88"/>
    <w:rsid w:val="00462FD7"/>
    <w:rsid w:val="0046347E"/>
    <w:rsid w:val="0046356E"/>
    <w:rsid w:val="004635BC"/>
    <w:rsid w:val="00463672"/>
    <w:rsid w:val="00463791"/>
    <w:rsid w:val="00463834"/>
    <w:rsid w:val="00463AEE"/>
    <w:rsid w:val="00463B59"/>
    <w:rsid w:val="00464659"/>
    <w:rsid w:val="00464B7C"/>
    <w:rsid w:val="004650DE"/>
    <w:rsid w:val="00465768"/>
    <w:rsid w:val="00465A4D"/>
    <w:rsid w:val="00465B71"/>
    <w:rsid w:val="00465C62"/>
    <w:rsid w:val="0046696F"/>
    <w:rsid w:val="004672B1"/>
    <w:rsid w:val="00467AB6"/>
    <w:rsid w:val="00467C04"/>
    <w:rsid w:val="00470129"/>
    <w:rsid w:val="0047060B"/>
    <w:rsid w:val="00470629"/>
    <w:rsid w:val="0047070A"/>
    <w:rsid w:val="004707A9"/>
    <w:rsid w:val="00470D68"/>
    <w:rsid w:val="00470D91"/>
    <w:rsid w:val="0047112D"/>
    <w:rsid w:val="0047121F"/>
    <w:rsid w:val="004717B8"/>
    <w:rsid w:val="004718FA"/>
    <w:rsid w:val="00471EBB"/>
    <w:rsid w:val="00473506"/>
    <w:rsid w:val="00473780"/>
    <w:rsid w:val="00473BC5"/>
    <w:rsid w:val="00473CBC"/>
    <w:rsid w:val="00473E50"/>
    <w:rsid w:val="00474064"/>
    <w:rsid w:val="004742AC"/>
    <w:rsid w:val="004745D1"/>
    <w:rsid w:val="004748AF"/>
    <w:rsid w:val="004749C2"/>
    <w:rsid w:val="004749EF"/>
    <w:rsid w:val="00474C09"/>
    <w:rsid w:val="00475A1D"/>
    <w:rsid w:val="00475BB7"/>
    <w:rsid w:val="00475C65"/>
    <w:rsid w:val="00475FBF"/>
    <w:rsid w:val="004760C6"/>
    <w:rsid w:val="0047632A"/>
    <w:rsid w:val="00476391"/>
    <w:rsid w:val="00476489"/>
    <w:rsid w:val="00476627"/>
    <w:rsid w:val="0047671E"/>
    <w:rsid w:val="00476DFF"/>
    <w:rsid w:val="0047708C"/>
    <w:rsid w:val="004776E7"/>
    <w:rsid w:val="00477A88"/>
    <w:rsid w:val="00477AE1"/>
    <w:rsid w:val="0048007B"/>
    <w:rsid w:val="004805D9"/>
    <w:rsid w:val="0048094B"/>
    <w:rsid w:val="00480ED0"/>
    <w:rsid w:val="004815CB"/>
    <w:rsid w:val="0048173D"/>
    <w:rsid w:val="00481761"/>
    <w:rsid w:val="00481990"/>
    <w:rsid w:val="004819BF"/>
    <w:rsid w:val="00481D17"/>
    <w:rsid w:val="0048246F"/>
    <w:rsid w:val="004824E5"/>
    <w:rsid w:val="00482596"/>
    <w:rsid w:val="004827F8"/>
    <w:rsid w:val="004828E9"/>
    <w:rsid w:val="00482A20"/>
    <w:rsid w:val="00482C85"/>
    <w:rsid w:val="00482ED3"/>
    <w:rsid w:val="004833AF"/>
    <w:rsid w:val="00483A14"/>
    <w:rsid w:val="00484158"/>
    <w:rsid w:val="004841D9"/>
    <w:rsid w:val="0048426A"/>
    <w:rsid w:val="0048454A"/>
    <w:rsid w:val="00484A5D"/>
    <w:rsid w:val="00484C90"/>
    <w:rsid w:val="00484CD5"/>
    <w:rsid w:val="0048541D"/>
    <w:rsid w:val="004856EE"/>
    <w:rsid w:val="00485844"/>
    <w:rsid w:val="00485988"/>
    <w:rsid w:val="0048598E"/>
    <w:rsid w:val="00485E66"/>
    <w:rsid w:val="004860B3"/>
    <w:rsid w:val="00486569"/>
    <w:rsid w:val="00486B9D"/>
    <w:rsid w:val="004870A4"/>
    <w:rsid w:val="0048728B"/>
    <w:rsid w:val="00487589"/>
    <w:rsid w:val="004876E6"/>
    <w:rsid w:val="004877CA"/>
    <w:rsid w:val="00487E13"/>
    <w:rsid w:val="00490412"/>
    <w:rsid w:val="00490538"/>
    <w:rsid w:val="004905ED"/>
    <w:rsid w:val="00490F86"/>
    <w:rsid w:val="00491392"/>
    <w:rsid w:val="004913AD"/>
    <w:rsid w:val="004914AE"/>
    <w:rsid w:val="00491C62"/>
    <w:rsid w:val="00491F89"/>
    <w:rsid w:val="004920A9"/>
    <w:rsid w:val="00492332"/>
    <w:rsid w:val="004925EE"/>
    <w:rsid w:val="00492D7C"/>
    <w:rsid w:val="00492E4D"/>
    <w:rsid w:val="00492EF5"/>
    <w:rsid w:val="004933E2"/>
    <w:rsid w:val="00493418"/>
    <w:rsid w:val="00493651"/>
    <w:rsid w:val="0049384E"/>
    <w:rsid w:val="00493955"/>
    <w:rsid w:val="0049491B"/>
    <w:rsid w:val="00495058"/>
    <w:rsid w:val="00495260"/>
    <w:rsid w:val="00495F70"/>
    <w:rsid w:val="00496153"/>
    <w:rsid w:val="004963C2"/>
    <w:rsid w:val="004965B8"/>
    <w:rsid w:val="00496737"/>
    <w:rsid w:val="00496C45"/>
    <w:rsid w:val="004975A8"/>
    <w:rsid w:val="004975F5"/>
    <w:rsid w:val="004976B8"/>
    <w:rsid w:val="00497954"/>
    <w:rsid w:val="00497C19"/>
    <w:rsid w:val="004A09F9"/>
    <w:rsid w:val="004A104D"/>
    <w:rsid w:val="004A1475"/>
    <w:rsid w:val="004A1B13"/>
    <w:rsid w:val="004A21BA"/>
    <w:rsid w:val="004A240A"/>
    <w:rsid w:val="004A26E5"/>
    <w:rsid w:val="004A2AC8"/>
    <w:rsid w:val="004A2F88"/>
    <w:rsid w:val="004A31FD"/>
    <w:rsid w:val="004A37AD"/>
    <w:rsid w:val="004A3B3D"/>
    <w:rsid w:val="004A3DF7"/>
    <w:rsid w:val="004A4066"/>
    <w:rsid w:val="004A418A"/>
    <w:rsid w:val="004A429F"/>
    <w:rsid w:val="004A4647"/>
    <w:rsid w:val="004A4709"/>
    <w:rsid w:val="004A4EB3"/>
    <w:rsid w:val="004A5109"/>
    <w:rsid w:val="004A574E"/>
    <w:rsid w:val="004A578F"/>
    <w:rsid w:val="004A5905"/>
    <w:rsid w:val="004A5989"/>
    <w:rsid w:val="004A5B81"/>
    <w:rsid w:val="004A5B8E"/>
    <w:rsid w:val="004A60E3"/>
    <w:rsid w:val="004A62A4"/>
    <w:rsid w:val="004A6B79"/>
    <w:rsid w:val="004A7059"/>
    <w:rsid w:val="004A7164"/>
    <w:rsid w:val="004A7383"/>
    <w:rsid w:val="004A7ACF"/>
    <w:rsid w:val="004A7E13"/>
    <w:rsid w:val="004A7F32"/>
    <w:rsid w:val="004B0226"/>
    <w:rsid w:val="004B07F3"/>
    <w:rsid w:val="004B09FC"/>
    <w:rsid w:val="004B0B22"/>
    <w:rsid w:val="004B0EC9"/>
    <w:rsid w:val="004B1320"/>
    <w:rsid w:val="004B1A24"/>
    <w:rsid w:val="004B1C9B"/>
    <w:rsid w:val="004B1CD0"/>
    <w:rsid w:val="004B1D1A"/>
    <w:rsid w:val="004B1DC2"/>
    <w:rsid w:val="004B201E"/>
    <w:rsid w:val="004B21C1"/>
    <w:rsid w:val="004B228C"/>
    <w:rsid w:val="004B2349"/>
    <w:rsid w:val="004B254F"/>
    <w:rsid w:val="004B29CD"/>
    <w:rsid w:val="004B348C"/>
    <w:rsid w:val="004B3560"/>
    <w:rsid w:val="004B3791"/>
    <w:rsid w:val="004B38E4"/>
    <w:rsid w:val="004B3F27"/>
    <w:rsid w:val="004B42EE"/>
    <w:rsid w:val="004B4402"/>
    <w:rsid w:val="004B45CA"/>
    <w:rsid w:val="004B4765"/>
    <w:rsid w:val="004B4C1E"/>
    <w:rsid w:val="004B512C"/>
    <w:rsid w:val="004B5170"/>
    <w:rsid w:val="004B5278"/>
    <w:rsid w:val="004B5B94"/>
    <w:rsid w:val="004B5E18"/>
    <w:rsid w:val="004B61BE"/>
    <w:rsid w:val="004B6367"/>
    <w:rsid w:val="004B6C3C"/>
    <w:rsid w:val="004B6D9C"/>
    <w:rsid w:val="004B6EB5"/>
    <w:rsid w:val="004B6FA6"/>
    <w:rsid w:val="004B73A0"/>
    <w:rsid w:val="004B7621"/>
    <w:rsid w:val="004B7F1B"/>
    <w:rsid w:val="004C0150"/>
    <w:rsid w:val="004C025B"/>
    <w:rsid w:val="004C0CBF"/>
    <w:rsid w:val="004C1356"/>
    <w:rsid w:val="004C1B91"/>
    <w:rsid w:val="004C1C9B"/>
    <w:rsid w:val="004C22BB"/>
    <w:rsid w:val="004C2487"/>
    <w:rsid w:val="004C2636"/>
    <w:rsid w:val="004C2826"/>
    <w:rsid w:val="004C3347"/>
    <w:rsid w:val="004C3936"/>
    <w:rsid w:val="004C3987"/>
    <w:rsid w:val="004C3ED2"/>
    <w:rsid w:val="004C52BF"/>
    <w:rsid w:val="004C53D0"/>
    <w:rsid w:val="004C5418"/>
    <w:rsid w:val="004C5790"/>
    <w:rsid w:val="004C5957"/>
    <w:rsid w:val="004C5F14"/>
    <w:rsid w:val="004C63FF"/>
    <w:rsid w:val="004C6438"/>
    <w:rsid w:val="004C6519"/>
    <w:rsid w:val="004C6700"/>
    <w:rsid w:val="004C6ABB"/>
    <w:rsid w:val="004C6FCB"/>
    <w:rsid w:val="004C7026"/>
    <w:rsid w:val="004C7399"/>
    <w:rsid w:val="004C7620"/>
    <w:rsid w:val="004C7D95"/>
    <w:rsid w:val="004D025A"/>
    <w:rsid w:val="004D03DA"/>
    <w:rsid w:val="004D06AB"/>
    <w:rsid w:val="004D0B81"/>
    <w:rsid w:val="004D0FAF"/>
    <w:rsid w:val="004D1352"/>
    <w:rsid w:val="004D1675"/>
    <w:rsid w:val="004D1B73"/>
    <w:rsid w:val="004D1CEC"/>
    <w:rsid w:val="004D1E66"/>
    <w:rsid w:val="004D25A6"/>
    <w:rsid w:val="004D26B6"/>
    <w:rsid w:val="004D29D7"/>
    <w:rsid w:val="004D2BF2"/>
    <w:rsid w:val="004D2E2F"/>
    <w:rsid w:val="004D2ED8"/>
    <w:rsid w:val="004D31A0"/>
    <w:rsid w:val="004D3211"/>
    <w:rsid w:val="004D38A5"/>
    <w:rsid w:val="004D3D08"/>
    <w:rsid w:val="004D3D19"/>
    <w:rsid w:val="004D3D1A"/>
    <w:rsid w:val="004D405B"/>
    <w:rsid w:val="004D4096"/>
    <w:rsid w:val="004D45FD"/>
    <w:rsid w:val="004D4A81"/>
    <w:rsid w:val="004D4CE6"/>
    <w:rsid w:val="004D4E57"/>
    <w:rsid w:val="004D4EBA"/>
    <w:rsid w:val="004D4F46"/>
    <w:rsid w:val="004D50AD"/>
    <w:rsid w:val="004D537F"/>
    <w:rsid w:val="004D5E1A"/>
    <w:rsid w:val="004D61D0"/>
    <w:rsid w:val="004D6475"/>
    <w:rsid w:val="004D6A0B"/>
    <w:rsid w:val="004D6F8C"/>
    <w:rsid w:val="004D7034"/>
    <w:rsid w:val="004D79E8"/>
    <w:rsid w:val="004D7DED"/>
    <w:rsid w:val="004E0671"/>
    <w:rsid w:val="004E0736"/>
    <w:rsid w:val="004E0867"/>
    <w:rsid w:val="004E0A45"/>
    <w:rsid w:val="004E0B39"/>
    <w:rsid w:val="004E10A5"/>
    <w:rsid w:val="004E1358"/>
    <w:rsid w:val="004E1E59"/>
    <w:rsid w:val="004E1F3A"/>
    <w:rsid w:val="004E21E3"/>
    <w:rsid w:val="004E23DC"/>
    <w:rsid w:val="004E2597"/>
    <w:rsid w:val="004E2663"/>
    <w:rsid w:val="004E2A98"/>
    <w:rsid w:val="004E2FF5"/>
    <w:rsid w:val="004E3697"/>
    <w:rsid w:val="004E39DF"/>
    <w:rsid w:val="004E3BE1"/>
    <w:rsid w:val="004E3D87"/>
    <w:rsid w:val="004E4047"/>
    <w:rsid w:val="004E4102"/>
    <w:rsid w:val="004E469A"/>
    <w:rsid w:val="004E48E8"/>
    <w:rsid w:val="004E493B"/>
    <w:rsid w:val="004E49C8"/>
    <w:rsid w:val="004E4B28"/>
    <w:rsid w:val="004E552E"/>
    <w:rsid w:val="004E5791"/>
    <w:rsid w:val="004E57A2"/>
    <w:rsid w:val="004E5D89"/>
    <w:rsid w:val="004E6422"/>
    <w:rsid w:val="004E67D1"/>
    <w:rsid w:val="004E6AF8"/>
    <w:rsid w:val="004E6FAC"/>
    <w:rsid w:val="004E7639"/>
    <w:rsid w:val="004E77EE"/>
    <w:rsid w:val="004E7C86"/>
    <w:rsid w:val="004F033A"/>
    <w:rsid w:val="004F051A"/>
    <w:rsid w:val="004F07FC"/>
    <w:rsid w:val="004F1073"/>
    <w:rsid w:val="004F10B5"/>
    <w:rsid w:val="004F123A"/>
    <w:rsid w:val="004F15BA"/>
    <w:rsid w:val="004F17F9"/>
    <w:rsid w:val="004F1CB6"/>
    <w:rsid w:val="004F1FE8"/>
    <w:rsid w:val="004F1FF8"/>
    <w:rsid w:val="004F1FFB"/>
    <w:rsid w:val="004F210B"/>
    <w:rsid w:val="004F225B"/>
    <w:rsid w:val="004F257A"/>
    <w:rsid w:val="004F288A"/>
    <w:rsid w:val="004F31A7"/>
    <w:rsid w:val="004F38D6"/>
    <w:rsid w:val="004F40E6"/>
    <w:rsid w:val="004F4233"/>
    <w:rsid w:val="004F4584"/>
    <w:rsid w:val="004F492D"/>
    <w:rsid w:val="004F4A0C"/>
    <w:rsid w:val="004F4D53"/>
    <w:rsid w:val="004F5142"/>
    <w:rsid w:val="004F51AE"/>
    <w:rsid w:val="004F524A"/>
    <w:rsid w:val="004F564A"/>
    <w:rsid w:val="004F5910"/>
    <w:rsid w:val="004F5E8D"/>
    <w:rsid w:val="004F62C6"/>
    <w:rsid w:val="004F6C3B"/>
    <w:rsid w:val="004F6F78"/>
    <w:rsid w:val="004F7139"/>
    <w:rsid w:val="004F71AA"/>
    <w:rsid w:val="004F7429"/>
    <w:rsid w:val="004F78BC"/>
    <w:rsid w:val="005005B0"/>
    <w:rsid w:val="00500970"/>
    <w:rsid w:val="00500A0C"/>
    <w:rsid w:val="00500F86"/>
    <w:rsid w:val="0050138D"/>
    <w:rsid w:val="00501582"/>
    <w:rsid w:val="0050158E"/>
    <w:rsid w:val="00501651"/>
    <w:rsid w:val="0050183B"/>
    <w:rsid w:val="00501BA8"/>
    <w:rsid w:val="00501DED"/>
    <w:rsid w:val="0050219F"/>
    <w:rsid w:val="005027FD"/>
    <w:rsid w:val="005030E3"/>
    <w:rsid w:val="00503727"/>
    <w:rsid w:val="0050383C"/>
    <w:rsid w:val="00503E4E"/>
    <w:rsid w:val="005040B5"/>
    <w:rsid w:val="00504EED"/>
    <w:rsid w:val="00504FAB"/>
    <w:rsid w:val="005054A9"/>
    <w:rsid w:val="0050558E"/>
    <w:rsid w:val="00505821"/>
    <w:rsid w:val="0050598C"/>
    <w:rsid w:val="00505B6A"/>
    <w:rsid w:val="00505E9E"/>
    <w:rsid w:val="00506237"/>
    <w:rsid w:val="0050626C"/>
    <w:rsid w:val="005064AA"/>
    <w:rsid w:val="00506D2C"/>
    <w:rsid w:val="00506D69"/>
    <w:rsid w:val="0050701E"/>
    <w:rsid w:val="00507767"/>
    <w:rsid w:val="00507A8D"/>
    <w:rsid w:val="00507C29"/>
    <w:rsid w:val="005100D5"/>
    <w:rsid w:val="0051011B"/>
    <w:rsid w:val="0051044D"/>
    <w:rsid w:val="0051052D"/>
    <w:rsid w:val="005105A6"/>
    <w:rsid w:val="00510822"/>
    <w:rsid w:val="00510F51"/>
    <w:rsid w:val="00510F66"/>
    <w:rsid w:val="00510FB8"/>
    <w:rsid w:val="00511000"/>
    <w:rsid w:val="00511C44"/>
    <w:rsid w:val="00512284"/>
    <w:rsid w:val="00512360"/>
    <w:rsid w:val="005127E6"/>
    <w:rsid w:val="00512DA4"/>
    <w:rsid w:val="00512EB8"/>
    <w:rsid w:val="00512F13"/>
    <w:rsid w:val="0051315D"/>
    <w:rsid w:val="0051329A"/>
    <w:rsid w:val="005133E5"/>
    <w:rsid w:val="0051368B"/>
    <w:rsid w:val="005136E5"/>
    <w:rsid w:val="00513F75"/>
    <w:rsid w:val="00513FC2"/>
    <w:rsid w:val="00514117"/>
    <w:rsid w:val="0051458B"/>
    <w:rsid w:val="005146A0"/>
    <w:rsid w:val="00514825"/>
    <w:rsid w:val="00514B56"/>
    <w:rsid w:val="00514BF7"/>
    <w:rsid w:val="00514DF6"/>
    <w:rsid w:val="00514E99"/>
    <w:rsid w:val="0051516A"/>
    <w:rsid w:val="00515272"/>
    <w:rsid w:val="00515522"/>
    <w:rsid w:val="0051561C"/>
    <w:rsid w:val="00515CCE"/>
    <w:rsid w:val="00516431"/>
    <w:rsid w:val="00516B65"/>
    <w:rsid w:val="00516CAF"/>
    <w:rsid w:val="00516D0F"/>
    <w:rsid w:val="00517238"/>
    <w:rsid w:val="00517860"/>
    <w:rsid w:val="0051793C"/>
    <w:rsid w:val="005203E6"/>
    <w:rsid w:val="0052070E"/>
    <w:rsid w:val="00521253"/>
    <w:rsid w:val="0052144C"/>
    <w:rsid w:val="00521B04"/>
    <w:rsid w:val="00521CED"/>
    <w:rsid w:val="00521FA1"/>
    <w:rsid w:val="005225A6"/>
    <w:rsid w:val="00522FC3"/>
    <w:rsid w:val="00523B75"/>
    <w:rsid w:val="005241EE"/>
    <w:rsid w:val="0052420C"/>
    <w:rsid w:val="005242DA"/>
    <w:rsid w:val="00524801"/>
    <w:rsid w:val="00524D70"/>
    <w:rsid w:val="00524E51"/>
    <w:rsid w:val="00525141"/>
    <w:rsid w:val="00525801"/>
    <w:rsid w:val="005258EA"/>
    <w:rsid w:val="00525AA4"/>
    <w:rsid w:val="00525C04"/>
    <w:rsid w:val="00526072"/>
    <w:rsid w:val="0052619A"/>
    <w:rsid w:val="00526581"/>
    <w:rsid w:val="005267A5"/>
    <w:rsid w:val="00526CB0"/>
    <w:rsid w:val="00527407"/>
    <w:rsid w:val="00527BD3"/>
    <w:rsid w:val="00527C5D"/>
    <w:rsid w:val="00527C5F"/>
    <w:rsid w:val="00527DAB"/>
    <w:rsid w:val="00527FC5"/>
    <w:rsid w:val="0053012A"/>
    <w:rsid w:val="005303A4"/>
    <w:rsid w:val="00530A2B"/>
    <w:rsid w:val="00530EE1"/>
    <w:rsid w:val="00530FF2"/>
    <w:rsid w:val="00531176"/>
    <w:rsid w:val="00531324"/>
    <w:rsid w:val="005314FC"/>
    <w:rsid w:val="005314FF"/>
    <w:rsid w:val="0053172A"/>
    <w:rsid w:val="00531B1D"/>
    <w:rsid w:val="00531B66"/>
    <w:rsid w:val="00531C2A"/>
    <w:rsid w:val="00531ECB"/>
    <w:rsid w:val="00532272"/>
    <w:rsid w:val="00532A71"/>
    <w:rsid w:val="00532BE2"/>
    <w:rsid w:val="00532F22"/>
    <w:rsid w:val="00532F40"/>
    <w:rsid w:val="00532F91"/>
    <w:rsid w:val="00532FF6"/>
    <w:rsid w:val="0053335B"/>
    <w:rsid w:val="00533715"/>
    <w:rsid w:val="005338E2"/>
    <w:rsid w:val="00534144"/>
    <w:rsid w:val="0053455E"/>
    <w:rsid w:val="005346D3"/>
    <w:rsid w:val="0053479C"/>
    <w:rsid w:val="00534D33"/>
    <w:rsid w:val="00534D38"/>
    <w:rsid w:val="0053522A"/>
    <w:rsid w:val="0053558D"/>
    <w:rsid w:val="00535657"/>
    <w:rsid w:val="00535E0C"/>
    <w:rsid w:val="005360C9"/>
    <w:rsid w:val="00536285"/>
    <w:rsid w:val="0053643F"/>
    <w:rsid w:val="00536CE4"/>
    <w:rsid w:val="0053734A"/>
    <w:rsid w:val="00537401"/>
    <w:rsid w:val="005375F9"/>
    <w:rsid w:val="00537686"/>
    <w:rsid w:val="00537ABF"/>
    <w:rsid w:val="00537C26"/>
    <w:rsid w:val="00537D86"/>
    <w:rsid w:val="00537ED8"/>
    <w:rsid w:val="00540182"/>
    <w:rsid w:val="0054022B"/>
    <w:rsid w:val="005402E5"/>
    <w:rsid w:val="005403CD"/>
    <w:rsid w:val="00540488"/>
    <w:rsid w:val="005407D9"/>
    <w:rsid w:val="00541043"/>
    <w:rsid w:val="005411A9"/>
    <w:rsid w:val="00541B6D"/>
    <w:rsid w:val="00541EA3"/>
    <w:rsid w:val="005420CD"/>
    <w:rsid w:val="00542615"/>
    <w:rsid w:val="00542D4E"/>
    <w:rsid w:val="0054315A"/>
    <w:rsid w:val="00543B41"/>
    <w:rsid w:val="0054413C"/>
    <w:rsid w:val="0054419A"/>
    <w:rsid w:val="00544613"/>
    <w:rsid w:val="00544B9B"/>
    <w:rsid w:val="00544E40"/>
    <w:rsid w:val="00544FDA"/>
    <w:rsid w:val="00545150"/>
    <w:rsid w:val="0054548F"/>
    <w:rsid w:val="005458DD"/>
    <w:rsid w:val="00545A30"/>
    <w:rsid w:val="00545BA3"/>
    <w:rsid w:val="00545C07"/>
    <w:rsid w:val="00545CA7"/>
    <w:rsid w:val="005463E6"/>
    <w:rsid w:val="005469EE"/>
    <w:rsid w:val="00546C3E"/>
    <w:rsid w:val="00546FD0"/>
    <w:rsid w:val="005476D7"/>
    <w:rsid w:val="0054773B"/>
    <w:rsid w:val="00547745"/>
    <w:rsid w:val="005478D4"/>
    <w:rsid w:val="00547A8D"/>
    <w:rsid w:val="00547B4E"/>
    <w:rsid w:val="00547CD0"/>
    <w:rsid w:val="0055042D"/>
    <w:rsid w:val="0055064B"/>
    <w:rsid w:val="00550925"/>
    <w:rsid w:val="00550A69"/>
    <w:rsid w:val="005510E0"/>
    <w:rsid w:val="00551155"/>
    <w:rsid w:val="0055121C"/>
    <w:rsid w:val="00551AA6"/>
    <w:rsid w:val="00551C28"/>
    <w:rsid w:val="005523B2"/>
    <w:rsid w:val="00552C65"/>
    <w:rsid w:val="00552D5F"/>
    <w:rsid w:val="00552E1A"/>
    <w:rsid w:val="00552E34"/>
    <w:rsid w:val="00552F8A"/>
    <w:rsid w:val="005530EE"/>
    <w:rsid w:val="0055310C"/>
    <w:rsid w:val="00553A0E"/>
    <w:rsid w:val="00553AE1"/>
    <w:rsid w:val="00553D2D"/>
    <w:rsid w:val="0055498A"/>
    <w:rsid w:val="005553C9"/>
    <w:rsid w:val="00555462"/>
    <w:rsid w:val="005558E0"/>
    <w:rsid w:val="00555A92"/>
    <w:rsid w:val="00555E7B"/>
    <w:rsid w:val="005564F7"/>
    <w:rsid w:val="0055658F"/>
    <w:rsid w:val="00556646"/>
    <w:rsid w:val="0055668C"/>
    <w:rsid w:val="0055674D"/>
    <w:rsid w:val="00556AFA"/>
    <w:rsid w:val="00556C61"/>
    <w:rsid w:val="00556DC9"/>
    <w:rsid w:val="00557037"/>
    <w:rsid w:val="0055707D"/>
    <w:rsid w:val="005571F9"/>
    <w:rsid w:val="00557399"/>
    <w:rsid w:val="005574AF"/>
    <w:rsid w:val="005575EE"/>
    <w:rsid w:val="00557772"/>
    <w:rsid w:val="00557D47"/>
    <w:rsid w:val="0056028E"/>
    <w:rsid w:val="00560464"/>
    <w:rsid w:val="005604A6"/>
    <w:rsid w:val="0056085F"/>
    <w:rsid w:val="00560A1D"/>
    <w:rsid w:val="00560B50"/>
    <w:rsid w:val="00560C44"/>
    <w:rsid w:val="005613EF"/>
    <w:rsid w:val="0056181E"/>
    <w:rsid w:val="00561DC4"/>
    <w:rsid w:val="0056205D"/>
    <w:rsid w:val="00562137"/>
    <w:rsid w:val="00562507"/>
    <w:rsid w:val="0056274F"/>
    <w:rsid w:val="00562BFE"/>
    <w:rsid w:val="00563689"/>
    <w:rsid w:val="005638B9"/>
    <w:rsid w:val="00563A5F"/>
    <w:rsid w:val="00563B8A"/>
    <w:rsid w:val="00563EB2"/>
    <w:rsid w:val="005643E9"/>
    <w:rsid w:val="00564850"/>
    <w:rsid w:val="00564992"/>
    <w:rsid w:val="00564A20"/>
    <w:rsid w:val="00564C7A"/>
    <w:rsid w:val="00564EF3"/>
    <w:rsid w:val="00565AA1"/>
    <w:rsid w:val="00565B63"/>
    <w:rsid w:val="0056683A"/>
    <w:rsid w:val="005669F0"/>
    <w:rsid w:val="00567085"/>
    <w:rsid w:val="005671B5"/>
    <w:rsid w:val="00567724"/>
    <w:rsid w:val="005677C8"/>
    <w:rsid w:val="00567C4E"/>
    <w:rsid w:val="0057078B"/>
    <w:rsid w:val="00570DC4"/>
    <w:rsid w:val="00570E70"/>
    <w:rsid w:val="005712E5"/>
    <w:rsid w:val="0057170D"/>
    <w:rsid w:val="00571A22"/>
    <w:rsid w:val="00571CE5"/>
    <w:rsid w:val="00572919"/>
    <w:rsid w:val="005733B4"/>
    <w:rsid w:val="00573FA9"/>
    <w:rsid w:val="0057420E"/>
    <w:rsid w:val="00574321"/>
    <w:rsid w:val="00574F94"/>
    <w:rsid w:val="00575178"/>
    <w:rsid w:val="00575271"/>
    <w:rsid w:val="00575C0E"/>
    <w:rsid w:val="005760A6"/>
    <w:rsid w:val="00576792"/>
    <w:rsid w:val="005769E7"/>
    <w:rsid w:val="005769F2"/>
    <w:rsid w:val="00576C30"/>
    <w:rsid w:val="00576EBE"/>
    <w:rsid w:val="00577253"/>
    <w:rsid w:val="00577445"/>
    <w:rsid w:val="005774AD"/>
    <w:rsid w:val="00577642"/>
    <w:rsid w:val="00577938"/>
    <w:rsid w:val="00577CE0"/>
    <w:rsid w:val="00577D58"/>
    <w:rsid w:val="00580120"/>
    <w:rsid w:val="005804C2"/>
    <w:rsid w:val="0058061C"/>
    <w:rsid w:val="0058092E"/>
    <w:rsid w:val="00581114"/>
    <w:rsid w:val="005812E6"/>
    <w:rsid w:val="00581441"/>
    <w:rsid w:val="0058177B"/>
    <w:rsid w:val="00581C89"/>
    <w:rsid w:val="00581E7F"/>
    <w:rsid w:val="00581ED2"/>
    <w:rsid w:val="00582459"/>
    <w:rsid w:val="005825A4"/>
    <w:rsid w:val="00582B54"/>
    <w:rsid w:val="00582F63"/>
    <w:rsid w:val="005832DE"/>
    <w:rsid w:val="00583450"/>
    <w:rsid w:val="00583CF9"/>
    <w:rsid w:val="0058433B"/>
    <w:rsid w:val="0058442A"/>
    <w:rsid w:val="005844D7"/>
    <w:rsid w:val="00584A51"/>
    <w:rsid w:val="00585006"/>
    <w:rsid w:val="00585084"/>
    <w:rsid w:val="005850DF"/>
    <w:rsid w:val="005854D0"/>
    <w:rsid w:val="00585636"/>
    <w:rsid w:val="005857ED"/>
    <w:rsid w:val="00585B10"/>
    <w:rsid w:val="00585DA5"/>
    <w:rsid w:val="0058623B"/>
    <w:rsid w:val="0058644A"/>
    <w:rsid w:val="00586501"/>
    <w:rsid w:val="0058668C"/>
    <w:rsid w:val="00586B03"/>
    <w:rsid w:val="00586B2B"/>
    <w:rsid w:val="00586CAF"/>
    <w:rsid w:val="00586DCA"/>
    <w:rsid w:val="00587695"/>
    <w:rsid w:val="0059001A"/>
    <w:rsid w:val="005902AF"/>
    <w:rsid w:val="005905C0"/>
    <w:rsid w:val="00590769"/>
    <w:rsid w:val="0059079C"/>
    <w:rsid w:val="00590F00"/>
    <w:rsid w:val="00591014"/>
    <w:rsid w:val="005916E0"/>
    <w:rsid w:val="005918A9"/>
    <w:rsid w:val="00591B65"/>
    <w:rsid w:val="00591F99"/>
    <w:rsid w:val="00592454"/>
    <w:rsid w:val="00592720"/>
    <w:rsid w:val="00592B99"/>
    <w:rsid w:val="00592BA8"/>
    <w:rsid w:val="005933A4"/>
    <w:rsid w:val="00593825"/>
    <w:rsid w:val="00593AE0"/>
    <w:rsid w:val="00593CB7"/>
    <w:rsid w:val="00594350"/>
    <w:rsid w:val="005944B8"/>
    <w:rsid w:val="00594732"/>
    <w:rsid w:val="00594D7A"/>
    <w:rsid w:val="0059514B"/>
    <w:rsid w:val="0059520C"/>
    <w:rsid w:val="00595597"/>
    <w:rsid w:val="0059579D"/>
    <w:rsid w:val="00595A22"/>
    <w:rsid w:val="00595B1D"/>
    <w:rsid w:val="00595D83"/>
    <w:rsid w:val="00595E57"/>
    <w:rsid w:val="00596000"/>
    <w:rsid w:val="0059605A"/>
    <w:rsid w:val="0059608C"/>
    <w:rsid w:val="005960AF"/>
    <w:rsid w:val="0059631E"/>
    <w:rsid w:val="005966B0"/>
    <w:rsid w:val="00596982"/>
    <w:rsid w:val="00596C42"/>
    <w:rsid w:val="00597339"/>
    <w:rsid w:val="00597B97"/>
    <w:rsid w:val="005A003A"/>
    <w:rsid w:val="005A0662"/>
    <w:rsid w:val="005A0A6F"/>
    <w:rsid w:val="005A0DDC"/>
    <w:rsid w:val="005A112D"/>
    <w:rsid w:val="005A1587"/>
    <w:rsid w:val="005A1C3C"/>
    <w:rsid w:val="005A1FB3"/>
    <w:rsid w:val="005A21FF"/>
    <w:rsid w:val="005A2591"/>
    <w:rsid w:val="005A2A68"/>
    <w:rsid w:val="005A2AD5"/>
    <w:rsid w:val="005A2F76"/>
    <w:rsid w:val="005A3148"/>
    <w:rsid w:val="005A3627"/>
    <w:rsid w:val="005A3640"/>
    <w:rsid w:val="005A3E40"/>
    <w:rsid w:val="005A3FDB"/>
    <w:rsid w:val="005A44C2"/>
    <w:rsid w:val="005A4842"/>
    <w:rsid w:val="005A4F58"/>
    <w:rsid w:val="005A5B8A"/>
    <w:rsid w:val="005A5E94"/>
    <w:rsid w:val="005A60E8"/>
    <w:rsid w:val="005A615F"/>
    <w:rsid w:val="005A643F"/>
    <w:rsid w:val="005A65D9"/>
    <w:rsid w:val="005A6640"/>
    <w:rsid w:val="005A66AF"/>
    <w:rsid w:val="005A6CAD"/>
    <w:rsid w:val="005A6DD2"/>
    <w:rsid w:val="005A71A5"/>
    <w:rsid w:val="005A74DD"/>
    <w:rsid w:val="005A7DC8"/>
    <w:rsid w:val="005A7FEA"/>
    <w:rsid w:val="005B0107"/>
    <w:rsid w:val="005B062B"/>
    <w:rsid w:val="005B0654"/>
    <w:rsid w:val="005B0A00"/>
    <w:rsid w:val="005B0BEC"/>
    <w:rsid w:val="005B0E4A"/>
    <w:rsid w:val="005B127F"/>
    <w:rsid w:val="005B131A"/>
    <w:rsid w:val="005B16A4"/>
    <w:rsid w:val="005B17F4"/>
    <w:rsid w:val="005B1E2A"/>
    <w:rsid w:val="005B21A0"/>
    <w:rsid w:val="005B21D0"/>
    <w:rsid w:val="005B2437"/>
    <w:rsid w:val="005B2A31"/>
    <w:rsid w:val="005B2AD7"/>
    <w:rsid w:val="005B2B55"/>
    <w:rsid w:val="005B2C8D"/>
    <w:rsid w:val="005B354C"/>
    <w:rsid w:val="005B38CC"/>
    <w:rsid w:val="005B42AD"/>
    <w:rsid w:val="005B45D0"/>
    <w:rsid w:val="005B52AA"/>
    <w:rsid w:val="005B52AC"/>
    <w:rsid w:val="005B57EE"/>
    <w:rsid w:val="005B57F4"/>
    <w:rsid w:val="005B5967"/>
    <w:rsid w:val="005B5AC0"/>
    <w:rsid w:val="005B5D76"/>
    <w:rsid w:val="005B647F"/>
    <w:rsid w:val="005B659D"/>
    <w:rsid w:val="005B684F"/>
    <w:rsid w:val="005B6AB3"/>
    <w:rsid w:val="005B6EA5"/>
    <w:rsid w:val="005B753C"/>
    <w:rsid w:val="005B756E"/>
    <w:rsid w:val="005B7597"/>
    <w:rsid w:val="005B7A4E"/>
    <w:rsid w:val="005B7F94"/>
    <w:rsid w:val="005C012A"/>
    <w:rsid w:val="005C025C"/>
    <w:rsid w:val="005C025F"/>
    <w:rsid w:val="005C0275"/>
    <w:rsid w:val="005C035F"/>
    <w:rsid w:val="005C12A7"/>
    <w:rsid w:val="005C1422"/>
    <w:rsid w:val="005C1537"/>
    <w:rsid w:val="005C1E2E"/>
    <w:rsid w:val="005C2476"/>
    <w:rsid w:val="005C24E2"/>
    <w:rsid w:val="005C2AA9"/>
    <w:rsid w:val="005C2B9F"/>
    <w:rsid w:val="005C2DF7"/>
    <w:rsid w:val="005C2F2B"/>
    <w:rsid w:val="005C2FBB"/>
    <w:rsid w:val="005C3209"/>
    <w:rsid w:val="005C3B5D"/>
    <w:rsid w:val="005C3C23"/>
    <w:rsid w:val="005C3E05"/>
    <w:rsid w:val="005C3E1A"/>
    <w:rsid w:val="005C3FB5"/>
    <w:rsid w:val="005C3FE4"/>
    <w:rsid w:val="005C4346"/>
    <w:rsid w:val="005C4601"/>
    <w:rsid w:val="005C47CA"/>
    <w:rsid w:val="005C4A6F"/>
    <w:rsid w:val="005C4B50"/>
    <w:rsid w:val="005C4C68"/>
    <w:rsid w:val="005C501F"/>
    <w:rsid w:val="005C52B2"/>
    <w:rsid w:val="005C559F"/>
    <w:rsid w:val="005C55A1"/>
    <w:rsid w:val="005C565F"/>
    <w:rsid w:val="005C575F"/>
    <w:rsid w:val="005C57B8"/>
    <w:rsid w:val="005C5A21"/>
    <w:rsid w:val="005C5B8E"/>
    <w:rsid w:val="005C5BB0"/>
    <w:rsid w:val="005C5C5D"/>
    <w:rsid w:val="005C5CBB"/>
    <w:rsid w:val="005C5CD0"/>
    <w:rsid w:val="005C5D7A"/>
    <w:rsid w:val="005C5DBF"/>
    <w:rsid w:val="005C5EC9"/>
    <w:rsid w:val="005C6251"/>
    <w:rsid w:val="005C6363"/>
    <w:rsid w:val="005C68FA"/>
    <w:rsid w:val="005C69F0"/>
    <w:rsid w:val="005C6A7A"/>
    <w:rsid w:val="005C6E0F"/>
    <w:rsid w:val="005C71BB"/>
    <w:rsid w:val="005C79B1"/>
    <w:rsid w:val="005C79B3"/>
    <w:rsid w:val="005C7B2B"/>
    <w:rsid w:val="005D011B"/>
    <w:rsid w:val="005D0704"/>
    <w:rsid w:val="005D0773"/>
    <w:rsid w:val="005D0BC3"/>
    <w:rsid w:val="005D0EF3"/>
    <w:rsid w:val="005D10CD"/>
    <w:rsid w:val="005D1230"/>
    <w:rsid w:val="005D16C3"/>
    <w:rsid w:val="005D2612"/>
    <w:rsid w:val="005D2D97"/>
    <w:rsid w:val="005D32A6"/>
    <w:rsid w:val="005D336E"/>
    <w:rsid w:val="005D3538"/>
    <w:rsid w:val="005D3A0A"/>
    <w:rsid w:val="005D3AF8"/>
    <w:rsid w:val="005D3F31"/>
    <w:rsid w:val="005D400B"/>
    <w:rsid w:val="005D42FC"/>
    <w:rsid w:val="005D443D"/>
    <w:rsid w:val="005D46C5"/>
    <w:rsid w:val="005D496A"/>
    <w:rsid w:val="005D4A14"/>
    <w:rsid w:val="005D4E2F"/>
    <w:rsid w:val="005D5B1B"/>
    <w:rsid w:val="005D60C2"/>
    <w:rsid w:val="005D621D"/>
    <w:rsid w:val="005D6333"/>
    <w:rsid w:val="005D68F5"/>
    <w:rsid w:val="005D6D01"/>
    <w:rsid w:val="005D6DF6"/>
    <w:rsid w:val="005D7931"/>
    <w:rsid w:val="005D7A2C"/>
    <w:rsid w:val="005D7CEC"/>
    <w:rsid w:val="005D7EE1"/>
    <w:rsid w:val="005D7F9D"/>
    <w:rsid w:val="005E033D"/>
    <w:rsid w:val="005E0D3F"/>
    <w:rsid w:val="005E1D95"/>
    <w:rsid w:val="005E1E4C"/>
    <w:rsid w:val="005E2CC4"/>
    <w:rsid w:val="005E2D1F"/>
    <w:rsid w:val="005E2EA5"/>
    <w:rsid w:val="005E2EB8"/>
    <w:rsid w:val="005E2F4D"/>
    <w:rsid w:val="005E3199"/>
    <w:rsid w:val="005E33B3"/>
    <w:rsid w:val="005E343B"/>
    <w:rsid w:val="005E35D1"/>
    <w:rsid w:val="005E393F"/>
    <w:rsid w:val="005E39DC"/>
    <w:rsid w:val="005E3E79"/>
    <w:rsid w:val="005E4A18"/>
    <w:rsid w:val="005E4D65"/>
    <w:rsid w:val="005E4F3D"/>
    <w:rsid w:val="005E562E"/>
    <w:rsid w:val="005E564B"/>
    <w:rsid w:val="005E583C"/>
    <w:rsid w:val="005E592C"/>
    <w:rsid w:val="005E5A4F"/>
    <w:rsid w:val="005E5DC4"/>
    <w:rsid w:val="005E627C"/>
    <w:rsid w:val="005E62EF"/>
    <w:rsid w:val="005E6989"/>
    <w:rsid w:val="005F0C07"/>
    <w:rsid w:val="005F1291"/>
    <w:rsid w:val="005F1438"/>
    <w:rsid w:val="005F17EC"/>
    <w:rsid w:val="005F1C08"/>
    <w:rsid w:val="005F1E52"/>
    <w:rsid w:val="005F20AD"/>
    <w:rsid w:val="005F234F"/>
    <w:rsid w:val="005F23F0"/>
    <w:rsid w:val="005F247A"/>
    <w:rsid w:val="005F2774"/>
    <w:rsid w:val="005F27B7"/>
    <w:rsid w:val="005F2828"/>
    <w:rsid w:val="005F28AE"/>
    <w:rsid w:val="005F2E71"/>
    <w:rsid w:val="005F3097"/>
    <w:rsid w:val="005F36A3"/>
    <w:rsid w:val="005F3761"/>
    <w:rsid w:val="005F3879"/>
    <w:rsid w:val="005F3904"/>
    <w:rsid w:val="005F3C7F"/>
    <w:rsid w:val="005F3F30"/>
    <w:rsid w:val="005F49C5"/>
    <w:rsid w:val="005F4E9D"/>
    <w:rsid w:val="005F4EC8"/>
    <w:rsid w:val="005F4F79"/>
    <w:rsid w:val="005F53C3"/>
    <w:rsid w:val="005F62F3"/>
    <w:rsid w:val="005F64C6"/>
    <w:rsid w:val="005F65C5"/>
    <w:rsid w:val="005F6A99"/>
    <w:rsid w:val="005F6AAF"/>
    <w:rsid w:val="005F6C86"/>
    <w:rsid w:val="005F7113"/>
    <w:rsid w:val="005F7271"/>
    <w:rsid w:val="005F73BF"/>
    <w:rsid w:val="005F7429"/>
    <w:rsid w:val="005F74F4"/>
    <w:rsid w:val="005F7577"/>
    <w:rsid w:val="005F757F"/>
    <w:rsid w:val="005F7760"/>
    <w:rsid w:val="00600025"/>
    <w:rsid w:val="0060047C"/>
    <w:rsid w:val="006006C7"/>
    <w:rsid w:val="0060084F"/>
    <w:rsid w:val="00600DA4"/>
    <w:rsid w:val="00600EFE"/>
    <w:rsid w:val="0060123C"/>
    <w:rsid w:val="0060168D"/>
    <w:rsid w:val="00601766"/>
    <w:rsid w:val="00601B54"/>
    <w:rsid w:val="006020A3"/>
    <w:rsid w:val="00602238"/>
    <w:rsid w:val="00602879"/>
    <w:rsid w:val="006028C8"/>
    <w:rsid w:val="00602DD7"/>
    <w:rsid w:val="00604429"/>
    <w:rsid w:val="006047DB"/>
    <w:rsid w:val="00605031"/>
    <w:rsid w:val="006052E8"/>
    <w:rsid w:val="006054B2"/>
    <w:rsid w:val="0060550E"/>
    <w:rsid w:val="00605596"/>
    <w:rsid w:val="006055D7"/>
    <w:rsid w:val="00605792"/>
    <w:rsid w:val="00605DCE"/>
    <w:rsid w:val="00606212"/>
    <w:rsid w:val="00606E34"/>
    <w:rsid w:val="00607022"/>
    <w:rsid w:val="006070EE"/>
    <w:rsid w:val="00607A12"/>
    <w:rsid w:val="00607BD9"/>
    <w:rsid w:val="00607E4C"/>
    <w:rsid w:val="00607FEA"/>
    <w:rsid w:val="006105C6"/>
    <w:rsid w:val="00610627"/>
    <w:rsid w:val="00610969"/>
    <w:rsid w:val="006117A6"/>
    <w:rsid w:val="00611850"/>
    <w:rsid w:val="0061253F"/>
    <w:rsid w:val="006129EE"/>
    <w:rsid w:val="0061305E"/>
    <w:rsid w:val="00613189"/>
    <w:rsid w:val="00614125"/>
    <w:rsid w:val="006141F9"/>
    <w:rsid w:val="006149BE"/>
    <w:rsid w:val="00615074"/>
    <w:rsid w:val="00615961"/>
    <w:rsid w:val="00616079"/>
    <w:rsid w:val="0061613B"/>
    <w:rsid w:val="0061665E"/>
    <w:rsid w:val="00617141"/>
    <w:rsid w:val="00617342"/>
    <w:rsid w:val="00617412"/>
    <w:rsid w:val="006178DB"/>
    <w:rsid w:val="00617F51"/>
    <w:rsid w:val="00620038"/>
    <w:rsid w:val="0062012E"/>
    <w:rsid w:val="00620535"/>
    <w:rsid w:val="006208CC"/>
    <w:rsid w:val="00620D36"/>
    <w:rsid w:val="00620D4D"/>
    <w:rsid w:val="006213FB"/>
    <w:rsid w:val="00621601"/>
    <w:rsid w:val="006224AD"/>
    <w:rsid w:val="00622733"/>
    <w:rsid w:val="006228FD"/>
    <w:rsid w:val="00622954"/>
    <w:rsid w:val="00622C04"/>
    <w:rsid w:val="00622F70"/>
    <w:rsid w:val="0062320F"/>
    <w:rsid w:val="0062321A"/>
    <w:rsid w:val="00623285"/>
    <w:rsid w:val="0062343E"/>
    <w:rsid w:val="006234F4"/>
    <w:rsid w:val="00623BCE"/>
    <w:rsid w:val="00623D7A"/>
    <w:rsid w:val="00624198"/>
    <w:rsid w:val="0062433A"/>
    <w:rsid w:val="00624505"/>
    <w:rsid w:val="006245FE"/>
    <w:rsid w:val="006248DB"/>
    <w:rsid w:val="00624D95"/>
    <w:rsid w:val="00624F1E"/>
    <w:rsid w:val="006258C7"/>
    <w:rsid w:val="00625A0A"/>
    <w:rsid w:val="00625B56"/>
    <w:rsid w:val="00625E60"/>
    <w:rsid w:val="006260AF"/>
    <w:rsid w:val="00626A97"/>
    <w:rsid w:val="00626B2B"/>
    <w:rsid w:val="00626BB1"/>
    <w:rsid w:val="00626CA8"/>
    <w:rsid w:val="00626F6C"/>
    <w:rsid w:val="00627074"/>
    <w:rsid w:val="0062725C"/>
    <w:rsid w:val="006272A6"/>
    <w:rsid w:val="006275E4"/>
    <w:rsid w:val="00627BFD"/>
    <w:rsid w:val="00627F26"/>
    <w:rsid w:val="00627FA0"/>
    <w:rsid w:val="0063024D"/>
    <w:rsid w:val="00630277"/>
    <w:rsid w:val="0063119F"/>
    <w:rsid w:val="006316E0"/>
    <w:rsid w:val="00631A8E"/>
    <w:rsid w:val="00631C61"/>
    <w:rsid w:val="00631EB5"/>
    <w:rsid w:val="006327B6"/>
    <w:rsid w:val="00632D90"/>
    <w:rsid w:val="00632EC3"/>
    <w:rsid w:val="00633549"/>
    <w:rsid w:val="006336B3"/>
    <w:rsid w:val="00633776"/>
    <w:rsid w:val="00633B70"/>
    <w:rsid w:val="006341CB"/>
    <w:rsid w:val="00634590"/>
    <w:rsid w:val="006348FB"/>
    <w:rsid w:val="0063494F"/>
    <w:rsid w:val="00634B8F"/>
    <w:rsid w:val="00634C3A"/>
    <w:rsid w:val="00634CDC"/>
    <w:rsid w:val="00634FBE"/>
    <w:rsid w:val="006351B7"/>
    <w:rsid w:val="0063535C"/>
    <w:rsid w:val="00635995"/>
    <w:rsid w:val="00635C57"/>
    <w:rsid w:val="00636264"/>
    <w:rsid w:val="0063666F"/>
    <w:rsid w:val="00636DE3"/>
    <w:rsid w:val="00637019"/>
    <w:rsid w:val="0063719D"/>
    <w:rsid w:val="006378B5"/>
    <w:rsid w:val="0063792C"/>
    <w:rsid w:val="00637D5C"/>
    <w:rsid w:val="00640661"/>
    <w:rsid w:val="0064069E"/>
    <w:rsid w:val="0064071D"/>
    <w:rsid w:val="00640859"/>
    <w:rsid w:val="00640892"/>
    <w:rsid w:val="0064094D"/>
    <w:rsid w:val="006409A1"/>
    <w:rsid w:val="00640F01"/>
    <w:rsid w:val="006419E9"/>
    <w:rsid w:val="00641B59"/>
    <w:rsid w:val="00641D33"/>
    <w:rsid w:val="00641EAE"/>
    <w:rsid w:val="00641FE4"/>
    <w:rsid w:val="00642283"/>
    <w:rsid w:val="006423A7"/>
    <w:rsid w:val="00642487"/>
    <w:rsid w:val="0064267B"/>
    <w:rsid w:val="006427B1"/>
    <w:rsid w:val="00642974"/>
    <w:rsid w:val="00642D11"/>
    <w:rsid w:val="00642F1D"/>
    <w:rsid w:val="00643A94"/>
    <w:rsid w:val="0064451F"/>
    <w:rsid w:val="006445C6"/>
    <w:rsid w:val="00644A3F"/>
    <w:rsid w:val="00644D11"/>
    <w:rsid w:val="00645176"/>
    <w:rsid w:val="0064559E"/>
    <w:rsid w:val="0064562D"/>
    <w:rsid w:val="00645641"/>
    <w:rsid w:val="006456EC"/>
    <w:rsid w:val="00646236"/>
    <w:rsid w:val="006465D3"/>
    <w:rsid w:val="006469F9"/>
    <w:rsid w:val="00646BD1"/>
    <w:rsid w:val="00646C0E"/>
    <w:rsid w:val="00646EF6"/>
    <w:rsid w:val="00647346"/>
    <w:rsid w:val="0064781F"/>
    <w:rsid w:val="006479D6"/>
    <w:rsid w:val="00647A0A"/>
    <w:rsid w:val="00647D9C"/>
    <w:rsid w:val="006504F0"/>
    <w:rsid w:val="0065070C"/>
    <w:rsid w:val="0065081A"/>
    <w:rsid w:val="00650AB3"/>
    <w:rsid w:val="00650DFC"/>
    <w:rsid w:val="006510EF"/>
    <w:rsid w:val="00651385"/>
    <w:rsid w:val="006516D6"/>
    <w:rsid w:val="006518FC"/>
    <w:rsid w:val="00651924"/>
    <w:rsid w:val="006524D6"/>
    <w:rsid w:val="006528CF"/>
    <w:rsid w:val="006529BB"/>
    <w:rsid w:val="00652FCA"/>
    <w:rsid w:val="006532F4"/>
    <w:rsid w:val="006534AC"/>
    <w:rsid w:val="00653544"/>
    <w:rsid w:val="0065401A"/>
    <w:rsid w:val="00654543"/>
    <w:rsid w:val="006549D9"/>
    <w:rsid w:val="00654C12"/>
    <w:rsid w:val="00655554"/>
    <w:rsid w:val="00655661"/>
    <w:rsid w:val="00655837"/>
    <w:rsid w:val="0065592C"/>
    <w:rsid w:val="00655E02"/>
    <w:rsid w:val="00656066"/>
    <w:rsid w:val="0065657E"/>
    <w:rsid w:val="006569DC"/>
    <w:rsid w:val="00657934"/>
    <w:rsid w:val="00657A60"/>
    <w:rsid w:val="00657B02"/>
    <w:rsid w:val="00657D04"/>
    <w:rsid w:val="00657FDC"/>
    <w:rsid w:val="006600A3"/>
    <w:rsid w:val="006606FF"/>
    <w:rsid w:val="006610B8"/>
    <w:rsid w:val="00661AFF"/>
    <w:rsid w:val="00661BC0"/>
    <w:rsid w:val="00661BE8"/>
    <w:rsid w:val="00661E04"/>
    <w:rsid w:val="0066220C"/>
    <w:rsid w:val="0066225D"/>
    <w:rsid w:val="006628D4"/>
    <w:rsid w:val="00662ADC"/>
    <w:rsid w:val="006632C0"/>
    <w:rsid w:val="006636EB"/>
    <w:rsid w:val="006637EC"/>
    <w:rsid w:val="0066399F"/>
    <w:rsid w:val="00663AB8"/>
    <w:rsid w:val="00664492"/>
    <w:rsid w:val="006645AB"/>
    <w:rsid w:val="0066460B"/>
    <w:rsid w:val="00664B54"/>
    <w:rsid w:val="00665042"/>
    <w:rsid w:val="006650B5"/>
    <w:rsid w:val="006652F8"/>
    <w:rsid w:val="00665AA4"/>
    <w:rsid w:val="00665B9A"/>
    <w:rsid w:val="00665C10"/>
    <w:rsid w:val="00665DF2"/>
    <w:rsid w:val="00665FB8"/>
    <w:rsid w:val="006667C0"/>
    <w:rsid w:val="00667019"/>
    <w:rsid w:val="00667324"/>
    <w:rsid w:val="00667353"/>
    <w:rsid w:val="00667494"/>
    <w:rsid w:val="0066795D"/>
    <w:rsid w:val="00667A84"/>
    <w:rsid w:val="006703DE"/>
    <w:rsid w:val="0067050F"/>
    <w:rsid w:val="00670E19"/>
    <w:rsid w:val="00670EB4"/>
    <w:rsid w:val="00670FF7"/>
    <w:rsid w:val="00671057"/>
    <w:rsid w:val="0067117F"/>
    <w:rsid w:val="00671D7F"/>
    <w:rsid w:val="00671FF3"/>
    <w:rsid w:val="00672293"/>
    <w:rsid w:val="0067241D"/>
    <w:rsid w:val="0067270C"/>
    <w:rsid w:val="0067286A"/>
    <w:rsid w:val="00672B12"/>
    <w:rsid w:val="00672BA1"/>
    <w:rsid w:val="00672D6B"/>
    <w:rsid w:val="00673262"/>
    <w:rsid w:val="00673345"/>
    <w:rsid w:val="00673453"/>
    <w:rsid w:val="0067379F"/>
    <w:rsid w:val="006737D8"/>
    <w:rsid w:val="00673F32"/>
    <w:rsid w:val="006740A5"/>
    <w:rsid w:val="0067421C"/>
    <w:rsid w:val="00674B47"/>
    <w:rsid w:val="00674CA3"/>
    <w:rsid w:val="0067506C"/>
    <w:rsid w:val="006750E7"/>
    <w:rsid w:val="00675153"/>
    <w:rsid w:val="006752FC"/>
    <w:rsid w:val="00675334"/>
    <w:rsid w:val="00675D94"/>
    <w:rsid w:val="00676084"/>
    <w:rsid w:val="00676231"/>
    <w:rsid w:val="0067627C"/>
    <w:rsid w:val="00676491"/>
    <w:rsid w:val="0067672F"/>
    <w:rsid w:val="00676A57"/>
    <w:rsid w:val="00676A5B"/>
    <w:rsid w:val="00676C28"/>
    <w:rsid w:val="006771D7"/>
    <w:rsid w:val="00677256"/>
    <w:rsid w:val="00677C2B"/>
    <w:rsid w:val="006803B7"/>
    <w:rsid w:val="00681686"/>
    <w:rsid w:val="00681934"/>
    <w:rsid w:val="00681D40"/>
    <w:rsid w:val="00681F33"/>
    <w:rsid w:val="006826C6"/>
    <w:rsid w:val="00682AF0"/>
    <w:rsid w:val="00682B34"/>
    <w:rsid w:val="00682C9C"/>
    <w:rsid w:val="00682CEC"/>
    <w:rsid w:val="00682DBA"/>
    <w:rsid w:val="006832F8"/>
    <w:rsid w:val="00683429"/>
    <w:rsid w:val="00683512"/>
    <w:rsid w:val="00683D8F"/>
    <w:rsid w:val="00683FEE"/>
    <w:rsid w:val="0068427A"/>
    <w:rsid w:val="00684326"/>
    <w:rsid w:val="0068433B"/>
    <w:rsid w:val="0068466E"/>
    <w:rsid w:val="00684951"/>
    <w:rsid w:val="00684DD6"/>
    <w:rsid w:val="00684E79"/>
    <w:rsid w:val="0068519D"/>
    <w:rsid w:val="00685D9F"/>
    <w:rsid w:val="00685E30"/>
    <w:rsid w:val="00685EAE"/>
    <w:rsid w:val="006860EF"/>
    <w:rsid w:val="0068655B"/>
    <w:rsid w:val="00686DCC"/>
    <w:rsid w:val="00687433"/>
    <w:rsid w:val="006874C1"/>
    <w:rsid w:val="0068752A"/>
    <w:rsid w:val="0068794A"/>
    <w:rsid w:val="00687DBA"/>
    <w:rsid w:val="00690089"/>
    <w:rsid w:val="00690146"/>
    <w:rsid w:val="0069018A"/>
    <w:rsid w:val="006908FB"/>
    <w:rsid w:val="0069093E"/>
    <w:rsid w:val="00690D7F"/>
    <w:rsid w:val="00690E69"/>
    <w:rsid w:val="0069132F"/>
    <w:rsid w:val="00691457"/>
    <w:rsid w:val="0069169B"/>
    <w:rsid w:val="006918A9"/>
    <w:rsid w:val="006919B2"/>
    <w:rsid w:val="00691AB9"/>
    <w:rsid w:val="00691BEC"/>
    <w:rsid w:val="00692284"/>
    <w:rsid w:val="00692319"/>
    <w:rsid w:val="006923FB"/>
    <w:rsid w:val="0069245B"/>
    <w:rsid w:val="00692549"/>
    <w:rsid w:val="0069255F"/>
    <w:rsid w:val="006925C1"/>
    <w:rsid w:val="006929FC"/>
    <w:rsid w:val="00692E3E"/>
    <w:rsid w:val="00692FA7"/>
    <w:rsid w:val="006937A7"/>
    <w:rsid w:val="00693885"/>
    <w:rsid w:val="006938DB"/>
    <w:rsid w:val="00693B6C"/>
    <w:rsid w:val="00693B88"/>
    <w:rsid w:val="00693BE9"/>
    <w:rsid w:val="00693E6D"/>
    <w:rsid w:val="00693F60"/>
    <w:rsid w:val="00693F85"/>
    <w:rsid w:val="00693F91"/>
    <w:rsid w:val="0069410F"/>
    <w:rsid w:val="00694171"/>
    <w:rsid w:val="006941BB"/>
    <w:rsid w:val="006943A4"/>
    <w:rsid w:val="00694572"/>
    <w:rsid w:val="00694A88"/>
    <w:rsid w:val="00694E8D"/>
    <w:rsid w:val="00695046"/>
    <w:rsid w:val="006954EC"/>
    <w:rsid w:val="00695795"/>
    <w:rsid w:val="00695C86"/>
    <w:rsid w:val="00695E3C"/>
    <w:rsid w:val="00696025"/>
    <w:rsid w:val="006962B7"/>
    <w:rsid w:val="0069670D"/>
    <w:rsid w:val="00696E5B"/>
    <w:rsid w:val="00696FC9"/>
    <w:rsid w:val="006975B0"/>
    <w:rsid w:val="0069768C"/>
    <w:rsid w:val="0069793F"/>
    <w:rsid w:val="00697B6D"/>
    <w:rsid w:val="00697DAB"/>
    <w:rsid w:val="006A0101"/>
    <w:rsid w:val="006A03DA"/>
    <w:rsid w:val="006A0670"/>
    <w:rsid w:val="006A070D"/>
    <w:rsid w:val="006A0959"/>
    <w:rsid w:val="006A0A96"/>
    <w:rsid w:val="006A110C"/>
    <w:rsid w:val="006A1365"/>
    <w:rsid w:val="006A183C"/>
    <w:rsid w:val="006A19A5"/>
    <w:rsid w:val="006A1D34"/>
    <w:rsid w:val="006A265B"/>
    <w:rsid w:val="006A2A7A"/>
    <w:rsid w:val="006A309B"/>
    <w:rsid w:val="006A314B"/>
    <w:rsid w:val="006A31A4"/>
    <w:rsid w:val="006A370A"/>
    <w:rsid w:val="006A39F9"/>
    <w:rsid w:val="006A3AF5"/>
    <w:rsid w:val="006A3C80"/>
    <w:rsid w:val="006A3DB2"/>
    <w:rsid w:val="006A3F44"/>
    <w:rsid w:val="006A4093"/>
    <w:rsid w:val="006A44F8"/>
    <w:rsid w:val="006A4509"/>
    <w:rsid w:val="006A4AED"/>
    <w:rsid w:val="006A50EE"/>
    <w:rsid w:val="006A551E"/>
    <w:rsid w:val="006A5576"/>
    <w:rsid w:val="006A579F"/>
    <w:rsid w:val="006A6150"/>
    <w:rsid w:val="006A67EB"/>
    <w:rsid w:val="006A6C55"/>
    <w:rsid w:val="006A6DC9"/>
    <w:rsid w:val="006A77B8"/>
    <w:rsid w:val="006A790D"/>
    <w:rsid w:val="006A7A65"/>
    <w:rsid w:val="006A7D92"/>
    <w:rsid w:val="006A7DE3"/>
    <w:rsid w:val="006A7DEA"/>
    <w:rsid w:val="006A7E4D"/>
    <w:rsid w:val="006B0B18"/>
    <w:rsid w:val="006B0BA8"/>
    <w:rsid w:val="006B0E85"/>
    <w:rsid w:val="006B1235"/>
    <w:rsid w:val="006B1287"/>
    <w:rsid w:val="006B1AE2"/>
    <w:rsid w:val="006B1E4C"/>
    <w:rsid w:val="006B2499"/>
    <w:rsid w:val="006B2679"/>
    <w:rsid w:val="006B26CE"/>
    <w:rsid w:val="006B29C4"/>
    <w:rsid w:val="006B2E83"/>
    <w:rsid w:val="006B33B4"/>
    <w:rsid w:val="006B39D3"/>
    <w:rsid w:val="006B4842"/>
    <w:rsid w:val="006B4AD9"/>
    <w:rsid w:val="006B4C05"/>
    <w:rsid w:val="006B4D6C"/>
    <w:rsid w:val="006B54EE"/>
    <w:rsid w:val="006B591B"/>
    <w:rsid w:val="006B5C7B"/>
    <w:rsid w:val="006B5F99"/>
    <w:rsid w:val="006B607F"/>
    <w:rsid w:val="006B6618"/>
    <w:rsid w:val="006B6851"/>
    <w:rsid w:val="006B6A33"/>
    <w:rsid w:val="006B6B11"/>
    <w:rsid w:val="006B6B7C"/>
    <w:rsid w:val="006B71FA"/>
    <w:rsid w:val="006B7D69"/>
    <w:rsid w:val="006B7EFF"/>
    <w:rsid w:val="006B7F35"/>
    <w:rsid w:val="006B7FED"/>
    <w:rsid w:val="006C0148"/>
    <w:rsid w:val="006C0725"/>
    <w:rsid w:val="006C0F2F"/>
    <w:rsid w:val="006C1257"/>
    <w:rsid w:val="006C13D8"/>
    <w:rsid w:val="006C187E"/>
    <w:rsid w:val="006C1C49"/>
    <w:rsid w:val="006C1DE3"/>
    <w:rsid w:val="006C1F01"/>
    <w:rsid w:val="006C2132"/>
    <w:rsid w:val="006C24A3"/>
    <w:rsid w:val="006C2929"/>
    <w:rsid w:val="006C2FD8"/>
    <w:rsid w:val="006C3223"/>
    <w:rsid w:val="006C3650"/>
    <w:rsid w:val="006C37E8"/>
    <w:rsid w:val="006C3BBD"/>
    <w:rsid w:val="006C3D90"/>
    <w:rsid w:val="006C4058"/>
    <w:rsid w:val="006C4738"/>
    <w:rsid w:val="006C48EB"/>
    <w:rsid w:val="006C4930"/>
    <w:rsid w:val="006C4AD3"/>
    <w:rsid w:val="006C4C53"/>
    <w:rsid w:val="006C4EBE"/>
    <w:rsid w:val="006C516D"/>
    <w:rsid w:val="006C5356"/>
    <w:rsid w:val="006C54D0"/>
    <w:rsid w:val="006C58A5"/>
    <w:rsid w:val="006C5C16"/>
    <w:rsid w:val="006C5C65"/>
    <w:rsid w:val="006C657C"/>
    <w:rsid w:val="006C6601"/>
    <w:rsid w:val="006C69C3"/>
    <w:rsid w:val="006C6B3D"/>
    <w:rsid w:val="006C6CD7"/>
    <w:rsid w:val="006C70FC"/>
    <w:rsid w:val="006C73A2"/>
    <w:rsid w:val="006C7480"/>
    <w:rsid w:val="006C7891"/>
    <w:rsid w:val="006C78A0"/>
    <w:rsid w:val="006C79D9"/>
    <w:rsid w:val="006C7E83"/>
    <w:rsid w:val="006C7ED0"/>
    <w:rsid w:val="006C7F7D"/>
    <w:rsid w:val="006D006B"/>
    <w:rsid w:val="006D006C"/>
    <w:rsid w:val="006D0CA5"/>
    <w:rsid w:val="006D0CD5"/>
    <w:rsid w:val="006D0FA7"/>
    <w:rsid w:val="006D1317"/>
    <w:rsid w:val="006D1524"/>
    <w:rsid w:val="006D1C4C"/>
    <w:rsid w:val="006D2123"/>
    <w:rsid w:val="006D23DC"/>
    <w:rsid w:val="006D2592"/>
    <w:rsid w:val="006D25BC"/>
    <w:rsid w:val="006D278D"/>
    <w:rsid w:val="006D2BF6"/>
    <w:rsid w:val="006D2CA5"/>
    <w:rsid w:val="006D2CDB"/>
    <w:rsid w:val="006D2E8D"/>
    <w:rsid w:val="006D34E8"/>
    <w:rsid w:val="006D34E9"/>
    <w:rsid w:val="006D365A"/>
    <w:rsid w:val="006D36BD"/>
    <w:rsid w:val="006D3E5B"/>
    <w:rsid w:val="006D4B32"/>
    <w:rsid w:val="006D4C80"/>
    <w:rsid w:val="006D51A8"/>
    <w:rsid w:val="006D538A"/>
    <w:rsid w:val="006D596E"/>
    <w:rsid w:val="006D5CA3"/>
    <w:rsid w:val="006D6540"/>
    <w:rsid w:val="006D65F3"/>
    <w:rsid w:val="006D6724"/>
    <w:rsid w:val="006D6815"/>
    <w:rsid w:val="006D6989"/>
    <w:rsid w:val="006D6C2F"/>
    <w:rsid w:val="006D728F"/>
    <w:rsid w:val="006D72D6"/>
    <w:rsid w:val="006D76DC"/>
    <w:rsid w:val="006D7B58"/>
    <w:rsid w:val="006D7C21"/>
    <w:rsid w:val="006E0133"/>
    <w:rsid w:val="006E027F"/>
    <w:rsid w:val="006E0329"/>
    <w:rsid w:val="006E05B5"/>
    <w:rsid w:val="006E065F"/>
    <w:rsid w:val="006E082A"/>
    <w:rsid w:val="006E111A"/>
    <w:rsid w:val="006E17DB"/>
    <w:rsid w:val="006E1D1C"/>
    <w:rsid w:val="006E20D6"/>
    <w:rsid w:val="006E28F8"/>
    <w:rsid w:val="006E2904"/>
    <w:rsid w:val="006E2B1F"/>
    <w:rsid w:val="006E2CEB"/>
    <w:rsid w:val="006E35FD"/>
    <w:rsid w:val="006E4412"/>
    <w:rsid w:val="006E44C7"/>
    <w:rsid w:val="006E4731"/>
    <w:rsid w:val="006E48CA"/>
    <w:rsid w:val="006E4918"/>
    <w:rsid w:val="006E4DD1"/>
    <w:rsid w:val="006E5348"/>
    <w:rsid w:val="006E5874"/>
    <w:rsid w:val="006E5AA4"/>
    <w:rsid w:val="006E5D64"/>
    <w:rsid w:val="006E6699"/>
    <w:rsid w:val="006E68F5"/>
    <w:rsid w:val="006E690E"/>
    <w:rsid w:val="006E6A19"/>
    <w:rsid w:val="006E6A59"/>
    <w:rsid w:val="006E6E27"/>
    <w:rsid w:val="006E6FE4"/>
    <w:rsid w:val="006E7640"/>
    <w:rsid w:val="006F02AB"/>
    <w:rsid w:val="006F0733"/>
    <w:rsid w:val="006F0B86"/>
    <w:rsid w:val="006F0C5D"/>
    <w:rsid w:val="006F0E25"/>
    <w:rsid w:val="006F12D7"/>
    <w:rsid w:val="006F16CA"/>
    <w:rsid w:val="006F16DF"/>
    <w:rsid w:val="006F178B"/>
    <w:rsid w:val="006F17E2"/>
    <w:rsid w:val="006F1963"/>
    <w:rsid w:val="006F1A2F"/>
    <w:rsid w:val="006F1AF4"/>
    <w:rsid w:val="006F2611"/>
    <w:rsid w:val="006F2849"/>
    <w:rsid w:val="006F29FE"/>
    <w:rsid w:val="006F2A3B"/>
    <w:rsid w:val="006F380B"/>
    <w:rsid w:val="006F38F8"/>
    <w:rsid w:val="006F3D0E"/>
    <w:rsid w:val="006F403F"/>
    <w:rsid w:val="006F40D2"/>
    <w:rsid w:val="006F44F1"/>
    <w:rsid w:val="006F475B"/>
    <w:rsid w:val="006F4B01"/>
    <w:rsid w:val="006F4B6B"/>
    <w:rsid w:val="006F5380"/>
    <w:rsid w:val="006F544A"/>
    <w:rsid w:val="006F5A10"/>
    <w:rsid w:val="006F5F89"/>
    <w:rsid w:val="006F64F4"/>
    <w:rsid w:val="006F65F4"/>
    <w:rsid w:val="006F67A2"/>
    <w:rsid w:val="006F6B27"/>
    <w:rsid w:val="006F6E39"/>
    <w:rsid w:val="006F6FBB"/>
    <w:rsid w:val="006F75C3"/>
    <w:rsid w:val="006F789F"/>
    <w:rsid w:val="006F7976"/>
    <w:rsid w:val="006F7AB7"/>
    <w:rsid w:val="006F7BE5"/>
    <w:rsid w:val="006F7EA6"/>
    <w:rsid w:val="007001B9"/>
    <w:rsid w:val="007004DC"/>
    <w:rsid w:val="00700BCF"/>
    <w:rsid w:val="00700CB9"/>
    <w:rsid w:val="007011CD"/>
    <w:rsid w:val="007014D1"/>
    <w:rsid w:val="00701772"/>
    <w:rsid w:val="0070199A"/>
    <w:rsid w:val="00701C1D"/>
    <w:rsid w:val="00701D92"/>
    <w:rsid w:val="00701E02"/>
    <w:rsid w:val="00701E79"/>
    <w:rsid w:val="00701FFE"/>
    <w:rsid w:val="0070229C"/>
    <w:rsid w:val="007022E6"/>
    <w:rsid w:val="0070234A"/>
    <w:rsid w:val="00702390"/>
    <w:rsid w:val="007024E3"/>
    <w:rsid w:val="0070269E"/>
    <w:rsid w:val="0070281B"/>
    <w:rsid w:val="0070344E"/>
    <w:rsid w:val="007037B6"/>
    <w:rsid w:val="00704040"/>
    <w:rsid w:val="007043A3"/>
    <w:rsid w:val="00704516"/>
    <w:rsid w:val="00704972"/>
    <w:rsid w:val="00704ED7"/>
    <w:rsid w:val="007051A8"/>
    <w:rsid w:val="007055E8"/>
    <w:rsid w:val="007059F6"/>
    <w:rsid w:val="00705AEA"/>
    <w:rsid w:val="007063B7"/>
    <w:rsid w:val="0070676C"/>
    <w:rsid w:val="007067DB"/>
    <w:rsid w:val="0070680D"/>
    <w:rsid w:val="007070B8"/>
    <w:rsid w:val="007074D3"/>
    <w:rsid w:val="007074EC"/>
    <w:rsid w:val="00707953"/>
    <w:rsid w:val="00707B8A"/>
    <w:rsid w:val="007103E5"/>
    <w:rsid w:val="0071056D"/>
    <w:rsid w:val="00710B37"/>
    <w:rsid w:val="00710DA7"/>
    <w:rsid w:val="00711206"/>
    <w:rsid w:val="007119BF"/>
    <w:rsid w:val="00711C31"/>
    <w:rsid w:val="00711DD9"/>
    <w:rsid w:val="0071272F"/>
    <w:rsid w:val="0071298F"/>
    <w:rsid w:val="00712E95"/>
    <w:rsid w:val="007133E9"/>
    <w:rsid w:val="007139B0"/>
    <w:rsid w:val="00713A89"/>
    <w:rsid w:val="00713BBF"/>
    <w:rsid w:val="00713EBC"/>
    <w:rsid w:val="00713F50"/>
    <w:rsid w:val="00714319"/>
    <w:rsid w:val="00714365"/>
    <w:rsid w:val="007148DF"/>
    <w:rsid w:val="00714D11"/>
    <w:rsid w:val="00714EE6"/>
    <w:rsid w:val="007157C4"/>
    <w:rsid w:val="00715927"/>
    <w:rsid w:val="00715C7F"/>
    <w:rsid w:val="00716484"/>
    <w:rsid w:val="007165A5"/>
    <w:rsid w:val="007173D4"/>
    <w:rsid w:val="00717970"/>
    <w:rsid w:val="00717A7D"/>
    <w:rsid w:val="0072021F"/>
    <w:rsid w:val="007210E2"/>
    <w:rsid w:val="00721617"/>
    <w:rsid w:val="007219E6"/>
    <w:rsid w:val="00721EB0"/>
    <w:rsid w:val="00722287"/>
    <w:rsid w:val="007227F0"/>
    <w:rsid w:val="00722CED"/>
    <w:rsid w:val="00722E18"/>
    <w:rsid w:val="00723821"/>
    <w:rsid w:val="00723B67"/>
    <w:rsid w:val="00723BEF"/>
    <w:rsid w:val="00723C85"/>
    <w:rsid w:val="00723E17"/>
    <w:rsid w:val="00724AD1"/>
    <w:rsid w:val="00724F70"/>
    <w:rsid w:val="0072513C"/>
    <w:rsid w:val="00725169"/>
    <w:rsid w:val="0072538F"/>
    <w:rsid w:val="007258E2"/>
    <w:rsid w:val="007259CC"/>
    <w:rsid w:val="007259F5"/>
    <w:rsid w:val="00725E07"/>
    <w:rsid w:val="007264F9"/>
    <w:rsid w:val="00726569"/>
    <w:rsid w:val="007267B5"/>
    <w:rsid w:val="007268D7"/>
    <w:rsid w:val="007272F1"/>
    <w:rsid w:val="0072732B"/>
    <w:rsid w:val="00727EAA"/>
    <w:rsid w:val="00727FF3"/>
    <w:rsid w:val="007305FC"/>
    <w:rsid w:val="00730AE5"/>
    <w:rsid w:val="00730C4B"/>
    <w:rsid w:val="007310C8"/>
    <w:rsid w:val="007319FC"/>
    <w:rsid w:val="00731E24"/>
    <w:rsid w:val="00731EE4"/>
    <w:rsid w:val="0073266A"/>
    <w:rsid w:val="00732722"/>
    <w:rsid w:val="007327E9"/>
    <w:rsid w:val="00732C9D"/>
    <w:rsid w:val="0073303A"/>
    <w:rsid w:val="007336EA"/>
    <w:rsid w:val="00733D7A"/>
    <w:rsid w:val="00733FB8"/>
    <w:rsid w:val="00734334"/>
    <w:rsid w:val="0073447D"/>
    <w:rsid w:val="0073464B"/>
    <w:rsid w:val="007348C9"/>
    <w:rsid w:val="007348CD"/>
    <w:rsid w:val="00734E55"/>
    <w:rsid w:val="00735117"/>
    <w:rsid w:val="00735227"/>
    <w:rsid w:val="00735400"/>
    <w:rsid w:val="0073579E"/>
    <w:rsid w:val="00735D3D"/>
    <w:rsid w:val="007364EB"/>
    <w:rsid w:val="00736807"/>
    <w:rsid w:val="00736A6B"/>
    <w:rsid w:val="00736C2B"/>
    <w:rsid w:val="00736FFA"/>
    <w:rsid w:val="00740006"/>
    <w:rsid w:val="007400CB"/>
    <w:rsid w:val="00740239"/>
    <w:rsid w:val="0074025A"/>
    <w:rsid w:val="0074064D"/>
    <w:rsid w:val="007407D6"/>
    <w:rsid w:val="007407D9"/>
    <w:rsid w:val="0074086A"/>
    <w:rsid w:val="0074094D"/>
    <w:rsid w:val="00740D3C"/>
    <w:rsid w:val="00740D54"/>
    <w:rsid w:val="0074131E"/>
    <w:rsid w:val="0074172B"/>
    <w:rsid w:val="00741C5C"/>
    <w:rsid w:val="00742800"/>
    <w:rsid w:val="00742957"/>
    <w:rsid w:val="00742D21"/>
    <w:rsid w:val="007432E1"/>
    <w:rsid w:val="00743727"/>
    <w:rsid w:val="0074374B"/>
    <w:rsid w:val="00743DEE"/>
    <w:rsid w:val="007443A4"/>
    <w:rsid w:val="00744633"/>
    <w:rsid w:val="00744752"/>
    <w:rsid w:val="00744AD2"/>
    <w:rsid w:val="00744C1C"/>
    <w:rsid w:val="00745427"/>
    <w:rsid w:val="00745A05"/>
    <w:rsid w:val="00745D73"/>
    <w:rsid w:val="00746130"/>
    <w:rsid w:val="00746648"/>
    <w:rsid w:val="007466FC"/>
    <w:rsid w:val="00746C24"/>
    <w:rsid w:val="00746ED5"/>
    <w:rsid w:val="00747195"/>
    <w:rsid w:val="00747348"/>
    <w:rsid w:val="0074749B"/>
    <w:rsid w:val="00747502"/>
    <w:rsid w:val="007478F4"/>
    <w:rsid w:val="007479AD"/>
    <w:rsid w:val="00747BB4"/>
    <w:rsid w:val="00747C71"/>
    <w:rsid w:val="00747F19"/>
    <w:rsid w:val="00747F67"/>
    <w:rsid w:val="00750545"/>
    <w:rsid w:val="00750706"/>
    <w:rsid w:val="00750C3B"/>
    <w:rsid w:val="00750E96"/>
    <w:rsid w:val="007515D5"/>
    <w:rsid w:val="0075171D"/>
    <w:rsid w:val="007517E0"/>
    <w:rsid w:val="007523ED"/>
    <w:rsid w:val="00752683"/>
    <w:rsid w:val="00752793"/>
    <w:rsid w:val="00752988"/>
    <w:rsid w:val="00752EA6"/>
    <w:rsid w:val="00752F07"/>
    <w:rsid w:val="00753305"/>
    <w:rsid w:val="00753317"/>
    <w:rsid w:val="00753D7A"/>
    <w:rsid w:val="007546E4"/>
    <w:rsid w:val="0075489B"/>
    <w:rsid w:val="00754AB2"/>
    <w:rsid w:val="00754AE5"/>
    <w:rsid w:val="00756126"/>
    <w:rsid w:val="00756143"/>
    <w:rsid w:val="0075632D"/>
    <w:rsid w:val="00756B60"/>
    <w:rsid w:val="00757500"/>
    <w:rsid w:val="00757617"/>
    <w:rsid w:val="0075773D"/>
    <w:rsid w:val="00757948"/>
    <w:rsid w:val="00757D9C"/>
    <w:rsid w:val="00757D9E"/>
    <w:rsid w:val="00760376"/>
    <w:rsid w:val="007604C3"/>
    <w:rsid w:val="00760863"/>
    <w:rsid w:val="00760AB8"/>
    <w:rsid w:val="00760E4F"/>
    <w:rsid w:val="00760F40"/>
    <w:rsid w:val="00761555"/>
    <w:rsid w:val="0076176D"/>
    <w:rsid w:val="0076180A"/>
    <w:rsid w:val="00761978"/>
    <w:rsid w:val="007619EC"/>
    <w:rsid w:val="00761B50"/>
    <w:rsid w:val="00761BCF"/>
    <w:rsid w:val="00761D2C"/>
    <w:rsid w:val="00762125"/>
    <w:rsid w:val="00762185"/>
    <w:rsid w:val="0076232F"/>
    <w:rsid w:val="0076238D"/>
    <w:rsid w:val="00762409"/>
    <w:rsid w:val="007629DC"/>
    <w:rsid w:val="00762A26"/>
    <w:rsid w:val="0076350E"/>
    <w:rsid w:val="007639CC"/>
    <w:rsid w:val="007639DB"/>
    <w:rsid w:val="0076474C"/>
    <w:rsid w:val="00764800"/>
    <w:rsid w:val="00764854"/>
    <w:rsid w:val="00764A92"/>
    <w:rsid w:val="007652F7"/>
    <w:rsid w:val="00765301"/>
    <w:rsid w:val="0076582C"/>
    <w:rsid w:val="00765CD4"/>
    <w:rsid w:val="00765ECE"/>
    <w:rsid w:val="0076606F"/>
    <w:rsid w:val="0076620B"/>
    <w:rsid w:val="0076620F"/>
    <w:rsid w:val="00766703"/>
    <w:rsid w:val="00766AFE"/>
    <w:rsid w:val="00766B82"/>
    <w:rsid w:val="0076799A"/>
    <w:rsid w:val="007712AA"/>
    <w:rsid w:val="007713FE"/>
    <w:rsid w:val="00771415"/>
    <w:rsid w:val="0077148B"/>
    <w:rsid w:val="007716F5"/>
    <w:rsid w:val="007724B2"/>
    <w:rsid w:val="00772539"/>
    <w:rsid w:val="00772743"/>
    <w:rsid w:val="00772C72"/>
    <w:rsid w:val="00772FA0"/>
    <w:rsid w:val="00773180"/>
    <w:rsid w:val="007732FC"/>
    <w:rsid w:val="00773354"/>
    <w:rsid w:val="007738D2"/>
    <w:rsid w:val="007738FB"/>
    <w:rsid w:val="0077392C"/>
    <w:rsid w:val="00773A25"/>
    <w:rsid w:val="00773DF2"/>
    <w:rsid w:val="00774390"/>
    <w:rsid w:val="0077441E"/>
    <w:rsid w:val="00774687"/>
    <w:rsid w:val="00774937"/>
    <w:rsid w:val="00774F40"/>
    <w:rsid w:val="00775115"/>
    <w:rsid w:val="0077520C"/>
    <w:rsid w:val="00775739"/>
    <w:rsid w:val="007758E5"/>
    <w:rsid w:val="00775D54"/>
    <w:rsid w:val="00775DC9"/>
    <w:rsid w:val="00775DE6"/>
    <w:rsid w:val="00775F0D"/>
    <w:rsid w:val="007760FD"/>
    <w:rsid w:val="007762C2"/>
    <w:rsid w:val="00776B9E"/>
    <w:rsid w:val="00776C42"/>
    <w:rsid w:val="00776E50"/>
    <w:rsid w:val="00776FAE"/>
    <w:rsid w:val="0077725D"/>
    <w:rsid w:val="0077728D"/>
    <w:rsid w:val="00777760"/>
    <w:rsid w:val="00777778"/>
    <w:rsid w:val="007777D8"/>
    <w:rsid w:val="0077785E"/>
    <w:rsid w:val="00777EF2"/>
    <w:rsid w:val="007802B0"/>
    <w:rsid w:val="007804B0"/>
    <w:rsid w:val="0078078A"/>
    <w:rsid w:val="00780792"/>
    <w:rsid w:val="00780B7D"/>
    <w:rsid w:val="00781842"/>
    <w:rsid w:val="00781BB1"/>
    <w:rsid w:val="00782045"/>
    <w:rsid w:val="00782121"/>
    <w:rsid w:val="0078241E"/>
    <w:rsid w:val="00782857"/>
    <w:rsid w:val="007829C8"/>
    <w:rsid w:val="00782C67"/>
    <w:rsid w:val="00782E13"/>
    <w:rsid w:val="00782E3B"/>
    <w:rsid w:val="00782ED8"/>
    <w:rsid w:val="00782FBE"/>
    <w:rsid w:val="00783794"/>
    <w:rsid w:val="0078393C"/>
    <w:rsid w:val="00783A15"/>
    <w:rsid w:val="00783A55"/>
    <w:rsid w:val="00783B72"/>
    <w:rsid w:val="00783F5C"/>
    <w:rsid w:val="007844EE"/>
    <w:rsid w:val="007846DB"/>
    <w:rsid w:val="007847B5"/>
    <w:rsid w:val="00784A8E"/>
    <w:rsid w:val="00784C07"/>
    <w:rsid w:val="007850FD"/>
    <w:rsid w:val="0078517A"/>
    <w:rsid w:val="00785489"/>
    <w:rsid w:val="007855DD"/>
    <w:rsid w:val="00785B9D"/>
    <w:rsid w:val="00785BED"/>
    <w:rsid w:val="00786877"/>
    <w:rsid w:val="00786A11"/>
    <w:rsid w:val="00786DEE"/>
    <w:rsid w:val="00787111"/>
    <w:rsid w:val="00787A2B"/>
    <w:rsid w:val="00790A48"/>
    <w:rsid w:val="00790B54"/>
    <w:rsid w:val="00790EF3"/>
    <w:rsid w:val="007912DC"/>
    <w:rsid w:val="00791655"/>
    <w:rsid w:val="00791EB4"/>
    <w:rsid w:val="00792E0D"/>
    <w:rsid w:val="00793210"/>
    <w:rsid w:val="00793511"/>
    <w:rsid w:val="00793B6D"/>
    <w:rsid w:val="00793C91"/>
    <w:rsid w:val="0079408D"/>
    <w:rsid w:val="00794531"/>
    <w:rsid w:val="00794836"/>
    <w:rsid w:val="00794BFA"/>
    <w:rsid w:val="00794E58"/>
    <w:rsid w:val="007950EB"/>
    <w:rsid w:val="007952C0"/>
    <w:rsid w:val="0079561C"/>
    <w:rsid w:val="00795CD4"/>
    <w:rsid w:val="00796494"/>
    <w:rsid w:val="007966D1"/>
    <w:rsid w:val="00796BC2"/>
    <w:rsid w:val="00796D13"/>
    <w:rsid w:val="00796DD7"/>
    <w:rsid w:val="00796E0F"/>
    <w:rsid w:val="00796F0C"/>
    <w:rsid w:val="0079795B"/>
    <w:rsid w:val="00797A8B"/>
    <w:rsid w:val="00797B51"/>
    <w:rsid w:val="007A0383"/>
    <w:rsid w:val="007A0728"/>
    <w:rsid w:val="007A0A92"/>
    <w:rsid w:val="007A0D1F"/>
    <w:rsid w:val="007A0E47"/>
    <w:rsid w:val="007A10BC"/>
    <w:rsid w:val="007A110F"/>
    <w:rsid w:val="007A1944"/>
    <w:rsid w:val="007A1EA8"/>
    <w:rsid w:val="007A1EEE"/>
    <w:rsid w:val="007A1F3F"/>
    <w:rsid w:val="007A1FE1"/>
    <w:rsid w:val="007A2232"/>
    <w:rsid w:val="007A270E"/>
    <w:rsid w:val="007A2D2C"/>
    <w:rsid w:val="007A348E"/>
    <w:rsid w:val="007A39C5"/>
    <w:rsid w:val="007A3B53"/>
    <w:rsid w:val="007A3FB5"/>
    <w:rsid w:val="007A40F6"/>
    <w:rsid w:val="007A4194"/>
    <w:rsid w:val="007A41C7"/>
    <w:rsid w:val="007A44EE"/>
    <w:rsid w:val="007A4D02"/>
    <w:rsid w:val="007A500B"/>
    <w:rsid w:val="007A55C2"/>
    <w:rsid w:val="007A58AA"/>
    <w:rsid w:val="007A5C3E"/>
    <w:rsid w:val="007A5F58"/>
    <w:rsid w:val="007A62C9"/>
    <w:rsid w:val="007A7C35"/>
    <w:rsid w:val="007A7FFE"/>
    <w:rsid w:val="007B0504"/>
    <w:rsid w:val="007B0986"/>
    <w:rsid w:val="007B0B9D"/>
    <w:rsid w:val="007B1346"/>
    <w:rsid w:val="007B16B2"/>
    <w:rsid w:val="007B171A"/>
    <w:rsid w:val="007B1B0B"/>
    <w:rsid w:val="007B1C61"/>
    <w:rsid w:val="007B1D21"/>
    <w:rsid w:val="007B2104"/>
    <w:rsid w:val="007B22AC"/>
    <w:rsid w:val="007B23DE"/>
    <w:rsid w:val="007B244C"/>
    <w:rsid w:val="007B26D9"/>
    <w:rsid w:val="007B29EB"/>
    <w:rsid w:val="007B2B60"/>
    <w:rsid w:val="007B2C00"/>
    <w:rsid w:val="007B2D98"/>
    <w:rsid w:val="007B3008"/>
    <w:rsid w:val="007B304F"/>
    <w:rsid w:val="007B3AF3"/>
    <w:rsid w:val="007B3BE2"/>
    <w:rsid w:val="007B3E0C"/>
    <w:rsid w:val="007B3E35"/>
    <w:rsid w:val="007B452B"/>
    <w:rsid w:val="007B4801"/>
    <w:rsid w:val="007B48E0"/>
    <w:rsid w:val="007B4992"/>
    <w:rsid w:val="007B4B2B"/>
    <w:rsid w:val="007B53E9"/>
    <w:rsid w:val="007B54D3"/>
    <w:rsid w:val="007B5545"/>
    <w:rsid w:val="007B647E"/>
    <w:rsid w:val="007B6B14"/>
    <w:rsid w:val="007B6CFA"/>
    <w:rsid w:val="007B6E86"/>
    <w:rsid w:val="007B71A7"/>
    <w:rsid w:val="007B7346"/>
    <w:rsid w:val="007B73CC"/>
    <w:rsid w:val="007B74B8"/>
    <w:rsid w:val="007B77F7"/>
    <w:rsid w:val="007B7A4B"/>
    <w:rsid w:val="007B7B71"/>
    <w:rsid w:val="007B7DDF"/>
    <w:rsid w:val="007C00C1"/>
    <w:rsid w:val="007C0697"/>
    <w:rsid w:val="007C06F7"/>
    <w:rsid w:val="007C0745"/>
    <w:rsid w:val="007C0AC7"/>
    <w:rsid w:val="007C113B"/>
    <w:rsid w:val="007C122B"/>
    <w:rsid w:val="007C1AC4"/>
    <w:rsid w:val="007C2A53"/>
    <w:rsid w:val="007C2C24"/>
    <w:rsid w:val="007C30E1"/>
    <w:rsid w:val="007C318A"/>
    <w:rsid w:val="007C3497"/>
    <w:rsid w:val="007C35E7"/>
    <w:rsid w:val="007C381C"/>
    <w:rsid w:val="007C3A40"/>
    <w:rsid w:val="007C4239"/>
    <w:rsid w:val="007C44E2"/>
    <w:rsid w:val="007C49F7"/>
    <w:rsid w:val="007C4D31"/>
    <w:rsid w:val="007C52F1"/>
    <w:rsid w:val="007C567E"/>
    <w:rsid w:val="007C5F67"/>
    <w:rsid w:val="007C6210"/>
    <w:rsid w:val="007C6508"/>
    <w:rsid w:val="007C65BD"/>
    <w:rsid w:val="007C673F"/>
    <w:rsid w:val="007C68DC"/>
    <w:rsid w:val="007C6DEF"/>
    <w:rsid w:val="007C7D97"/>
    <w:rsid w:val="007D009F"/>
    <w:rsid w:val="007D00DB"/>
    <w:rsid w:val="007D029C"/>
    <w:rsid w:val="007D0A78"/>
    <w:rsid w:val="007D0ABF"/>
    <w:rsid w:val="007D0BB4"/>
    <w:rsid w:val="007D0CF7"/>
    <w:rsid w:val="007D0E43"/>
    <w:rsid w:val="007D1020"/>
    <w:rsid w:val="007D18E7"/>
    <w:rsid w:val="007D1AAD"/>
    <w:rsid w:val="007D2AD0"/>
    <w:rsid w:val="007D379F"/>
    <w:rsid w:val="007D4555"/>
    <w:rsid w:val="007D473A"/>
    <w:rsid w:val="007D4BD8"/>
    <w:rsid w:val="007D4C82"/>
    <w:rsid w:val="007D4DAA"/>
    <w:rsid w:val="007D4E31"/>
    <w:rsid w:val="007D514B"/>
    <w:rsid w:val="007D528E"/>
    <w:rsid w:val="007D539A"/>
    <w:rsid w:val="007D53B0"/>
    <w:rsid w:val="007D54B5"/>
    <w:rsid w:val="007D5960"/>
    <w:rsid w:val="007D5D53"/>
    <w:rsid w:val="007D6214"/>
    <w:rsid w:val="007D62B2"/>
    <w:rsid w:val="007D6606"/>
    <w:rsid w:val="007D6766"/>
    <w:rsid w:val="007D6A00"/>
    <w:rsid w:val="007D6ABC"/>
    <w:rsid w:val="007D6AD3"/>
    <w:rsid w:val="007D714B"/>
    <w:rsid w:val="007D7492"/>
    <w:rsid w:val="007D7694"/>
    <w:rsid w:val="007D79A4"/>
    <w:rsid w:val="007D7C0B"/>
    <w:rsid w:val="007D7CED"/>
    <w:rsid w:val="007D7D4A"/>
    <w:rsid w:val="007E02F4"/>
    <w:rsid w:val="007E04BD"/>
    <w:rsid w:val="007E093C"/>
    <w:rsid w:val="007E0AAB"/>
    <w:rsid w:val="007E0AD5"/>
    <w:rsid w:val="007E0B13"/>
    <w:rsid w:val="007E0C93"/>
    <w:rsid w:val="007E0D86"/>
    <w:rsid w:val="007E1165"/>
    <w:rsid w:val="007E1281"/>
    <w:rsid w:val="007E12D0"/>
    <w:rsid w:val="007E19B8"/>
    <w:rsid w:val="007E1F35"/>
    <w:rsid w:val="007E20BC"/>
    <w:rsid w:val="007E26BA"/>
    <w:rsid w:val="007E27A9"/>
    <w:rsid w:val="007E2860"/>
    <w:rsid w:val="007E29C0"/>
    <w:rsid w:val="007E2AD8"/>
    <w:rsid w:val="007E351C"/>
    <w:rsid w:val="007E38F7"/>
    <w:rsid w:val="007E3CE8"/>
    <w:rsid w:val="007E42D8"/>
    <w:rsid w:val="007E4456"/>
    <w:rsid w:val="007E4F42"/>
    <w:rsid w:val="007E51AF"/>
    <w:rsid w:val="007E5402"/>
    <w:rsid w:val="007E541E"/>
    <w:rsid w:val="007E5443"/>
    <w:rsid w:val="007E59F8"/>
    <w:rsid w:val="007E5A23"/>
    <w:rsid w:val="007E5B03"/>
    <w:rsid w:val="007E5CDB"/>
    <w:rsid w:val="007E6035"/>
    <w:rsid w:val="007E6304"/>
    <w:rsid w:val="007E6959"/>
    <w:rsid w:val="007E78D6"/>
    <w:rsid w:val="007F0401"/>
    <w:rsid w:val="007F0841"/>
    <w:rsid w:val="007F0A1E"/>
    <w:rsid w:val="007F0F24"/>
    <w:rsid w:val="007F1031"/>
    <w:rsid w:val="007F17BC"/>
    <w:rsid w:val="007F1976"/>
    <w:rsid w:val="007F1DF9"/>
    <w:rsid w:val="007F22F2"/>
    <w:rsid w:val="007F269E"/>
    <w:rsid w:val="007F2AA9"/>
    <w:rsid w:val="007F2D30"/>
    <w:rsid w:val="007F35D1"/>
    <w:rsid w:val="007F3859"/>
    <w:rsid w:val="007F396C"/>
    <w:rsid w:val="007F3E7B"/>
    <w:rsid w:val="007F3FB2"/>
    <w:rsid w:val="007F44C1"/>
    <w:rsid w:val="007F4EE8"/>
    <w:rsid w:val="007F4F7B"/>
    <w:rsid w:val="007F5033"/>
    <w:rsid w:val="007F60DA"/>
    <w:rsid w:val="007F6219"/>
    <w:rsid w:val="007F631C"/>
    <w:rsid w:val="007F67E6"/>
    <w:rsid w:val="007F6B6D"/>
    <w:rsid w:val="007F74BA"/>
    <w:rsid w:val="008005E4"/>
    <w:rsid w:val="0080077B"/>
    <w:rsid w:val="00800965"/>
    <w:rsid w:val="008010E7"/>
    <w:rsid w:val="008011D6"/>
    <w:rsid w:val="0080128B"/>
    <w:rsid w:val="00801560"/>
    <w:rsid w:val="00801946"/>
    <w:rsid w:val="008025D2"/>
    <w:rsid w:val="00802BBF"/>
    <w:rsid w:val="00802C23"/>
    <w:rsid w:val="0080335D"/>
    <w:rsid w:val="00803739"/>
    <w:rsid w:val="00803806"/>
    <w:rsid w:val="00803FAE"/>
    <w:rsid w:val="008049CF"/>
    <w:rsid w:val="008049F4"/>
    <w:rsid w:val="00805204"/>
    <w:rsid w:val="0080578E"/>
    <w:rsid w:val="00805FCB"/>
    <w:rsid w:val="0080638B"/>
    <w:rsid w:val="00806879"/>
    <w:rsid w:val="00806972"/>
    <w:rsid w:val="00806A3F"/>
    <w:rsid w:val="00806C70"/>
    <w:rsid w:val="0080715D"/>
    <w:rsid w:val="00807307"/>
    <w:rsid w:val="008074A0"/>
    <w:rsid w:val="0080757B"/>
    <w:rsid w:val="00807619"/>
    <w:rsid w:val="0080774B"/>
    <w:rsid w:val="00807C2E"/>
    <w:rsid w:val="00810134"/>
    <w:rsid w:val="008105F4"/>
    <w:rsid w:val="00810C09"/>
    <w:rsid w:val="00810DE3"/>
    <w:rsid w:val="00810F81"/>
    <w:rsid w:val="00811260"/>
    <w:rsid w:val="0081132E"/>
    <w:rsid w:val="00812535"/>
    <w:rsid w:val="008128F1"/>
    <w:rsid w:val="008128FD"/>
    <w:rsid w:val="00812AA6"/>
    <w:rsid w:val="00812AFF"/>
    <w:rsid w:val="00812FA8"/>
    <w:rsid w:val="008132B6"/>
    <w:rsid w:val="00813C5A"/>
    <w:rsid w:val="00813EE9"/>
    <w:rsid w:val="0081403D"/>
    <w:rsid w:val="00814426"/>
    <w:rsid w:val="0081482B"/>
    <w:rsid w:val="008149CB"/>
    <w:rsid w:val="00815EF5"/>
    <w:rsid w:val="00815FB9"/>
    <w:rsid w:val="008160A6"/>
    <w:rsid w:val="00816250"/>
    <w:rsid w:val="008165B2"/>
    <w:rsid w:val="00816834"/>
    <w:rsid w:val="00816900"/>
    <w:rsid w:val="00816B9D"/>
    <w:rsid w:val="00816D5C"/>
    <w:rsid w:val="00816E53"/>
    <w:rsid w:val="008170A0"/>
    <w:rsid w:val="0081742A"/>
    <w:rsid w:val="00817451"/>
    <w:rsid w:val="008174AB"/>
    <w:rsid w:val="008203E0"/>
    <w:rsid w:val="00820912"/>
    <w:rsid w:val="00820B41"/>
    <w:rsid w:val="00820E40"/>
    <w:rsid w:val="00821444"/>
    <w:rsid w:val="00821A9F"/>
    <w:rsid w:val="00821AB2"/>
    <w:rsid w:val="00822048"/>
    <w:rsid w:val="00822056"/>
    <w:rsid w:val="0082215B"/>
    <w:rsid w:val="008221FC"/>
    <w:rsid w:val="00822DA0"/>
    <w:rsid w:val="00822DAC"/>
    <w:rsid w:val="00822F18"/>
    <w:rsid w:val="00823251"/>
    <w:rsid w:val="0082359F"/>
    <w:rsid w:val="008236E8"/>
    <w:rsid w:val="008237C8"/>
    <w:rsid w:val="00823ADA"/>
    <w:rsid w:val="008244AB"/>
    <w:rsid w:val="00824637"/>
    <w:rsid w:val="00824686"/>
    <w:rsid w:val="008247CC"/>
    <w:rsid w:val="0082483D"/>
    <w:rsid w:val="008248B9"/>
    <w:rsid w:val="00824A84"/>
    <w:rsid w:val="00824B09"/>
    <w:rsid w:val="00824B25"/>
    <w:rsid w:val="00824BD0"/>
    <w:rsid w:val="00824E0B"/>
    <w:rsid w:val="00825608"/>
    <w:rsid w:val="00825ABF"/>
    <w:rsid w:val="00825D7F"/>
    <w:rsid w:val="008263B8"/>
    <w:rsid w:val="008264B3"/>
    <w:rsid w:val="008265B7"/>
    <w:rsid w:val="0082663B"/>
    <w:rsid w:val="00826B25"/>
    <w:rsid w:val="00826F84"/>
    <w:rsid w:val="00827255"/>
    <w:rsid w:val="00827403"/>
    <w:rsid w:val="0082774D"/>
    <w:rsid w:val="008279E9"/>
    <w:rsid w:val="00827D35"/>
    <w:rsid w:val="00827D75"/>
    <w:rsid w:val="00830D78"/>
    <w:rsid w:val="00830F18"/>
    <w:rsid w:val="00830F8A"/>
    <w:rsid w:val="008310E9"/>
    <w:rsid w:val="00831150"/>
    <w:rsid w:val="008311CF"/>
    <w:rsid w:val="008313B0"/>
    <w:rsid w:val="00831846"/>
    <w:rsid w:val="00831A6A"/>
    <w:rsid w:val="00831C3E"/>
    <w:rsid w:val="00831FDA"/>
    <w:rsid w:val="00832026"/>
    <w:rsid w:val="008322F4"/>
    <w:rsid w:val="008326B5"/>
    <w:rsid w:val="00832790"/>
    <w:rsid w:val="00832B14"/>
    <w:rsid w:val="00832F64"/>
    <w:rsid w:val="00833DA8"/>
    <w:rsid w:val="00834039"/>
    <w:rsid w:val="008340F6"/>
    <w:rsid w:val="0083417D"/>
    <w:rsid w:val="00834981"/>
    <w:rsid w:val="008349E0"/>
    <w:rsid w:val="00834A4A"/>
    <w:rsid w:val="00834CF4"/>
    <w:rsid w:val="00834E3A"/>
    <w:rsid w:val="00835020"/>
    <w:rsid w:val="0083540B"/>
    <w:rsid w:val="0083557B"/>
    <w:rsid w:val="0083593C"/>
    <w:rsid w:val="00835AE7"/>
    <w:rsid w:val="00835E99"/>
    <w:rsid w:val="0083604D"/>
    <w:rsid w:val="00836336"/>
    <w:rsid w:val="0083638A"/>
    <w:rsid w:val="00837828"/>
    <w:rsid w:val="00837A1C"/>
    <w:rsid w:val="00837C6A"/>
    <w:rsid w:val="00837D42"/>
    <w:rsid w:val="00840421"/>
    <w:rsid w:val="008406F8"/>
    <w:rsid w:val="00840867"/>
    <w:rsid w:val="008411FA"/>
    <w:rsid w:val="0084191D"/>
    <w:rsid w:val="0084192F"/>
    <w:rsid w:val="00841AC7"/>
    <w:rsid w:val="00841C21"/>
    <w:rsid w:val="00842268"/>
    <w:rsid w:val="008423E3"/>
    <w:rsid w:val="0084255D"/>
    <w:rsid w:val="00842D0A"/>
    <w:rsid w:val="00842DE1"/>
    <w:rsid w:val="0084306B"/>
    <w:rsid w:val="00843612"/>
    <w:rsid w:val="00843976"/>
    <w:rsid w:val="00843CAC"/>
    <w:rsid w:val="00843D43"/>
    <w:rsid w:val="008440F5"/>
    <w:rsid w:val="008443E6"/>
    <w:rsid w:val="00844733"/>
    <w:rsid w:val="00844B19"/>
    <w:rsid w:val="00844F5E"/>
    <w:rsid w:val="00845251"/>
    <w:rsid w:val="00845B71"/>
    <w:rsid w:val="00845BE5"/>
    <w:rsid w:val="00845DC6"/>
    <w:rsid w:val="0084603C"/>
    <w:rsid w:val="00846056"/>
    <w:rsid w:val="0084608E"/>
    <w:rsid w:val="008465A8"/>
    <w:rsid w:val="008465E6"/>
    <w:rsid w:val="00846619"/>
    <w:rsid w:val="00846713"/>
    <w:rsid w:val="00846829"/>
    <w:rsid w:val="00846836"/>
    <w:rsid w:val="008468D1"/>
    <w:rsid w:val="00846979"/>
    <w:rsid w:val="00846B38"/>
    <w:rsid w:val="0084798A"/>
    <w:rsid w:val="00847B33"/>
    <w:rsid w:val="00847D0F"/>
    <w:rsid w:val="00847E64"/>
    <w:rsid w:val="008505A7"/>
    <w:rsid w:val="008506C2"/>
    <w:rsid w:val="00850896"/>
    <w:rsid w:val="0085090E"/>
    <w:rsid w:val="008509A4"/>
    <w:rsid w:val="00850AF4"/>
    <w:rsid w:val="008510D5"/>
    <w:rsid w:val="00851632"/>
    <w:rsid w:val="0085169C"/>
    <w:rsid w:val="008516C8"/>
    <w:rsid w:val="008517D7"/>
    <w:rsid w:val="008519AE"/>
    <w:rsid w:val="00851A11"/>
    <w:rsid w:val="0085209D"/>
    <w:rsid w:val="0085214C"/>
    <w:rsid w:val="0085232B"/>
    <w:rsid w:val="008523C3"/>
    <w:rsid w:val="00852D66"/>
    <w:rsid w:val="00853045"/>
    <w:rsid w:val="0085346B"/>
    <w:rsid w:val="00853528"/>
    <w:rsid w:val="008537BA"/>
    <w:rsid w:val="00853842"/>
    <w:rsid w:val="00853BA5"/>
    <w:rsid w:val="00853FC7"/>
    <w:rsid w:val="008542FC"/>
    <w:rsid w:val="00854324"/>
    <w:rsid w:val="00854550"/>
    <w:rsid w:val="008545A2"/>
    <w:rsid w:val="0085465A"/>
    <w:rsid w:val="00854FC2"/>
    <w:rsid w:val="00854FC7"/>
    <w:rsid w:val="008555F1"/>
    <w:rsid w:val="008555FB"/>
    <w:rsid w:val="008558A8"/>
    <w:rsid w:val="00855A86"/>
    <w:rsid w:val="00855F99"/>
    <w:rsid w:val="0085615D"/>
    <w:rsid w:val="00856239"/>
    <w:rsid w:val="00856440"/>
    <w:rsid w:val="0085648D"/>
    <w:rsid w:val="00856882"/>
    <w:rsid w:val="0085689B"/>
    <w:rsid w:val="00856ED3"/>
    <w:rsid w:val="0085707F"/>
    <w:rsid w:val="00857204"/>
    <w:rsid w:val="00857755"/>
    <w:rsid w:val="00857949"/>
    <w:rsid w:val="00857B87"/>
    <w:rsid w:val="00857E05"/>
    <w:rsid w:val="00857EAE"/>
    <w:rsid w:val="008600F1"/>
    <w:rsid w:val="00860301"/>
    <w:rsid w:val="0086031C"/>
    <w:rsid w:val="00860638"/>
    <w:rsid w:val="008608EE"/>
    <w:rsid w:val="00860BE5"/>
    <w:rsid w:val="00860CA4"/>
    <w:rsid w:val="00860CA9"/>
    <w:rsid w:val="00860DBE"/>
    <w:rsid w:val="0086145B"/>
    <w:rsid w:val="00861559"/>
    <w:rsid w:val="00861714"/>
    <w:rsid w:val="00861CC1"/>
    <w:rsid w:val="00861D31"/>
    <w:rsid w:val="00861DBD"/>
    <w:rsid w:val="00861E07"/>
    <w:rsid w:val="0086290A"/>
    <w:rsid w:val="00862BFB"/>
    <w:rsid w:val="00863001"/>
    <w:rsid w:val="008631DF"/>
    <w:rsid w:val="0086351C"/>
    <w:rsid w:val="00863873"/>
    <w:rsid w:val="0086426A"/>
    <w:rsid w:val="00864806"/>
    <w:rsid w:val="0086494B"/>
    <w:rsid w:val="00864CA3"/>
    <w:rsid w:val="00864F43"/>
    <w:rsid w:val="00865256"/>
    <w:rsid w:val="00865302"/>
    <w:rsid w:val="0086567C"/>
    <w:rsid w:val="008657C6"/>
    <w:rsid w:val="00865843"/>
    <w:rsid w:val="008658E1"/>
    <w:rsid w:val="0086629E"/>
    <w:rsid w:val="008665CA"/>
    <w:rsid w:val="008669CB"/>
    <w:rsid w:val="00866DD9"/>
    <w:rsid w:val="00866F4D"/>
    <w:rsid w:val="00867E7D"/>
    <w:rsid w:val="008704FB"/>
    <w:rsid w:val="00870518"/>
    <w:rsid w:val="0087059D"/>
    <w:rsid w:val="00870731"/>
    <w:rsid w:val="008709DC"/>
    <w:rsid w:val="00870BB5"/>
    <w:rsid w:val="00870C8F"/>
    <w:rsid w:val="00871A96"/>
    <w:rsid w:val="00871F7D"/>
    <w:rsid w:val="00871FB2"/>
    <w:rsid w:val="0087205B"/>
    <w:rsid w:val="00872400"/>
    <w:rsid w:val="00872DAF"/>
    <w:rsid w:val="0087344E"/>
    <w:rsid w:val="008736B6"/>
    <w:rsid w:val="008736E2"/>
    <w:rsid w:val="0087389E"/>
    <w:rsid w:val="00873F9D"/>
    <w:rsid w:val="00874238"/>
    <w:rsid w:val="0087465B"/>
    <w:rsid w:val="008748C1"/>
    <w:rsid w:val="008750AC"/>
    <w:rsid w:val="00875216"/>
    <w:rsid w:val="008757D7"/>
    <w:rsid w:val="00875BAF"/>
    <w:rsid w:val="00876058"/>
    <w:rsid w:val="00876581"/>
    <w:rsid w:val="008765B1"/>
    <w:rsid w:val="00876612"/>
    <w:rsid w:val="00876659"/>
    <w:rsid w:val="00876B99"/>
    <w:rsid w:val="00876DC2"/>
    <w:rsid w:val="008777EA"/>
    <w:rsid w:val="00877948"/>
    <w:rsid w:val="00877B05"/>
    <w:rsid w:val="00877CF6"/>
    <w:rsid w:val="00877DD6"/>
    <w:rsid w:val="00877EB9"/>
    <w:rsid w:val="008804AB"/>
    <w:rsid w:val="00880563"/>
    <w:rsid w:val="00880A9D"/>
    <w:rsid w:val="00880DCC"/>
    <w:rsid w:val="0088130D"/>
    <w:rsid w:val="008818F4"/>
    <w:rsid w:val="00881AC1"/>
    <w:rsid w:val="00881B46"/>
    <w:rsid w:val="008821CB"/>
    <w:rsid w:val="00882788"/>
    <w:rsid w:val="00882C07"/>
    <w:rsid w:val="00882C58"/>
    <w:rsid w:val="00882C73"/>
    <w:rsid w:val="00882E92"/>
    <w:rsid w:val="00883078"/>
    <w:rsid w:val="00883977"/>
    <w:rsid w:val="00883BA1"/>
    <w:rsid w:val="00883F2D"/>
    <w:rsid w:val="00884142"/>
    <w:rsid w:val="008841F1"/>
    <w:rsid w:val="00884421"/>
    <w:rsid w:val="00884692"/>
    <w:rsid w:val="00884773"/>
    <w:rsid w:val="00884A57"/>
    <w:rsid w:val="00884E82"/>
    <w:rsid w:val="00885199"/>
    <w:rsid w:val="00885565"/>
    <w:rsid w:val="0088582E"/>
    <w:rsid w:val="008859CB"/>
    <w:rsid w:val="00885CAB"/>
    <w:rsid w:val="00885E5B"/>
    <w:rsid w:val="00886479"/>
    <w:rsid w:val="00886A5F"/>
    <w:rsid w:val="00886B16"/>
    <w:rsid w:val="00886C31"/>
    <w:rsid w:val="00887021"/>
    <w:rsid w:val="00887310"/>
    <w:rsid w:val="00887351"/>
    <w:rsid w:val="008878FB"/>
    <w:rsid w:val="008879AD"/>
    <w:rsid w:val="008879B8"/>
    <w:rsid w:val="00887B4E"/>
    <w:rsid w:val="00887C57"/>
    <w:rsid w:val="008900FB"/>
    <w:rsid w:val="00890519"/>
    <w:rsid w:val="0089060F"/>
    <w:rsid w:val="00890C3D"/>
    <w:rsid w:val="00890D71"/>
    <w:rsid w:val="008910D3"/>
    <w:rsid w:val="008911ED"/>
    <w:rsid w:val="0089122C"/>
    <w:rsid w:val="00891388"/>
    <w:rsid w:val="008915CE"/>
    <w:rsid w:val="00891799"/>
    <w:rsid w:val="008917CC"/>
    <w:rsid w:val="008917DE"/>
    <w:rsid w:val="00891935"/>
    <w:rsid w:val="00891A9C"/>
    <w:rsid w:val="00892320"/>
    <w:rsid w:val="00892467"/>
    <w:rsid w:val="008926B9"/>
    <w:rsid w:val="00892AE1"/>
    <w:rsid w:val="008930B6"/>
    <w:rsid w:val="008931F7"/>
    <w:rsid w:val="00893775"/>
    <w:rsid w:val="008937F0"/>
    <w:rsid w:val="00893C7D"/>
    <w:rsid w:val="0089464A"/>
    <w:rsid w:val="00894823"/>
    <w:rsid w:val="00894B80"/>
    <w:rsid w:val="00895500"/>
    <w:rsid w:val="00895ACE"/>
    <w:rsid w:val="00895E45"/>
    <w:rsid w:val="0089626F"/>
    <w:rsid w:val="008963BA"/>
    <w:rsid w:val="00896716"/>
    <w:rsid w:val="0089676C"/>
    <w:rsid w:val="008968C7"/>
    <w:rsid w:val="0089694E"/>
    <w:rsid w:val="00896AEE"/>
    <w:rsid w:val="00896B27"/>
    <w:rsid w:val="00897330"/>
    <w:rsid w:val="0089779A"/>
    <w:rsid w:val="00897808"/>
    <w:rsid w:val="008978D6"/>
    <w:rsid w:val="00897A42"/>
    <w:rsid w:val="008A041B"/>
    <w:rsid w:val="008A06D2"/>
    <w:rsid w:val="008A0827"/>
    <w:rsid w:val="008A0B10"/>
    <w:rsid w:val="008A0B6B"/>
    <w:rsid w:val="008A0BE1"/>
    <w:rsid w:val="008A0CB2"/>
    <w:rsid w:val="008A11FC"/>
    <w:rsid w:val="008A1551"/>
    <w:rsid w:val="008A1584"/>
    <w:rsid w:val="008A18A7"/>
    <w:rsid w:val="008A1CD4"/>
    <w:rsid w:val="008A1E87"/>
    <w:rsid w:val="008A1F51"/>
    <w:rsid w:val="008A1F60"/>
    <w:rsid w:val="008A2AFD"/>
    <w:rsid w:val="008A2C7B"/>
    <w:rsid w:val="008A2CF5"/>
    <w:rsid w:val="008A2EBD"/>
    <w:rsid w:val="008A308A"/>
    <w:rsid w:val="008A396B"/>
    <w:rsid w:val="008A407D"/>
    <w:rsid w:val="008A4312"/>
    <w:rsid w:val="008A441F"/>
    <w:rsid w:val="008A45EE"/>
    <w:rsid w:val="008A4968"/>
    <w:rsid w:val="008A49E3"/>
    <w:rsid w:val="008A52B9"/>
    <w:rsid w:val="008A54F1"/>
    <w:rsid w:val="008A56DF"/>
    <w:rsid w:val="008A5A6B"/>
    <w:rsid w:val="008A5D98"/>
    <w:rsid w:val="008A5F1C"/>
    <w:rsid w:val="008A608E"/>
    <w:rsid w:val="008A628A"/>
    <w:rsid w:val="008A63BE"/>
    <w:rsid w:val="008A6A0D"/>
    <w:rsid w:val="008A7225"/>
    <w:rsid w:val="008A777E"/>
    <w:rsid w:val="008A7DC3"/>
    <w:rsid w:val="008B03E3"/>
    <w:rsid w:val="008B0418"/>
    <w:rsid w:val="008B046D"/>
    <w:rsid w:val="008B0567"/>
    <w:rsid w:val="008B05F8"/>
    <w:rsid w:val="008B0646"/>
    <w:rsid w:val="008B0B5E"/>
    <w:rsid w:val="008B0F24"/>
    <w:rsid w:val="008B18E4"/>
    <w:rsid w:val="008B1BE2"/>
    <w:rsid w:val="008B1CDE"/>
    <w:rsid w:val="008B24BA"/>
    <w:rsid w:val="008B2957"/>
    <w:rsid w:val="008B2A91"/>
    <w:rsid w:val="008B2D38"/>
    <w:rsid w:val="008B3124"/>
    <w:rsid w:val="008B33E3"/>
    <w:rsid w:val="008B3738"/>
    <w:rsid w:val="008B3932"/>
    <w:rsid w:val="008B3C11"/>
    <w:rsid w:val="008B3D1A"/>
    <w:rsid w:val="008B3F84"/>
    <w:rsid w:val="008B41A9"/>
    <w:rsid w:val="008B41C1"/>
    <w:rsid w:val="008B4817"/>
    <w:rsid w:val="008B4D41"/>
    <w:rsid w:val="008B4DB7"/>
    <w:rsid w:val="008B4FD2"/>
    <w:rsid w:val="008B54B6"/>
    <w:rsid w:val="008B5872"/>
    <w:rsid w:val="008B58E4"/>
    <w:rsid w:val="008B5B83"/>
    <w:rsid w:val="008B5DB2"/>
    <w:rsid w:val="008B6015"/>
    <w:rsid w:val="008B645C"/>
    <w:rsid w:val="008B6B85"/>
    <w:rsid w:val="008B71CE"/>
    <w:rsid w:val="008B72FF"/>
    <w:rsid w:val="008B7DBB"/>
    <w:rsid w:val="008C001D"/>
    <w:rsid w:val="008C0077"/>
    <w:rsid w:val="008C013E"/>
    <w:rsid w:val="008C01F9"/>
    <w:rsid w:val="008C03D1"/>
    <w:rsid w:val="008C0ADC"/>
    <w:rsid w:val="008C0CB6"/>
    <w:rsid w:val="008C1816"/>
    <w:rsid w:val="008C1876"/>
    <w:rsid w:val="008C1981"/>
    <w:rsid w:val="008C1E11"/>
    <w:rsid w:val="008C2287"/>
    <w:rsid w:val="008C2309"/>
    <w:rsid w:val="008C23B8"/>
    <w:rsid w:val="008C2781"/>
    <w:rsid w:val="008C2F6D"/>
    <w:rsid w:val="008C3C65"/>
    <w:rsid w:val="008C4485"/>
    <w:rsid w:val="008C4A12"/>
    <w:rsid w:val="008C4A44"/>
    <w:rsid w:val="008C520F"/>
    <w:rsid w:val="008C535F"/>
    <w:rsid w:val="008C53DF"/>
    <w:rsid w:val="008C54E3"/>
    <w:rsid w:val="008C5725"/>
    <w:rsid w:val="008C5F7D"/>
    <w:rsid w:val="008C6251"/>
    <w:rsid w:val="008C713E"/>
    <w:rsid w:val="008C71E4"/>
    <w:rsid w:val="008C7983"/>
    <w:rsid w:val="008C7AB7"/>
    <w:rsid w:val="008C7BDB"/>
    <w:rsid w:val="008D0936"/>
    <w:rsid w:val="008D1041"/>
    <w:rsid w:val="008D108B"/>
    <w:rsid w:val="008D1CE5"/>
    <w:rsid w:val="008D1E2D"/>
    <w:rsid w:val="008D23B8"/>
    <w:rsid w:val="008D2A5D"/>
    <w:rsid w:val="008D2ACA"/>
    <w:rsid w:val="008D2BD0"/>
    <w:rsid w:val="008D2C83"/>
    <w:rsid w:val="008D32DD"/>
    <w:rsid w:val="008D387B"/>
    <w:rsid w:val="008D3D9F"/>
    <w:rsid w:val="008D3E97"/>
    <w:rsid w:val="008D3FBE"/>
    <w:rsid w:val="008D4156"/>
    <w:rsid w:val="008D41F5"/>
    <w:rsid w:val="008D4A40"/>
    <w:rsid w:val="008D4AA7"/>
    <w:rsid w:val="008D5065"/>
    <w:rsid w:val="008D52EF"/>
    <w:rsid w:val="008D544A"/>
    <w:rsid w:val="008D550C"/>
    <w:rsid w:val="008D5AFA"/>
    <w:rsid w:val="008D5CD7"/>
    <w:rsid w:val="008D5EC3"/>
    <w:rsid w:val="008D61D9"/>
    <w:rsid w:val="008D630E"/>
    <w:rsid w:val="008D692C"/>
    <w:rsid w:val="008D7288"/>
    <w:rsid w:val="008D7372"/>
    <w:rsid w:val="008D7B12"/>
    <w:rsid w:val="008D7D72"/>
    <w:rsid w:val="008D7E36"/>
    <w:rsid w:val="008E0216"/>
    <w:rsid w:val="008E03C5"/>
    <w:rsid w:val="008E0773"/>
    <w:rsid w:val="008E100A"/>
    <w:rsid w:val="008E1139"/>
    <w:rsid w:val="008E1554"/>
    <w:rsid w:val="008E1614"/>
    <w:rsid w:val="008E1821"/>
    <w:rsid w:val="008E19B7"/>
    <w:rsid w:val="008E1A22"/>
    <w:rsid w:val="008E1F46"/>
    <w:rsid w:val="008E23E6"/>
    <w:rsid w:val="008E2852"/>
    <w:rsid w:val="008E28E5"/>
    <w:rsid w:val="008E2A88"/>
    <w:rsid w:val="008E2FA2"/>
    <w:rsid w:val="008E322F"/>
    <w:rsid w:val="008E3BA3"/>
    <w:rsid w:val="008E3EFD"/>
    <w:rsid w:val="008E4378"/>
    <w:rsid w:val="008E482F"/>
    <w:rsid w:val="008E4916"/>
    <w:rsid w:val="008E498A"/>
    <w:rsid w:val="008E4BFA"/>
    <w:rsid w:val="008E4C0C"/>
    <w:rsid w:val="008E5521"/>
    <w:rsid w:val="008E5588"/>
    <w:rsid w:val="008E5774"/>
    <w:rsid w:val="008E602B"/>
    <w:rsid w:val="008E60A2"/>
    <w:rsid w:val="008E61D3"/>
    <w:rsid w:val="008E62AC"/>
    <w:rsid w:val="008E6586"/>
    <w:rsid w:val="008E6945"/>
    <w:rsid w:val="008E6A48"/>
    <w:rsid w:val="008E6B8C"/>
    <w:rsid w:val="008E737F"/>
    <w:rsid w:val="008E7467"/>
    <w:rsid w:val="008E793B"/>
    <w:rsid w:val="008E7BE9"/>
    <w:rsid w:val="008E7C0B"/>
    <w:rsid w:val="008E7D24"/>
    <w:rsid w:val="008F06D8"/>
    <w:rsid w:val="008F0EF4"/>
    <w:rsid w:val="008F11D6"/>
    <w:rsid w:val="008F15BF"/>
    <w:rsid w:val="008F1B87"/>
    <w:rsid w:val="008F1D3D"/>
    <w:rsid w:val="008F1F8F"/>
    <w:rsid w:val="008F2226"/>
    <w:rsid w:val="008F2274"/>
    <w:rsid w:val="008F26C2"/>
    <w:rsid w:val="008F291A"/>
    <w:rsid w:val="008F2E50"/>
    <w:rsid w:val="008F3F8E"/>
    <w:rsid w:val="008F4089"/>
    <w:rsid w:val="008F41D4"/>
    <w:rsid w:val="008F48BB"/>
    <w:rsid w:val="008F4AE2"/>
    <w:rsid w:val="008F577B"/>
    <w:rsid w:val="008F58A8"/>
    <w:rsid w:val="008F5910"/>
    <w:rsid w:val="008F61F7"/>
    <w:rsid w:val="008F631D"/>
    <w:rsid w:val="008F653E"/>
    <w:rsid w:val="008F6FCA"/>
    <w:rsid w:val="008F73A0"/>
    <w:rsid w:val="008F7739"/>
    <w:rsid w:val="008F7CD2"/>
    <w:rsid w:val="008F7EB4"/>
    <w:rsid w:val="008F7F42"/>
    <w:rsid w:val="00900FD4"/>
    <w:rsid w:val="0090129D"/>
    <w:rsid w:val="0090195E"/>
    <w:rsid w:val="00901E41"/>
    <w:rsid w:val="00901E62"/>
    <w:rsid w:val="00901E8A"/>
    <w:rsid w:val="009021F6"/>
    <w:rsid w:val="009023FD"/>
    <w:rsid w:val="009028D9"/>
    <w:rsid w:val="00902B9B"/>
    <w:rsid w:val="00902C51"/>
    <w:rsid w:val="00902CAC"/>
    <w:rsid w:val="00902D95"/>
    <w:rsid w:val="00902E1C"/>
    <w:rsid w:val="00902F0D"/>
    <w:rsid w:val="00903141"/>
    <w:rsid w:val="0090350B"/>
    <w:rsid w:val="0090375F"/>
    <w:rsid w:val="00903A2C"/>
    <w:rsid w:val="00903A68"/>
    <w:rsid w:val="00904021"/>
    <w:rsid w:val="00904537"/>
    <w:rsid w:val="009049DD"/>
    <w:rsid w:val="009055AC"/>
    <w:rsid w:val="00905D7A"/>
    <w:rsid w:val="00906109"/>
    <w:rsid w:val="0090619D"/>
    <w:rsid w:val="00906256"/>
    <w:rsid w:val="00906749"/>
    <w:rsid w:val="00906847"/>
    <w:rsid w:val="009068F1"/>
    <w:rsid w:val="00906DEC"/>
    <w:rsid w:val="00906F0E"/>
    <w:rsid w:val="009071E3"/>
    <w:rsid w:val="00907436"/>
    <w:rsid w:val="0090750F"/>
    <w:rsid w:val="00907572"/>
    <w:rsid w:val="00907E0C"/>
    <w:rsid w:val="00907E5B"/>
    <w:rsid w:val="0091116A"/>
    <w:rsid w:val="0091136F"/>
    <w:rsid w:val="009113CD"/>
    <w:rsid w:val="009115DA"/>
    <w:rsid w:val="009118C6"/>
    <w:rsid w:val="00911CE3"/>
    <w:rsid w:val="00911D47"/>
    <w:rsid w:val="00911F2E"/>
    <w:rsid w:val="00911FCA"/>
    <w:rsid w:val="009121B3"/>
    <w:rsid w:val="00912233"/>
    <w:rsid w:val="00912311"/>
    <w:rsid w:val="009123A0"/>
    <w:rsid w:val="009126A6"/>
    <w:rsid w:val="009128A4"/>
    <w:rsid w:val="00912C2F"/>
    <w:rsid w:val="00912C33"/>
    <w:rsid w:val="00912E45"/>
    <w:rsid w:val="00912F6A"/>
    <w:rsid w:val="00913461"/>
    <w:rsid w:val="00913859"/>
    <w:rsid w:val="00913ADB"/>
    <w:rsid w:val="00913CB8"/>
    <w:rsid w:val="009148CD"/>
    <w:rsid w:val="00914BE9"/>
    <w:rsid w:val="00914E29"/>
    <w:rsid w:val="00914E80"/>
    <w:rsid w:val="00914F11"/>
    <w:rsid w:val="0091512D"/>
    <w:rsid w:val="00915593"/>
    <w:rsid w:val="009158DD"/>
    <w:rsid w:val="00915957"/>
    <w:rsid w:val="00915A89"/>
    <w:rsid w:val="00915C5E"/>
    <w:rsid w:val="009162F3"/>
    <w:rsid w:val="0091673E"/>
    <w:rsid w:val="00916AB9"/>
    <w:rsid w:val="00916F74"/>
    <w:rsid w:val="00917544"/>
    <w:rsid w:val="009175AD"/>
    <w:rsid w:val="009175C3"/>
    <w:rsid w:val="0091787E"/>
    <w:rsid w:val="00917AF6"/>
    <w:rsid w:val="00917B18"/>
    <w:rsid w:val="00917E0E"/>
    <w:rsid w:val="00920985"/>
    <w:rsid w:val="00920CA3"/>
    <w:rsid w:val="00920CF4"/>
    <w:rsid w:val="00920D24"/>
    <w:rsid w:val="00920EB6"/>
    <w:rsid w:val="009211E9"/>
    <w:rsid w:val="00921C0A"/>
    <w:rsid w:val="00921C61"/>
    <w:rsid w:val="009221FA"/>
    <w:rsid w:val="00922206"/>
    <w:rsid w:val="009224A5"/>
    <w:rsid w:val="00922789"/>
    <w:rsid w:val="00922F14"/>
    <w:rsid w:val="009233C2"/>
    <w:rsid w:val="009236AD"/>
    <w:rsid w:val="00923781"/>
    <w:rsid w:val="00923951"/>
    <w:rsid w:val="00923BA6"/>
    <w:rsid w:val="00924456"/>
    <w:rsid w:val="0092447D"/>
    <w:rsid w:val="009249EB"/>
    <w:rsid w:val="00925762"/>
    <w:rsid w:val="00925DEC"/>
    <w:rsid w:val="00925F6E"/>
    <w:rsid w:val="00926084"/>
    <w:rsid w:val="00926386"/>
    <w:rsid w:val="009265ED"/>
    <w:rsid w:val="0092684B"/>
    <w:rsid w:val="00926C1D"/>
    <w:rsid w:val="0092736F"/>
    <w:rsid w:val="0092746E"/>
    <w:rsid w:val="009276EE"/>
    <w:rsid w:val="00927C81"/>
    <w:rsid w:val="00930BB6"/>
    <w:rsid w:val="00930CED"/>
    <w:rsid w:val="00930E74"/>
    <w:rsid w:val="00931073"/>
    <w:rsid w:val="0093107C"/>
    <w:rsid w:val="0093139B"/>
    <w:rsid w:val="00931669"/>
    <w:rsid w:val="00931767"/>
    <w:rsid w:val="00931B36"/>
    <w:rsid w:val="00931E2E"/>
    <w:rsid w:val="00931F3E"/>
    <w:rsid w:val="0093244D"/>
    <w:rsid w:val="0093265B"/>
    <w:rsid w:val="00932C03"/>
    <w:rsid w:val="00932E5A"/>
    <w:rsid w:val="00932F19"/>
    <w:rsid w:val="00933036"/>
    <w:rsid w:val="00933056"/>
    <w:rsid w:val="00933305"/>
    <w:rsid w:val="0093356F"/>
    <w:rsid w:val="00933C11"/>
    <w:rsid w:val="00933EC5"/>
    <w:rsid w:val="0093466F"/>
    <w:rsid w:val="009346C9"/>
    <w:rsid w:val="009349D3"/>
    <w:rsid w:val="00934F65"/>
    <w:rsid w:val="00934FB9"/>
    <w:rsid w:val="00934FCA"/>
    <w:rsid w:val="009355DB"/>
    <w:rsid w:val="00935644"/>
    <w:rsid w:val="0093629A"/>
    <w:rsid w:val="009364FB"/>
    <w:rsid w:val="009365D8"/>
    <w:rsid w:val="009366F9"/>
    <w:rsid w:val="00936B5F"/>
    <w:rsid w:val="009372D2"/>
    <w:rsid w:val="00937CA4"/>
    <w:rsid w:val="00937EA2"/>
    <w:rsid w:val="0094043E"/>
    <w:rsid w:val="0094059B"/>
    <w:rsid w:val="0094098C"/>
    <w:rsid w:val="00940BA8"/>
    <w:rsid w:val="00940E9F"/>
    <w:rsid w:val="009411CE"/>
    <w:rsid w:val="0094146E"/>
    <w:rsid w:val="0094149F"/>
    <w:rsid w:val="009414BA"/>
    <w:rsid w:val="00941561"/>
    <w:rsid w:val="00942369"/>
    <w:rsid w:val="009424BE"/>
    <w:rsid w:val="009424CC"/>
    <w:rsid w:val="0094252C"/>
    <w:rsid w:val="009426FB"/>
    <w:rsid w:val="00942846"/>
    <w:rsid w:val="00942E2E"/>
    <w:rsid w:val="00942FC0"/>
    <w:rsid w:val="00943A57"/>
    <w:rsid w:val="00943B88"/>
    <w:rsid w:val="00944D70"/>
    <w:rsid w:val="00944E6D"/>
    <w:rsid w:val="00944EC1"/>
    <w:rsid w:val="00944F34"/>
    <w:rsid w:val="00945015"/>
    <w:rsid w:val="00945953"/>
    <w:rsid w:val="00945B07"/>
    <w:rsid w:val="00945CB0"/>
    <w:rsid w:val="0094645A"/>
    <w:rsid w:val="00946497"/>
    <w:rsid w:val="00946535"/>
    <w:rsid w:val="0094662D"/>
    <w:rsid w:val="0094700A"/>
    <w:rsid w:val="00947035"/>
    <w:rsid w:val="00947156"/>
    <w:rsid w:val="00947199"/>
    <w:rsid w:val="00947874"/>
    <w:rsid w:val="00947909"/>
    <w:rsid w:val="009479BF"/>
    <w:rsid w:val="00947B15"/>
    <w:rsid w:val="00947E31"/>
    <w:rsid w:val="00950018"/>
    <w:rsid w:val="009502F7"/>
    <w:rsid w:val="00950404"/>
    <w:rsid w:val="009505E1"/>
    <w:rsid w:val="00950864"/>
    <w:rsid w:val="0095091B"/>
    <w:rsid w:val="00950E16"/>
    <w:rsid w:val="00950E7B"/>
    <w:rsid w:val="0095124D"/>
    <w:rsid w:val="00951374"/>
    <w:rsid w:val="00951525"/>
    <w:rsid w:val="009515F3"/>
    <w:rsid w:val="00951809"/>
    <w:rsid w:val="009521C4"/>
    <w:rsid w:val="00952B27"/>
    <w:rsid w:val="009533F2"/>
    <w:rsid w:val="009534C5"/>
    <w:rsid w:val="0095357E"/>
    <w:rsid w:val="00953D5C"/>
    <w:rsid w:val="00953E53"/>
    <w:rsid w:val="0095441A"/>
    <w:rsid w:val="009544CB"/>
    <w:rsid w:val="00954680"/>
    <w:rsid w:val="00954759"/>
    <w:rsid w:val="00954FA5"/>
    <w:rsid w:val="009555BD"/>
    <w:rsid w:val="009559A3"/>
    <w:rsid w:val="00955AE2"/>
    <w:rsid w:val="00955C40"/>
    <w:rsid w:val="00955D9E"/>
    <w:rsid w:val="00955E3A"/>
    <w:rsid w:val="009561FF"/>
    <w:rsid w:val="009564BD"/>
    <w:rsid w:val="0095662A"/>
    <w:rsid w:val="00957266"/>
    <w:rsid w:val="00957599"/>
    <w:rsid w:val="009579EE"/>
    <w:rsid w:val="00957BC6"/>
    <w:rsid w:val="00957C93"/>
    <w:rsid w:val="00957DFF"/>
    <w:rsid w:val="0096002A"/>
    <w:rsid w:val="009601C4"/>
    <w:rsid w:val="009606F3"/>
    <w:rsid w:val="00960AA0"/>
    <w:rsid w:val="00960CBD"/>
    <w:rsid w:val="00960F53"/>
    <w:rsid w:val="0096108D"/>
    <w:rsid w:val="00961169"/>
    <w:rsid w:val="00962072"/>
    <w:rsid w:val="0096210D"/>
    <w:rsid w:val="0096277A"/>
    <w:rsid w:val="00962A39"/>
    <w:rsid w:val="00962DD4"/>
    <w:rsid w:val="00963026"/>
    <w:rsid w:val="0096370C"/>
    <w:rsid w:val="00963AD4"/>
    <w:rsid w:val="00964D9B"/>
    <w:rsid w:val="0096529A"/>
    <w:rsid w:val="009657EC"/>
    <w:rsid w:val="0096585C"/>
    <w:rsid w:val="00965A9F"/>
    <w:rsid w:val="00965C86"/>
    <w:rsid w:val="00965CD4"/>
    <w:rsid w:val="00965E87"/>
    <w:rsid w:val="0096656E"/>
    <w:rsid w:val="00966665"/>
    <w:rsid w:val="0096693A"/>
    <w:rsid w:val="00966ACB"/>
    <w:rsid w:val="00966E26"/>
    <w:rsid w:val="00967008"/>
    <w:rsid w:val="00967117"/>
    <w:rsid w:val="009673E6"/>
    <w:rsid w:val="009677D9"/>
    <w:rsid w:val="009678AE"/>
    <w:rsid w:val="009678D2"/>
    <w:rsid w:val="00967B15"/>
    <w:rsid w:val="00967B69"/>
    <w:rsid w:val="00970072"/>
    <w:rsid w:val="009700BB"/>
    <w:rsid w:val="00970483"/>
    <w:rsid w:val="00970D19"/>
    <w:rsid w:val="0097155A"/>
    <w:rsid w:val="009715F0"/>
    <w:rsid w:val="00971625"/>
    <w:rsid w:val="009716B1"/>
    <w:rsid w:val="0097177A"/>
    <w:rsid w:val="0097196E"/>
    <w:rsid w:val="00971D21"/>
    <w:rsid w:val="00971DD7"/>
    <w:rsid w:val="009720BB"/>
    <w:rsid w:val="00972977"/>
    <w:rsid w:val="0097298C"/>
    <w:rsid w:val="00972BD3"/>
    <w:rsid w:val="009731EE"/>
    <w:rsid w:val="009734DE"/>
    <w:rsid w:val="0097390C"/>
    <w:rsid w:val="0097397E"/>
    <w:rsid w:val="009740D7"/>
    <w:rsid w:val="009745CB"/>
    <w:rsid w:val="009749B3"/>
    <w:rsid w:val="00974B87"/>
    <w:rsid w:val="00974D7F"/>
    <w:rsid w:val="0097519E"/>
    <w:rsid w:val="009751FF"/>
    <w:rsid w:val="00975271"/>
    <w:rsid w:val="00975643"/>
    <w:rsid w:val="00975776"/>
    <w:rsid w:val="00975850"/>
    <w:rsid w:val="00975C6E"/>
    <w:rsid w:val="00975DCC"/>
    <w:rsid w:val="00976091"/>
    <w:rsid w:val="009761D0"/>
    <w:rsid w:val="009761FB"/>
    <w:rsid w:val="00976565"/>
    <w:rsid w:val="009767A9"/>
    <w:rsid w:val="009767DB"/>
    <w:rsid w:val="0097690B"/>
    <w:rsid w:val="00976925"/>
    <w:rsid w:val="00976AF3"/>
    <w:rsid w:val="00976B90"/>
    <w:rsid w:val="00976BE2"/>
    <w:rsid w:val="00976E3F"/>
    <w:rsid w:val="00977087"/>
    <w:rsid w:val="00977413"/>
    <w:rsid w:val="00977721"/>
    <w:rsid w:val="00977E8A"/>
    <w:rsid w:val="00977FDB"/>
    <w:rsid w:val="009802B4"/>
    <w:rsid w:val="0098068B"/>
    <w:rsid w:val="00980823"/>
    <w:rsid w:val="00980CA8"/>
    <w:rsid w:val="00980CDD"/>
    <w:rsid w:val="00981390"/>
    <w:rsid w:val="00981BDF"/>
    <w:rsid w:val="00981FC5"/>
    <w:rsid w:val="00982CB9"/>
    <w:rsid w:val="00983356"/>
    <w:rsid w:val="00983396"/>
    <w:rsid w:val="0098358A"/>
    <w:rsid w:val="009839E0"/>
    <w:rsid w:val="00983AD9"/>
    <w:rsid w:val="00983D8E"/>
    <w:rsid w:val="00983F65"/>
    <w:rsid w:val="00984237"/>
    <w:rsid w:val="009842AD"/>
    <w:rsid w:val="00984578"/>
    <w:rsid w:val="00984B17"/>
    <w:rsid w:val="00984B20"/>
    <w:rsid w:val="00984B21"/>
    <w:rsid w:val="009850AA"/>
    <w:rsid w:val="0098550B"/>
    <w:rsid w:val="00985589"/>
    <w:rsid w:val="00985609"/>
    <w:rsid w:val="0098597E"/>
    <w:rsid w:val="00985D0F"/>
    <w:rsid w:val="00985DBA"/>
    <w:rsid w:val="009860D8"/>
    <w:rsid w:val="0098619F"/>
    <w:rsid w:val="009864F9"/>
    <w:rsid w:val="009865EC"/>
    <w:rsid w:val="009869AD"/>
    <w:rsid w:val="00986AFC"/>
    <w:rsid w:val="00986B7E"/>
    <w:rsid w:val="00986D56"/>
    <w:rsid w:val="00987128"/>
    <w:rsid w:val="009871FB"/>
    <w:rsid w:val="00987338"/>
    <w:rsid w:val="00987470"/>
    <w:rsid w:val="009874B5"/>
    <w:rsid w:val="0098754A"/>
    <w:rsid w:val="009875DC"/>
    <w:rsid w:val="00987A57"/>
    <w:rsid w:val="00987B14"/>
    <w:rsid w:val="00987BB9"/>
    <w:rsid w:val="00987BF9"/>
    <w:rsid w:val="00987C74"/>
    <w:rsid w:val="009901DD"/>
    <w:rsid w:val="00990211"/>
    <w:rsid w:val="0099067F"/>
    <w:rsid w:val="009908A3"/>
    <w:rsid w:val="00990B83"/>
    <w:rsid w:val="009910AF"/>
    <w:rsid w:val="0099110A"/>
    <w:rsid w:val="009911F9"/>
    <w:rsid w:val="0099134C"/>
    <w:rsid w:val="00991A49"/>
    <w:rsid w:val="00991FC9"/>
    <w:rsid w:val="00992544"/>
    <w:rsid w:val="0099272B"/>
    <w:rsid w:val="009929D1"/>
    <w:rsid w:val="0099304F"/>
    <w:rsid w:val="009930F3"/>
    <w:rsid w:val="00993291"/>
    <w:rsid w:val="0099339B"/>
    <w:rsid w:val="00993D48"/>
    <w:rsid w:val="0099449A"/>
    <w:rsid w:val="009944DC"/>
    <w:rsid w:val="0099475A"/>
    <w:rsid w:val="00994830"/>
    <w:rsid w:val="009949B9"/>
    <w:rsid w:val="00994CD1"/>
    <w:rsid w:val="00994DC0"/>
    <w:rsid w:val="0099505E"/>
    <w:rsid w:val="00995989"/>
    <w:rsid w:val="00995B8A"/>
    <w:rsid w:val="00995E8E"/>
    <w:rsid w:val="00995F20"/>
    <w:rsid w:val="00995FF7"/>
    <w:rsid w:val="009964CA"/>
    <w:rsid w:val="00996D06"/>
    <w:rsid w:val="00996F2C"/>
    <w:rsid w:val="0099700F"/>
    <w:rsid w:val="0099702F"/>
    <w:rsid w:val="00997083"/>
    <w:rsid w:val="009977AE"/>
    <w:rsid w:val="0099785B"/>
    <w:rsid w:val="00997C99"/>
    <w:rsid w:val="00997EFA"/>
    <w:rsid w:val="009A02A6"/>
    <w:rsid w:val="009A05C6"/>
    <w:rsid w:val="009A0D26"/>
    <w:rsid w:val="009A0E5F"/>
    <w:rsid w:val="009A0F91"/>
    <w:rsid w:val="009A11D3"/>
    <w:rsid w:val="009A11D6"/>
    <w:rsid w:val="009A1751"/>
    <w:rsid w:val="009A17DD"/>
    <w:rsid w:val="009A17E0"/>
    <w:rsid w:val="009A1874"/>
    <w:rsid w:val="009A1895"/>
    <w:rsid w:val="009A1BB6"/>
    <w:rsid w:val="009A1C0B"/>
    <w:rsid w:val="009A1DCC"/>
    <w:rsid w:val="009A1DD6"/>
    <w:rsid w:val="009A23C1"/>
    <w:rsid w:val="009A25EB"/>
    <w:rsid w:val="009A269E"/>
    <w:rsid w:val="009A327E"/>
    <w:rsid w:val="009A342C"/>
    <w:rsid w:val="009A3578"/>
    <w:rsid w:val="009A36A7"/>
    <w:rsid w:val="009A36E5"/>
    <w:rsid w:val="009A38F2"/>
    <w:rsid w:val="009A399E"/>
    <w:rsid w:val="009A3DBC"/>
    <w:rsid w:val="009A42B0"/>
    <w:rsid w:val="009A43A4"/>
    <w:rsid w:val="009A4476"/>
    <w:rsid w:val="009A4546"/>
    <w:rsid w:val="009A4D65"/>
    <w:rsid w:val="009A555E"/>
    <w:rsid w:val="009A5DD0"/>
    <w:rsid w:val="009A6191"/>
    <w:rsid w:val="009A6283"/>
    <w:rsid w:val="009A648B"/>
    <w:rsid w:val="009A6572"/>
    <w:rsid w:val="009A6BF5"/>
    <w:rsid w:val="009A6F2A"/>
    <w:rsid w:val="009A7509"/>
    <w:rsid w:val="009A7CFE"/>
    <w:rsid w:val="009A7DD0"/>
    <w:rsid w:val="009B005B"/>
    <w:rsid w:val="009B01A4"/>
    <w:rsid w:val="009B05C9"/>
    <w:rsid w:val="009B063E"/>
    <w:rsid w:val="009B0789"/>
    <w:rsid w:val="009B0FDE"/>
    <w:rsid w:val="009B13CD"/>
    <w:rsid w:val="009B16C7"/>
    <w:rsid w:val="009B2140"/>
    <w:rsid w:val="009B216D"/>
    <w:rsid w:val="009B26F1"/>
    <w:rsid w:val="009B2B86"/>
    <w:rsid w:val="009B2FFA"/>
    <w:rsid w:val="009B317E"/>
    <w:rsid w:val="009B3288"/>
    <w:rsid w:val="009B3322"/>
    <w:rsid w:val="009B3500"/>
    <w:rsid w:val="009B3553"/>
    <w:rsid w:val="009B394A"/>
    <w:rsid w:val="009B410A"/>
    <w:rsid w:val="009B44C8"/>
    <w:rsid w:val="009B48CE"/>
    <w:rsid w:val="009B4CC8"/>
    <w:rsid w:val="009B5000"/>
    <w:rsid w:val="009B52D8"/>
    <w:rsid w:val="009B5E9B"/>
    <w:rsid w:val="009B6288"/>
    <w:rsid w:val="009B62AB"/>
    <w:rsid w:val="009B6779"/>
    <w:rsid w:val="009B693F"/>
    <w:rsid w:val="009B6A5B"/>
    <w:rsid w:val="009B6F23"/>
    <w:rsid w:val="009B7491"/>
    <w:rsid w:val="009B75EE"/>
    <w:rsid w:val="009B7710"/>
    <w:rsid w:val="009B7734"/>
    <w:rsid w:val="009B7D31"/>
    <w:rsid w:val="009B7EB4"/>
    <w:rsid w:val="009C01E5"/>
    <w:rsid w:val="009C0B6C"/>
    <w:rsid w:val="009C0D9D"/>
    <w:rsid w:val="009C109D"/>
    <w:rsid w:val="009C11EE"/>
    <w:rsid w:val="009C1A65"/>
    <w:rsid w:val="009C212D"/>
    <w:rsid w:val="009C21B8"/>
    <w:rsid w:val="009C257B"/>
    <w:rsid w:val="009C2695"/>
    <w:rsid w:val="009C2815"/>
    <w:rsid w:val="009C2F54"/>
    <w:rsid w:val="009C2FF9"/>
    <w:rsid w:val="009C3002"/>
    <w:rsid w:val="009C32B2"/>
    <w:rsid w:val="009C381D"/>
    <w:rsid w:val="009C3D50"/>
    <w:rsid w:val="009C407A"/>
    <w:rsid w:val="009C419A"/>
    <w:rsid w:val="009C4A13"/>
    <w:rsid w:val="009C4D4D"/>
    <w:rsid w:val="009C57BD"/>
    <w:rsid w:val="009C58A2"/>
    <w:rsid w:val="009C5BCB"/>
    <w:rsid w:val="009C65A7"/>
    <w:rsid w:val="009C681F"/>
    <w:rsid w:val="009C6B10"/>
    <w:rsid w:val="009C6F57"/>
    <w:rsid w:val="009C6FB9"/>
    <w:rsid w:val="009C701E"/>
    <w:rsid w:val="009C70D9"/>
    <w:rsid w:val="009C7972"/>
    <w:rsid w:val="009C7C29"/>
    <w:rsid w:val="009C7F62"/>
    <w:rsid w:val="009D00CC"/>
    <w:rsid w:val="009D0264"/>
    <w:rsid w:val="009D05A8"/>
    <w:rsid w:val="009D077C"/>
    <w:rsid w:val="009D0945"/>
    <w:rsid w:val="009D0FFC"/>
    <w:rsid w:val="009D12DA"/>
    <w:rsid w:val="009D1AEB"/>
    <w:rsid w:val="009D2037"/>
    <w:rsid w:val="009D2446"/>
    <w:rsid w:val="009D260B"/>
    <w:rsid w:val="009D2843"/>
    <w:rsid w:val="009D2879"/>
    <w:rsid w:val="009D28AC"/>
    <w:rsid w:val="009D2D12"/>
    <w:rsid w:val="009D2FB2"/>
    <w:rsid w:val="009D34F5"/>
    <w:rsid w:val="009D3B78"/>
    <w:rsid w:val="009D3F1D"/>
    <w:rsid w:val="009D4002"/>
    <w:rsid w:val="009D43DB"/>
    <w:rsid w:val="009D4410"/>
    <w:rsid w:val="009D47FA"/>
    <w:rsid w:val="009D4FF2"/>
    <w:rsid w:val="009D5A6C"/>
    <w:rsid w:val="009D5DD3"/>
    <w:rsid w:val="009D637D"/>
    <w:rsid w:val="009D6AF1"/>
    <w:rsid w:val="009D6BAA"/>
    <w:rsid w:val="009D6E09"/>
    <w:rsid w:val="009D6E9F"/>
    <w:rsid w:val="009D707E"/>
    <w:rsid w:val="009D7380"/>
    <w:rsid w:val="009D73B6"/>
    <w:rsid w:val="009D752B"/>
    <w:rsid w:val="009D7682"/>
    <w:rsid w:val="009D7709"/>
    <w:rsid w:val="009D7996"/>
    <w:rsid w:val="009D7E90"/>
    <w:rsid w:val="009E0D4B"/>
    <w:rsid w:val="009E1091"/>
    <w:rsid w:val="009E1134"/>
    <w:rsid w:val="009E123E"/>
    <w:rsid w:val="009E1257"/>
    <w:rsid w:val="009E19AA"/>
    <w:rsid w:val="009E1BCA"/>
    <w:rsid w:val="009E1DD1"/>
    <w:rsid w:val="009E1E66"/>
    <w:rsid w:val="009E245A"/>
    <w:rsid w:val="009E2C34"/>
    <w:rsid w:val="009E31AD"/>
    <w:rsid w:val="009E3351"/>
    <w:rsid w:val="009E3562"/>
    <w:rsid w:val="009E375C"/>
    <w:rsid w:val="009E3F5F"/>
    <w:rsid w:val="009E413F"/>
    <w:rsid w:val="009E4196"/>
    <w:rsid w:val="009E528D"/>
    <w:rsid w:val="009E5424"/>
    <w:rsid w:val="009E55CD"/>
    <w:rsid w:val="009E5817"/>
    <w:rsid w:val="009E5B11"/>
    <w:rsid w:val="009E62D6"/>
    <w:rsid w:val="009E649C"/>
    <w:rsid w:val="009E6A11"/>
    <w:rsid w:val="009E70D4"/>
    <w:rsid w:val="009E7138"/>
    <w:rsid w:val="009E71EF"/>
    <w:rsid w:val="009E74AA"/>
    <w:rsid w:val="009E765F"/>
    <w:rsid w:val="009E774E"/>
    <w:rsid w:val="009E7860"/>
    <w:rsid w:val="009E7942"/>
    <w:rsid w:val="009E7A22"/>
    <w:rsid w:val="009E7B7B"/>
    <w:rsid w:val="009E7D3B"/>
    <w:rsid w:val="009E7D84"/>
    <w:rsid w:val="009F0091"/>
    <w:rsid w:val="009F037E"/>
    <w:rsid w:val="009F065F"/>
    <w:rsid w:val="009F0957"/>
    <w:rsid w:val="009F0F26"/>
    <w:rsid w:val="009F106B"/>
    <w:rsid w:val="009F115A"/>
    <w:rsid w:val="009F115E"/>
    <w:rsid w:val="009F1163"/>
    <w:rsid w:val="009F1BEC"/>
    <w:rsid w:val="009F1F40"/>
    <w:rsid w:val="009F2194"/>
    <w:rsid w:val="009F257C"/>
    <w:rsid w:val="009F27A9"/>
    <w:rsid w:val="009F2D42"/>
    <w:rsid w:val="009F312F"/>
    <w:rsid w:val="009F3312"/>
    <w:rsid w:val="009F3A1C"/>
    <w:rsid w:val="009F3D33"/>
    <w:rsid w:val="009F4064"/>
    <w:rsid w:val="009F4191"/>
    <w:rsid w:val="009F4192"/>
    <w:rsid w:val="009F41F5"/>
    <w:rsid w:val="009F44DE"/>
    <w:rsid w:val="009F49C0"/>
    <w:rsid w:val="009F4C2F"/>
    <w:rsid w:val="009F4E98"/>
    <w:rsid w:val="009F513B"/>
    <w:rsid w:val="009F5168"/>
    <w:rsid w:val="009F55A3"/>
    <w:rsid w:val="009F55E6"/>
    <w:rsid w:val="009F56D2"/>
    <w:rsid w:val="009F5A36"/>
    <w:rsid w:val="009F5B16"/>
    <w:rsid w:val="009F5DAB"/>
    <w:rsid w:val="009F609A"/>
    <w:rsid w:val="009F611E"/>
    <w:rsid w:val="009F6413"/>
    <w:rsid w:val="009F653B"/>
    <w:rsid w:val="009F667A"/>
    <w:rsid w:val="009F6999"/>
    <w:rsid w:val="009F6B2E"/>
    <w:rsid w:val="009F6CDE"/>
    <w:rsid w:val="009F7399"/>
    <w:rsid w:val="009F7573"/>
    <w:rsid w:val="009F7917"/>
    <w:rsid w:val="009F799F"/>
    <w:rsid w:val="009F7AE6"/>
    <w:rsid w:val="009F7AE8"/>
    <w:rsid w:val="00A00044"/>
    <w:rsid w:val="00A00539"/>
    <w:rsid w:val="00A00737"/>
    <w:rsid w:val="00A00778"/>
    <w:rsid w:val="00A0078C"/>
    <w:rsid w:val="00A008FF"/>
    <w:rsid w:val="00A00C88"/>
    <w:rsid w:val="00A00D5C"/>
    <w:rsid w:val="00A01116"/>
    <w:rsid w:val="00A01483"/>
    <w:rsid w:val="00A01C66"/>
    <w:rsid w:val="00A022C4"/>
    <w:rsid w:val="00A025F3"/>
    <w:rsid w:val="00A02A5E"/>
    <w:rsid w:val="00A03275"/>
    <w:rsid w:val="00A0335D"/>
    <w:rsid w:val="00A03418"/>
    <w:rsid w:val="00A03543"/>
    <w:rsid w:val="00A036C2"/>
    <w:rsid w:val="00A0385B"/>
    <w:rsid w:val="00A03B19"/>
    <w:rsid w:val="00A03B37"/>
    <w:rsid w:val="00A03C2A"/>
    <w:rsid w:val="00A043F2"/>
    <w:rsid w:val="00A044E7"/>
    <w:rsid w:val="00A04643"/>
    <w:rsid w:val="00A048C1"/>
    <w:rsid w:val="00A04CDB"/>
    <w:rsid w:val="00A04F03"/>
    <w:rsid w:val="00A04F33"/>
    <w:rsid w:val="00A0540C"/>
    <w:rsid w:val="00A0546F"/>
    <w:rsid w:val="00A055E3"/>
    <w:rsid w:val="00A05784"/>
    <w:rsid w:val="00A06AED"/>
    <w:rsid w:val="00A074F3"/>
    <w:rsid w:val="00A07734"/>
    <w:rsid w:val="00A07C8E"/>
    <w:rsid w:val="00A07E25"/>
    <w:rsid w:val="00A07F06"/>
    <w:rsid w:val="00A07F72"/>
    <w:rsid w:val="00A10259"/>
    <w:rsid w:val="00A104CC"/>
    <w:rsid w:val="00A106B2"/>
    <w:rsid w:val="00A1090A"/>
    <w:rsid w:val="00A10A0F"/>
    <w:rsid w:val="00A10ABF"/>
    <w:rsid w:val="00A10CBD"/>
    <w:rsid w:val="00A1145C"/>
    <w:rsid w:val="00A11AF6"/>
    <w:rsid w:val="00A120BB"/>
    <w:rsid w:val="00A12179"/>
    <w:rsid w:val="00A12610"/>
    <w:rsid w:val="00A1272F"/>
    <w:rsid w:val="00A12C3E"/>
    <w:rsid w:val="00A12D77"/>
    <w:rsid w:val="00A13117"/>
    <w:rsid w:val="00A132B1"/>
    <w:rsid w:val="00A13352"/>
    <w:rsid w:val="00A13790"/>
    <w:rsid w:val="00A138C3"/>
    <w:rsid w:val="00A1395B"/>
    <w:rsid w:val="00A139EB"/>
    <w:rsid w:val="00A145F6"/>
    <w:rsid w:val="00A149D6"/>
    <w:rsid w:val="00A14F2C"/>
    <w:rsid w:val="00A1610D"/>
    <w:rsid w:val="00A16483"/>
    <w:rsid w:val="00A16566"/>
    <w:rsid w:val="00A16B92"/>
    <w:rsid w:val="00A17AC1"/>
    <w:rsid w:val="00A2013C"/>
    <w:rsid w:val="00A20331"/>
    <w:rsid w:val="00A204DD"/>
    <w:rsid w:val="00A2062A"/>
    <w:rsid w:val="00A209B3"/>
    <w:rsid w:val="00A20C54"/>
    <w:rsid w:val="00A21262"/>
    <w:rsid w:val="00A21271"/>
    <w:rsid w:val="00A21368"/>
    <w:rsid w:val="00A215E8"/>
    <w:rsid w:val="00A218A1"/>
    <w:rsid w:val="00A2199E"/>
    <w:rsid w:val="00A219D4"/>
    <w:rsid w:val="00A219F0"/>
    <w:rsid w:val="00A22374"/>
    <w:rsid w:val="00A22545"/>
    <w:rsid w:val="00A2270C"/>
    <w:rsid w:val="00A22A03"/>
    <w:rsid w:val="00A22C52"/>
    <w:rsid w:val="00A22EFA"/>
    <w:rsid w:val="00A230FA"/>
    <w:rsid w:val="00A23197"/>
    <w:rsid w:val="00A2359A"/>
    <w:rsid w:val="00A23939"/>
    <w:rsid w:val="00A239B7"/>
    <w:rsid w:val="00A23DC4"/>
    <w:rsid w:val="00A24068"/>
    <w:rsid w:val="00A2448A"/>
    <w:rsid w:val="00A245CC"/>
    <w:rsid w:val="00A24A2B"/>
    <w:rsid w:val="00A24B92"/>
    <w:rsid w:val="00A24C7B"/>
    <w:rsid w:val="00A24D82"/>
    <w:rsid w:val="00A250B5"/>
    <w:rsid w:val="00A25116"/>
    <w:rsid w:val="00A25D34"/>
    <w:rsid w:val="00A25D66"/>
    <w:rsid w:val="00A264DC"/>
    <w:rsid w:val="00A26808"/>
    <w:rsid w:val="00A2682B"/>
    <w:rsid w:val="00A269F6"/>
    <w:rsid w:val="00A26A5A"/>
    <w:rsid w:val="00A26C48"/>
    <w:rsid w:val="00A26C58"/>
    <w:rsid w:val="00A26F60"/>
    <w:rsid w:val="00A2713D"/>
    <w:rsid w:val="00A2774C"/>
    <w:rsid w:val="00A27BB4"/>
    <w:rsid w:val="00A30159"/>
    <w:rsid w:val="00A30377"/>
    <w:rsid w:val="00A30826"/>
    <w:rsid w:val="00A308EA"/>
    <w:rsid w:val="00A30E61"/>
    <w:rsid w:val="00A30FE9"/>
    <w:rsid w:val="00A31624"/>
    <w:rsid w:val="00A31B13"/>
    <w:rsid w:val="00A31DA7"/>
    <w:rsid w:val="00A32069"/>
    <w:rsid w:val="00A320E1"/>
    <w:rsid w:val="00A3214A"/>
    <w:rsid w:val="00A324AA"/>
    <w:rsid w:val="00A3266C"/>
    <w:rsid w:val="00A32741"/>
    <w:rsid w:val="00A3326B"/>
    <w:rsid w:val="00A33310"/>
    <w:rsid w:val="00A333B6"/>
    <w:rsid w:val="00A3362E"/>
    <w:rsid w:val="00A339DD"/>
    <w:rsid w:val="00A33C72"/>
    <w:rsid w:val="00A33D1A"/>
    <w:rsid w:val="00A343EF"/>
    <w:rsid w:val="00A3455A"/>
    <w:rsid w:val="00A345B7"/>
    <w:rsid w:val="00A34911"/>
    <w:rsid w:val="00A34E5C"/>
    <w:rsid w:val="00A35067"/>
    <w:rsid w:val="00A351CB"/>
    <w:rsid w:val="00A36008"/>
    <w:rsid w:val="00A36255"/>
    <w:rsid w:val="00A36AD8"/>
    <w:rsid w:val="00A37898"/>
    <w:rsid w:val="00A37E9E"/>
    <w:rsid w:val="00A40E9E"/>
    <w:rsid w:val="00A41464"/>
    <w:rsid w:val="00A417C4"/>
    <w:rsid w:val="00A41D76"/>
    <w:rsid w:val="00A420B8"/>
    <w:rsid w:val="00A42631"/>
    <w:rsid w:val="00A42902"/>
    <w:rsid w:val="00A42C3B"/>
    <w:rsid w:val="00A43D4F"/>
    <w:rsid w:val="00A44081"/>
    <w:rsid w:val="00A4413E"/>
    <w:rsid w:val="00A447A7"/>
    <w:rsid w:val="00A447D4"/>
    <w:rsid w:val="00A448DD"/>
    <w:rsid w:val="00A44ED6"/>
    <w:rsid w:val="00A4506B"/>
    <w:rsid w:val="00A451DD"/>
    <w:rsid w:val="00A45429"/>
    <w:rsid w:val="00A45960"/>
    <w:rsid w:val="00A45E80"/>
    <w:rsid w:val="00A45FFC"/>
    <w:rsid w:val="00A460B7"/>
    <w:rsid w:val="00A4663F"/>
    <w:rsid w:val="00A46866"/>
    <w:rsid w:val="00A46C63"/>
    <w:rsid w:val="00A46DEF"/>
    <w:rsid w:val="00A46E1B"/>
    <w:rsid w:val="00A4738F"/>
    <w:rsid w:val="00A4798D"/>
    <w:rsid w:val="00A47B72"/>
    <w:rsid w:val="00A47C0C"/>
    <w:rsid w:val="00A47CB5"/>
    <w:rsid w:val="00A50136"/>
    <w:rsid w:val="00A501A6"/>
    <w:rsid w:val="00A501BE"/>
    <w:rsid w:val="00A50738"/>
    <w:rsid w:val="00A5074D"/>
    <w:rsid w:val="00A507B0"/>
    <w:rsid w:val="00A50AD9"/>
    <w:rsid w:val="00A50B13"/>
    <w:rsid w:val="00A50D7F"/>
    <w:rsid w:val="00A5185B"/>
    <w:rsid w:val="00A51EE0"/>
    <w:rsid w:val="00A52247"/>
    <w:rsid w:val="00A5229B"/>
    <w:rsid w:val="00A52547"/>
    <w:rsid w:val="00A52715"/>
    <w:rsid w:val="00A52A3F"/>
    <w:rsid w:val="00A52AA1"/>
    <w:rsid w:val="00A5317D"/>
    <w:rsid w:val="00A53697"/>
    <w:rsid w:val="00A539C5"/>
    <w:rsid w:val="00A53E59"/>
    <w:rsid w:val="00A54577"/>
    <w:rsid w:val="00A54958"/>
    <w:rsid w:val="00A54A54"/>
    <w:rsid w:val="00A55A38"/>
    <w:rsid w:val="00A55AEE"/>
    <w:rsid w:val="00A55BB1"/>
    <w:rsid w:val="00A561B9"/>
    <w:rsid w:val="00A56244"/>
    <w:rsid w:val="00A563A9"/>
    <w:rsid w:val="00A56811"/>
    <w:rsid w:val="00A56B57"/>
    <w:rsid w:val="00A574BC"/>
    <w:rsid w:val="00A575D9"/>
    <w:rsid w:val="00A575FC"/>
    <w:rsid w:val="00A57623"/>
    <w:rsid w:val="00A57EEA"/>
    <w:rsid w:val="00A57F23"/>
    <w:rsid w:val="00A601AC"/>
    <w:rsid w:val="00A6028E"/>
    <w:rsid w:val="00A603A1"/>
    <w:rsid w:val="00A60482"/>
    <w:rsid w:val="00A6050F"/>
    <w:rsid w:val="00A608E9"/>
    <w:rsid w:val="00A60A36"/>
    <w:rsid w:val="00A60E2F"/>
    <w:rsid w:val="00A61776"/>
    <w:rsid w:val="00A618C1"/>
    <w:rsid w:val="00A61A81"/>
    <w:rsid w:val="00A61E32"/>
    <w:rsid w:val="00A6219A"/>
    <w:rsid w:val="00A62879"/>
    <w:rsid w:val="00A6290A"/>
    <w:rsid w:val="00A62A14"/>
    <w:rsid w:val="00A62A6A"/>
    <w:rsid w:val="00A62B27"/>
    <w:rsid w:val="00A62BAF"/>
    <w:rsid w:val="00A62F02"/>
    <w:rsid w:val="00A630A0"/>
    <w:rsid w:val="00A6330A"/>
    <w:rsid w:val="00A63353"/>
    <w:rsid w:val="00A634C4"/>
    <w:rsid w:val="00A63509"/>
    <w:rsid w:val="00A63528"/>
    <w:rsid w:val="00A638AC"/>
    <w:rsid w:val="00A63A8E"/>
    <w:rsid w:val="00A63EC0"/>
    <w:rsid w:val="00A6402D"/>
    <w:rsid w:val="00A6405D"/>
    <w:rsid w:val="00A65524"/>
    <w:rsid w:val="00A655F6"/>
    <w:rsid w:val="00A6591D"/>
    <w:rsid w:val="00A659E1"/>
    <w:rsid w:val="00A65A0B"/>
    <w:rsid w:val="00A65DA9"/>
    <w:rsid w:val="00A65E25"/>
    <w:rsid w:val="00A6610F"/>
    <w:rsid w:val="00A66738"/>
    <w:rsid w:val="00A66D49"/>
    <w:rsid w:val="00A66FA6"/>
    <w:rsid w:val="00A67050"/>
    <w:rsid w:val="00A67215"/>
    <w:rsid w:val="00A67879"/>
    <w:rsid w:val="00A679D4"/>
    <w:rsid w:val="00A67B22"/>
    <w:rsid w:val="00A67B73"/>
    <w:rsid w:val="00A67DA4"/>
    <w:rsid w:val="00A67DB2"/>
    <w:rsid w:val="00A67E98"/>
    <w:rsid w:val="00A70140"/>
    <w:rsid w:val="00A7036F"/>
    <w:rsid w:val="00A70698"/>
    <w:rsid w:val="00A70BC0"/>
    <w:rsid w:val="00A70BE8"/>
    <w:rsid w:val="00A71757"/>
    <w:rsid w:val="00A71816"/>
    <w:rsid w:val="00A71A05"/>
    <w:rsid w:val="00A71A5C"/>
    <w:rsid w:val="00A722E6"/>
    <w:rsid w:val="00A725C8"/>
    <w:rsid w:val="00A72991"/>
    <w:rsid w:val="00A72D94"/>
    <w:rsid w:val="00A73371"/>
    <w:rsid w:val="00A734F9"/>
    <w:rsid w:val="00A739ED"/>
    <w:rsid w:val="00A73CB8"/>
    <w:rsid w:val="00A73D4E"/>
    <w:rsid w:val="00A73E34"/>
    <w:rsid w:val="00A74D36"/>
    <w:rsid w:val="00A74DFD"/>
    <w:rsid w:val="00A750E5"/>
    <w:rsid w:val="00A75254"/>
    <w:rsid w:val="00A75694"/>
    <w:rsid w:val="00A756C8"/>
    <w:rsid w:val="00A758C8"/>
    <w:rsid w:val="00A75B6B"/>
    <w:rsid w:val="00A75CBB"/>
    <w:rsid w:val="00A76785"/>
    <w:rsid w:val="00A7678B"/>
    <w:rsid w:val="00A769F3"/>
    <w:rsid w:val="00A7791C"/>
    <w:rsid w:val="00A77AC9"/>
    <w:rsid w:val="00A77B36"/>
    <w:rsid w:val="00A808A2"/>
    <w:rsid w:val="00A80B72"/>
    <w:rsid w:val="00A80DEF"/>
    <w:rsid w:val="00A811E0"/>
    <w:rsid w:val="00A815E9"/>
    <w:rsid w:val="00A817AA"/>
    <w:rsid w:val="00A81871"/>
    <w:rsid w:val="00A8187E"/>
    <w:rsid w:val="00A81BCE"/>
    <w:rsid w:val="00A824C8"/>
    <w:rsid w:val="00A82B63"/>
    <w:rsid w:val="00A832C7"/>
    <w:rsid w:val="00A834EE"/>
    <w:rsid w:val="00A83AAA"/>
    <w:rsid w:val="00A83AB2"/>
    <w:rsid w:val="00A83BC1"/>
    <w:rsid w:val="00A83C8F"/>
    <w:rsid w:val="00A843B1"/>
    <w:rsid w:val="00A8484F"/>
    <w:rsid w:val="00A84906"/>
    <w:rsid w:val="00A84C01"/>
    <w:rsid w:val="00A850F4"/>
    <w:rsid w:val="00A85F7C"/>
    <w:rsid w:val="00A86001"/>
    <w:rsid w:val="00A86872"/>
    <w:rsid w:val="00A86F71"/>
    <w:rsid w:val="00A871FE"/>
    <w:rsid w:val="00A87559"/>
    <w:rsid w:val="00A8772B"/>
    <w:rsid w:val="00A879D2"/>
    <w:rsid w:val="00A87BDA"/>
    <w:rsid w:val="00A87DBA"/>
    <w:rsid w:val="00A87DC1"/>
    <w:rsid w:val="00A87EE2"/>
    <w:rsid w:val="00A9014F"/>
    <w:rsid w:val="00A9051C"/>
    <w:rsid w:val="00A907E3"/>
    <w:rsid w:val="00A90843"/>
    <w:rsid w:val="00A90D7A"/>
    <w:rsid w:val="00A9115D"/>
    <w:rsid w:val="00A91421"/>
    <w:rsid w:val="00A9185C"/>
    <w:rsid w:val="00A91D2A"/>
    <w:rsid w:val="00A91DD0"/>
    <w:rsid w:val="00A92373"/>
    <w:rsid w:val="00A931AD"/>
    <w:rsid w:val="00A931B3"/>
    <w:rsid w:val="00A9320B"/>
    <w:rsid w:val="00A93432"/>
    <w:rsid w:val="00A93C89"/>
    <w:rsid w:val="00A93E7F"/>
    <w:rsid w:val="00A942F0"/>
    <w:rsid w:val="00A94776"/>
    <w:rsid w:val="00A9487B"/>
    <w:rsid w:val="00A9491E"/>
    <w:rsid w:val="00A94DE3"/>
    <w:rsid w:val="00A953F7"/>
    <w:rsid w:val="00A9571E"/>
    <w:rsid w:val="00A957B1"/>
    <w:rsid w:val="00A95913"/>
    <w:rsid w:val="00A95D71"/>
    <w:rsid w:val="00A960E7"/>
    <w:rsid w:val="00A96311"/>
    <w:rsid w:val="00A96369"/>
    <w:rsid w:val="00A964C0"/>
    <w:rsid w:val="00A96DFA"/>
    <w:rsid w:val="00A96F24"/>
    <w:rsid w:val="00A96FEA"/>
    <w:rsid w:val="00A9723E"/>
    <w:rsid w:val="00A97811"/>
    <w:rsid w:val="00AA01E1"/>
    <w:rsid w:val="00AA0846"/>
    <w:rsid w:val="00AA0BBA"/>
    <w:rsid w:val="00AA0E91"/>
    <w:rsid w:val="00AA12DA"/>
    <w:rsid w:val="00AA14EC"/>
    <w:rsid w:val="00AA1AAF"/>
    <w:rsid w:val="00AA1D87"/>
    <w:rsid w:val="00AA24D5"/>
    <w:rsid w:val="00AA2682"/>
    <w:rsid w:val="00AA2871"/>
    <w:rsid w:val="00AA28E2"/>
    <w:rsid w:val="00AA2A63"/>
    <w:rsid w:val="00AA2F9C"/>
    <w:rsid w:val="00AA3947"/>
    <w:rsid w:val="00AA3ED0"/>
    <w:rsid w:val="00AA4118"/>
    <w:rsid w:val="00AA42BA"/>
    <w:rsid w:val="00AA42C7"/>
    <w:rsid w:val="00AA42E2"/>
    <w:rsid w:val="00AA4312"/>
    <w:rsid w:val="00AA4F8C"/>
    <w:rsid w:val="00AA5083"/>
    <w:rsid w:val="00AA50F9"/>
    <w:rsid w:val="00AA53E1"/>
    <w:rsid w:val="00AA5480"/>
    <w:rsid w:val="00AA56B3"/>
    <w:rsid w:val="00AA5CAC"/>
    <w:rsid w:val="00AA622A"/>
    <w:rsid w:val="00AA62A3"/>
    <w:rsid w:val="00AA66B4"/>
    <w:rsid w:val="00AA686A"/>
    <w:rsid w:val="00AA6A52"/>
    <w:rsid w:val="00AA6AD6"/>
    <w:rsid w:val="00AA719D"/>
    <w:rsid w:val="00AA7424"/>
    <w:rsid w:val="00AA7A65"/>
    <w:rsid w:val="00AA7AB9"/>
    <w:rsid w:val="00AA7EA2"/>
    <w:rsid w:val="00AB05F5"/>
    <w:rsid w:val="00AB0670"/>
    <w:rsid w:val="00AB0EE6"/>
    <w:rsid w:val="00AB106D"/>
    <w:rsid w:val="00AB1A5C"/>
    <w:rsid w:val="00AB1E38"/>
    <w:rsid w:val="00AB2094"/>
    <w:rsid w:val="00AB21C4"/>
    <w:rsid w:val="00AB284D"/>
    <w:rsid w:val="00AB2A02"/>
    <w:rsid w:val="00AB3050"/>
    <w:rsid w:val="00AB36E0"/>
    <w:rsid w:val="00AB37AA"/>
    <w:rsid w:val="00AB3CF0"/>
    <w:rsid w:val="00AB3FE7"/>
    <w:rsid w:val="00AB4796"/>
    <w:rsid w:val="00AB492D"/>
    <w:rsid w:val="00AB5023"/>
    <w:rsid w:val="00AB502C"/>
    <w:rsid w:val="00AB5181"/>
    <w:rsid w:val="00AB5A7A"/>
    <w:rsid w:val="00AB5A9C"/>
    <w:rsid w:val="00AB60F6"/>
    <w:rsid w:val="00AB61DA"/>
    <w:rsid w:val="00AB6257"/>
    <w:rsid w:val="00AB67E8"/>
    <w:rsid w:val="00AB72D6"/>
    <w:rsid w:val="00AB7438"/>
    <w:rsid w:val="00AB768B"/>
    <w:rsid w:val="00AB7CB9"/>
    <w:rsid w:val="00AB7CBB"/>
    <w:rsid w:val="00AB7E41"/>
    <w:rsid w:val="00AC0642"/>
    <w:rsid w:val="00AC072D"/>
    <w:rsid w:val="00AC082C"/>
    <w:rsid w:val="00AC0BD8"/>
    <w:rsid w:val="00AC0C46"/>
    <w:rsid w:val="00AC10AD"/>
    <w:rsid w:val="00AC134E"/>
    <w:rsid w:val="00AC1572"/>
    <w:rsid w:val="00AC15C3"/>
    <w:rsid w:val="00AC1BD0"/>
    <w:rsid w:val="00AC1CD6"/>
    <w:rsid w:val="00AC2209"/>
    <w:rsid w:val="00AC2331"/>
    <w:rsid w:val="00AC2A67"/>
    <w:rsid w:val="00AC2A94"/>
    <w:rsid w:val="00AC2D0A"/>
    <w:rsid w:val="00AC3190"/>
    <w:rsid w:val="00AC3581"/>
    <w:rsid w:val="00AC36A0"/>
    <w:rsid w:val="00AC38F6"/>
    <w:rsid w:val="00AC39F5"/>
    <w:rsid w:val="00AC3D57"/>
    <w:rsid w:val="00AC3EE3"/>
    <w:rsid w:val="00AC3FF4"/>
    <w:rsid w:val="00AC401B"/>
    <w:rsid w:val="00AC410E"/>
    <w:rsid w:val="00AC46E6"/>
    <w:rsid w:val="00AC4CDC"/>
    <w:rsid w:val="00AC4F2D"/>
    <w:rsid w:val="00AC54D1"/>
    <w:rsid w:val="00AC587F"/>
    <w:rsid w:val="00AC5A22"/>
    <w:rsid w:val="00AC5CB5"/>
    <w:rsid w:val="00AC5CC0"/>
    <w:rsid w:val="00AC5E32"/>
    <w:rsid w:val="00AC5EAA"/>
    <w:rsid w:val="00AC7592"/>
    <w:rsid w:val="00AC7887"/>
    <w:rsid w:val="00AC7BF3"/>
    <w:rsid w:val="00AC7D2A"/>
    <w:rsid w:val="00AD074D"/>
    <w:rsid w:val="00AD133F"/>
    <w:rsid w:val="00AD1464"/>
    <w:rsid w:val="00AD17DA"/>
    <w:rsid w:val="00AD17F3"/>
    <w:rsid w:val="00AD196C"/>
    <w:rsid w:val="00AD1A82"/>
    <w:rsid w:val="00AD1C9A"/>
    <w:rsid w:val="00AD2175"/>
    <w:rsid w:val="00AD2804"/>
    <w:rsid w:val="00AD2CA9"/>
    <w:rsid w:val="00AD2CE0"/>
    <w:rsid w:val="00AD3944"/>
    <w:rsid w:val="00AD4E32"/>
    <w:rsid w:val="00AD4ED3"/>
    <w:rsid w:val="00AD5328"/>
    <w:rsid w:val="00AD5997"/>
    <w:rsid w:val="00AD646E"/>
    <w:rsid w:val="00AD6990"/>
    <w:rsid w:val="00AD6A98"/>
    <w:rsid w:val="00AD6D66"/>
    <w:rsid w:val="00AD70A7"/>
    <w:rsid w:val="00AD79F1"/>
    <w:rsid w:val="00AD7A20"/>
    <w:rsid w:val="00AD7ADE"/>
    <w:rsid w:val="00AD7CF1"/>
    <w:rsid w:val="00AD7D4F"/>
    <w:rsid w:val="00AE03F1"/>
    <w:rsid w:val="00AE0606"/>
    <w:rsid w:val="00AE0852"/>
    <w:rsid w:val="00AE0D82"/>
    <w:rsid w:val="00AE12D5"/>
    <w:rsid w:val="00AE1468"/>
    <w:rsid w:val="00AE160D"/>
    <w:rsid w:val="00AE18DF"/>
    <w:rsid w:val="00AE1948"/>
    <w:rsid w:val="00AE2168"/>
    <w:rsid w:val="00AE2418"/>
    <w:rsid w:val="00AE265A"/>
    <w:rsid w:val="00AE27A4"/>
    <w:rsid w:val="00AE2B02"/>
    <w:rsid w:val="00AE30B1"/>
    <w:rsid w:val="00AE316E"/>
    <w:rsid w:val="00AE3603"/>
    <w:rsid w:val="00AE3C36"/>
    <w:rsid w:val="00AE427A"/>
    <w:rsid w:val="00AE430B"/>
    <w:rsid w:val="00AE43D3"/>
    <w:rsid w:val="00AE43DB"/>
    <w:rsid w:val="00AE4523"/>
    <w:rsid w:val="00AE470B"/>
    <w:rsid w:val="00AE4ACF"/>
    <w:rsid w:val="00AE4ADD"/>
    <w:rsid w:val="00AE4C07"/>
    <w:rsid w:val="00AE4F5D"/>
    <w:rsid w:val="00AE5290"/>
    <w:rsid w:val="00AE589E"/>
    <w:rsid w:val="00AE5981"/>
    <w:rsid w:val="00AE5C1B"/>
    <w:rsid w:val="00AE5C66"/>
    <w:rsid w:val="00AE5D96"/>
    <w:rsid w:val="00AE6497"/>
    <w:rsid w:val="00AE6B9E"/>
    <w:rsid w:val="00AE6D9C"/>
    <w:rsid w:val="00AE6FDF"/>
    <w:rsid w:val="00AE76CD"/>
    <w:rsid w:val="00AE7AAB"/>
    <w:rsid w:val="00AE7C92"/>
    <w:rsid w:val="00AF12DF"/>
    <w:rsid w:val="00AF1362"/>
    <w:rsid w:val="00AF1852"/>
    <w:rsid w:val="00AF1D43"/>
    <w:rsid w:val="00AF206F"/>
    <w:rsid w:val="00AF2121"/>
    <w:rsid w:val="00AF272E"/>
    <w:rsid w:val="00AF2962"/>
    <w:rsid w:val="00AF2B56"/>
    <w:rsid w:val="00AF3125"/>
    <w:rsid w:val="00AF3535"/>
    <w:rsid w:val="00AF397A"/>
    <w:rsid w:val="00AF3AA0"/>
    <w:rsid w:val="00AF3ABD"/>
    <w:rsid w:val="00AF3CA5"/>
    <w:rsid w:val="00AF43B6"/>
    <w:rsid w:val="00AF4B7D"/>
    <w:rsid w:val="00AF5997"/>
    <w:rsid w:val="00AF613C"/>
    <w:rsid w:val="00AF620E"/>
    <w:rsid w:val="00AF6437"/>
    <w:rsid w:val="00AF66AF"/>
    <w:rsid w:val="00AF6EB6"/>
    <w:rsid w:val="00AF7627"/>
    <w:rsid w:val="00AF7869"/>
    <w:rsid w:val="00AF7D0E"/>
    <w:rsid w:val="00B004AC"/>
    <w:rsid w:val="00B00C53"/>
    <w:rsid w:val="00B01108"/>
    <w:rsid w:val="00B019F6"/>
    <w:rsid w:val="00B01BB7"/>
    <w:rsid w:val="00B01BB8"/>
    <w:rsid w:val="00B01DA5"/>
    <w:rsid w:val="00B02393"/>
    <w:rsid w:val="00B02754"/>
    <w:rsid w:val="00B0276B"/>
    <w:rsid w:val="00B03112"/>
    <w:rsid w:val="00B03393"/>
    <w:rsid w:val="00B0341E"/>
    <w:rsid w:val="00B03643"/>
    <w:rsid w:val="00B03805"/>
    <w:rsid w:val="00B03B97"/>
    <w:rsid w:val="00B0432B"/>
    <w:rsid w:val="00B0462E"/>
    <w:rsid w:val="00B04879"/>
    <w:rsid w:val="00B04CB2"/>
    <w:rsid w:val="00B051A7"/>
    <w:rsid w:val="00B0524F"/>
    <w:rsid w:val="00B05716"/>
    <w:rsid w:val="00B05E58"/>
    <w:rsid w:val="00B05EA6"/>
    <w:rsid w:val="00B060F4"/>
    <w:rsid w:val="00B0637C"/>
    <w:rsid w:val="00B0642F"/>
    <w:rsid w:val="00B06783"/>
    <w:rsid w:val="00B06A3C"/>
    <w:rsid w:val="00B07621"/>
    <w:rsid w:val="00B0786D"/>
    <w:rsid w:val="00B07955"/>
    <w:rsid w:val="00B07C00"/>
    <w:rsid w:val="00B07FA7"/>
    <w:rsid w:val="00B10314"/>
    <w:rsid w:val="00B105AB"/>
    <w:rsid w:val="00B10A8E"/>
    <w:rsid w:val="00B10B73"/>
    <w:rsid w:val="00B11152"/>
    <w:rsid w:val="00B1115F"/>
    <w:rsid w:val="00B111F6"/>
    <w:rsid w:val="00B1140F"/>
    <w:rsid w:val="00B11CA3"/>
    <w:rsid w:val="00B1233B"/>
    <w:rsid w:val="00B128CC"/>
    <w:rsid w:val="00B1318E"/>
    <w:rsid w:val="00B1329C"/>
    <w:rsid w:val="00B1332D"/>
    <w:rsid w:val="00B13BB5"/>
    <w:rsid w:val="00B13DF2"/>
    <w:rsid w:val="00B147C5"/>
    <w:rsid w:val="00B14BDB"/>
    <w:rsid w:val="00B15206"/>
    <w:rsid w:val="00B152B5"/>
    <w:rsid w:val="00B1587E"/>
    <w:rsid w:val="00B15904"/>
    <w:rsid w:val="00B15F03"/>
    <w:rsid w:val="00B202FD"/>
    <w:rsid w:val="00B20477"/>
    <w:rsid w:val="00B2065E"/>
    <w:rsid w:val="00B20A8D"/>
    <w:rsid w:val="00B20AC1"/>
    <w:rsid w:val="00B20E58"/>
    <w:rsid w:val="00B210E9"/>
    <w:rsid w:val="00B21479"/>
    <w:rsid w:val="00B217D5"/>
    <w:rsid w:val="00B21D6A"/>
    <w:rsid w:val="00B22840"/>
    <w:rsid w:val="00B22896"/>
    <w:rsid w:val="00B22AB8"/>
    <w:rsid w:val="00B22F49"/>
    <w:rsid w:val="00B23884"/>
    <w:rsid w:val="00B23A82"/>
    <w:rsid w:val="00B23C22"/>
    <w:rsid w:val="00B2476C"/>
    <w:rsid w:val="00B24C49"/>
    <w:rsid w:val="00B24E1C"/>
    <w:rsid w:val="00B24F65"/>
    <w:rsid w:val="00B24FCB"/>
    <w:rsid w:val="00B25015"/>
    <w:rsid w:val="00B25076"/>
    <w:rsid w:val="00B25167"/>
    <w:rsid w:val="00B25617"/>
    <w:rsid w:val="00B256CD"/>
    <w:rsid w:val="00B25D21"/>
    <w:rsid w:val="00B25FF6"/>
    <w:rsid w:val="00B26197"/>
    <w:rsid w:val="00B26858"/>
    <w:rsid w:val="00B26C51"/>
    <w:rsid w:val="00B274B5"/>
    <w:rsid w:val="00B27777"/>
    <w:rsid w:val="00B27874"/>
    <w:rsid w:val="00B27B1E"/>
    <w:rsid w:val="00B27B2C"/>
    <w:rsid w:val="00B27B5B"/>
    <w:rsid w:val="00B303D0"/>
    <w:rsid w:val="00B3063C"/>
    <w:rsid w:val="00B30E31"/>
    <w:rsid w:val="00B315C9"/>
    <w:rsid w:val="00B315DA"/>
    <w:rsid w:val="00B31D1B"/>
    <w:rsid w:val="00B31F26"/>
    <w:rsid w:val="00B33109"/>
    <w:rsid w:val="00B33821"/>
    <w:rsid w:val="00B33B43"/>
    <w:rsid w:val="00B33BA2"/>
    <w:rsid w:val="00B341F5"/>
    <w:rsid w:val="00B342E0"/>
    <w:rsid w:val="00B34316"/>
    <w:rsid w:val="00B346A3"/>
    <w:rsid w:val="00B348FD"/>
    <w:rsid w:val="00B34C40"/>
    <w:rsid w:val="00B34D78"/>
    <w:rsid w:val="00B35527"/>
    <w:rsid w:val="00B359A6"/>
    <w:rsid w:val="00B35CE3"/>
    <w:rsid w:val="00B363AC"/>
    <w:rsid w:val="00B36422"/>
    <w:rsid w:val="00B367A7"/>
    <w:rsid w:val="00B36C2B"/>
    <w:rsid w:val="00B370C4"/>
    <w:rsid w:val="00B371D7"/>
    <w:rsid w:val="00B37220"/>
    <w:rsid w:val="00B3741A"/>
    <w:rsid w:val="00B37A10"/>
    <w:rsid w:val="00B37C21"/>
    <w:rsid w:val="00B37D72"/>
    <w:rsid w:val="00B37DC3"/>
    <w:rsid w:val="00B40489"/>
    <w:rsid w:val="00B40BA4"/>
    <w:rsid w:val="00B40BDD"/>
    <w:rsid w:val="00B40DDF"/>
    <w:rsid w:val="00B415F1"/>
    <w:rsid w:val="00B418BC"/>
    <w:rsid w:val="00B41A09"/>
    <w:rsid w:val="00B41E80"/>
    <w:rsid w:val="00B425B0"/>
    <w:rsid w:val="00B426C2"/>
    <w:rsid w:val="00B42987"/>
    <w:rsid w:val="00B42B69"/>
    <w:rsid w:val="00B43325"/>
    <w:rsid w:val="00B434DC"/>
    <w:rsid w:val="00B436EE"/>
    <w:rsid w:val="00B438ED"/>
    <w:rsid w:val="00B43AC9"/>
    <w:rsid w:val="00B43CCE"/>
    <w:rsid w:val="00B43DC6"/>
    <w:rsid w:val="00B43EC1"/>
    <w:rsid w:val="00B43F41"/>
    <w:rsid w:val="00B4407C"/>
    <w:rsid w:val="00B440C9"/>
    <w:rsid w:val="00B4473D"/>
    <w:rsid w:val="00B447A7"/>
    <w:rsid w:val="00B44C25"/>
    <w:rsid w:val="00B44F58"/>
    <w:rsid w:val="00B4503C"/>
    <w:rsid w:val="00B451D2"/>
    <w:rsid w:val="00B452FC"/>
    <w:rsid w:val="00B4589C"/>
    <w:rsid w:val="00B458F8"/>
    <w:rsid w:val="00B45B20"/>
    <w:rsid w:val="00B45D4E"/>
    <w:rsid w:val="00B46150"/>
    <w:rsid w:val="00B465A8"/>
    <w:rsid w:val="00B465B8"/>
    <w:rsid w:val="00B46673"/>
    <w:rsid w:val="00B46ACA"/>
    <w:rsid w:val="00B46BBB"/>
    <w:rsid w:val="00B46D3A"/>
    <w:rsid w:val="00B46E8B"/>
    <w:rsid w:val="00B46F28"/>
    <w:rsid w:val="00B4714A"/>
    <w:rsid w:val="00B47267"/>
    <w:rsid w:val="00B47368"/>
    <w:rsid w:val="00B47784"/>
    <w:rsid w:val="00B47B67"/>
    <w:rsid w:val="00B47EDA"/>
    <w:rsid w:val="00B47F65"/>
    <w:rsid w:val="00B50241"/>
    <w:rsid w:val="00B5041B"/>
    <w:rsid w:val="00B50516"/>
    <w:rsid w:val="00B50996"/>
    <w:rsid w:val="00B50C05"/>
    <w:rsid w:val="00B51895"/>
    <w:rsid w:val="00B518E1"/>
    <w:rsid w:val="00B51BB2"/>
    <w:rsid w:val="00B51E26"/>
    <w:rsid w:val="00B51F8E"/>
    <w:rsid w:val="00B52027"/>
    <w:rsid w:val="00B520E9"/>
    <w:rsid w:val="00B5216F"/>
    <w:rsid w:val="00B523E1"/>
    <w:rsid w:val="00B527A9"/>
    <w:rsid w:val="00B52881"/>
    <w:rsid w:val="00B53095"/>
    <w:rsid w:val="00B5327A"/>
    <w:rsid w:val="00B535B1"/>
    <w:rsid w:val="00B53CAA"/>
    <w:rsid w:val="00B54322"/>
    <w:rsid w:val="00B54450"/>
    <w:rsid w:val="00B55E37"/>
    <w:rsid w:val="00B56206"/>
    <w:rsid w:val="00B5666C"/>
    <w:rsid w:val="00B56BA6"/>
    <w:rsid w:val="00B56CCE"/>
    <w:rsid w:val="00B56DA6"/>
    <w:rsid w:val="00B56F9A"/>
    <w:rsid w:val="00B57273"/>
    <w:rsid w:val="00B57524"/>
    <w:rsid w:val="00B57715"/>
    <w:rsid w:val="00B5781A"/>
    <w:rsid w:val="00B57999"/>
    <w:rsid w:val="00B61031"/>
    <w:rsid w:val="00B61425"/>
    <w:rsid w:val="00B61E28"/>
    <w:rsid w:val="00B622BC"/>
    <w:rsid w:val="00B62507"/>
    <w:rsid w:val="00B625B3"/>
    <w:rsid w:val="00B627D1"/>
    <w:rsid w:val="00B6297A"/>
    <w:rsid w:val="00B62B4E"/>
    <w:rsid w:val="00B631EB"/>
    <w:rsid w:val="00B632AE"/>
    <w:rsid w:val="00B63525"/>
    <w:rsid w:val="00B638AB"/>
    <w:rsid w:val="00B63B31"/>
    <w:rsid w:val="00B63EA4"/>
    <w:rsid w:val="00B640C4"/>
    <w:rsid w:val="00B64622"/>
    <w:rsid w:val="00B64B0F"/>
    <w:rsid w:val="00B64EC9"/>
    <w:rsid w:val="00B652C3"/>
    <w:rsid w:val="00B656D5"/>
    <w:rsid w:val="00B65778"/>
    <w:rsid w:val="00B657F6"/>
    <w:rsid w:val="00B6581C"/>
    <w:rsid w:val="00B662D3"/>
    <w:rsid w:val="00B6647B"/>
    <w:rsid w:val="00B66486"/>
    <w:rsid w:val="00B665B8"/>
    <w:rsid w:val="00B66879"/>
    <w:rsid w:val="00B66BC3"/>
    <w:rsid w:val="00B66D26"/>
    <w:rsid w:val="00B66D48"/>
    <w:rsid w:val="00B66F91"/>
    <w:rsid w:val="00B675BB"/>
    <w:rsid w:val="00B67803"/>
    <w:rsid w:val="00B67E94"/>
    <w:rsid w:val="00B70A94"/>
    <w:rsid w:val="00B70BAE"/>
    <w:rsid w:val="00B70C4E"/>
    <w:rsid w:val="00B71130"/>
    <w:rsid w:val="00B71300"/>
    <w:rsid w:val="00B71348"/>
    <w:rsid w:val="00B713F2"/>
    <w:rsid w:val="00B7171D"/>
    <w:rsid w:val="00B72239"/>
    <w:rsid w:val="00B72412"/>
    <w:rsid w:val="00B7258E"/>
    <w:rsid w:val="00B72A40"/>
    <w:rsid w:val="00B72BC3"/>
    <w:rsid w:val="00B72BE5"/>
    <w:rsid w:val="00B72D0C"/>
    <w:rsid w:val="00B735EF"/>
    <w:rsid w:val="00B735F7"/>
    <w:rsid w:val="00B73ADA"/>
    <w:rsid w:val="00B741A3"/>
    <w:rsid w:val="00B7443C"/>
    <w:rsid w:val="00B74588"/>
    <w:rsid w:val="00B74A0B"/>
    <w:rsid w:val="00B74CB1"/>
    <w:rsid w:val="00B74CF3"/>
    <w:rsid w:val="00B74D84"/>
    <w:rsid w:val="00B74F39"/>
    <w:rsid w:val="00B74FD6"/>
    <w:rsid w:val="00B75213"/>
    <w:rsid w:val="00B7547A"/>
    <w:rsid w:val="00B75771"/>
    <w:rsid w:val="00B75C66"/>
    <w:rsid w:val="00B760FB"/>
    <w:rsid w:val="00B76772"/>
    <w:rsid w:val="00B76AFC"/>
    <w:rsid w:val="00B76B5B"/>
    <w:rsid w:val="00B76EA8"/>
    <w:rsid w:val="00B76F30"/>
    <w:rsid w:val="00B76FB3"/>
    <w:rsid w:val="00B77084"/>
    <w:rsid w:val="00B77488"/>
    <w:rsid w:val="00B77D79"/>
    <w:rsid w:val="00B80333"/>
    <w:rsid w:val="00B8095F"/>
    <w:rsid w:val="00B81012"/>
    <w:rsid w:val="00B810FC"/>
    <w:rsid w:val="00B81681"/>
    <w:rsid w:val="00B81F07"/>
    <w:rsid w:val="00B8270D"/>
    <w:rsid w:val="00B82CF2"/>
    <w:rsid w:val="00B83044"/>
    <w:rsid w:val="00B83175"/>
    <w:rsid w:val="00B8348F"/>
    <w:rsid w:val="00B83505"/>
    <w:rsid w:val="00B835F7"/>
    <w:rsid w:val="00B83B43"/>
    <w:rsid w:val="00B83BDF"/>
    <w:rsid w:val="00B846C1"/>
    <w:rsid w:val="00B846E3"/>
    <w:rsid w:val="00B8479B"/>
    <w:rsid w:val="00B847D2"/>
    <w:rsid w:val="00B84804"/>
    <w:rsid w:val="00B84861"/>
    <w:rsid w:val="00B8512E"/>
    <w:rsid w:val="00B85201"/>
    <w:rsid w:val="00B85327"/>
    <w:rsid w:val="00B85498"/>
    <w:rsid w:val="00B857CB"/>
    <w:rsid w:val="00B85D7C"/>
    <w:rsid w:val="00B85F45"/>
    <w:rsid w:val="00B860A5"/>
    <w:rsid w:val="00B8707C"/>
    <w:rsid w:val="00B8735F"/>
    <w:rsid w:val="00B87615"/>
    <w:rsid w:val="00B87B8D"/>
    <w:rsid w:val="00B90323"/>
    <w:rsid w:val="00B90333"/>
    <w:rsid w:val="00B9039A"/>
    <w:rsid w:val="00B9079C"/>
    <w:rsid w:val="00B9081B"/>
    <w:rsid w:val="00B90C7C"/>
    <w:rsid w:val="00B90F24"/>
    <w:rsid w:val="00B90FCD"/>
    <w:rsid w:val="00B9125F"/>
    <w:rsid w:val="00B91539"/>
    <w:rsid w:val="00B91D22"/>
    <w:rsid w:val="00B91F91"/>
    <w:rsid w:val="00B921DC"/>
    <w:rsid w:val="00B92242"/>
    <w:rsid w:val="00B9242C"/>
    <w:rsid w:val="00B92D61"/>
    <w:rsid w:val="00B93269"/>
    <w:rsid w:val="00B93412"/>
    <w:rsid w:val="00B9367D"/>
    <w:rsid w:val="00B93815"/>
    <w:rsid w:val="00B93AA9"/>
    <w:rsid w:val="00B93E69"/>
    <w:rsid w:val="00B94520"/>
    <w:rsid w:val="00B946C0"/>
    <w:rsid w:val="00B94BA6"/>
    <w:rsid w:val="00B94C5F"/>
    <w:rsid w:val="00B94C67"/>
    <w:rsid w:val="00B94EF2"/>
    <w:rsid w:val="00B94F26"/>
    <w:rsid w:val="00B95411"/>
    <w:rsid w:val="00B95D5F"/>
    <w:rsid w:val="00B96800"/>
    <w:rsid w:val="00B96E53"/>
    <w:rsid w:val="00B96E7B"/>
    <w:rsid w:val="00B96F97"/>
    <w:rsid w:val="00B97921"/>
    <w:rsid w:val="00B97A59"/>
    <w:rsid w:val="00B97B5E"/>
    <w:rsid w:val="00B97C6D"/>
    <w:rsid w:val="00B97C80"/>
    <w:rsid w:val="00B97D7D"/>
    <w:rsid w:val="00B97DAD"/>
    <w:rsid w:val="00BA016D"/>
    <w:rsid w:val="00BA0786"/>
    <w:rsid w:val="00BA07CE"/>
    <w:rsid w:val="00BA0AD6"/>
    <w:rsid w:val="00BA0AE6"/>
    <w:rsid w:val="00BA0CEF"/>
    <w:rsid w:val="00BA0D31"/>
    <w:rsid w:val="00BA122B"/>
    <w:rsid w:val="00BA13E6"/>
    <w:rsid w:val="00BA183C"/>
    <w:rsid w:val="00BA1B9D"/>
    <w:rsid w:val="00BA1D48"/>
    <w:rsid w:val="00BA1EF1"/>
    <w:rsid w:val="00BA2283"/>
    <w:rsid w:val="00BA22ED"/>
    <w:rsid w:val="00BA2370"/>
    <w:rsid w:val="00BA283F"/>
    <w:rsid w:val="00BA29DB"/>
    <w:rsid w:val="00BA2C41"/>
    <w:rsid w:val="00BA2D32"/>
    <w:rsid w:val="00BA2F87"/>
    <w:rsid w:val="00BA3255"/>
    <w:rsid w:val="00BA3800"/>
    <w:rsid w:val="00BA3AEB"/>
    <w:rsid w:val="00BA3EE9"/>
    <w:rsid w:val="00BA40ED"/>
    <w:rsid w:val="00BA43E8"/>
    <w:rsid w:val="00BA45FC"/>
    <w:rsid w:val="00BA478E"/>
    <w:rsid w:val="00BA49AF"/>
    <w:rsid w:val="00BA4AA1"/>
    <w:rsid w:val="00BA4EB8"/>
    <w:rsid w:val="00BA50E9"/>
    <w:rsid w:val="00BA51CE"/>
    <w:rsid w:val="00BA544A"/>
    <w:rsid w:val="00BA56E7"/>
    <w:rsid w:val="00BA59A9"/>
    <w:rsid w:val="00BA5A5E"/>
    <w:rsid w:val="00BA5B7C"/>
    <w:rsid w:val="00BA6002"/>
    <w:rsid w:val="00BA62D6"/>
    <w:rsid w:val="00BA6773"/>
    <w:rsid w:val="00BA6877"/>
    <w:rsid w:val="00BA6CA7"/>
    <w:rsid w:val="00BA6D96"/>
    <w:rsid w:val="00BA707E"/>
    <w:rsid w:val="00BA7090"/>
    <w:rsid w:val="00BA7198"/>
    <w:rsid w:val="00BA7223"/>
    <w:rsid w:val="00BA7329"/>
    <w:rsid w:val="00BA7866"/>
    <w:rsid w:val="00BA7904"/>
    <w:rsid w:val="00BA7A54"/>
    <w:rsid w:val="00BA7BB0"/>
    <w:rsid w:val="00BA7C11"/>
    <w:rsid w:val="00BB04BE"/>
    <w:rsid w:val="00BB05A8"/>
    <w:rsid w:val="00BB06EB"/>
    <w:rsid w:val="00BB0734"/>
    <w:rsid w:val="00BB07A9"/>
    <w:rsid w:val="00BB099A"/>
    <w:rsid w:val="00BB0EF5"/>
    <w:rsid w:val="00BB0EF8"/>
    <w:rsid w:val="00BB1048"/>
    <w:rsid w:val="00BB1497"/>
    <w:rsid w:val="00BB1659"/>
    <w:rsid w:val="00BB1898"/>
    <w:rsid w:val="00BB1B84"/>
    <w:rsid w:val="00BB1DB0"/>
    <w:rsid w:val="00BB2190"/>
    <w:rsid w:val="00BB23EF"/>
    <w:rsid w:val="00BB24ED"/>
    <w:rsid w:val="00BB2737"/>
    <w:rsid w:val="00BB3289"/>
    <w:rsid w:val="00BB368D"/>
    <w:rsid w:val="00BB3856"/>
    <w:rsid w:val="00BB3B23"/>
    <w:rsid w:val="00BB3C1E"/>
    <w:rsid w:val="00BB40C0"/>
    <w:rsid w:val="00BB40C1"/>
    <w:rsid w:val="00BB429F"/>
    <w:rsid w:val="00BB4A7D"/>
    <w:rsid w:val="00BB4B0F"/>
    <w:rsid w:val="00BB4DD5"/>
    <w:rsid w:val="00BB4EA3"/>
    <w:rsid w:val="00BB4EDC"/>
    <w:rsid w:val="00BB4F37"/>
    <w:rsid w:val="00BB4FCF"/>
    <w:rsid w:val="00BB505D"/>
    <w:rsid w:val="00BB5266"/>
    <w:rsid w:val="00BB5283"/>
    <w:rsid w:val="00BB589D"/>
    <w:rsid w:val="00BB5E7F"/>
    <w:rsid w:val="00BB6C91"/>
    <w:rsid w:val="00BB7215"/>
    <w:rsid w:val="00BB774D"/>
    <w:rsid w:val="00BB779F"/>
    <w:rsid w:val="00BB7919"/>
    <w:rsid w:val="00BB7EB2"/>
    <w:rsid w:val="00BB7F1D"/>
    <w:rsid w:val="00BC0078"/>
    <w:rsid w:val="00BC018F"/>
    <w:rsid w:val="00BC020E"/>
    <w:rsid w:val="00BC038B"/>
    <w:rsid w:val="00BC073E"/>
    <w:rsid w:val="00BC0851"/>
    <w:rsid w:val="00BC09B0"/>
    <w:rsid w:val="00BC0B58"/>
    <w:rsid w:val="00BC0D4A"/>
    <w:rsid w:val="00BC1450"/>
    <w:rsid w:val="00BC1473"/>
    <w:rsid w:val="00BC1A42"/>
    <w:rsid w:val="00BC1DC5"/>
    <w:rsid w:val="00BC1E8E"/>
    <w:rsid w:val="00BC215B"/>
    <w:rsid w:val="00BC21A9"/>
    <w:rsid w:val="00BC2B27"/>
    <w:rsid w:val="00BC2BEA"/>
    <w:rsid w:val="00BC2C6C"/>
    <w:rsid w:val="00BC2CC4"/>
    <w:rsid w:val="00BC33C6"/>
    <w:rsid w:val="00BC36A0"/>
    <w:rsid w:val="00BC3796"/>
    <w:rsid w:val="00BC3DD4"/>
    <w:rsid w:val="00BC40B4"/>
    <w:rsid w:val="00BC452A"/>
    <w:rsid w:val="00BC458C"/>
    <w:rsid w:val="00BC489A"/>
    <w:rsid w:val="00BC4AA2"/>
    <w:rsid w:val="00BC4AE2"/>
    <w:rsid w:val="00BC55CE"/>
    <w:rsid w:val="00BC591A"/>
    <w:rsid w:val="00BC591D"/>
    <w:rsid w:val="00BC5B80"/>
    <w:rsid w:val="00BC5C06"/>
    <w:rsid w:val="00BC5F3C"/>
    <w:rsid w:val="00BC6687"/>
    <w:rsid w:val="00BC6869"/>
    <w:rsid w:val="00BC7139"/>
    <w:rsid w:val="00BC7CCE"/>
    <w:rsid w:val="00BD004A"/>
    <w:rsid w:val="00BD005C"/>
    <w:rsid w:val="00BD0330"/>
    <w:rsid w:val="00BD03C2"/>
    <w:rsid w:val="00BD0645"/>
    <w:rsid w:val="00BD0FD3"/>
    <w:rsid w:val="00BD15F7"/>
    <w:rsid w:val="00BD1F92"/>
    <w:rsid w:val="00BD2560"/>
    <w:rsid w:val="00BD25B2"/>
    <w:rsid w:val="00BD2710"/>
    <w:rsid w:val="00BD2803"/>
    <w:rsid w:val="00BD2F1C"/>
    <w:rsid w:val="00BD36C8"/>
    <w:rsid w:val="00BD37A8"/>
    <w:rsid w:val="00BD37CC"/>
    <w:rsid w:val="00BD38D1"/>
    <w:rsid w:val="00BD390F"/>
    <w:rsid w:val="00BD3EC6"/>
    <w:rsid w:val="00BD3EC9"/>
    <w:rsid w:val="00BD4073"/>
    <w:rsid w:val="00BD40BA"/>
    <w:rsid w:val="00BD41B1"/>
    <w:rsid w:val="00BD467F"/>
    <w:rsid w:val="00BD4A0E"/>
    <w:rsid w:val="00BD4CC3"/>
    <w:rsid w:val="00BD5223"/>
    <w:rsid w:val="00BD5507"/>
    <w:rsid w:val="00BD56D8"/>
    <w:rsid w:val="00BD575E"/>
    <w:rsid w:val="00BD5956"/>
    <w:rsid w:val="00BD599B"/>
    <w:rsid w:val="00BD5BD9"/>
    <w:rsid w:val="00BD5E55"/>
    <w:rsid w:val="00BD6505"/>
    <w:rsid w:val="00BD652A"/>
    <w:rsid w:val="00BD657C"/>
    <w:rsid w:val="00BD6714"/>
    <w:rsid w:val="00BD6C69"/>
    <w:rsid w:val="00BD6E74"/>
    <w:rsid w:val="00BD70BB"/>
    <w:rsid w:val="00BD7313"/>
    <w:rsid w:val="00BD7347"/>
    <w:rsid w:val="00BD74EB"/>
    <w:rsid w:val="00BD7648"/>
    <w:rsid w:val="00BD76E7"/>
    <w:rsid w:val="00BD7721"/>
    <w:rsid w:val="00BD7B13"/>
    <w:rsid w:val="00BD7FCD"/>
    <w:rsid w:val="00BE0220"/>
    <w:rsid w:val="00BE0275"/>
    <w:rsid w:val="00BE048F"/>
    <w:rsid w:val="00BE0A36"/>
    <w:rsid w:val="00BE0AE1"/>
    <w:rsid w:val="00BE0CEB"/>
    <w:rsid w:val="00BE1389"/>
    <w:rsid w:val="00BE1C22"/>
    <w:rsid w:val="00BE1F4C"/>
    <w:rsid w:val="00BE2343"/>
    <w:rsid w:val="00BE24E4"/>
    <w:rsid w:val="00BE251E"/>
    <w:rsid w:val="00BE273F"/>
    <w:rsid w:val="00BE27E5"/>
    <w:rsid w:val="00BE2A41"/>
    <w:rsid w:val="00BE317E"/>
    <w:rsid w:val="00BE35DE"/>
    <w:rsid w:val="00BE3A06"/>
    <w:rsid w:val="00BE3A7C"/>
    <w:rsid w:val="00BE3A9E"/>
    <w:rsid w:val="00BE3AF3"/>
    <w:rsid w:val="00BE4283"/>
    <w:rsid w:val="00BE4296"/>
    <w:rsid w:val="00BE4312"/>
    <w:rsid w:val="00BE4375"/>
    <w:rsid w:val="00BE438B"/>
    <w:rsid w:val="00BE4AB6"/>
    <w:rsid w:val="00BE4C39"/>
    <w:rsid w:val="00BE5343"/>
    <w:rsid w:val="00BE54B2"/>
    <w:rsid w:val="00BE5F38"/>
    <w:rsid w:val="00BE6406"/>
    <w:rsid w:val="00BE6772"/>
    <w:rsid w:val="00BE67E8"/>
    <w:rsid w:val="00BE690B"/>
    <w:rsid w:val="00BE6A3C"/>
    <w:rsid w:val="00BE6E14"/>
    <w:rsid w:val="00BE6F63"/>
    <w:rsid w:val="00BE7569"/>
    <w:rsid w:val="00BE767A"/>
    <w:rsid w:val="00BE77D6"/>
    <w:rsid w:val="00BF0011"/>
    <w:rsid w:val="00BF00F7"/>
    <w:rsid w:val="00BF0133"/>
    <w:rsid w:val="00BF0352"/>
    <w:rsid w:val="00BF04CC"/>
    <w:rsid w:val="00BF0612"/>
    <w:rsid w:val="00BF06F8"/>
    <w:rsid w:val="00BF0997"/>
    <w:rsid w:val="00BF111D"/>
    <w:rsid w:val="00BF1704"/>
    <w:rsid w:val="00BF1764"/>
    <w:rsid w:val="00BF17BE"/>
    <w:rsid w:val="00BF1A42"/>
    <w:rsid w:val="00BF1D48"/>
    <w:rsid w:val="00BF1D7E"/>
    <w:rsid w:val="00BF1E89"/>
    <w:rsid w:val="00BF1EF0"/>
    <w:rsid w:val="00BF2209"/>
    <w:rsid w:val="00BF2276"/>
    <w:rsid w:val="00BF2655"/>
    <w:rsid w:val="00BF2836"/>
    <w:rsid w:val="00BF2D0D"/>
    <w:rsid w:val="00BF32FD"/>
    <w:rsid w:val="00BF40F0"/>
    <w:rsid w:val="00BF412E"/>
    <w:rsid w:val="00BF41D5"/>
    <w:rsid w:val="00BF425E"/>
    <w:rsid w:val="00BF4C05"/>
    <w:rsid w:val="00BF4CFE"/>
    <w:rsid w:val="00BF5181"/>
    <w:rsid w:val="00BF5933"/>
    <w:rsid w:val="00BF6300"/>
    <w:rsid w:val="00BF6394"/>
    <w:rsid w:val="00BF660C"/>
    <w:rsid w:val="00BF76AA"/>
    <w:rsid w:val="00BF76D4"/>
    <w:rsid w:val="00BF7A5B"/>
    <w:rsid w:val="00BF7AAA"/>
    <w:rsid w:val="00BF7FED"/>
    <w:rsid w:val="00C000B1"/>
    <w:rsid w:val="00C0068C"/>
    <w:rsid w:val="00C007F5"/>
    <w:rsid w:val="00C0089D"/>
    <w:rsid w:val="00C008E1"/>
    <w:rsid w:val="00C00B61"/>
    <w:rsid w:val="00C00D3B"/>
    <w:rsid w:val="00C00D4D"/>
    <w:rsid w:val="00C00EAA"/>
    <w:rsid w:val="00C019EA"/>
    <w:rsid w:val="00C01F28"/>
    <w:rsid w:val="00C02467"/>
    <w:rsid w:val="00C0253E"/>
    <w:rsid w:val="00C0266B"/>
    <w:rsid w:val="00C03050"/>
    <w:rsid w:val="00C03327"/>
    <w:rsid w:val="00C03669"/>
    <w:rsid w:val="00C03925"/>
    <w:rsid w:val="00C03F62"/>
    <w:rsid w:val="00C043C2"/>
    <w:rsid w:val="00C045DF"/>
    <w:rsid w:val="00C048B7"/>
    <w:rsid w:val="00C0492B"/>
    <w:rsid w:val="00C04D48"/>
    <w:rsid w:val="00C04DDC"/>
    <w:rsid w:val="00C04FBB"/>
    <w:rsid w:val="00C05066"/>
    <w:rsid w:val="00C05179"/>
    <w:rsid w:val="00C051DC"/>
    <w:rsid w:val="00C05D27"/>
    <w:rsid w:val="00C0623E"/>
    <w:rsid w:val="00C071B2"/>
    <w:rsid w:val="00C072DE"/>
    <w:rsid w:val="00C07635"/>
    <w:rsid w:val="00C076E5"/>
    <w:rsid w:val="00C07AFA"/>
    <w:rsid w:val="00C07C4F"/>
    <w:rsid w:val="00C07DD8"/>
    <w:rsid w:val="00C07EEC"/>
    <w:rsid w:val="00C10353"/>
    <w:rsid w:val="00C1066D"/>
    <w:rsid w:val="00C10846"/>
    <w:rsid w:val="00C10A33"/>
    <w:rsid w:val="00C10E16"/>
    <w:rsid w:val="00C11405"/>
    <w:rsid w:val="00C11794"/>
    <w:rsid w:val="00C1180E"/>
    <w:rsid w:val="00C11C72"/>
    <w:rsid w:val="00C121A8"/>
    <w:rsid w:val="00C124DC"/>
    <w:rsid w:val="00C12528"/>
    <w:rsid w:val="00C12562"/>
    <w:rsid w:val="00C128EA"/>
    <w:rsid w:val="00C12EAC"/>
    <w:rsid w:val="00C132F0"/>
    <w:rsid w:val="00C1386C"/>
    <w:rsid w:val="00C13DBE"/>
    <w:rsid w:val="00C142B4"/>
    <w:rsid w:val="00C144D0"/>
    <w:rsid w:val="00C1461D"/>
    <w:rsid w:val="00C14DCB"/>
    <w:rsid w:val="00C1525C"/>
    <w:rsid w:val="00C15504"/>
    <w:rsid w:val="00C16538"/>
    <w:rsid w:val="00C16750"/>
    <w:rsid w:val="00C168BE"/>
    <w:rsid w:val="00C168F3"/>
    <w:rsid w:val="00C16E2D"/>
    <w:rsid w:val="00C17423"/>
    <w:rsid w:val="00C1781E"/>
    <w:rsid w:val="00C17ABD"/>
    <w:rsid w:val="00C209F3"/>
    <w:rsid w:val="00C20A27"/>
    <w:rsid w:val="00C20BBC"/>
    <w:rsid w:val="00C20F39"/>
    <w:rsid w:val="00C2156C"/>
    <w:rsid w:val="00C2159F"/>
    <w:rsid w:val="00C215D0"/>
    <w:rsid w:val="00C2172E"/>
    <w:rsid w:val="00C221CF"/>
    <w:rsid w:val="00C222FD"/>
    <w:rsid w:val="00C22545"/>
    <w:rsid w:val="00C228C7"/>
    <w:rsid w:val="00C22A04"/>
    <w:rsid w:val="00C22CF9"/>
    <w:rsid w:val="00C230BD"/>
    <w:rsid w:val="00C23384"/>
    <w:rsid w:val="00C23428"/>
    <w:rsid w:val="00C23471"/>
    <w:rsid w:val="00C235F4"/>
    <w:rsid w:val="00C2368B"/>
    <w:rsid w:val="00C23C53"/>
    <w:rsid w:val="00C241BB"/>
    <w:rsid w:val="00C2487F"/>
    <w:rsid w:val="00C249CA"/>
    <w:rsid w:val="00C24A8D"/>
    <w:rsid w:val="00C25757"/>
    <w:rsid w:val="00C2597A"/>
    <w:rsid w:val="00C259DA"/>
    <w:rsid w:val="00C25D8D"/>
    <w:rsid w:val="00C265BB"/>
    <w:rsid w:val="00C26F8D"/>
    <w:rsid w:val="00C27A62"/>
    <w:rsid w:val="00C27E89"/>
    <w:rsid w:val="00C3027B"/>
    <w:rsid w:val="00C30288"/>
    <w:rsid w:val="00C302A6"/>
    <w:rsid w:val="00C30590"/>
    <w:rsid w:val="00C30C7C"/>
    <w:rsid w:val="00C3128C"/>
    <w:rsid w:val="00C31D5C"/>
    <w:rsid w:val="00C31EC8"/>
    <w:rsid w:val="00C31FC5"/>
    <w:rsid w:val="00C3204C"/>
    <w:rsid w:val="00C3234C"/>
    <w:rsid w:val="00C324F1"/>
    <w:rsid w:val="00C326AA"/>
    <w:rsid w:val="00C326FE"/>
    <w:rsid w:val="00C32C19"/>
    <w:rsid w:val="00C32E33"/>
    <w:rsid w:val="00C32F1D"/>
    <w:rsid w:val="00C332C9"/>
    <w:rsid w:val="00C332CC"/>
    <w:rsid w:val="00C33434"/>
    <w:rsid w:val="00C334BD"/>
    <w:rsid w:val="00C3354C"/>
    <w:rsid w:val="00C335D0"/>
    <w:rsid w:val="00C3448D"/>
    <w:rsid w:val="00C34495"/>
    <w:rsid w:val="00C34521"/>
    <w:rsid w:val="00C346C6"/>
    <w:rsid w:val="00C34A0A"/>
    <w:rsid w:val="00C34B1F"/>
    <w:rsid w:val="00C34C41"/>
    <w:rsid w:val="00C35CAB"/>
    <w:rsid w:val="00C3623D"/>
    <w:rsid w:val="00C36640"/>
    <w:rsid w:val="00C36646"/>
    <w:rsid w:val="00C366B6"/>
    <w:rsid w:val="00C366BF"/>
    <w:rsid w:val="00C36743"/>
    <w:rsid w:val="00C3675C"/>
    <w:rsid w:val="00C369ED"/>
    <w:rsid w:val="00C36B30"/>
    <w:rsid w:val="00C36C9A"/>
    <w:rsid w:val="00C36EC9"/>
    <w:rsid w:val="00C37518"/>
    <w:rsid w:val="00C3792B"/>
    <w:rsid w:val="00C37B46"/>
    <w:rsid w:val="00C37BE9"/>
    <w:rsid w:val="00C40C35"/>
    <w:rsid w:val="00C40C3A"/>
    <w:rsid w:val="00C40EFC"/>
    <w:rsid w:val="00C40FC1"/>
    <w:rsid w:val="00C41016"/>
    <w:rsid w:val="00C4157E"/>
    <w:rsid w:val="00C41658"/>
    <w:rsid w:val="00C417C8"/>
    <w:rsid w:val="00C41948"/>
    <w:rsid w:val="00C41C90"/>
    <w:rsid w:val="00C41F55"/>
    <w:rsid w:val="00C420AF"/>
    <w:rsid w:val="00C4238F"/>
    <w:rsid w:val="00C4261E"/>
    <w:rsid w:val="00C42C1A"/>
    <w:rsid w:val="00C42CED"/>
    <w:rsid w:val="00C42D2C"/>
    <w:rsid w:val="00C42D2F"/>
    <w:rsid w:val="00C42DD3"/>
    <w:rsid w:val="00C43396"/>
    <w:rsid w:val="00C434EE"/>
    <w:rsid w:val="00C4353F"/>
    <w:rsid w:val="00C4391A"/>
    <w:rsid w:val="00C439C4"/>
    <w:rsid w:val="00C44032"/>
    <w:rsid w:val="00C441CE"/>
    <w:rsid w:val="00C44547"/>
    <w:rsid w:val="00C4474A"/>
    <w:rsid w:val="00C44802"/>
    <w:rsid w:val="00C44A36"/>
    <w:rsid w:val="00C44A5C"/>
    <w:rsid w:val="00C44A63"/>
    <w:rsid w:val="00C44ACB"/>
    <w:rsid w:val="00C4533B"/>
    <w:rsid w:val="00C45CE6"/>
    <w:rsid w:val="00C45DA4"/>
    <w:rsid w:val="00C45E92"/>
    <w:rsid w:val="00C462F4"/>
    <w:rsid w:val="00C466EE"/>
    <w:rsid w:val="00C46774"/>
    <w:rsid w:val="00C46959"/>
    <w:rsid w:val="00C46C2B"/>
    <w:rsid w:val="00C46C4E"/>
    <w:rsid w:val="00C4709B"/>
    <w:rsid w:val="00C47482"/>
    <w:rsid w:val="00C50244"/>
    <w:rsid w:val="00C502A5"/>
    <w:rsid w:val="00C502D0"/>
    <w:rsid w:val="00C5061E"/>
    <w:rsid w:val="00C510AE"/>
    <w:rsid w:val="00C51757"/>
    <w:rsid w:val="00C517EA"/>
    <w:rsid w:val="00C528C6"/>
    <w:rsid w:val="00C52D07"/>
    <w:rsid w:val="00C52E07"/>
    <w:rsid w:val="00C53CBC"/>
    <w:rsid w:val="00C53D20"/>
    <w:rsid w:val="00C53D61"/>
    <w:rsid w:val="00C53F02"/>
    <w:rsid w:val="00C53F65"/>
    <w:rsid w:val="00C542B5"/>
    <w:rsid w:val="00C544B5"/>
    <w:rsid w:val="00C54951"/>
    <w:rsid w:val="00C549C1"/>
    <w:rsid w:val="00C54AC2"/>
    <w:rsid w:val="00C54E13"/>
    <w:rsid w:val="00C54F09"/>
    <w:rsid w:val="00C550DE"/>
    <w:rsid w:val="00C55350"/>
    <w:rsid w:val="00C5546E"/>
    <w:rsid w:val="00C55955"/>
    <w:rsid w:val="00C55994"/>
    <w:rsid w:val="00C55A70"/>
    <w:rsid w:val="00C56A27"/>
    <w:rsid w:val="00C56A88"/>
    <w:rsid w:val="00C56AA9"/>
    <w:rsid w:val="00C56C44"/>
    <w:rsid w:val="00C5769C"/>
    <w:rsid w:val="00C577AE"/>
    <w:rsid w:val="00C57FCA"/>
    <w:rsid w:val="00C6080B"/>
    <w:rsid w:val="00C617AD"/>
    <w:rsid w:val="00C6188C"/>
    <w:rsid w:val="00C62436"/>
    <w:rsid w:val="00C62593"/>
    <w:rsid w:val="00C62BDE"/>
    <w:rsid w:val="00C63060"/>
    <w:rsid w:val="00C6322D"/>
    <w:rsid w:val="00C632EB"/>
    <w:rsid w:val="00C64497"/>
    <w:rsid w:val="00C64869"/>
    <w:rsid w:val="00C6495B"/>
    <w:rsid w:val="00C64E53"/>
    <w:rsid w:val="00C64E72"/>
    <w:rsid w:val="00C65FD5"/>
    <w:rsid w:val="00C66044"/>
    <w:rsid w:val="00C66C29"/>
    <w:rsid w:val="00C66C2C"/>
    <w:rsid w:val="00C67051"/>
    <w:rsid w:val="00C67065"/>
    <w:rsid w:val="00C675E4"/>
    <w:rsid w:val="00C6762E"/>
    <w:rsid w:val="00C70460"/>
    <w:rsid w:val="00C70497"/>
    <w:rsid w:val="00C70E15"/>
    <w:rsid w:val="00C710DC"/>
    <w:rsid w:val="00C714EE"/>
    <w:rsid w:val="00C716F9"/>
    <w:rsid w:val="00C71E80"/>
    <w:rsid w:val="00C72428"/>
    <w:rsid w:val="00C7267E"/>
    <w:rsid w:val="00C72B76"/>
    <w:rsid w:val="00C73317"/>
    <w:rsid w:val="00C733BE"/>
    <w:rsid w:val="00C7411E"/>
    <w:rsid w:val="00C7450F"/>
    <w:rsid w:val="00C746FF"/>
    <w:rsid w:val="00C74CB2"/>
    <w:rsid w:val="00C74E1C"/>
    <w:rsid w:val="00C74E34"/>
    <w:rsid w:val="00C74EF8"/>
    <w:rsid w:val="00C752BE"/>
    <w:rsid w:val="00C7555B"/>
    <w:rsid w:val="00C75660"/>
    <w:rsid w:val="00C75C85"/>
    <w:rsid w:val="00C75CD4"/>
    <w:rsid w:val="00C76921"/>
    <w:rsid w:val="00C76A49"/>
    <w:rsid w:val="00C76CDB"/>
    <w:rsid w:val="00C77029"/>
    <w:rsid w:val="00C770E0"/>
    <w:rsid w:val="00C77711"/>
    <w:rsid w:val="00C778A0"/>
    <w:rsid w:val="00C778F3"/>
    <w:rsid w:val="00C7795E"/>
    <w:rsid w:val="00C77FD6"/>
    <w:rsid w:val="00C8000C"/>
    <w:rsid w:val="00C80542"/>
    <w:rsid w:val="00C806EC"/>
    <w:rsid w:val="00C80E6C"/>
    <w:rsid w:val="00C81017"/>
    <w:rsid w:val="00C81213"/>
    <w:rsid w:val="00C812E6"/>
    <w:rsid w:val="00C814AF"/>
    <w:rsid w:val="00C816E3"/>
    <w:rsid w:val="00C81A17"/>
    <w:rsid w:val="00C81DCE"/>
    <w:rsid w:val="00C81E40"/>
    <w:rsid w:val="00C824B6"/>
    <w:rsid w:val="00C826F8"/>
    <w:rsid w:val="00C8270F"/>
    <w:rsid w:val="00C82B7A"/>
    <w:rsid w:val="00C82F97"/>
    <w:rsid w:val="00C830A2"/>
    <w:rsid w:val="00C84303"/>
    <w:rsid w:val="00C845C1"/>
    <w:rsid w:val="00C8495C"/>
    <w:rsid w:val="00C84EE0"/>
    <w:rsid w:val="00C84F85"/>
    <w:rsid w:val="00C852D3"/>
    <w:rsid w:val="00C85BA7"/>
    <w:rsid w:val="00C86417"/>
    <w:rsid w:val="00C865D4"/>
    <w:rsid w:val="00C8684F"/>
    <w:rsid w:val="00C86B74"/>
    <w:rsid w:val="00C86D20"/>
    <w:rsid w:val="00C87082"/>
    <w:rsid w:val="00C87F9E"/>
    <w:rsid w:val="00C87FB5"/>
    <w:rsid w:val="00C9039C"/>
    <w:rsid w:val="00C91042"/>
    <w:rsid w:val="00C91086"/>
    <w:rsid w:val="00C916A9"/>
    <w:rsid w:val="00C917A0"/>
    <w:rsid w:val="00C91823"/>
    <w:rsid w:val="00C91A23"/>
    <w:rsid w:val="00C91BBD"/>
    <w:rsid w:val="00C91E41"/>
    <w:rsid w:val="00C922AB"/>
    <w:rsid w:val="00C923DF"/>
    <w:rsid w:val="00C9247E"/>
    <w:rsid w:val="00C92CDD"/>
    <w:rsid w:val="00C92F5C"/>
    <w:rsid w:val="00C93124"/>
    <w:rsid w:val="00C932A0"/>
    <w:rsid w:val="00C93FC8"/>
    <w:rsid w:val="00C94340"/>
    <w:rsid w:val="00C94378"/>
    <w:rsid w:val="00C946E3"/>
    <w:rsid w:val="00C94707"/>
    <w:rsid w:val="00C953A1"/>
    <w:rsid w:val="00C954B9"/>
    <w:rsid w:val="00C95514"/>
    <w:rsid w:val="00C9563A"/>
    <w:rsid w:val="00C956E9"/>
    <w:rsid w:val="00C95A57"/>
    <w:rsid w:val="00C95F5A"/>
    <w:rsid w:val="00C96412"/>
    <w:rsid w:val="00C96499"/>
    <w:rsid w:val="00C96763"/>
    <w:rsid w:val="00C9689C"/>
    <w:rsid w:val="00C969FB"/>
    <w:rsid w:val="00C97278"/>
    <w:rsid w:val="00C97496"/>
    <w:rsid w:val="00C974E8"/>
    <w:rsid w:val="00C97D36"/>
    <w:rsid w:val="00CA0546"/>
    <w:rsid w:val="00CA0584"/>
    <w:rsid w:val="00CA0591"/>
    <w:rsid w:val="00CA0DC2"/>
    <w:rsid w:val="00CA0E2B"/>
    <w:rsid w:val="00CA1030"/>
    <w:rsid w:val="00CA1109"/>
    <w:rsid w:val="00CA1CD5"/>
    <w:rsid w:val="00CA1E17"/>
    <w:rsid w:val="00CA1F76"/>
    <w:rsid w:val="00CA211E"/>
    <w:rsid w:val="00CA22EA"/>
    <w:rsid w:val="00CA242F"/>
    <w:rsid w:val="00CA243B"/>
    <w:rsid w:val="00CA2E21"/>
    <w:rsid w:val="00CA30B2"/>
    <w:rsid w:val="00CA30CC"/>
    <w:rsid w:val="00CA3106"/>
    <w:rsid w:val="00CA315E"/>
    <w:rsid w:val="00CA3818"/>
    <w:rsid w:val="00CA392B"/>
    <w:rsid w:val="00CA45C6"/>
    <w:rsid w:val="00CA498B"/>
    <w:rsid w:val="00CA4F66"/>
    <w:rsid w:val="00CA514E"/>
    <w:rsid w:val="00CA520F"/>
    <w:rsid w:val="00CA5477"/>
    <w:rsid w:val="00CA5660"/>
    <w:rsid w:val="00CA5829"/>
    <w:rsid w:val="00CA5D62"/>
    <w:rsid w:val="00CA5E21"/>
    <w:rsid w:val="00CA6350"/>
    <w:rsid w:val="00CA7361"/>
    <w:rsid w:val="00CA7487"/>
    <w:rsid w:val="00CA7E1A"/>
    <w:rsid w:val="00CA7EAB"/>
    <w:rsid w:val="00CB031C"/>
    <w:rsid w:val="00CB0320"/>
    <w:rsid w:val="00CB04DF"/>
    <w:rsid w:val="00CB05B8"/>
    <w:rsid w:val="00CB0723"/>
    <w:rsid w:val="00CB0BE2"/>
    <w:rsid w:val="00CB0D57"/>
    <w:rsid w:val="00CB0FDD"/>
    <w:rsid w:val="00CB1952"/>
    <w:rsid w:val="00CB1A13"/>
    <w:rsid w:val="00CB2262"/>
    <w:rsid w:val="00CB2607"/>
    <w:rsid w:val="00CB28CC"/>
    <w:rsid w:val="00CB29A1"/>
    <w:rsid w:val="00CB318F"/>
    <w:rsid w:val="00CB3716"/>
    <w:rsid w:val="00CB3D3C"/>
    <w:rsid w:val="00CB3D6F"/>
    <w:rsid w:val="00CB469A"/>
    <w:rsid w:val="00CB49D9"/>
    <w:rsid w:val="00CB49E0"/>
    <w:rsid w:val="00CB51A9"/>
    <w:rsid w:val="00CB51C6"/>
    <w:rsid w:val="00CB5751"/>
    <w:rsid w:val="00CB5804"/>
    <w:rsid w:val="00CB58BD"/>
    <w:rsid w:val="00CB5AF7"/>
    <w:rsid w:val="00CB5BFC"/>
    <w:rsid w:val="00CB5CA3"/>
    <w:rsid w:val="00CB5CD4"/>
    <w:rsid w:val="00CB5F55"/>
    <w:rsid w:val="00CB6410"/>
    <w:rsid w:val="00CB64C1"/>
    <w:rsid w:val="00CB6538"/>
    <w:rsid w:val="00CB6868"/>
    <w:rsid w:val="00CB6875"/>
    <w:rsid w:val="00CB68C1"/>
    <w:rsid w:val="00CB6990"/>
    <w:rsid w:val="00CB7184"/>
    <w:rsid w:val="00CB75F2"/>
    <w:rsid w:val="00CB7964"/>
    <w:rsid w:val="00CB7C06"/>
    <w:rsid w:val="00CB7D25"/>
    <w:rsid w:val="00CB7EBF"/>
    <w:rsid w:val="00CC0125"/>
    <w:rsid w:val="00CC05F0"/>
    <w:rsid w:val="00CC0706"/>
    <w:rsid w:val="00CC0A51"/>
    <w:rsid w:val="00CC0D3C"/>
    <w:rsid w:val="00CC0E43"/>
    <w:rsid w:val="00CC11C4"/>
    <w:rsid w:val="00CC1234"/>
    <w:rsid w:val="00CC123E"/>
    <w:rsid w:val="00CC16C3"/>
    <w:rsid w:val="00CC1F35"/>
    <w:rsid w:val="00CC2426"/>
    <w:rsid w:val="00CC273E"/>
    <w:rsid w:val="00CC2BBF"/>
    <w:rsid w:val="00CC2F8D"/>
    <w:rsid w:val="00CC3351"/>
    <w:rsid w:val="00CC3A62"/>
    <w:rsid w:val="00CC3C84"/>
    <w:rsid w:val="00CC428F"/>
    <w:rsid w:val="00CC4C08"/>
    <w:rsid w:val="00CC4C6B"/>
    <w:rsid w:val="00CC4F14"/>
    <w:rsid w:val="00CC50DD"/>
    <w:rsid w:val="00CC570D"/>
    <w:rsid w:val="00CC579F"/>
    <w:rsid w:val="00CC5C00"/>
    <w:rsid w:val="00CC5CA8"/>
    <w:rsid w:val="00CC6384"/>
    <w:rsid w:val="00CC6885"/>
    <w:rsid w:val="00CC70B3"/>
    <w:rsid w:val="00CC737D"/>
    <w:rsid w:val="00CC7474"/>
    <w:rsid w:val="00CC7539"/>
    <w:rsid w:val="00CC7BDC"/>
    <w:rsid w:val="00CC7E75"/>
    <w:rsid w:val="00CD01CC"/>
    <w:rsid w:val="00CD053A"/>
    <w:rsid w:val="00CD079F"/>
    <w:rsid w:val="00CD0965"/>
    <w:rsid w:val="00CD1A5C"/>
    <w:rsid w:val="00CD1AF4"/>
    <w:rsid w:val="00CD1FA3"/>
    <w:rsid w:val="00CD222E"/>
    <w:rsid w:val="00CD231E"/>
    <w:rsid w:val="00CD233A"/>
    <w:rsid w:val="00CD25BC"/>
    <w:rsid w:val="00CD271D"/>
    <w:rsid w:val="00CD296C"/>
    <w:rsid w:val="00CD2AB3"/>
    <w:rsid w:val="00CD2D83"/>
    <w:rsid w:val="00CD2F08"/>
    <w:rsid w:val="00CD3486"/>
    <w:rsid w:val="00CD3A79"/>
    <w:rsid w:val="00CD3BA9"/>
    <w:rsid w:val="00CD3C26"/>
    <w:rsid w:val="00CD3D82"/>
    <w:rsid w:val="00CD4955"/>
    <w:rsid w:val="00CD49CD"/>
    <w:rsid w:val="00CD50B6"/>
    <w:rsid w:val="00CD52D0"/>
    <w:rsid w:val="00CD5BA4"/>
    <w:rsid w:val="00CD62AA"/>
    <w:rsid w:val="00CD650F"/>
    <w:rsid w:val="00CD674A"/>
    <w:rsid w:val="00CD6B23"/>
    <w:rsid w:val="00CD6E6A"/>
    <w:rsid w:val="00CD776F"/>
    <w:rsid w:val="00CD786D"/>
    <w:rsid w:val="00CE0058"/>
    <w:rsid w:val="00CE0675"/>
    <w:rsid w:val="00CE0959"/>
    <w:rsid w:val="00CE098E"/>
    <w:rsid w:val="00CE0E46"/>
    <w:rsid w:val="00CE13A4"/>
    <w:rsid w:val="00CE13D7"/>
    <w:rsid w:val="00CE1845"/>
    <w:rsid w:val="00CE186C"/>
    <w:rsid w:val="00CE1D6D"/>
    <w:rsid w:val="00CE231C"/>
    <w:rsid w:val="00CE2496"/>
    <w:rsid w:val="00CE2A16"/>
    <w:rsid w:val="00CE2A27"/>
    <w:rsid w:val="00CE3294"/>
    <w:rsid w:val="00CE32FC"/>
    <w:rsid w:val="00CE3725"/>
    <w:rsid w:val="00CE38C9"/>
    <w:rsid w:val="00CE42EB"/>
    <w:rsid w:val="00CE43BD"/>
    <w:rsid w:val="00CE49A5"/>
    <w:rsid w:val="00CE49D9"/>
    <w:rsid w:val="00CE4DE2"/>
    <w:rsid w:val="00CE4F3D"/>
    <w:rsid w:val="00CE5493"/>
    <w:rsid w:val="00CE560E"/>
    <w:rsid w:val="00CE5A53"/>
    <w:rsid w:val="00CE62E1"/>
    <w:rsid w:val="00CE6562"/>
    <w:rsid w:val="00CE6AF1"/>
    <w:rsid w:val="00CE6B16"/>
    <w:rsid w:val="00CE6C3A"/>
    <w:rsid w:val="00CE6FAB"/>
    <w:rsid w:val="00CE7161"/>
    <w:rsid w:val="00CE7187"/>
    <w:rsid w:val="00CE7383"/>
    <w:rsid w:val="00CE7A9A"/>
    <w:rsid w:val="00CE7C3B"/>
    <w:rsid w:val="00CF045C"/>
    <w:rsid w:val="00CF0481"/>
    <w:rsid w:val="00CF0836"/>
    <w:rsid w:val="00CF086F"/>
    <w:rsid w:val="00CF0F36"/>
    <w:rsid w:val="00CF104D"/>
    <w:rsid w:val="00CF18ED"/>
    <w:rsid w:val="00CF191F"/>
    <w:rsid w:val="00CF1C91"/>
    <w:rsid w:val="00CF24FB"/>
    <w:rsid w:val="00CF3A27"/>
    <w:rsid w:val="00CF3B85"/>
    <w:rsid w:val="00CF3C78"/>
    <w:rsid w:val="00CF3EBA"/>
    <w:rsid w:val="00CF4202"/>
    <w:rsid w:val="00CF4464"/>
    <w:rsid w:val="00CF44E9"/>
    <w:rsid w:val="00CF4648"/>
    <w:rsid w:val="00CF4C2A"/>
    <w:rsid w:val="00CF530F"/>
    <w:rsid w:val="00CF5499"/>
    <w:rsid w:val="00CF5D26"/>
    <w:rsid w:val="00CF65F1"/>
    <w:rsid w:val="00CF7142"/>
    <w:rsid w:val="00CF7426"/>
    <w:rsid w:val="00CF7609"/>
    <w:rsid w:val="00CF77DA"/>
    <w:rsid w:val="00CF7818"/>
    <w:rsid w:val="00CF7A53"/>
    <w:rsid w:val="00D005B2"/>
    <w:rsid w:val="00D00729"/>
    <w:rsid w:val="00D00804"/>
    <w:rsid w:val="00D00F8C"/>
    <w:rsid w:val="00D014BA"/>
    <w:rsid w:val="00D01654"/>
    <w:rsid w:val="00D01692"/>
    <w:rsid w:val="00D01724"/>
    <w:rsid w:val="00D01831"/>
    <w:rsid w:val="00D01D64"/>
    <w:rsid w:val="00D01D87"/>
    <w:rsid w:val="00D021C9"/>
    <w:rsid w:val="00D022CA"/>
    <w:rsid w:val="00D022F0"/>
    <w:rsid w:val="00D02A41"/>
    <w:rsid w:val="00D02C58"/>
    <w:rsid w:val="00D02C82"/>
    <w:rsid w:val="00D02FED"/>
    <w:rsid w:val="00D03081"/>
    <w:rsid w:val="00D039EC"/>
    <w:rsid w:val="00D03F25"/>
    <w:rsid w:val="00D04050"/>
    <w:rsid w:val="00D04141"/>
    <w:rsid w:val="00D0447D"/>
    <w:rsid w:val="00D048A9"/>
    <w:rsid w:val="00D04ADF"/>
    <w:rsid w:val="00D04CCC"/>
    <w:rsid w:val="00D04D4E"/>
    <w:rsid w:val="00D04FB0"/>
    <w:rsid w:val="00D05089"/>
    <w:rsid w:val="00D050F3"/>
    <w:rsid w:val="00D05B7C"/>
    <w:rsid w:val="00D05BC8"/>
    <w:rsid w:val="00D066E8"/>
    <w:rsid w:val="00D067E6"/>
    <w:rsid w:val="00D069EA"/>
    <w:rsid w:val="00D06B57"/>
    <w:rsid w:val="00D06BDA"/>
    <w:rsid w:val="00D06FBF"/>
    <w:rsid w:val="00D07106"/>
    <w:rsid w:val="00D071B4"/>
    <w:rsid w:val="00D07286"/>
    <w:rsid w:val="00D0776D"/>
    <w:rsid w:val="00D0781D"/>
    <w:rsid w:val="00D10152"/>
    <w:rsid w:val="00D10B08"/>
    <w:rsid w:val="00D10B37"/>
    <w:rsid w:val="00D10EC3"/>
    <w:rsid w:val="00D11211"/>
    <w:rsid w:val="00D1150E"/>
    <w:rsid w:val="00D115ED"/>
    <w:rsid w:val="00D115F0"/>
    <w:rsid w:val="00D11672"/>
    <w:rsid w:val="00D11816"/>
    <w:rsid w:val="00D11890"/>
    <w:rsid w:val="00D11AD1"/>
    <w:rsid w:val="00D11BAE"/>
    <w:rsid w:val="00D12626"/>
    <w:rsid w:val="00D12B39"/>
    <w:rsid w:val="00D12BAF"/>
    <w:rsid w:val="00D131E7"/>
    <w:rsid w:val="00D134B6"/>
    <w:rsid w:val="00D13A73"/>
    <w:rsid w:val="00D13DA7"/>
    <w:rsid w:val="00D14380"/>
    <w:rsid w:val="00D143DC"/>
    <w:rsid w:val="00D14B3C"/>
    <w:rsid w:val="00D14B43"/>
    <w:rsid w:val="00D14B91"/>
    <w:rsid w:val="00D14BA8"/>
    <w:rsid w:val="00D14DAC"/>
    <w:rsid w:val="00D14E09"/>
    <w:rsid w:val="00D157B7"/>
    <w:rsid w:val="00D15A84"/>
    <w:rsid w:val="00D15E7F"/>
    <w:rsid w:val="00D160EC"/>
    <w:rsid w:val="00D16265"/>
    <w:rsid w:val="00D16BA5"/>
    <w:rsid w:val="00D170DA"/>
    <w:rsid w:val="00D17109"/>
    <w:rsid w:val="00D171AC"/>
    <w:rsid w:val="00D174C6"/>
    <w:rsid w:val="00D17540"/>
    <w:rsid w:val="00D177EF"/>
    <w:rsid w:val="00D17DCC"/>
    <w:rsid w:val="00D17E41"/>
    <w:rsid w:val="00D20424"/>
    <w:rsid w:val="00D20556"/>
    <w:rsid w:val="00D20569"/>
    <w:rsid w:val="00D20D3C"/>
    <w:rsid w:val="00D2102A"/>
    <w:rsid w:val="00D211C1"/>
    <w:rsid w:val="00D21EAB"/>
    <w:rsid w:val="00D22049"/>
    <w:rsid w:val="00D22A26"/>
    <w:rsid w:val="00D22F18"/>
    <w:rsid w:val="00D23203"/>
    <w:rsid w:val="00D2326C"/>
    <w:rsid w:val="00D23588"/>
    <w:rsid w:val="00D23624"/>
    <w:rsid w:val="00D239D3"/>
    <w:rsid w:val="00D24164"/>
    <w:rsid w:val="00D242BF"/>
    <w:rsid w:val="00D244A8"/>
    <w:rsid w:val="00D245EC"/>
    <w:rsid w:val="00D2484F"/>
    <w:rsid w:val="00D2491B"/>
    <w:rsid w:val="00D2538A"/>
    <w:rsid w:val="00D2582B"/>
    <w:rsid w:val="00D25F55"/>
    <w:rsid w:val="00D27372"/>
    <w:rsid w:val="00D27635"/>
    <w:rsid w:val="00D27AF5"/>
    <w:rsid w:val="00D27FA4"/>
    <w:rsid w:val="00D30592"/>
    <w:rsid w:val="00D30946"/>
    <w:rsid w:val="00D31400"/>
    <w:rsid w:val="00D318E6"/>
    <w:rsid w:val="00D31A21"/>
    <w:rsid w:val="00D31A3C"/>
    <w:rsid w:val="00D31AB8"/>
    <w:rsid w:val="00D31DFB"/>
    <w:rsid w:val="00D320D2"/>
    <w:rsid w:val="00D32102"/>
    <w:rsid w:val="00D321FE"/>
    <w:rsid w:val="00D322ED"/>
    <w:rsid w:val="00D32663"/>
    <w:rsid w:val="00D326B6"/>
    <w:rsid w:val="00D32C03"/>
    <w:rsid w:val="00D331D5"/>
    <w:rsid w:val="00D33213"/>
    <w:rsid w:val="00D33314"/>
    <w:rsid w:val="00D336E3"/>
    <w:rsid w:val="00D337A2"/>
    <w:rsid w:val="00D339C5"/>
    <w:rsid w:val="00D34060"/>
    <w:rsid w:val="00D342E0"/>
    <w:rsid w:val="00D346B1"/>
    <w:rsid w:val="00D353A3"/>
    <w:rsid w:val="00D35427"/>
    <w:rsid w:val="00D35575"/>
    <w:rsid w:val="00D3599D"/>
    <w:rsid w:val="00D35C93"/>
    <w:rsid w:val="00D36486"/>
    <w:rsid w:val="00D366DC"/>
    <w:rsid w:val="00D36905"/>
    <w:rsid w:val="00D36993"/>
    <w:rsid w:val="00D36B12"/>
    <w:rsid w:val="00D372E2"/>
    <w:rsid w:val="00D373C3"/>
    <w:rsid w:val="00D3792E"/>
    <w:rsid w:val="00D37B36"/>
    <w:rsid w:val="00D37CE3"/>
    <w:rsid w:val="00D37DA0"/>
    <w:rsid w:val="00D40339"/>
    <w:rsid w:val="00D4115A"/>
    <w:rsid w:val="00D411CD"/>
    <w:rsid w:val="00D41C45"/>
    <w:rsid w:val="00D41CB1"/>
    <w:rsid w:val="00D41F58"/>
    <w:rsid w:val="00D420D8"/>
    <w:rsid w:val="00D42398"/>
    <w:rsid w:val="00D42735"/>
    <w:rsid w:val="00D42AF2"/>
    <w:rsid w:val="00D42B96"/>
    <w:rsid w:val="00D42D17"/>
    <w:rsid w:val="00D42EA9"/>
    <w:rsid w:val="00D4312D"/>
    <w:rsid w:val="00D43B2B"/>
    <w:rsid w:val="00D43B57"/>
    <w:rsid w:val="00D43BCE"/>
    <w:rsid w:val="00D43D36"/>
    <w:rsid w:val="00D442CE"/>
    <w:rsid w:val="00D44584"/>
    <w:rsid w:val="00D44861"/>
    <w:rsid w:val="00D4506F"/>
    <w:rsid w:val="00D45201"/>
    <w:rsid w:val="00D45DEC"/>
    <w:rsid w:val="00D461A1"/>
    <w:rsid w:val="00D4629C"/>
    <w:rsid w:val="00D46D94"/>
    <w:rsid w:val="00D46E04"/>
    <w:rsid w:val="00D46E8F"/>
    <w:rsid w:val="00D47436"/>
    <w:rsid w:val="00D47EC5"/>
    <w:rsid w:val="00D47F99"/>
    <w:rsid w:val="00D50313"/>
    <w:rsid w:val="00D505BE"/>
    <w:rsid w:val="00D505EE"/>
    <w:rsid w:val="00D51A41"/>
    <w:rsid w:val="00D51A72"/>
    <w:rsid w:val="00D51FBC"/>
    <w:rsid w:val="00D51FED"/>
    <w:rsid w:val="00D5223B"/>
    <w:rsid w:val="00D529F8"/>
    <w:rsid w:val="00D52F81"/>
    <w:rsid w:val="00D53612"/>
    <w:rsid w:val="00D53810"/>
    <w:rsid w:val="00D5391E"/>
    <w:rsid w:val="00D53A23"/>
    <w:rsid w:val="00D53BD0"/>
    <w:rsid w:val="00D53C96"/>
    <w:rsid w:val="00D53D41"/>
    <w:rsid w:val="00D541ED"/>
    <w:rsid w:val="00D54250"/>
    <w:rsid w:val="00D54963"/>
    <w:rsid w:val="00D5505D"/>
    <w:rsid w:val="00D55E0A"/>
    <w:rsid w:val="00D568C5"/>
    <w:rsid w:val="00D56ADB"/>
    <w:rsid w:val="00D56B4F"/>
    <w:rsid w:val="00D574B1"/>
    <w:rsid w:val="00D5791A"/>
    <w:rsid w:val="00D603D3"/>
    <w:rsid w:val="00D607A2"/>
    <w:rsid w:val="00D60B2E"/>
    <w:rsid w:val="00D60CBC"/>
    <w:rsid w:val="00D60F67"/>
    <w:rsid w:val="00D61115"/>
    <w:rsid w:val="00D61C7C"/>
    <w:rsid w:val="00D622DF"/>
    <w:rsid w:val="00D6233C"/>
    <w:rsid w:val="00D62555"/>
    <w:rsid w:val="00D62A4C"/>
    <w:rsid w:val="00D62EFA"/>
    <w:rsid w:val="00D638E1"/>
    <w:rsid w:val="00D63D6F"/>
    <w:rsid w:val="00D64305"/>
    <w:rsid w:val="00D64A67"/>
    <w:rsid w:val="00D64F70"/>
    <w:rsid w:val="00D650AA"/>
    <w:rsid w:val="00D65224"/>
    <w:rsid w:val="00D655D6"/>
    <w:rsid w:val="00D6575B"/>
    <w:rsid w:val="00D6578C"/>
    <w:rsid w:val="00D657A1"/>
    <w:rsid w:val="00D659DD"/>
    <w:rsid w:val="00D65A95"/>
    <w:rsid w:val="00D65D38"/>
    <w:rsid w:val="00D65FC0"/>
    <w:rsid w:val="00D65FC7"/>
    <w:rsid w:val="00D6601F"/>
    <w:rsid w:val="00D6608B"/>
    <w:rsid w:val="00D661BB"/>
    <w:rsid w:val="00D66312"/>
    <w:rsid w:val="00D66762"/>
    <w:rsid w:val="00D667E2"/>
    <w:rsid w:val="00D66ACC"/>
    <w:rsid w:val="00D66BE0"/>
    <w:rsid w:val="00D678A7"/>
    <w:rsid w:val="00D67D34"/>
    <w:rsid w:val="00D70885"/>
    <w:rsid w:val="00D70AAC"/>
    <w:rsid w:val="00D70D2F"/>
    <w:rsid w:val="00D70ECC"/>
    <w:rsid w:val="00D716F5"/>
    <w:rsid w:val="00D71A58"/>
    <w:rsid w:val="00D71DFB"/>
    <w:rsid w:val="00D71E9E"/>
    <w:rsid w:val="00D71EF3"/>
    <w:rsid w:val="00D7231E"/>
    <w:rsid w:val="00D72482"/>
    <w:rsid w:val="00D72571"/>
    <w:rsid w:val="00D729DE"/>
    <w:rsid w:val="00D72F6C"/>
    <w:rsid w:val="00D734C4"/>
    <w:rsid w:val="00D73831"/>
    <w:rsid w:val="00D73E89"/>
    <w:rsid w:val="00D73F73"/>
    <w:rsid w:val="00D7427F"/>
    <w:rsid w:val="00D743ED"/>
    <w:rsid w:val="00D7451E"/>
    <w:rsid w:val="00D745C5"/>
    <w:rsid w:val="00D746A7"/>
    <w:rsid w:val="00D746B7"/>
    <w:rsid w:val="00D74D1B"/>
    <w:rsid w:val="00D74D72"/>
    <w:rsid w:val="00D7507D"/>
    <w:rsid w:val="00D75301"/>
    <w:rsid w:val="00D7545A"/>
    <w:rsid w:val="00D755EC"/>
    <w:rsid w:val="00D756B8"/>
    <w:rsid w:val="00D75951"/>
    <w:rsid w:val="00D75F67"/>
    <w:rsid w:val="00D761C8"/>
    <w:rsid w:val="00D76207"/>
    <w:rsid w:val="00D7658F"/>
    <w:rsid w:val="00D7665E"/>
    <w:rsid w:val="00D76C3F"/>
    <w:rsid w:val="00D778B1"/>
    <w:rsid w:val="00D7790D"/>
    <w:rsid w:val="00D77A70"/>
    <w:rsid w:val="00D77F19"/>
    <w:rsid w:val="00D800B5"/>
    <w:rsid w:val="00D80683"/>
    <w:rsid w:val="00D8068C"/>
    <w:rsid w:val="00D806D9"/>
    <w:rsid w:val="00D807E2"/>
    <w:rsid w:val="00D80934"/>
    <w:rsid w:val="00D80A10"/>
    <w:rsid w:val="00D80E9B"/>
    <w:rsid w:val="00D80FA7"/>
    <w:rsid w:val="00D814F4"/>
    <w:rsid w:val="00D81CC5"/>
    <w:rsid w:val="00D823FC"/>
    <w:rsid w:val="00D8246A"/>
    <w:rsid w:val="00D826AD"/>
    <w:rsid w:val="00D8276E"/>
    <w:rsid w:val="00D829FB"/>
    <w:rsid w:val="00D83384"/>
    <w:rsid w:val="00D83474"/>
    <w:rsid w:val="00D8371C"/>
    <w:rsid w:val="00D839B2"/>
    <w:rsid w:val="00D83F9E"/>
    <w:rsid w:val="00D84466"/>
    <w:rsid w:val="00D848A3"/>
    <w:rsid w:val="00D84C97"/>
    <w:rsid w:val="00D84E2E"/>
    <w:rsid w:val="00D85378"/>
    <w:rsid w:val="00D8557F"/>
    <w:rsid w:val="00D85896"/>
    <w:rsid w:val="00D85B69"/>
    <w:rsid w:val="00D85BD9"/>
    <w:rsid w:val="00D86298"/>
    <w:rsid w:val="00D866F2"/>
    <w:rsid w:val="00D86814"/>
    <w:rsid w:val="00D87274"/>
    <w:rsid w:val="00D872A4"/>
    <w:rsid w:val="00D8789A"/>
    <w:rsid w:val="00D87C8B"/>
    <w:rsid w:val="00D90281"/>
    <w:rsid w:val="00D906EF"/>
    <w:rsid w:val="00D9086A"/>
    <w:rsid w:val="00D908B2"/>
    <w:rsid w:val="00D90C7F"/>
    <w:rsid w:val="00D90D47"/>
    <w:rsid w:val="00D91037"/>
    <w:rsid w:val="00D91A39"/>
    <w:rsid w:val="00D9220C"/>
    <w:rsid w:val="00D92321"/>
    <w:rsid w:val="00D924CF"/>
    <w:rsid w:val="00D92607"/>
    <w:rsid w:val="00D92FA4"/>
    <w:rsid w:val="00D930EC"/>
    <w:rsid w:val="00D93622"/>
    <w:rsid w:val="00D9396F"/>
    <w:rsid w:val="00D93A8E"/>
    <w:rsid w:val="00D93C7E"/>
    <w:rsid w:val="00D93D5A"/>
    <w:rsid w:val="00D93EE9"/>
    <w:rsid w:val="00D94AD4"/>
    <w:rsid w:val="00D94B61"/>
    <w:rsid w:val="00D950A2"/>
    <w:rsid w:val="00D9574A"/>
    <w:rsid w:val="00D95960"/>
    <w:rsid w:val="00D95F9F"/>
    <w:rsid w:val="00D95FB4"/>
    <w:rsid w:val="00D9689F"/>
    <w:rsid w:val="00D9692B"/>
    <w:rsid w:val="00D96AA8"/>
    <w:rsid w:val="00D96FED"/>
    <w:rsid w:val="00D976C1"/>
    <w:rsid w:val="00D97935"/>
    <w:rsid w:val="00D97A45"/>
    <w:rsid w:val="00D97C2E"/>
    <w:rsid w:val="00DA0ABD"/>
    <w:rsid w:val="00DA0B23"/>
    <w:rsid w:val="00DA0B5D"/>
    <w:rsid w:val="00DA0E1D"/>
    <w:rsid w:val="00DA122C"/>
    <w:rsid w:val="00DA1269"/>
    <w:rsid w:val="00DA14D4"/>
    <w:rsid w:val="00DA1AE0"/>
    <w:rsid w:val="00DA1CEB"/>
    <w:rsid w:val="00DA1D4F"/>
    <w:rsid w:val="00DA2209"/>
    <w:rsid w:val="00DA2332"/>
    <w:rsid w:val="00DA273C"/>
    <w:rsid w:val="00DA2E10"/>
    <w:rsid w:val="00DA3611"/>
    <w:rsid w:val="00DA36DB"/>
    <w:rsid w:val="00DA3955"/>
    <w:rsid w:val="00DA3B5D"/>
    <w:rsid w:val="00DA406D"/>
    <w:rsid w:val="00DA42C6"/>
    <w:rsid w:val="00DA45B2"/>
    <w:rsid w:val="00DA45FE"/>
    <w:rsid w:val="00DA48E1"/>
    <w:rsid w:val="00DA4F7F"/>
    <w:rsid w:val="00DA509F"/>
    <w:rsid w:val="00DA5297"/>
    <w:rsid w:val="00DA652E"/>
    <w:rsid w:val="00DA6544"/>
    <w:rsid w:val="00DA666E"/>
    <w:rsid w:val="00DA6745"/>
    <w:rsid w:val="00DA6B85"/>
    <w:rsid w:val="00DA71BC"/>
    <w:rsid w:val="00DA723B"/>
    <w:rsid w:val="00DA739D"/>
    <w:rsid w:val="00DA768E"/>
    <w:rsid w:val="00DA7AC8"/>
    <w:rsid w:val="00DA7C15"/>
    <w:rsid w:val="00DB018E"/>
    <w:rsid w:val="00DB044E"/>
    <w:rsid w:val="00DB0832"/>
    <w:rsid w:val="00DB086C"/>
    <w:rsid w:val="00DB0CF9"/>
    <w:rsid w:val="00DB13E2"/>
    <w:rsid w:val="00DB152D"/>
    <w:rsid w:val="00DB1797"/>
    <w:rsid w:val="00DB18C4"/>
    <w:rsid w:val="00DB245F"/>
    <w:rsid w:val="00DB2687"/>
    <w:rsid w:val="00DB26C9"/>
    <w:rsid w:val="00DB299A"/>
    <w:rsid w:val="00DB3135"/>
    <w:rsid w:val="00DB32DB"/>
    <w:rsid w:val="00DB32F2"/>
    <w:rsid w:val="00DB3948"/>
    <w:rsid w:val="00DB3B15"/>
    <w:rsid w:val="00DB4120"/>
    <w:rsid w:val="00DB444D"/>
    <w:rsid w:val="00DB45D1"/>
    <w:rsid w:val="00DB48E4"/>
    <w:rsid w:val="00DB49CB"/>
    <w:rsid w:val="00DB4FE6"/>
    <w:rsid w:val="00DB54F7"/>
    <w:rsid w:val="00DB552A"/>
    <w:rsid w:val="00DB580D"/>
    <w:rsid w:val="00DB608A"/>
    <w:rsid w:val="00DB6779"/>
    <w:rsid w:val="00DB6B25"/>
    <w:rsid w:val="00DB6DD5"/>
    <w:rsid w:val="00DB6EA2"/>
    <w:rsid w:val="00DB7167"/>
    <w:rsid w:val="00DB72E9"/>
    <w:rsid w:val="00DB7447"/>
    <w:rsid w:val="00DB7DBA"/>
    <w:rsid w:val="00DB7E21"/>
    <w:rsid w:val="00DC0BFE"/>
    <w:rsid w:val="00DC0E37"/>
    <w:rsid w:val="00DC14BF"/>
    <w:rsid w:val="00DC154C"/>
    <w:rsid w:val="00DC16CE"/>
    <w:rsid w:val="00DC1D5A"/>
    <w:rsid w:val="00DC245C"/>
    <w:rsid w:val="00DC2F61"/>
    <w:rsid w:val="00DC350C"/>
    <w:rsid w:val="00DC35F0"/>
    <w:rsid w:val="00DC377F"/>
    <w:rsid w:val="00DC387D"/>
    <w:rsid w:val="00DC4A4D"/>
    <w:rsid w:val="00DC4F01"/>
    <w:rsid w:val="00DC4F5D"/>
    <w:rsid w:val="00DC50B1"/>
    <w:rsid w:val="00DC557F"/>
    <w:rsid w:val="00DC55C1"/>
    <w:rsid w:val="00DC567E"/>
    <w:rsid w:val="00DC5A27"/>
    <w:rsid w:val="00DC5A75"/>
    <w:rsid w:val="00DC5CC8"/>
    <w:rsid w:val="00DC5FE2"/>
    <w:rsid w:val="00DC5FEA"/>
    <w:rsid w:val="00DC6218"/>
    <w:rsid w:val="00DC67C7"/>
    <w:rsid w:val="00DC680D"/>
    <w:rsid w:val="00DC680E"/>
    <w:rsid w:val="00DC6C51"/>
    <w:rsid w:val="00DC6FA2"/>
    <w:rsid w:val="00DC74BE"/>
    <w:rsid w:val="00DC762F"/>
    <w:rsid w:val="00DC7BC5"/>
    <w:rsid w:val="00DC7D93"/>
    <w:rsid w:val="00DC7DC9"/>
    <w:rsid w:val="00DD00EC"/>
    <w:rsid w:val="00DD03EF"/>
    <w:rsid w:val="00DD03F1"/>
    <w:rsid w:val="00DD058B"/>
    <w:rsid w:val="00DD097A"/>
    <w:rsid w:val="00DD0CE8"/>
    <w:rsid w:val="00DD0F75"/>
    <w:rsid w:val="00DD0FB5"/>
    <w:rsid w:val="00DD11A7"/>
    <w:rsid w:val="00DD1212"/>
    <w:rsid w:val="00DD1285"/>
    <w:rsid w:val="00DD142E"/>
    <w:rsid w:val="00DD143D"/>
    <w:rsid w:val="00DD1668"/>
    <w:rsid w:val="00DD1893"/>
    <w:rsid w:val="00DD1D5A"/>
    <w:rsid w:val="00DD1FF7"/>
    <w:rsid w:val="00DD20B7"/>
    <w:rsid w:val="00DD24D4"/>
    <w:rsid w:val="00DD24E3"/>
    <w:rsid w:val="00DD28F7"/>
    <w:rsid w:val="00DD29A5"/>
    <w:rsid w:val="00DD2B5B"/>
    <w:rsid w:val="00DD2BAF"/>
    <w:rsid w:val="00DD2BEB"/>
    <w:rsid w:val="00DD2F88"/>
    <w:rsid w:val="00DD31DF"/>
    <w:rsid w:val="00DD37F8"/>
    <w:rsid w:val="00DD3B1D"/>
    <w:rsid w:val="00DD40C9"/>
    <w:rsid w:val="00DD4128"/>
    <w:rsid w:val="00DD414F"/>
    <w:rsid w:val="00DD425D"/>
    <w:rsid w:val="00DD42D8"/>
    <w:rsid w:val="00DD459B"/>
    <w:rsid w:val="00DD47AF"/>
    <w:rsid w:val="00DD489D"/>
    <w:rsid w:val="00DD4AA2"/>
    <w:rsid w:val="00DD4EDC"/>
    <w:rsid w:val="00DD4EF4"/>
    <w:rsid w:val="00DD5BFB"/>
    <w:rsid w:val="00DD6278"/>
    <w:rsid w:val="00DD6395"/>
    <w:rsid w:val="00DD6489"/>
    <w:rsid w:val="00DD67E4"/>
    <w:rsid w:val="00DD68D2"/>
    <w:rsid w:val="00DD6C39"/>
    <w:rsid w:val="00DD741B"/>
    <w:rsid w:val="00DD7A06"/>
    <w:rsid w:val="00DD7BE4"/>
    <w:rsid w:val="00DD7E5C"/>
    <w:rsid w:val="00DE0081"/>
    <w:rsid w:val="00DE0442"/>
    <w:rsid w:val="00DE0487"/>
    <w:rsid w:val="00DE0606"/>
    <w:rsid w:val="00DE0E84"/>
    <w:rsid w:val="00DE11D8"/>
    <w:rsid w:val="00DE17B2"/>
    <w:rsid w:val="00DE1A23"/>
    <w:rsid w:val="00DE1A2F"/>
    <w:rsid w:val="00DE1CC9"/>
    <w:rsid w:val="00DE1D7A"/>
    <w:rsid w:val="00DE20F4"/>
    <w:rsid w:val="00DE2216"/>
    <w:rsid w:val="00DE2AE5"/>
    <w:rsid w:val="00DE2D46"/>
    <w:rsid w:val="00DE2E6E"/>
    <w:rsid w:val="00DE2E9F"/>
    <w:rsid w:val="00DE3384"/>
    <w:rsid w:val="00DE34FE"/>
    <w:rsid w:val="00DE3A77"/>
    <w:rsid w:val="00DE4590"/>
    <w:rsid w:val="00DE46F4"/>
    <w:rsid w:val="00DE493E"/>
    <w:rsid w:val="00DE4CDC"/>
    <w:rsid w:val="00DE4EF4"/>
    <w:rsid w:val="00DE50F9"/>
    <w:rsid w:val="00DE51E1"/>
    <w:rsid w:val="00DE5406"/>
    <w:rsid w:val="00DE5C76"/>
    <w:rsid w:val="00DE5EA6"/>
    <w:rsid w:val="00DE63E2"/>
    <w:rsid w:val="00DE6578"/>
    <w:rsid w:val="00DE6643"/>
    <w:rsid w:val="00DE6890"/>
    <w:rsid w:val="00DE690D"/>
    <w:rsid w:val="00DE6A26"/>
    <w:rsid w:val="00DE7037"/>
    <w:rsid w:val="00DE78B9"/>
    <w:rsid w:val="00DE792A"/>
    <w:rsid w:val="00DE79D5"/>
    <w:rsid w:val="00DF004E"/>
    <w:rsid w:val="00DF03DB"/>
    <w:rsid w:val="00DF048B"/>
    <w:rsid w:val="00DF0925"/>
    <w:rsid w:val="00DF0B75"/>
    <w:rsid w:val="00DF0BCD"/>
    <w:rsid w:val="00DF0CE1"/>
    <w:rsid w:val="00DF0E1E"/>
    <w:rsid w:val="00DF0E48"/>
    <w:rsid w:val="00DF0F1F"/>
    <w:rsid w:val="00DF0F6B"/>
    <w:rsid w:val="00DF0FF6"/>
    <w:rsid w:val="00DF1352"/>
    <w:rsid w:val="00DF1579"/>
    <w:rsid w:val="00DF15B9"/>
    <w:rsid w:val="00DF2070"/>
    <w:rsid w:val="00DF21AE"/>
    <w:rsid w:val="00DF22D4"/>
    <w:rsid w:val="00DF257B"/>
    <w:rsid w:val="00DF2655"/>
    <w:rsid w:val="00DF2A1B"/>
    <w:rsid w:val="00DF31C9"/>
    <w:rsid w:val="00DF3691"/>
    <w:rsid w:val="00DF3A34"/>
    <w:rsid w:val="00DF3D21"/>
    <w:rsid w:val="00DF4BB2"/>
    <w:rsid w:val="00DF5619"/>
    <w:rsid w:val="00DF5644"/>
    <w:rsid w:val="00DF5926"/>
    <w:rsid w:val="00DF620B"/>
    <w:rsid w:val="00DF679E"/>
    <w:rsid w:val="00DF6876"/>
    <w:rsid w:val="00DF6972"/>
    <w:rsid w:val="00DF7023"/>
    <w:rsid w:val="00DF7477"/>
    <w:rsid w:val="00DF7B94"/>
    <w:rsid w:val="00E00275"/>
    <w:rsid w:val="00E002A7"/>
    <w:rsid w:val="00E007E5"/>
    <w:rsid w:val="00E00A6A"/>
    <w:rsid w:val="00E01868"/>
    <w:rsid w:val="00E018A1"/>
    <w:rsid w:val="00E01BB9"/>
    <w:rsid w:val="00E029AD"/>
    <w:rsid w:val="00E03176"/>
    <w:rsid w:val="00E0324F"/>
    <w:rsid w:val="00E0329C"/>
    <w:rsid w:val="00E032A6"/>
    <w:rsid w:val="00E03ADB"/>
    <w:rsid w:val="00E03E80"/>
    <w:rsid w:val="00E047D1"/>
    <w:rsid w:val="00E04DB2"/>
    <w:rsid w:val="00E05365"/>
    <w:rsid w:val="00E0556A"/>
    <w:rsid w:val="00E056CF"/>
    <w:rsid w:val="00E05920"/>
    <w:rsid w:val="00E05A63"/>
    <w:rsid w:val="00E05DE1"/>
    <w:rsid w:val="00E0602F"/>
    <w:rsid w:val="00E06314"/>
    <w:rsid w:val="00E065EE"/>
    <w:rsid w:val="00E06AE5"/>
    <w:rsid w:val="00E06E03"/>
    <w:rsid w:val="00E07370"/>
    <w:rsid w:val="00E075DE"/>
    <w:rsid w:val="00E07717"/>
    <w:rsid w:val="00E102CD"/>
    <w:rsid w:val="00E10502"/>
    <w:rsid w:val="00E109A1"/>
    <w:rsid w:val="00E1130D"/>
    <w:rsid w:val="00E113F7"/>
    <w:rsid w:val="00E11626"/>
    <w:rsid w:val="00E11644"/>
    <w:rsid w:val="00E118C7"/>
    <w:rsid w:val="00E11E48"/>
    <w:rsid w:val="00E11E8D"/>
    <w:rsid w:val="00E12512"/>
    <w:rsid w:val="00E12535"/>
    <w:rsid w:val="00E1254D"/>
    <w:rsid w:val="00E128EA"/>
    <w:rsid w:val="00E129E4"/>
    <w:rsid w:val="00E12D4E"/>
    <w:rsid w:val="00E13060"/>
    <w:rsid w:val="00E13680"/>
    <w:rsid w:val="00E13756"/>
    <w:rsid w:val="00E1437F"/>
    <w:rsid w:val="00E145E0"/>
    <w:rsid w:val="00E14C06"/>
    <w:rsid w:val="00E14F82"/>
    <w:rsid w:val="00E154EF"/>
    <w:rsid w:val="00E15B0C"/>
    <w:rsid w:val="00E1603B"/>
    <w:rsid w:val="00E164B8"/>
    <w:rsid w:val="00E164D2"/>
    <w:rsid w:val="00E1664F"/>
    <w:rsid w:val="00E169E1"/>
    <w:rsid w:val="00E17840"/>
    <w:rsid w:val="00E17ADA"/>
    <w:rsid w:val="00E20140"/>
    <w:rsid w:val="00E20288"/>
    <w:rsid w:val="00E202D9"/>
    <w:rsid w:val="00E204F8"/>
    <w:rsid w:val="00E2060D"/>
    <w:rsid w:val="00E20C24"/>
    <w:rsid w:val="00E21267"/>
    <w:rsid w:val="00E215BB"/>
    <w:rsid w:val="00E2176A"/>
    <w:rsid w:val="00E21841"/>
    <w:rsid w:val="00E21CF7"/>
    <w:rsid w:val="00E21F13"/>
    <w:rsid w:val="00E220F8"/>
    <w:rsid w:val="00E22291"/>
    <w:rsid w:val="00E2274D"/>
    <w:rsid w:val="00E227E6"/>
    <w:rsid w:val="00E22B84"/>
    <w:rsid w:val="00E22C8B"/>
    <w:rsid w:val="00E22F4C"/>
    <w:rsid w:val="00E23052"/>
    <w:rsid w:val="00E2309C"/>
    <w:rsid w:val="00E237BB"/>
    <w:rsid w:val="00E239BA"/>
    <w:rsid w:val="00E23AEA"/>
    <w:rsid w:val="00E23C0C"/>
    <w:rsid w:val="00E23CBD"/>
    <w:rsid w:val="00E23D20"/>
    <w:rsid w:val="00E23D43"/>
    <w:rsid w:val="00E23E04"/>
    <w:rsid w:val="00E23E6E"/>
    <w:rsid w:val="00E2469B"/>
    <w:rsid w:val="00E24ADE"/>
    <w:rsid w:val="00E24CF1"/>
    <w:rsid w:val="00E253C9"/>
    <w:rsid w:val="00E2542C"/>
    <w:rsid w:val="00E261BE"/>
    <w:rsid w:val="00E2649C"/>
    <w:rsid w:val="00E2667F"/>
    <w:rsid w:val="00E26990"/>
    <w:rsid w:val="00E26BA7"/>
    <w:rsid w:val="00E27232"/>
    <w:rsid w:val="00E274E3"/>
    <w:rsid w:val="00E2753F"/>
    <w:rsid w:val="00E27AE2"/>
    <w:rsid w:val="00E27F94"/>
    <w:rsid w:val="00E3009F"/>
    <w:rsid w:val="00E30B94"/>
    <w:rsid w:val="00E30E14"/>
    <w:rsid w:val="00E30EC0"/>
    <w:rsid w:val="00E30F7B"/>
    <w:rsid w:val="00E31001"/>
    <w:rsid w:val="00E31A7E"/>
    <w:rsid w:val="00E31A80"/>
    <w:rsid w:val="00E32009"/>
    <w:rsid w:val="00E322AD"/>
    <w:rsid w:val="00E32494"/>
    <w:rsid w:val="00E325B6"/>
    <w:rsid w:val="00E32AFD"/>
    <w:rsid w:val="00E32AFF"/>
    <w:rsid w:val="00E32E29"/>
    <w:rsid w:val="00E32FC8"/>
    <w:rsid w:val="00E33533"/>
    <w:rsid w:val="00E33A3C"/>
    <w:rsid w:val="00E33B2B"/>
    <w:rsid w:val="00E33BA9"/>
    <w:rsid w:val="00E33C3C"/>
    <w:rsid w:val="00E33E21"/>
    <w:rsid w:val="00E33F96"/>
    <w:rsid w:val="00E3421A"/>
    <w:rsid w:val="00E34241"/>
    <w:rsid w:val="00E34437"/>
    <w:rsid w:val="00E3466D"/>
    <w:rsid w:val="00E34726"/>
    <w:rsid w:val="00E34941"/>
    <w:rsid w:val="00E349B6"/>
    <w:rsid w:val="00E34EBB"/>
    <w:rsid w:val="00E350FF"/>
    <w:rsid w:val="00E354AC"/>
    <w:rsid w:val="00E365BD"/>
    <w:rsid w:val="00E36827"/>
    <w:rsid w:val="00E36D2B"/>
    <w:rsid w:val="00E36E1D"/>
    <w:rsid w:val="00E370FF"/>
    <w:rsid w:val="00E373B5"/>
    <w:rsid w:val="00E37771"/>
    <w:rsid w:val="00E378CD"/>
    <w:rsid w:val="00E379B1"/>
    <w:rsid w:val="00E37B37"/>
    <w:rsid w:val="00E37CFE"/>
    <w:rsid w:val="00E40359"/>
    <w:rsid w:val="00E406B3"/>
    <w:rsid w:val="00E408A4"/>
    <w:rsid w:val="00E40A8C"/>
    <w:rsid w:val="00E40F55"/>
    <w:rsid w:val="00E41137"/>
    <w:rsid w:val="00E41D46"/>
    <w:rsid w:val="00E42816"/>
    <w:rsid w:val="00E429D4"/>
    <w:rsid w:val="00E42D1B"/>
    <w:rsid w:val="00E430A4"/>
    <w:rsid w:val="00E43208"/>
    <w:rsid w:val="00E432C9"/>
    <w:rsid w:val="00E433A0"/>
    <w:rsid w:val="00E4356B"/>
    <w:rsid w:val="00E43B09"/>
    <w:rsid w:val="00E43B49"/>
    <w:rsid w:val="00E43F0D"/>
    <w:rsid w:val="00E43FD6"/>
    <w:rsid w:val="00E44370"/>
    <w:rsid w:val="00E44596"/>
    <w:rsid w:val="00E44924"/>
    <w:rsid w:val="00E44A0F"/>
    <w:rsid w:val="00E44DEA"/>
    <w:rsid w:val="00E456A1"/>
    <w:rsid w:val="00E45BA0"/>
    <w:rsid w:val="00E45D49"/>
    <w:rsid w:val="00E4613B"/>
    <w:rsid w:val="00E4629F"/>
    <w:rsid w:val="00E46681"/>
    <w:rsid w:val="00E46949"/>
    <w:rsid w:val="00E47131"/>
    <w:rsid w:val="00E47174"/>
    <w:rsid w:val="00E473A3"/>
    <w:rsid w:val="00E47672"/>
    <w:rsid w:val="00E4795B"/>
    <w:rsid w:val="00E47A13"/>
    <w:rsid w:val="00E47A17"/>
    <w:rsid w:val="00E47B89"/>
    <w:rsid w:val="00E47CEB"/>
    <w:rsid w:val="00E47EDE"/>
    <w:rsid w:val="00E50423"/>
    <w:rsid w:val="00E5047D"/>
    <w:rsid w:val="00E50EBE"/>
    <w:rsid w:val="00E51007"/>
    <w:rsid w:val="00E51451"/>
    <w:rsid w:val="00E52303"/>
    <w:rsid w:val="00E52369"/>
    <w:rsid w:val="00E524B3"/>
    <w:rsid w:val="00E52588"/>
    <w:rsid w:val="00E526B6"/>
    <w:rsid w:val="00E52736"/>
    <w:rsid w:val="00E527AD"/>
    <w:rsid w:val="00E52B9F"/>
    <w:rsid w:val="00E531A5"/>
    <w:rsid w:val="00E5326B"/>
    <w:rsid w:val="00E53573"/>
    <w:rsid w:val="00E5385A"/>
    <w:rsid w:val="00E53ABC"/>
    <w:rsid w:val="00E53CCA"/>
    <w:rsid w:val="00E54571"/>
    <w:rsid w:val="00E5510A"/>
    <w:rsid w:val="00E5512E"/>
    <w:rsid w:val="00E55541"/>
    <w:rsid w:val="00E558D7"/>
    <w:rsid w:val="00E55CF4"/>
    <w:rsid w:val="00E55EA4"/>
    <w:rsid w:val="00E55EDF"/>
    <w:rsid w:val="00E55F67"/>
    <w:rsid w:val="00E56032"/>
    <w:rsid w:val="00E56383"/>
    <w:rsid w:val="00E56D20"/>
    <w:rsid w:val="00E571A5"/>
    <w:rsid w:val="00E57406"/>
    <w:rsid w:val="00E5796A"/>
    <w:rsid w:val="00E60103"/>
    <w:rsid w:val="00E60220"/>
    <w:rsid w:val="00E60549"/>
    <w:rsid w:val="00E60C40"/>
    <w:rsid w:val="00E60CF5"/>
    <w:rsid w:val="00E60E58"/>
    <w:rsid w:val="00E610D7"/>
    <w:rsid w:val="00E6114E"/>
    <w:rsid w:val="00E6149B"/>
    <w:rsid w:val="00E614E4"/>
    <w:rsid w:val="00E616D3"/>
    <w:rsid w:val="00E61CF4"/>
    <w:rsid w:val="00E61D4D"/>
    <w:rsid w:val="00E61D68"/>
    <w:rsid w:val="00E61FF6"/>
    <w:rsid w:val="00E62291"/>
    <w:rsid w:val="00E622A3"/>
    <w:rsid w:val="00E62686"/>
    <w:rsid w:val="00E627B8"/>
    <w:rsid w:val="00E62B2C"/>
    <w:rsid w:val="00E62CB0"/>
    <w:rsid w:val="00E62D32"/>
    <w:rsid w:val="00E63005"/>
    <w:rsid w:val="00E630DF"/>
    <w:rsid w:val="00E63252"/>
    <w:rsid w:val="00E637BB"/>
    <w:rsid w:val="00E6420C"/>
    <w:rsid w:val="00E6449F"/>
    <w:rsid w:val="00E651EC"/>
    <w:rsid w:val="00E65995"/>
    <w:rsid w:val="00E659A7"/>
    <w:rsid w:val="00E65A99"/>
    <w:rsid w:val="00E65AED"/>
    <w:rsid w:val="00E65CF6"/>
    <w:rsid w:val="00E66873"/>
    <w:rsid w:val="00E66BAE"/>
    <w:rsid w:val="00E66D94"/>
    <w:rsid w:val="00E66E6B"/>
    <w:rsid w:val="00E6707F"/>
    <w:rsid w:val="00E672A7"/>
    <w:rsid w:val="00E6775F"/>
    <w:rsid w:val="00E67C59"/>
    <w:rsid w:val="00E67D84"/>
    <w:rsid w:val="00E70392"/>
    <w:rsid w:val="00E7073E"/>
    <w:rsid w:val="00E71325"/>
    <w:rsid w:val="00E71507"/>
    <w:rsid w:val="00E718A9"/>
    <w:rsid w:val="00E718F6"/>
    <w:rsid w:val="00E71ABC"/>
    <w:rsid w:val="00E71D0A"/>
    <w:rsid w:val="00E722DD"/>
    <w:rsid w:val="00E72356"/>
    <w:rsid w:val="00E723C2"/>
    <w:rsid w:val="00E72CCA"/>
    <w:rsid w:val="00E73B5D"/>
    <w:rsid w:val="00E74084"/>
    <w:rsid w:val="00E74404"/>
    <w:rsid w:val="00E7443C"/>
    <w:rsid w:val="00E745B7"/>
    <w:rsid w:val="00E74930"/>
    <w:rsid w:val="00E74958"/>
    <w:rsid w:val="00E74E25"/>
    <w:rsid w:val="00E74EA1"/>
    <w:rsid w:val="00E754FD"/>
    <w:rsid w:val="00E757C8"/>
    <w:rsid w:val="00E75910"/>
    <w:rsid w:val="00E75947"/>
    <w:rsid w:val="00E75B62"/>
    <w:rsid w:val="00E75F55"/>
    <w:rsid w:val="00E7626C"/>
    <w:rsid w:val="00E764F8"/>
    <w:rsid w:val="00E76B50"/>
    <w:rsid w:val="00E76B85"/>
    <w:rsid w:val="00E76F23"/>
    <w:rsid w:val="00E77036"/>
    <w:rsid w:val="00E77316"/>
    <w:rsid w:val="00E77563"/>
    <w:rsid w:val="00E776B0"/>
    <w:rsid w:val="00E77BB2"/>
    <w:rsid w:val="00E801BB"/>
    <w:rsid w:val="00E8055E"/>
    <w:rsid w:val="00E80992"/>
    <w:rsid w:val="00E80D6F"/>
    <w:rsid w:val="00E80D70"/>
    <w:rsid w:val="00E8113C"/>
    <w:rsid w:val="00E81219"/>
    <w:rsid w:val="00E81360"/>
    <w:rsid w:val="00E816FE"/>
    <w:rsid w:val="00E81B57"/>
    <w:rsid w:val="00E81BFB"/>
    <w:rsid w:val="00E81C8C"/>
    <w:rsid w:val="00E81CCE"/>
    <w:rsid w:val="00E81EDB"/>
    <w:rsid w:val="00E82521"/>
    <w:rsid w:val="00E82545"/>
    <w:rsid w:val="00E826D6"/>
    <w:rsid w:val="00E82935"/>
    <w:rsid w:val="00E82DEB"/>
    <w:rsid w:val="00E83050"/>
    <w:rsid w:val="00E83409"/>
    <w:rsid w:val="00E83601"/>
    <w:rsid w:val="00E83671"/>
    <w:rsid w:val="00E83BD2"/>
    <w:rsid w:val="00E83EFE"/>
    <w:rsid w:val="00E8421A"/>
    <w:rsid w:val="00E8425D"/>
    <w:rsid w:val="00E844D0"/>
    <w:rsid w:val="00E84565"/>
    <w:rsid w:val="00E84676"/>
    <w:rsid w:val="00E84D20"/>
    <w:rsid w:val="00E85141"/>
    <w:rsid w:val="00E85342"/>
    <w:rsid w:val="00E85A9E"/>
    <w:rsid w:val="00E864CD"/>
    <w:rsid w:val="00E86F87"/>
    <w:rsid w:val="00E87307"/>
    <w:rsid w:val="00E8742D"/>
    <w:rsid w:val="00E87CD9"/>
    <w:rsid w:val="00E87D6E"/>
    <w:rsid w:val="00E90130"/>
    <w:rsid w:val="00E907F1"/>
    <w:rsid w:val="00E90954"/>
    <w:rsid w:val="00E90BC9"/>
    <w:rsid w:val="00E90EC4"/>
    <w:rsid w:val="00E91394"/>
    <w:rsid w:val="00E9169C"/>
    <w:rsid w:val="00E9197C"/>
    <w:rsid w:val="00E9210E"/>
    <w:rsid w:val="00E92208"/>
    <w:rsid w:val="00E927AE"/>
    <w:rsid w:val="00E92ABB"/>
    <w:rsid w:val="00E92B24"/>
    <w:rsid w:val="00E92C7E"/>
    <w:rsid w:val="00E92E81"/>
    <w:rsid w:val="00E92FB4"/>
    <w:rsid w:val="00E9335A"/>
    <w:rsid w:val="00E9351A"/>
    <w:rsid w:val="00E93639"/>
    <w:rsid w:val="00E93938"/>
    <w:rsid w:val="00E9394E"/>
    <w:rsid w:val="00E939DE"/>
    <w:rsid w:val="00E9495C"/>
    <w:rsid w:val="00E94FC2"/>
    <w:rsid w:val="00E9553F"/>
    <w:rsid w:val="00E95587"/>
    <w:rsid w:val="00E95BEA"/>
    <w:rsid w:val="00E95D6B"/>
    <w:rsid w:val="00E9630C"/>
    <w:rsid w:val="00E967CE"/>
    <w:rsid w:val="00E968D9"/>
    <w:rsid w:val="00E97517"/>
    <w:rsid w:val="00E97A7B"/>
    <w:rsid w:val="00E97EB6"/>
    <w:rsid w:val="00EA02E1"/>
    <w:rsid w:val="00EA0445"/>
    <w:rsid w:val="00EA04BD"/>
    <w:rsid w:val="00EA059F"/>
    <w:rsid w:val="00EA05CE"/>
    <w:rsid w:val="00EA07F2"/>
    <w:rsid w:val="00EA0986"/>
    <w:rsid w:val="00EA09C3"/>
    <w:rsid w:val="00EA0CCF"/>
    <w:rsid w:val="00EA15E6"/>
    <w:rsid w:val="00EA1744"/>
    <w:rsid w:val="00EA18E4"/>
    <w:rsid w:val="00EA1CCF"/>
    <w:rsid w:val="00EA1FC1"/>
    <w:rsid w:val="00EA200D"/>
    <w:rsid w:val="00EA21A6"/>
    <w:rsid w:val="00EA23BB"/>
    <w:rsid w:val="00EA2582"/>
    <w:rsid w:val="00EA25FD"/>
    <w:rsid w:val="00EA30A6"/>
    <w:rsid w:val="00EA31FA"/>
    <w:rsid w:val="00EA36B3"/>
    <w:rsid w:val="00EA36DA"/>
    <w:rsid w:val="00EA374C"/>
    <w:rsid w:val="00EA3FCE"/>
    <w:rsid w:val="00EA40A1"/>
    <w:rsid w:val="00EA4696"/>
    <w:rsid w:val="00EA481B"/>
    <w:rsid w:val="00EA4890"/>
    <w:rsid w:val="00EA4A7E"/>
    <w:rsid w:val="00EA4E9B"/>
    <w:rsid w:val="00EA51A3"/>
    <w:rsid w:val="00EA51B6"/>
    <w:rsid w:val="00EA564D"/>
    <w:rsid w:val="00EA57AE"/>
    <w:rsid w:val="00EA595D"/>
    <w:rsid w:val="00EA5B9A"/>
    <w:rsid w:val="00EA69D8"/>
    <w:rsid w:val="00EA6A80"/>
    <w:rsid w:val="00EA6E61"/>
    <w:rsid w:val="00EA6EA1"/>
    <w:rsid w:val="00EA7CBD"/>
    <w:rsid w:val="00EB025D"/>
    <w:rsid w:val="00EB06FD"/>
    <w:rsid w:val="00EB0892"/>
    <w:rsid w:val="00EB09D2"/>
    <w:rsid w:val="00EB0CA9"/>
    <w:rsid w:val="00EB0D79"/>
    <w:rsid w:val="00EB0F35"/>
    <w:rsid w:val="00EB1004"/>
    <w:rsid w:val="00EB10DC"/>
    <w:rsid w:val="00EB14A9"/>
    <w:rsid w:val="00EB16BC"/>
    <w:rsid w:val="00EB1852"/>
    <w:rsid w:val="00EB18D5"/>
    <w:rsid w:val="00EB20E3"/>
    <w:rsid w:val="00EB243E"/>
    <w:rsid w:val="00EB2812"/>
    <w:rsid w:val="00EB28CB"/>
    <w:rsid w:val="00EB2A0A"/>
    <w:rsid w:val="00EB2CB9"/>
    <w:rsid w:val="00EB2D0C"/>
    <w:rsid w:val="00EB303F"/>
    <w:rsid w:val="00EB32BD"/>
    <w:rsid w:val="00EB3725"/>
    <w:rsid w:val="00EB3784"/>
    <w:rsid w:val="00EB39DD"/>
    <w:rsid w:val="00EB465A"/>
    <w:rsid w:val="00EB4D10"/>
    <w:rsid w:val="00EB4E38"/>
    <w:rsid w:val="00EB4FE7"/>
    <w:rsid w:val="00EB5080"/>
    <w:rsid w:val="00EB517B"/>
    <w:rsid w:val="00EB5604"/>
    <w:rsid w:val="00EB56B9"/>
    <w:rsid w:val="00EB58A1"/>
    <w:rsid w:val="00EB5DB9"/>
    <w:rsid w:val="00EB607C"/>
    <w:rsid w:val="00EB6335"/>
    <w:rsid w:val="00EB65DE"/>
    <w:rsid w:val="00EB6699"/>
    <w:rsid w:val="00EB6766"/>
    <w:rsid w:val="00EB69CE"/>
    <w:rsid w:val="00EB6DF0"/>
    <w:rsid w:val="00EB6EAF"/>
    <w:rsid w:val="00EC0429"/>
    <w:rsid w:val="00EC0870"/>
    <w:rsid w:val="00EC1494"/>
    <w:rsid w:val="00EC17CE"/>
    <w:rsid w:val="00EC1A22"/>
    <w:rsid w:val="00EC1DFA"/>
    <w:rsid w:val="00EC23AC"/>
    <w:rsid w:val="00EC26EE"/>
    <w:rsid w:val="00EC299D"/>
    <w:rsid w:val="00EC2C56"/>
    <w:rsid w:val="00EC2CD3"/>
    <w:rsid w:val="00EC2F7B"/>
    <w:rsid w:val="00EC357E"/>
    <w:rsid w:val="00EC3749"/>
    <w:rsid w:val="00EC37B0"/>
    <w:rsid w:val="00EC386E"/>
    <w:rsid w:val="00EC3BDB"/>
    <w:rsid w:val="00EC3DBE"/>
    <w:rsid w:val="00EC400C"/>
    <w:rsid w:val="00EC41C0"/>
    <w:rsid w:val="00EC4488"/>
    <w:rsid w:val="00EC4527"/>
    <w:rsid w:val="00EC4890"/>
    <w:rsid w:val="00EC4BAC"/>
    <w:rsid w:val="00EC50B2"/>
    <w:rsid w:val="00EC510E"/>
    <w:rsid w:val="00EC5408"/>
    <w:rsid w:val="00EC5497"/>
    <w:rsid w:val="00EC550D"/>
    <w:rsid w:val="00EC56CB"/>
    <w:rsid w:val="00EC583E"/>
    <w:rsid w:val="00EC5894"/>
    <w:rsid w:val="00EC5CA2"/>
    <w:rsid w:val="00EC5D8F"/>
    <w:rsid w:val="00EC6035"/>
    <w:rsid w:val="00EC63CB"/>
    <w:rsid w:val="00EC6C46"/>
    <w:rsid w:val="00EC7347"/>
    <w:rsid w:val="00EC7502"/>
    <w:rsid w:val="00EC7A08"/>
    <w:rsid w:val="00EC7A1E"/>
    <w:rsid w:val="00ED0090"/>
    <w:rsid w:val="00ED0DA8"/>
    <w:rsid w:val="00ED135E"/>
    <w:rsid w:val="00ED1AF1"/>
    <w:rsid w:val="00ED24C8"/>
    <w:rsid w:val="00ED292B"/>
    <w:rsid w:val="00ED2DF5"/>
    <w:rsid w:val="00ED30B4"/>
    <w:rsid w:val="00ED3168"/>
    <w:rsid w:val="00ED399D"/>
    <w:rsid w:val="00ED3C40"/>
    <w:rsid w:val="00ED41CC"/>
    <w:rsid w:val="00ED43F5"/>
    <w:rsid w:val="00ED4BD3"/>
    <w:rsid w:val="00ED4E9B"/>
    <w:rsid w:val="00ED5749"/>
    <w:rsid w:val="00ED5CAE"/>
    <w:rsid w:val="00ED64AA"/>
    <w:rsid w:val="00ED6559"/>
    <w:rsid w:val="00ED6D79"/>
    <w:rsid w:val="00ED70BC"/>
    <w:rsid w:val="00ED70E8"/>
    <w:rsid w:val="00ED7C6C"/>
    <w:rsid w:val="00ED7ECC"/>
    <w:rsid w:val="00EE0B3F"/>
    <w:rsid w:val="00EE0ECF"/>
    <w:rsid w:val="00EE12E7"/>
    <w:rsid w:val="00EE1CA2"/>
    <w:rsid w:val="00EE1EC1"/>
    <w:rsid w:val="00EE2330"/>
    <w:rsid w:val="00EE23DE"/>
    <w:rsid w:val="00EE2E16"/>
    <w:rsid w:val="00EE2F46"/>
    <w:rsid w:val="00EE343C"/>
    <w:rsid w:val="00EE34B6"/>
    <w:rsid w:val="00EE34CA"/>
    <w:rsid w:val="00EE3775"/>
    <w:rsid w:val="00EE39F3"/>
    <w:rsid w:val="00EE3D16"/>
    <w:rsid w:val="00EE3EF1"/>
    <w:rsid w:val="00EE46C3"/>
    <w:rsid w:val="00EE496A"/>
    <w:rsid w:val="00EE4974"/>
    <w:rsid w:val="00EE4AC5"/>
    <w:rsid w:val="00EE4DD4"/>
    <w:rsid w:val="00EE4E39"/>
    <w:rsid w:val="00EE5388"/>
    <w:rsid w:val="00EE53A7"/>
    <w:rsid w:val="00EE57C0"/>
    <w:rsid w:val="00EE5844"/>
    <w:rsid w:val="00EE58FE"/>
    <w:rsid w:val="00EE5920"/>
    <w:rsid w:val="00EE5B36"/>
    <w:rsid w:val="00EE5CB3"/>
    <w:rsid w:val="00EE5DF4"/>
    <w:rsid w:val="00EE5E3F"/>
    <w:rsid w:val="00EE5EBE"/>
    <w:rsid w:val="00EE5F8D"/>
    <w:rsid w:val="00EE607B"/>
    <w:rsid w:val="00EE684D"/>
    <w:rsid w:val="00EE6B03"/>
    <w:rsid w:val="00EE7384"/>
    <w:rsid w:val="00EE7402"/>
    <w:rsid w:val="00EE7555"/>
    <w:rsid w:val="00EE7726"/>
    <w:rsid w:val="00EE78A4"/>
    <w:rsid w:val="00EE7BDE"/>
    <w:rsid w:val="00EF0183"/>
    <w:rsid w:val="00EF06BD"/>
    <w:rsid w:val="00EF07B1"/>
    <w:rsid w:val="00EF0F3A"/>
    <w:rsid w:val="00EF11BE"/>
    <w:rsid w:val="00EF1343"/>
    <w:rsid w:val="00EF1B41"/>
    <w:rsid w:val="00EF1F45"/>
    <w:rsid w:val="00EF2023"/>
    <w:rsid w:val="00EF272A"/>
    <w:rsid w:val="00EF281C"/>
    <w:rsid w:val="00EF2B49"/>
    <w:rsid w:val="00EF2BEB"/>
    <w:rsid w:val="00EF2F10"/>
    <w:rsid w:val="00EF30C1"/>
    <w:rsid w:val="00EF3450"/>
    <w:rsid w:val="00EF3549"/>
    <w:rsid w:val="00EF37F9"/>
    <w:rsid w:val="00EF3C78"/>
    <w:rsid w:val="00EF3DAC"/>
    <w:rsid w:val="00EF3E76"/>
    <w:rsid w:val="00EF415E"/>
    <w:rsid w:val="00EF4B2B"/>
    <w:rsid w:val="00EF5045"/>
    <w:rsid w:val="00EF5186"/>
    <w:rsid w:val="00EF5284"/>
    <w:rsid w:val="00EF5299"/>
    <w:rsid w:val="00EF5A1F"/>
    <w:rsid w:val="00EF5E8B"/>
    <w:rsid w:val="00EF6E0B"/>
    <w:rsid w:val="00EF79DE"/>
    <w:rsid w:val="00EF7C57"/>
    <w:rsid w:val="00F00744"/>
    <w:rsid w:val="00F0089B"/>
    <w:rsid w:val="00F0091D"/>
    <w:rsid w:val="00F00BBB"/>
    <w:rsid w:val="00F00E1F"/>
    <w:rsid w:val="00F01378"/>
    <w:rsid w:val="00F01809"/>
    <w:rsid w:val="00F01B2E"/>
    <w:rsid w:val="00F01EC4"/>
    <w:rsid w:val="00F02319"/>
    <w:rsid w:val="00F02537"/>
    <w:rsid w:val="00F025A7"/>
    <w:rsid w:val="00F027E7"/>
    <w:rsid w:val="00F02F9D"/>
    <w:rsid w:val="00F0303A"/>
    <w:rsid w:val="00F0305A"/>
    <w:rsid w:val="00F035D0"/>
    <w:rsid w:val="00F03A00"/>
    <w:rsid w:val="00F04069"/>
    <w:rsid w:val="00F04351"/>
    <w:rsid w:val="00F04754"/>
    <w:rsid w:val="00F0494D"/>
    <w:rsid w:val="00F04EAB"/>
    <w:rsid w:val="00F04EEB"/>
    <w:rsid w:val="00F05B93"/>
    <w:rsid w:val="00F05D19"/>
    <w:rsid w:val="00F05E49"/>
    <w:rsid w:val="00F0613E"/>
    <w:rsid w:val="00F06255"/>
    <w:rsid w:val="00F06691"/>
    <w:rsid w:val="00F06ACB"/>
    <w:rsid w:val="00F06E9E"/>
    <w:rsid w:val="00F06F5E"/>
    <w:rsid w:val="00F07661"/>
    <w:rsid w:val="00F076E9"/>
    <w:rsid w:val="00F07CEE"/>
    <w:rsid w:val="00F10572"/>
    <w:rsid w:val="00F10E16"/>
    <w:rsid w:val="00F10E17"/>
    <w:rsid w:val="00F10E9C"/>
    <w:rsid w:val="00F10FB9"/>
    <w:rsid w:val="00F110C6"/>
    <w:rsid w:val="00F1118C"/>
    <w:rsid w:val="00F111EB"/>
    <w:rsid w:val="00F112BC"/>
    <w:rsid w:val="00F11553"/>
    <w:rsid w:val="00F11637"/>
    <w:rsid w:val="00F11DA9"/>
    <w:rsid w:val="00F12374"/>
    <w:rsid w:val="00F1247D"/>
    <w:rsid w:val="00F125E1"/>
    <w:rsid w:val="00F129C2"/>
    <w:rsid w:val="00F12B94"/>
    <w:rsid w:val="00F12DA6"/>
    <w:rsid w:val="00F12E25"/>
    <w:rsid w:val="00F12E40"/>
    <w:rsid w:val="00F134C9"/>
    <w:rsid w:val="00F136DE"/>
    <w:rsid w:val="00F13E3A"/>
    <w:rsid w:val="00F141CD"/>
    <w:rsid w:val="00F145B7"/>
    <w:rsid w:val="00F148C8"/>
    <w:rsid w:val="00F148E5"/>
    <w:rsid w:val="00F14F07"/>
    <w:rsid w:val="00F157CE"/>
    <w:rsid w:val="00F15827"/>
    <w:rsid w:val="00F15A1E"/>
    <w:rsid w:val="00F15BDB"/>
    <w:rsid w:val="00F15C36"/>
    <w:rsid w:val="00F16225"/>
    <w:rsid w:val="00F16550"/>
    <w:rsid w:val="00F16585"/>
    <w:rsid w:val="00F1677F"/>
    <w:rsid w:val="00F16812"/>
    <w:rsid w:val="00F176D6"/>
    <w:rsid w:val="00F17A3D"/>
    <w:rsid w:val="00F20190"/>
    <w:rsid w:val="00F2030A"/>
    <w:rsid w:val="00F20354"/>
    <w:rsid w:val="00F20847"/>
    <w:rsid w:val="00F20919"/>
    <w:rsid w:val="00F20B7D"/>
    <w:rsid w:val="00F20BC9"/>
    <w:rsid w:val="00F20C46"/>
    <w:rsid w:val="00F21002"/>
    <w:rsid w:val="00F212AC"/>
    <w:rsid w:val="00F21440"/>
    <w:rsid w:val="00F21D32"/>
    <w:rsid w:val="00F225B7"/>
    <w:rsid w:val="00F22604"/>
    <w:rsid w:val="00F22727"/>
    <w:rsid w:val="00F227AF"/>
    <w:rsid w:val="00F22E5C"/>
    <w:rsid w:val="00F2360B"/>
    <w:rsid w:val="00F23727"/>
    <w:rsid w:val="00F23A58"/>
    <w:rsid w:val="00F246E5"/>
    <w:rsid w:val="00F249CD"/>
    <w:rsid w:val="00F24BAE"/>
    <w:rsid w:val="00F24C45"/>
    <w:rsid w:val="00F24D0D"/>
    <w:rsid w:val="00F250DF"/>
    <w:rsid w:val="00F2520B"/>
    <w:rsid w:val="00F25AF6"/>
    <w:rsid w:val="00F25CD5"/>
    <w:rsid w:val="00F2607C"/>
    <w:rsid w:val="00F26085"/>
    <w:rsid w:val="00F26896"/>
    <w:rsid w:val="00F26899"/>
    <w:rsid w:val="00F26BEC"/>
    <w:rsid w:val="00F26C59"/>
    <w:rsid w:val="00F26F47"/>
    <w:rsid w:val="00F2718D"/>
    <w:rsid w:val="00F271A7"/>
    <w:rsid w:val="00F272CA"/>
    <w:rsid w:val="00F274D3"/>
    <w:rsid w:val="00F2756B"/>
    <w:rsid w:val="00F27896"/>
    <w:rsid w:val="00F27BE4"/>
    <w:rsid w:val="00F27CAC"/>
    <w:rsid w:val="00F27CE0"/>
    <w:rsid w:val="00F27D2A"/>
    <w:rsid w:val="00F30061"/>
    <w:rsid w:val="00F30234"/>
    <w:rsid w:val="00F302FE"/>
    <w:rsid w:val="00F3036B"/>
    <w:rsid w:val="00F30389"/>
    <w:rsid w:val="00F30709"/>
    <w:rsid w:val="00F309E0"/>
    <w:rsid w:val="00F30BF6"/>
    <w:rsid w:val="00F313DB"/>
    <w:rsid w:val="00F317AA"/>
    <w:rsid w:val="00F3220F"/>
    <w:rsid w:val="00F32308"/>
    <w:rsid w:val="00F32BCC"/>
    <w:rsid w:val="00F32BDA"/>
    <w:rsid w:val="00F32C03"/>
    <w:rsid w:val="00F338CA"/>
    <w:rsid w:val="00F33B23"/>
    <w:rsid w:val="00F34434"/>
    <w:rsid w:val="00F34E7C"/>
    <w:rsid w:val="00F34F94"/>
    <w:rsid w:val="00F354E2"/>
    <w:rsid w:val="00F35700"/>
    <w:rsid w:val="00F3599A"/>
    <w:rsid w:val="00F36B1E"/>
    <w:rsid w:val="00F36C18"/>
    <w:rsid w:val="00F36DF7"/>
    <w:rsid w:val="00F36F86"/>
    <w:rsid w:val="00F37641"/>
    <w:rsid w:val="00F40519"/>
    <w:rsid w:val="00F40BAF"/>
    <w:rsid w:val="00F40DAF"/>
    <w:rsid w:val="00F41DE3"/>
    <w:rsid w:val="00F42B36"/>
    <w:rsid w:val="00F42C11"/>
    <w:rsid w:val="00F43128"/>
    <w:rsid w:val="00F43668"/>
    <w:rsid w:val="00F4397F"/>
    <w:rsid w:val="00F43A6B"/>
    <w:rsid w:val="00F43D4C"/>
    <w:rsid w:val="00F44618"/>
    <w:rsid w:val="00F4466D"/>
    <w:rsid w:val="00F4472C"/>
    <w:rsid w:val="00F44A00"/>
    <w:rsid w:val="00F44F1D"/>
    <w:rsid w:val="00F45114"/>
    <w:rsid w:val="00F45F58"/>
    <w:rsid w:val="00F45FB3"/>
    <w:rsid w:val="00F46199"/>
    <w:rsid w:val="00F462B2"/>
    <w:rsid w:val="00F46A7C"/>
    <w:rsid w:val="00F46CB3"/>
    <w:rsid w:val="00F46F61"/>
    <w:rsid w:val="00F474E7"/>
    <w:rsid w:val="00F47620"/>
    <w:rsid w:val="00F47645"/>
    <w:rsid w:val="00F4777B"/>
    <w:rsid w:val="00F47A79"/>
    <w:rsid w:val="00F47FB2"/>
    <w:rsid w:val="00F50049"/>
    <w:rsid w:val="00F508F0"/>
    <w:rsid w:val="00F50BBD"/>
    <w:rsid w:val="00F50D9F"/>
    <w:rsid w:val="00F50E7C"/>
    <w:rsid w:val="00F50F31"/>
    <w:rsid w:val="00F51353"/>
    <w:rsid w:val="00F5159A"/>
    <w:rsid w:val="00F51859"/>
    <w:rsid w:val="00F51A67"/>
    <w:rsid w:val="00F51D57"/>
    <w:rsid w:val="00F51D61"/>
    <w:rsid w:val="00F51EFF"/>
    <w:rsid w:val="00F52D16"/>
    <w:rsid w:val="00F52DBF"/>
    <w:rsid w:val="00F53000"/>
    <w:rsid w:val="00F53228"/>
    <w:rsid w:val="00F533EA"/>
    <w:rsid w:val="00F53471"/>
    <w:rsid w:val="00F53DF6"/>
    <w:rsid w:val="00F54389"/>
    <w:rsid w:val="00F5471A"/>
    <w:rsid w:val="00F54725"/>
    <w:rsid w:val="00F54D76"/>
    <w:rsid w:val="00F5502E"/>
    <w:rsid w:val="00F554A9"/>
    <w:rsid w:val="00F55779"/>
    <w:rsid w:val="00F55AB5"/>
    <w:rsid w:val="00F55CB5"/>
    <w:rsid w:val="00F55D8E"/>
    <w:rsid w:val="00F55DF2"/>
    <w:rsid w:val="00F5655D"/>
    <w:rsid w:val="00F567EC"/>
    <w:rsid w:val="00F56E52"/>
    <w:rsid w:val="00F56F29"/>
    <w:rsid w:val="00F572D6"/>
    <w:rsid w:val="00F57320"/>
    <w:rsid w:val="00F5783F"/>
    <w:rsid w:val="00F579C9"/>
    <w:rsid w:val="00F57F1A"/>
    <w:rsid w:val="00F60166"/>
    <w:rsid w:val="00F606F2"/>
    <w:rsid w:val="00F60AB1"/>
    <w:rsid w:val="00F60AF0"/>
    <w:rsid w:val="00F60B21"/>
    <w:rsid w:val="00F60C11"/>
    <w:rsid w:val="00F60F57"/>
    <w:rsid w:val="00F6187B"/>
    <w:rsid w:val="00F61A65"/>
    <w:rsid w:val="00F6205D"/>
    <w:rsid w:val="00F620F4"/>
    <w:rsid w:val="00F624D5"/>
    <w:rsid w:val="00F6319C"/>
    <w:rsid w:val="00F6350B"/>
    <w:rsid w:val="00F64221"/>
    <w:rsid w:val="00F644F3"/>
    <w:rsid w:val="00F648B2"/>
    <w:rsid w:val="00F64A14"/>
    <w:rsid w:val="00F64B78"/>
    <w:rsid w:val="00F64B79"/>
    <w:rsid w:val="00F64C1E"/>
    <w:rsid w:val="00F64D90"/>
    <w:rsid w:val="00F64E5D"/>
    <w:rsid w:val="00F6542D"/>
    <w:rsid w:val="00F655D5"/>
    <w:rsid w:val="00F65D6F"/>
    <w:rsid w:val="00F65E14"/>
    <w:rsid w:val="00F66163"/>
    <w:rsid w:val="00F66458"/>
    <w:rsid w:val="00F66657"/>
    <w:rsid w:val="00F66BE7"/>
    <w:rsid w:val="00F6709E"/>
    <w:rsid w:val="00F6780D"/>
    <w:rsid w:val="00F67A0B"/>
    <w:rsid w:val="00F67A56"/>
    <w:rsid w:val="00F67BD2"/>
    <w:rsid w:val="00F67D27"/>
    <w:rsid w:val="00F70362"/>
    <w:rsid w:val="00F70591"/>
    <w:rsid w:val="00F70A9C"/>
    <w:rsid w:val="00F70C5F"/>
    <w:rsid w:val="00F7190E"/>
    <w:rsid w:val="00F719D2"/>
    <w:rsid w:val="00F71A6A"/>
    <w:rsid w:val="00F71AB4"/>
    <w:rsid w:val="00F71C6B"/>
    <w:rsid w:val="00F72083"/>
    <w:rsid w:val="00F722AE"/>
    <w:rsid w:val="00F72664"/>
    <w:rsid w:val="00F72850"/>
    <w:rsid w:val="00F72E53"/>
    <w:rsid w:val="00F731F4"/>
    <w:rsid w:val="00F733E9"/>
    <w:rsid w:val="00F7348F"/>
    <w:rsid w:val="00F734DF"/>
    <w:rsid w:val="00F73762"/>
    <w:rsid w:val="00F73921"/>
    <w:rsid w:val="00F73B01"/>
    <w:rsid w:val="00F73F89"/>
    <w:rsid w:val="00F74034"/>
    <w:rsid w:val="00F74479"/>
    <w:rsid w:val="00F74E30"/>
    <w:rsid w:val="00F74E7F"/>
    <w:rsid w:val="00F755C5"/>
    <w:rsid w:val="00F7594C"/>
    <w:rsid w:val="00F759A7"/>
    <w:rsid w:val="00F75F5F"/>
    <w:rsid w:val="00F76010"/>
    <w:rsid w:val="00F76141"/>
    <w:rsid w:val="00F761DC"/>
    <w:rsid w:val="00F76538"/>
    <w:rsid w:val="00F7673B"/>
    <w:rsid w:val="00F76845"/>
    <w:rsid w:val="00F76A0E"/>
    <w:rsid w:val="00F76C08"/>
    <w:rsid w:val="00F76CDB"/>
    <w:rsid w:val="00F76DE0"/>
    <w:rsid w:val="00F77178"/>
    <w:rsid w:val="00F775B6"/>
    <w:rsid w:val="00F776A7"/>
    <w:rsid w:val="00F77EB3"/>
    <w:rsid w:val="00F80172"/>
    <w:rsid w:val="00F80522"/>
    <w:rsid w:val="00F807B0"/>
    <w:rsid w:val="00F80A52"/>
    <w:rsid w:val="00F80D58"/>
    <w:rsid w:val="00F80F07"/>
    <w:rsid w:val="00F810A3"/>
    <w:rsid w:val="00F811B5"/>
    <w:rsid w:val="00F813B7"/>
    <w:rsid w:val="00F817A7"/>
    <w:rsid w:val="00F81B49"/>
    <w:rsid w:val="00F81D36"/>
    <w:rsid w:val="00F8279D"/>
    <w:rsid w:val="00F828EA"/>
    <w:rsid w:val="00F82911"/>
    <w:rsid w:val="00F82AC4"/>
    <w:rsid w:val="00F82B76"/>
    <w:rsid w:val="00F82EDD"/>
    <w:rsid w:val="00F82F13"/>
    <w:rsid w:val="00F834B4"/>
    <w:rsid w:val="00F8486B"/>
    <w:rsid w:val="00F84BA1"/>
    <w:rsid w:val="00F8532C"/>
    <w:rsid w:val="00F85763"/>
    <w:rsid w:val="00F85F12"/>
    <w:rsid w:val="00F86591"/>
    <w:rsid w:val="00F86CC6"/>
    <w:rsid w:val="00F87095"/>
    <w:rsid w:val="00F874DB"/>
    <w:rsid w:val="00F879AA"/>
    <w:rsid w:val="00F87AC6"/>
    <w:rsid w:val="00F87BF0"/>
    <w:rsid w:val="00F9013E"/>
    <w:rsid w:val="00F90CD6"/>
    <w:rsid w:val="00F90E0B"/>
    <w:rsid w:val="00F9176D"/>
    <w:rsid w:val="00F917D6"/>
    <w:rsid w:val="00F91CC4"/>
    <w:rsid w:val="00F91E16"/>
    <w:rsid w:val="00F91E88"/>
    <w:rsid w:val="00F92211"/>
    <w:rsid w:val="00F922C1"/>
    <w:rsid w:val="00F928CD"/>
    <w:rsid w:val="00F929FF"/>
    <w:rsid w:val="00F93276"/>
    <w:rsid w:val="00F935E1"/>
    <w:rsid w:val="00F938CC"/>
    <w:rsid w:val="00F93B2C"/>
    <w:rsid w:val="00F93D57"/>
    <w:rsid w:val="00F93DD3"/>
    <w:rsid w:val="00F93E82"/>
    <w:rsid w:val="00F93F16"/>
    <w:rsid w:val="00F942D5"/>
    <w:rsid w:val="00F953E5"/>
    <w:rsid w:val="00F959AD"/>
    <w:rsid w:val="00F95D3A"/>
    <w:rsid w:val="00F95F44"/>
    <w:rsid w:val="00F96517"/>
    <w:rsid w:val="00F96AB7"/>
    <w:rsid w:val="00F9717E"/>
    <w:rsid w:val="00F9719D"/>
    <w:rsid w:val="00F97354"/>
    <w:rsid w:val="00F976E3"/>
    <w:rsid w:val="00F979EB"/>
    <w:rsid w:val="00F97B4E"/>
    <w:rsid w:val="00F97E05"/>
    <w:rsid w:val="00FA0078"/>
    <w:rsid w:val="00FA0138"/>
    <w:rsid w:val="00FA0CFB"/>
    <w:rsid w:val="00FA0FDB"/>
    <w:rsid w:val="00FA1011"/>
    <w:rsid w:val="00FA11DA"/>
    <w:rsid w:val="00FA1CE2"/>
    <w:rsid w:val="00FA2184"/>
    <w:rsid w:val="00FA2493"/>
    <w:rsid w:val="00FA2509"/>
    <w:rsid w:val="00FA26AB"/>
    <w:rsid w:val="00FA28F5"/>
    <w:rsid w:val="00FA2D65"/>
    <w:rsid w:val="00FA3207"/>
    <w:rsid w:val="00FA3230"/>
    <w:rsid w:val="00FA35AC"/>
    <w:rsid w:val="00FA35D1"/>
    <w:rsid w:val="00FA3C0E"/>
    <w:rsid w:val="00FA3D22"/>
    <w:rsid w:val="00FA430B"/>
    <w:rsid w:val="00FA454F"/>
    <w:rsid w:val="00FA4A19"/>
    <w:rsid w:val="00FA4D99"/>
    <w:rsid w:val="00FA4F3B"/>
    <w:rsid w:val="00FA51B5"/>
    <w:rsid w:val="00FA5358"/>
    <w:rsid w:val="00FA5635"/>
    <w:rsid w:val="00FA5B17"/>
    <w:rsid w:val="00FA5CBD"/>
    <w:rsid w:val="00FA6729"/>
    <w:rsid w:val="00FA6775"/>
    <w:rsid w:val="00FA67DB"/>
    <w:rsid w:val="00FA6803"/>
    <w:rsid w:val="00FA6C9B"/>
    <w:rsid w:val="00FA6FE6"/>
    <w:rsid w:val="00FA721E"/>
    <w:rsid w:val="00FA75CE"/>
    <w:rsid w:val="00FA7639"/>
    <w:rsid w:val="00FA7CEE"/>
    <w:rsid w:val="00FA7D43"/>
    <w:rsid w:val="00FA7EBA"/>
    <w:rsid w:val="00FB0294"/>
    <w:rsid w:val="00FB0630"/>
    <w:rsid w:val="00FB0787"/>
    <w:rsid w:val="00FB085F"/>
    <w:rsid w:val="00FB0888"/>
    <w:rsid w:val="00FB097F"/>
    <w:rsid w:val="00FB0D8E"/>
    <w:rsid w:val="00FB0F3A"/>
    <w:rsid w:val="00FB1803"/>
    <w:rsid w:val="00FB199B"/>
    <w:rsid w:val="00FB1CA6"/>
    <w:rsid w:val="00FB235C"/>
    <w:rsid w:val="00FB2BF0"/>
    <w:rsid w:val="00FB2DCC"/>
    <w:rsid w:val="00FB346A"/>
    <w:rsid w:val="00FB3AF5"/>
    <w:rsid w:val="00FB3C80"/>
    <w:rsid w:val="00FB3D6D"/>
    <w:rsid w:val="00FB4843"/>
    <w:rsid w:val="00FB4862"/>
    <w:rsid w:val="00FB4893"/>
    <w:rsid w:val="00FB4AD5"/>
    <w:rsid w:val="00FB4CEC"/>
    <w:rsid w:val="00FB4CF5"/>
    <w:rsid w:val="00FB4E47"/>
    <w:rsid w:val="00FB554A"/>
    <w:rsid w:val="00FB58EB"/>
    <w:rsid w:val="00FB5EE0"/>
    <w:rsid w:val="00FB5EEA"/>
    <w:rsid w:val="00FB5F14"/>
    <w:rsid w:val="00FB60B4"/>
    <w:rsid w:val="00FB60D2"/>
    <w:rsid w:val="00FB6193"/>
    <w:rsid w:val="00FB6771"/>
    <w:rsid w:val="00FB6951"/>
    <w:rsid w:val="00FB6AC6"/>
    <w:rsid w:val="00FB6CEE"/>
    <w:rsid w:val="00FB759F"/>
    <w:rsid w:val="00FB75C6"/>
    <w:rsid w:val="00FB7C2C"/>
    <w:rsid w:val="00FB7D0A"/>
    <w:rsid w:val="00FC0888"/>
    <w:rsid w:val="00FC08FB"/>
    <w:rsid w:val="00FC0ED3"/>
    <w:rsid w:val="00FC13B9"/>
    <w:rsid w:val="00FC153C"/>
    <w:rsid w:val="00FC1E40"/>
    <w:rsid w:val="00FC25E0"/>
    <w:rsid w:val="00FC2861"/>
    <w:rsid w:val="00FC2B42"/>
    <w:rsid w:val="00FC3A93"/>
    <w:rsid w:val="00FC3D88"/>
    <w:rsid w:val="00FC3DB0"/>
    <w:rsid w:val="00FC41EA"/>
    <w:rsid w:val="00FC4321"/>
    <w:rsid w:val="00FC4337"/>
    <w:rsid w:val="00FC4354"/>
    <w:rsid w:val="00FC45AA"/>
    <w:rsid w:val="00FC51BA"/>
    <w:rsid w:val="00FC5387"/>
    <w:rsid w:val="00FC5560"/>
    <w:rsid w:val="00FC610E"/>
    <w:rsid w:val="00FC61B5"/>
    <w:rsid w:val="00FC65D0"/>
    <w:rsid w:val="00FC6650"/>
    <w:rsid w:val="00FC66ED"/>
    <w:rsid w:val="00FC6FC4"/>
    <w:rsid w:val="00FC78E4"/>
    <w:rsid w:val="00FC7BF9"/>
    <w:rsid w:val="00FC7EDC"/>
    <w:rsid w:val="00FD0174"/>
    <w:rsid w:val="00FD075C"/>
    <w:rsid w:val="00FD13DD"/>
    <w:rsid w:val="00FD1834"/>
    <w:rsid w:val="00FD1970"/>
    <w:rsid w:val="00FD200F"/>
    <w:rsid w:val="00FD20E9"/>
    <w:rsid w:val="00FD2280"/>
    <w:rsid w:val="00FD2515"/>
    <w:rsid w:val="00FD2529"/>
    <w:rsid w:val="00FD2760"/>
    <w:rsid w:val="00FD2AB6"/>
    <w:rsid w:val="00FD2CBC"/>
    <w:rsid w:val="00FD3BCE"/>
    <w:rsid w:val="00FD3D27"/>
    <w:rsid w:val="00FD424F"/>
    <w:rsid w:val="00FD4294"/>
    <w:rsid w:val="00FD4484"/>
    <w:rsid w:val="00FD45B1"/>
    <w:rsid w:val="00FD4787"/>
    <w:rsid w:val="00FD4816"/>
    <w:rsid w:val="00FD4CCF"/>
    <w:rsid w:val="00FD5A12"/>
    <w:rsid w:val="00FD5C95"/>
    <w:rsid w:val="00FD6C92"/>
    <w:rsid w:val="00FD729F"/>
    <w:rsid w:val="00FD72E2"/>
    <w:rsid w:val="00FD74DC"/>
    <w:rsid w:val="00FD795B"/>
    <w:rsid w:val="00FD7A31"/>
    <w:rsid w:val="00FE0009"/>
    <w:rsid w:val="00FE01B8"/>
    <w:rsid w:val="00FE0A20"/>
    <w:rsid w:val="00FE0BE3"/>
    <w:rsid w:val="00FE0CFC"/>
    <w:rsid w:val="00FE0ED8"/>
    <w:rsid w:val="00FE1106"/>
    <w:rsid w:val="00FE1629"/>
    <w:rsid w:val="00FE1716"/>
    <w:rsid w:val="00FE1740"/>
    <w:rsid w:val="00FE19EE"/>
    <w:rsid w:val="00FE1A99"/>
    <w:rsid w:val="00FE1C5C"/>
    <w:rsid w:val="00FE26C9"/>
    <w:rsid w:val="00FE319B"/>
    <w:rsid w:val="00FE3345"/>
    <w:rsid w:val="00FE361A"/>
    <w:rsid w:val="00FE3A62"/>
    <w:rsid w:val="00FE3C57"/>
    <w:rsid w:val="00FE407F"/>
    <w:rsid w:val="00FE4872"/>
    <w:rsid w:val="00FE493C"/>
    <w:rsid w:val="00FE4F5C"/>
    <w:rsid w:val="00FE515B"/>
    <w:rsid w:val="00FE52E4"/>
    <w:rsid w:val="00FE5C27"/>
    <w:rsid w:val="00FE5F6B"/>
    <w:rsid w:val="00FE64F0"/>
    <w:rsid w:val="00FE69B1"/>
    <w:rsid w:val="00FE6CCF"/>
    <w:rsid w:val="00FE6DAD"/>
    <w:rsid w:val="00FE72D6"/>
    <w:rsid w:val="00FE779D"/>
    <w:rsid w:val="00FE7C4E"/>
    <w:rsid w:val="00FE7CD9"/>
    <w:rsid w:val="00FF07EA"/>
    <w:rsid w:val="00FF11A4"/>
    <w:rsid w:val="00FF11CD"/>
    <w:rsid w:val="00FF166B"/>
    <w:rsid w:val="00FF170E"/>
    <w:rsid w:val="00FF259F"/>
    <w:rsid w:val="00FF2E2B"/>
    <w:rsid w:val="00FF3097"/>
    <w:rsid w:val="00FF3209"/>
    <w:rsid w:val="00FF32D4"/>
    <w:rsid w:val="00FF3479"/>
    <w:rsid w:val="00FF387E"/>
    <w:rsid w:val="00FF3AC6"/>
    <w:rsid w:val="00FF3F9A"/>
    <w:rsid w:val="00FF41B3"/>
    <w:rsid w:val="00FF41FA"/>
    <w:rsid w:val="00FF422F"/>
    <w:rsid w:val="00FF45E6"/>
    <w:rsid w:val="00FF475A"/>
    <w:rsid w:val="00FF4829"/>
    <w:rsid w:val="00FF48AC"/>
    <w:rsid w:val="00FF54D3"/>
    <w:rsid w:val="00FF5A14"/>
    <w:rsid w:val="00FF5D30"/>
    <w:rsid w:val="00FF5E90"/>
    <w:rsid w:val="00FF62F2"/>
    <w:rsid w:val="00FF6375"/>
    <w:rsid w:val="00FF7097"/>
    <w:rsid w:val="00FF7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ADC4C2B"/>
  <w15:docId w15:val="{2F14B9F5-43EC-4AB5-A991-CC3E2DA18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1E9E"/>
    <w:pPr>
      <w:spacing w:before="240" w:line="36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305"/>
    <w:pPr>
      <w:keepNext/>
      <w:keepLines/>
      <w:numPr>
        <w:numId w:val="1"/>
      </w:numPr>
      <w:jc w:val="center"/>
      <w:outlineLvl w:val="0"/>
    </w:pPr>
    <w:rPr>
      <w:rFonts w:eastAsia="Times New Roman"/>
      <w:b/>
      <w:bCs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F396C"/>
    <w:pPr>
      <w:keepNext/>
      <w:keepLines/>
      <w:numPr>
        <w:ilvl w:val="1"/>
        <w:numId w:val="1"/>
      </w:numPr>
      <w:spacing w:after="120"/>
      <w:jc w:val="left"/>
      <w:outlineLvl w:val="1"/>
    </w:pPr>
    <w:rPr>
      <w:rFonts w:eastAsia="Times New Roman"/>
      <w:b/>
      <w:i/>
      <w:szCs w:val="26"/>
      <w:lang w:val="id-ID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174AB"/>
    <w:pPr>
      <w:keepNext/>
      <w:keepLines/>
      <w:numPr>
        <w:ilvl w:val="2"/>
        <w:numId w:val="1"/>
      </w:numPr>
      <w:spacing w:after="120"/>
      <w:outlineLvl w:val="2"/>
    </w:pPr>
    <w:rPr>
      <w:rFonts w:eastAsia="Times New Roman"/>
      <w:b/>
      <w:i/>
      <w:iCs/>
      <w:lang w:val="id-ID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1612F"/>
    <w:pPr>
      <w:keepNext/>
      <w:keepLines/>
      <w:numPr>
        <w:ilvl w:val="3"/>
        <w:numId w:val="1"/>
      </w:numPr>
      <w:spacing w:after="120"/>
      <w:ind w:left="0"/>
      <w:outlineLvl w:val="3"/>
    </w:pPr>
    <w:rPr>
      <w:rFonts w:eastAsia="Times New Roman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5A99"/>
    <w:pPr>
      <w:keepNext/>
      <w:keepLines/>
      <w:spacing w:before="40"/>
      <w:outlineLvl w:val="4"/>
    </w:pPr>
    <w:rPr>
      <w:rFonts w:ascii="Cambria" w:eastAsia="Times New Roman" w:hAnsi="Cambria"/>
      <w:color w:val="365F9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33305"/>
    <w:rPr>
      <w:rFonts w:ascii="Times New Roman" w:eastAsia="Times New Roman" w:hAnsi="Times New Roman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29F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829F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1829F0"/>
    <w:pPr>
      <w:ind w:left="720"/>
      <w:contextualSpacing/>
    </w:pPr>
  </w:style>
  <w:style w:type="table" w:styleId="TableGrid">
    <w:name w:val="Table Grid"/>
    <w:basedOn w:val="TableNormal"/>
    <w:rsid w:val="00550A6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A63353"/>
    <w:pPr>
      <w:spacing w:line="276" w:lineRule="auto"/>
      <w:jc w:val="left"/>
      <w:outlineLvl w:val="9"/>
    </w:pPr>
    <w:rPr>
      <w:rFonts w:ascii="Cambria" w:hAnsi="Cambria"/>
      <w:color w:val="365F91"/>
      <w:sz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F3286"/>
    <w:pPr>
      <w:tabs>
        <w:tab w:val="right" w:leader="dot" w:pos="7920"/>
      </w:tabs>
      <w:spacing w:after="100" w:line="240" w:lineRule="auto"/>
    </w:pPr>
    <w:rPr>
      <w:b/>
      <w:noProof/>
      <w:szCs w:val="24"/>
    </w:rPr>
  </w:style>
  <w:style w:type="paragraph" w:styleId="TOC2">
    <w:name w:val="toc 2"/>
    <w:basedOn w:val="Normal"/>
    <w:next w:val="Normal"/>
    <w:uiPriority w:val="39"/>
    <w:unhideWhenUsed/>
    <w:qFormat/>
    <w:rsid w:val="00DB580D"/>
    <w:pPr>
      <w:tabs>
        <w:tab w:val="left" w:pos="720"/>
        <w:tab w:val="right" w:leader="dot" w:pos="7920"/>
      </w:tabs>
      <w:spacing w:before="120" w:after="100" w:line="240" w:lineRule="auto"/>
      <w:ind w:left="216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C8000C"/>
    <w:pPr>
      <w:tabs>
        <w:tab w:val="left" w:pos="1320"/>
        <w:tab w:val="right" w:leader="dot" w:pos="7930"/>
      </w:tabs>
      <w:spacing w:after="100" w:line="240" w:lineRule="auto"/>
      <w:ind w:left="720"/>
    </w:pPr>
  </w:style>
  <w:style w:type="character" w:styleId="Hyperlink">
    <w:name w:val="Hyperlink"/>
    <w:uiPriority w:val="99"/>
    <w:unhideWhenUsed/>
    <w:rsid w:val="00A63353"/>
    <w:rPr>
      <w:color w:val="0000FF"/>
      <w:u w:val="single"/>
    </w:rPr>
  </w:style>
  <w:style w:type="paragraph" w:styleId="Title">
    <w:name w:val="Title"/>
    <w:aliases w:val="Gambar"/>
    <w:basedOn w:val="Normal"/>
    <w:next w:val="Normal"/>
    <w:link w:val="TitleChar"/>
    <w:qFormat/>
    <w:rsid w:val="00E274E3"/>
    <w:pPr>
      <w:spacing w:after="300"/>
      <w:contextualSpacing/>
      <w:jc w:val="center"/>
    </w:pPr>
    <w:rPr>
      <w:rFonts w:eastAsia="Times New Roman"/>
      <w:spacing w:val="5"/>
      <w:kern w:val="28"/>
      <w:szCs w:val="52"/>
    </w:rPr>
  </w:style>
  <w:style w:type="character" w:customStyle="1" w:styleId="TitleChar">
    <w:name w:val="Title Char"/>
    <w:aliases w:val="Gambar Char"/>
    <w:link w:val="Title"/>
    <w:rsid w:val="00E274E3"/>
    <w:rPr>
      <w:rFonts w:ascii="Times New Roman" w:eastAsia="Times New Roman" w:hAnsi="Times New Roman" w:cs="Times New Roman"/>
      <w:spacing w:val="5"/>
      <w:kern w:val="28"/>
      <w:sz w:val="24"/>
      <w:szCs w:val="52"/>
    </w:rPr>
  </w:style>
  <w:style w:type="paragraph" w:styleId="TableofFigures">
    <w:name w:val="table of figures"/>
    <w:basedOn w:val="Normal"/>
    <w:next w:val="Normal"/>
    <w:uiPriority w:val="99"/>
    <w:unhideWhenUsed/>
    <w:rsid w:val="006A070D"/>
    <w:pPr>
      <w:spacing w:before="0" w:line="240" w:lineRule="auto"/>
      <w:contextualSpacing/>
    </w:pPr>
  </w:style>
  <w:style w:type="paragraph" w:styleId="Caption">
    <w:name w:val="caption"/>
    <w:aliases w:val="Caption Gambar"/>
    <w:basedOn w:val="Normal"/>
    <w:next w:val="Normal"/>
    <w:link w:val="CaptionChar"/>
    <w:uiPriority w:val="35"/>
    <w:unhideWhenUsed/>
    <w:qFormat/>
    <w:rsid w:val="00C528C6"/>
    <w:pPr>
      <w:jc w:val="center"/>
    </w:pPr>
    <w:rPr>
      <w:b/>
      <w:bCs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C8000C"/>
    <w:pPr>
      <w:spacing w:after="100" w:line="240" w:lineRule="auto"/>
      <w:ind w:left="1008"/>
    </w:pPr>
    <w:rPr>
      <w:rFonts w:eastAsia="Times New Roman"/>
    </w:rPr>
  </w:style>
  <w:style w:type="paragraph" w:styleId="TOC5">
    <w:name w:val="toc 5"/>
    <w:basedOn w:val="Normal"/>
    <w:next w:val="Normal"/>
    <w:autoRedefine/>
    <w:uiPriority w:val="39"/>
    <w:unhideWhenUsed/>
    <w:rsid w:val="00D75F67"/>
    <w:pPr>
      <w:spacing w:after="100"/>
      <w:ind w:left="880"/>
    </w:pPr>
    <w:rPr>
      <w:rFonts w:eastAsia="Times New Roman"/>
    </w:rPr>
  </w:style>
  <w:style w:type="paragraph" w:styleId="TOC6">
    <w:name w:val="toc 6"/>
    <w:basedOn w:val="Normal"/>
    <w:next w:val="Normal"/>
    <w:autoRedefine/>
    <w:uiPriority w:val="39"/>
    <w:unhideWhenUsed/>
    <w:rsid w:val="00D75F67"/>
    <w:pPr>
      <w:spacing w:after="100"/>
      <w:ind w:left="1100"/>
    </w:pPr>
    <w:rPr>
      <w:rFonts w:eastAsia="Times New Roman"/>
    </w:rPr>
  </w:style>
  <w:style w:type="paragraph" w:styleId="TOC7">
    <w:name w:val="toc 7"/>
    <w:basedOn w:val="Normal"/>
    <w:next w:val="Normal"/>
    <w:autoRedefine/>
    <w:uiPriority w:val="39"/>
    <w:unhideWhenUsed/>
    <w:rsid w:val="00D75F67"/>
    <w:pPr>
      <w:spacing w:after="100"/>
      <w:ind w:left="1320"/>
    </w:pPr>
    <w:rPr>
      <w:rFonts w:eastAsia="Times New Roman"/>
    </w:rPr>
  </w:style>
  <w:style w:type="paragraph" w:styleId="TOC8">
    <w:name w:val="toc 8"/>
    <w:basedOn w:val="Normal"/>
    <w:next w:val="Normal"/>
    <w:autoRedefine/>
    <w:uiPriority w:val="39"/>
    <w:unhideWhenUsed/>
    <w:rsid w:val="00D75F67"/>
    <w:pPr>
      <w:spacing w:after="100"/>
      <w:ind w:left="1540"/>
    </w:pPr>
    <w:rPr>
      <w:rFonts w:eastAsia="Times New Roman"/>
    </w:rPr>
  </w:style>
  <w:style w:type="paragraph" w:styleId="TOC9">
    <w:name w:val="toc 9"/>
    <w:basedOn w:val="Normal"/>
    <w:next w:val="Normal"/>
    <w:autoRedefine/>
    <w:uiPriority w:val="39"/>
    <w:unhideWhenUsed/>
    <w:rsid w:val="00D75F67"/>
    <w:pPr>
      <w:spacing w:after="100"/>
      <w:ind w:left="1760"/>
    </w:pPr>
    <w:rPr>
      <w:rFonts w:eastAsia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3371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/>
    <w:rsid w:val="00A73371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A7337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0344B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44B1"/>
  </w:style>
  <w:style w:type="paragraph" w:styleId="Footer">
    <w:name w:val="footer"/>
    <w:basedOn w:val="Normal"/>
    <w:link w:val="FooterChar"/>
    <w:uiPriority w:val="99"/>
    <w:unhideWhenUsed/>
    <w:rsid w:val="000344B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44B1"/>
  </w:style>
  <w:style w:type="character" w:customStyle="1" w:styleId="Heading2Char">
    <w:name w:val="Heading 2 Char"/>
    <w:link w:val="Heading2"/>
    <w:uiPriority w:val="9"/>
    <w:rsid w:val="007F396C"/>
    <w:rPr>
      <w:rFonts w:ascii="Times New Roman" w:eastAsia="Times New Roman" w:hAnsi="Times New Roman"/>
      <w:b/>
      <w:i/>
      <w:sz w:val="24"/>
      <w:szCs w:val="26"/>
      <w:lang w:val="id-ID"/>
    </w:rPr>
  </w:style>
  <w:style w:type="character" w:customStyle="1" w:styleId="Heading3Char">
    <w:name w:val="Heading 3 Char"/>
    <w:link w:val="Heading3"/>
    <w:uiPriority w:val="9"/>
    <w:rsid w:val="008174AB"/>
    <w:rPr>
      <w:rFonts w:ascii="Times New Roman" w:eastAsia="Times New Roman" w:hAnsi="Times New Roman"/>
      <w:b/>
      <w:i/>
      <w:iCs/>
      <w:sz w:val="24"/>
      <w:szCs w:val="22"/>
      <w:lang w:val="id-ID"/>
    </w:rPr>
  </w:style>
  <w:style w:type="character" w:customStyle="1" w:styleId="Heading4Char">
    <w:name w:val="Heading 4 Char"/>
    <w:link w:val="Heading4"/>
    <w:uiPriority w:val="9"/>
    <w:rsid w:val="0041612F"/>
    <w:rPr>
      <w:rFonts w:ascii="Times New Roman" w:eastAsia="Times New Roman" w:hAnsi="Times New Roman"/>
      <w:b/>
      <w:iCs/>
      <w:sz w:val="24"/>
      <w:szCs w:val="22"/>
    </w:rPr>
  </w:style>
  <w:style w:type="character" w:customStyle="1" w:styleId="Heading5Char">
    <w:name w:val="Heading 5 Char"/>
    <w:link w:val="Heading5"/>
    <w:uiPriority w:val="9"/>
    <w:semiHidden/>
    <w:rsid w:val="00E65A99"/>
    <w:rPr>
      <w:rFonts w:ascii="Cambria" w:eastAsia="Times New Roman" w:hAnsi="Cambria" w:cs="Times New Roman"/>
      <w:color w:val="365F91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5A2A68"/>
  </w:style>
  <w:style w:type="paragraph" w:customStyle="1" w:styleId="Lampiran">
    <w:name w:val="Lampiran"/>
    <w:basedOn w:val="Normal"/>
    <w:qFormat/>
    <w:rsid w:val="00A03B19"/>
    <w:pPr>
      <w:jc w:val="right"/>
    </w:pPr>
    <w:rPr>
      <w:rFonts w:eastAsia="Times New Roman"/>
      <w:b/>
      <w:bCs/>
      <w:szCs w:val="28"/>
    </w:rPr>
  </w:style>
  <w:style w:type="character" w:customStyle="1" w:styleId="ListParagraphChar">
    <w:name w:val="List Paragraph Char"/>
    <w:link w:val="ListParagraph"/>
    <w:uiPriority w:val="34"/>
    <w:rsid w:val="00586B2B"/>
    <w:rPr>
      <w:rFonts w:ascii="Times New Roman" w:hAnsi="Times New Roman"/>
      <w:sz w:val="24"/>
    </w:rPr>
  </w:style>
  <w:style w:type="paragraph" w:customStyle="1" w:styleId="A4ISI">
    <w:name w:val="A4 = ISI"/>
    <w:basedOn w:val="Normal"/>
    <w:qFormat/>
    <w:rsid w:val="00586B2B"/>
    <w:pPr>
      <w:spacing w:after="120"/>
      <w:ind w:firstLine="425"/>
    </w:pPr>
    <w:rPr>
      <w:lang w:val="id-ID"/>
    </w:rPr>
  </w:style>
  <w:style w:type="character" w:styleId="FollowedHyperlink">
    <w:name w:val="FollowedHyperlink"/>
    <w:basedOn w:val="DefaultParagraphFont"/>
    <w:uiPriority w:val="99"/>
    <w:semiHidden/>
    <w:unhideWhenUsed/>
    <w:rsid w:val="00EC7A1E"/>
    <w:rPr>
      <w:color w:val="954F72" w:themeColor="followedHyperlink"/>
      <w:u w:val="single"/>
    </w:rPr>
  </w:style>
  <w:style w:type="table" w:customStyle="1" w:styleId="GridTable4-Accent11">
    <w:name w:val="Grid Table 4 - Accent 11"/>
    <w:basedOn w:val="TableNormal"/>
    <w:uiPriority w:val="49"/>
    <w:rsid w:val="00FC4321"/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5Dark-Accent11">
    <w:name w:val="Grid Table 5 Dark - Accent 11"/>
    <w:basedOn w:val="TableNormal"/>
    <w:uiPriority w:val="50"/>
    <w:rsid w:val="00FC4321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customStyle="1" w:styleId="PlainTable11">
    <w:name w:val="Plain Table 11"/>
    <w:basedOn w:val="TableNormal"/>
    <w:uiPriority w:val="41"/>
    <w:rsid w:val="00FC4321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4321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C92CDD"/>
    <w:pPr>
      <w:spacing w:before="100" w:beforeAutospacing="1" w:after="100" w:afterAutospacing="1" w:line="240" w:lineRule="auto"/>
      <w:jc w:val="left"/>
    </w:pPr>
    <w:rPr>
      <w:rFonts w:eastAsiaTheme="minorEastAsia"/>
      <w:szCs w:val="24"/>
    </w:rPr>
  </w:style>
  <w:style w:type="paragraph" w:styleId="TOAHeading">
    <w:name w:val="toa heading"/>
    <w:basedOn w:val="Normal"/>
    <w:next w:val="Normal"/>
    <w:uiPriority w:val="99"/>
    <w:semiHidden/>
    <w:unhideWhenUsed/>
    <w:rsid w:val="005916E0"/>
    <w:rPr>
      <w:rFonts w:asciiTheme="majorHAnsi" w:eastAsiaTheme="majorEastAsia" w:hAnsiTheme="majorHAnsi" w:cstheme="majorBidi"/>
      <w:b/>
      <w:bCs/>
      <w:szCs w:val="24"/>
    </w:rPr>
  </w:style>
  <w:style w:type="paragraph" w:customStyle="1" w:styleId="Char">
    <w:name w:val="Char"/>
    <w:basedOn w:val="Normal"/>
    <w:rsid w:val="00010BD8"/>
    <w:pPr>
      <w:spacing w:before="0" w:after="160" w:line="240" w:lineRule="exact"/>
      <w:jc w:val="left"/>
    </w:pPr>
    <w:rPr>
      <w:rFonts w:ascii="Verdana" w:eastAsia="Times New Roman" w:hAnsi="Verdan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D2B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2B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2B5B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2B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2B5B"/>
    <w:rPr>
      <w:rFonts w:ascii="Times New Roman" w:hAnsi="Times New Roman"/>
      <w:b/>
      <w:bCs/>
    </w:rPr>
  </w:style>
  <w:style w:type="character" w:styleId="PlaceholderText">
    <w:name w:val="Placeholder Text"/>
    <w:basedOn w:val="DefaultParagraphFont"/>
    <w:uiPriority w:val="99"/>
    <w:semiHidden/>
    <w:rsid w:val="00B61031"/>
    <w:rPr>
      <w:color w:val="808080"/>
    </w:rPr>
  </w:style>
  <w:style w:type="character" w:customStyle="1" w:styleId="CaptionChar">
    <w:name w:val="Caption Char"/>
    <w:aliases w:val="Caption Gambar Char"/>
    <w:link w:val="Caption"/>
    <w:uiPriority w:val="35"/>
    <w:rsid w:val="00901E41"/>
    <w:rPr>
      <w:rFonts w:ascii="Times New Roman" w:hAnsi="Times New Roman"/>
      <w:b/>
      <w:bCs/>
      <w:sz w:val="24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8D23B8"/>
    <w:pPr>
      <w:spacing w:before="0" w:line="240" w:lineRule="auto"/>
    </w:pPr>
    <w:rPr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D23B8"/>
    <w:rPr>
      <w:rFonts w:ascii="Times New Roman" w:hAnsi="Times New Roman"/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8D23B8"/>
    <w:rPr>
      <w:vertAlign w:val="superscript"/>
    </w:rPr>
  </w:style>
  <w:style w:type="paragraph" w:styleId="Subtitle">
    <w:name w:val="Subtitle"/>
    <w:basedOn w:val="Normal"/>
    <w:link w:val="SubtitleChar"/>
    <w:qFormat/>
    <w:rsid w:val="00ED292B"/>
    <w:pPr>
      <w:spacing w:before="0" w:line="240" w:lineRule="auto"/>
      <w:jc w:val="center"/>
    </w:pPr>
    <w:rPr>
      <w:rFonts w:ascii="Bookman Old Style" w:eastAsia="Times New Roman" w:hAnsi="Bookman Old Style"/>
      <w:b/>
      <w:sz w:val="40"/>
      <w:szCs w:val="20"/>
    </w:rPr>
  </w:style>
  <w:style w:type="character" w:customStyle="1" w:styleId="SubtitleChar">
    <w:name w:val="Subtitle Char"/>
    <w:basedOn w:val="DefaultParagraphFont"/>
    <w:link w:val="Subtitle"/>
    <w:rsid w:val="00ED292B"/>
    <w:rPr>
      <w:rFonts w:ascii="Bookman Old Style" w:eastAsia="Times New Roman" w:hAnsi="Bookman Old Style"/>
      <w:b/>
      <w:sz w:val="40"/>
    </w:rPr>
  </w:style>
  <w:style w:type="paragraph" w:styleId="NoSpacing">
    <w:name w:val="No Spacing"/>
    <w:link w:val="NoSpacingChar"/>
    <w:uiPriority w:val="1"/>
    <w:qFormat/>
    <w:rsid w:val="00521FA1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521FA1"/>
    <w:rPr>
      <w:rFonts w:asciiTheme="minorHAnsi" w:eastAsiaTheme="minorEastAsia" w:hAnsiTheme="minorHAnsi" w:cstheme="minorBidi"/>
      <w:sz w:val="22"/>
      <w:szCs w:val="22"/>
    </w:rPr>
  </w:style>
  <w:style w:type="paragraph" w:customStyle="1" w:styleId="guideline">
    <w:name w:val="guideline"/>
    <w:basedOn w:val="Normal"/>
    <w:link w:val="guidelineChar"/>
    <w:rsid w:val="00C346C6"/>
    <w:pPr>
      <w:spacing w:before="0" w:line="240" w:lineRule="auto"/>
      <w:jc w:val="left"/>
    </w:pPr>
    <w:rPr>
      <w:rFonts w:eastAsia="Times New Roman"/>
      <w:i/>
      <w:color w:val="FF0000"/>
      <w:szCs w:val="24"/>
      <w:lang w:val="en-AU"/>
    </w:rPr>
  </w:style>
  <w:style w:type="character" w:customStyle="1" w:styleId="guidelineChar">
    <w:name w:val="guideline Char"/>
    <w:link w:val="guideline"/>
    <w:rsid w:val="00C346C6"/>
    <w:rPr>
      <w:rFonts w:ascii="Times New Roman" w:eastAsia="Times New Roman" w:hAnsi="Times New Roman"/>
      <w:i/>
      <w:color w:val="FF0000"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0409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08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72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7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466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4101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6753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3630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9022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28916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73496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8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9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11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128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13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89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10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1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44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3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6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9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5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6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6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0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6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9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7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7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6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46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1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6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4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5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6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6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3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5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2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1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5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1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2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2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4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0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1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5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8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1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78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0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8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8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7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0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3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451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90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5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3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5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5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2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4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0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4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93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0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5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0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8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8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4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1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5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6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7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0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8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3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7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1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7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9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7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1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6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7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9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3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2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1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6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6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3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3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5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2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2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0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2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3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44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3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4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9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03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5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1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4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3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0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4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1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6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1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2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3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9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0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2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0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1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7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7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7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2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5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67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1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8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5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6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4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1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0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2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7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1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8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5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8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1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6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13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6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53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8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4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1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7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8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45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2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1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9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6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9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6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9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0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2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3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9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25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1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1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6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5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7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0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7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2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1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8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9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9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1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1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5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1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2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7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2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2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53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4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4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5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2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8514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82611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24217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60585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84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9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7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8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7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2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1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0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7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0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3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7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0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5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6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2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7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0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0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88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6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5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0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2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2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5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9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9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5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9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4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7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0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3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4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6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8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4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7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7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2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7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8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1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2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2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3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5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2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7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5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1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3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7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4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8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6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5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9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34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8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5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6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0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73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4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1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0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9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0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4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66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3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7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4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7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99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7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8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7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7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2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1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4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3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6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8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67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0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2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6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2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8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0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6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9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3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5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7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2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0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6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7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2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1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8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2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9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6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1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7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6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4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70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0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8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0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3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3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9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3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4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2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4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3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82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7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0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1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0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5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5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6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4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8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1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5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8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2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5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4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15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0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7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3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7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2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8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9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5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7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8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8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6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1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2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2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5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2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9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7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5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0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1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3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0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9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4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0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7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6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0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6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8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99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7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9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6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72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4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6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8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9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6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6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4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8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67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5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49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4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2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1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3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7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1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5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45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9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7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6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2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3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6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3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0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9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0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5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4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2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0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5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7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0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3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3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0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6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1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1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0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5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3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3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7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7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8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7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2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2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2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3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7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2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7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0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7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26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4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1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96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7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5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1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3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6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0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3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6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1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8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9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8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8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7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7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2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7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2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4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4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4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2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3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0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1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9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9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8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2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2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1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0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7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8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6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6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3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4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7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8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8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7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4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1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8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4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96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0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0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0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0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9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7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0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1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4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1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2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4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5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2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06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2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0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5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8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10109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840949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40442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90379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10306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5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7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4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8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8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40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1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05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9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3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1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8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1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8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05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63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4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6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6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4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9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2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2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0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2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8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4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9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4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0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2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7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6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1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8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6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6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4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0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4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1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5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3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8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4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4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2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1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0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5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6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2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1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3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2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9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0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0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7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6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6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8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4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1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0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8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4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0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2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1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2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0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7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04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5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6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4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2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96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3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0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7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4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1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4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55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8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4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8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4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1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8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3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0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5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3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7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9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3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5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4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8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6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3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9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8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33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2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0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5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6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2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9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4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8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0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6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0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6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8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3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2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6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6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4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3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7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7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9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7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5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1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5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1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4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6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3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4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4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2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4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5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6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2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9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6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7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3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5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7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8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2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0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8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8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9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6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9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6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7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7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5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9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2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3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5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1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4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1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7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4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4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3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9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6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7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0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9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3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5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5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4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4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8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5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7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7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9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1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8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6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5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1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6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9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1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1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0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89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5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9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9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9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4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1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3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1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2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9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5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8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0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1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2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3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9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6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5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5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4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6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0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3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6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0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4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8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8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8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8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74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9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4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7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2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8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5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5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9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3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2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7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72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4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1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3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5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6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6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3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1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7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2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6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8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0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5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7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7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0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07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0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8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5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0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9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0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9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6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8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9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2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9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6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7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5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0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2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4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4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7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7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1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6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9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5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8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8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2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4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3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7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3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4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1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500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60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37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3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0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4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9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3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8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20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6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5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5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0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0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4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1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3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8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7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3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5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2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6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7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85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7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2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2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7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0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5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0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5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5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2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069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2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0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8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0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3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1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9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4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0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4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86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8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6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1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9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5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0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0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7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5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2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3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4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7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7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90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8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6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2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03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4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1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3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5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3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5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3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6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4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0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1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0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4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4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8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6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4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9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7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4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8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1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4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5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6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6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3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4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5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0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0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9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1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4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3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5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3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1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63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3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5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0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9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8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3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9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9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4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2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1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4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1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1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7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7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7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1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7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1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8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4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7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7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7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9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2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6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9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4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1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7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2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9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8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5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3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6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6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5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2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3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9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6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7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2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7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9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3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86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39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9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0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5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4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15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2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2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0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0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6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8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8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6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7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8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2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7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9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4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9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6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7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36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3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7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6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2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6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9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1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4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6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6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3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4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4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8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65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7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7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9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5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16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9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4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5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0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2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2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53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2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4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6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6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4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8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2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5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8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2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8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2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9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8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6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8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4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9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7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5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9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3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5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3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29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1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3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5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6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1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9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6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4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1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7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6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8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7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1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8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1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0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2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5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56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5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6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2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9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5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7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5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1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8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1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4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2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8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9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9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7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0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7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7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9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6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6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2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4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3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0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8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1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7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8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7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5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1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1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7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1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0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3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4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2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1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4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4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8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47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8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43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2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0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0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8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3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5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52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9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2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0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8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6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5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2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3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1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2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9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5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2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4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1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8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1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1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5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8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0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0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6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8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1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1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7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8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4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5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7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1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8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2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6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6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4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7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9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5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0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5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0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1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5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5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9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0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9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2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1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4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8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0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6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7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6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7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6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0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8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06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84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6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0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2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4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4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0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5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6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2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9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6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9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5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26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1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8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4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5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4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1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5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9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8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1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9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3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9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9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6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8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3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7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8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1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3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4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59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0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4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9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6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7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3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6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0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3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7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0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9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676780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0840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6618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717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5700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39650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5650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7279">
          <w:marLeft w:val="0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94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64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4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5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3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9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1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7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2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1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4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5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2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2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1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3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7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0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5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3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8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4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0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0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9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6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9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6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4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3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3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7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6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92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7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2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0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0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6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9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0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7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3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1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3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8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3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8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9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3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4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4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9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5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7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7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1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14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2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6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8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3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0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6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4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6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3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03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1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0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7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4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3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17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3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9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6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3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8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8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06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4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73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9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6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7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6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0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6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8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8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1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7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5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4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4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6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2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4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3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6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1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0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2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5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7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3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0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3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0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0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14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1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8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0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7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8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8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5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1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3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0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8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5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7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7062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6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53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1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7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0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9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4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6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3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3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6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6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1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8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3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0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2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56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2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2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9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7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5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3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1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9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2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8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8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6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4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7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3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4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3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9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5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84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1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2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1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51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7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3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5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1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7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5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29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5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7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2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2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0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1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8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2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8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8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8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1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2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6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2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3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8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8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1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0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8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5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66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3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7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4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7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9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1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9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0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0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1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1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5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2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4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4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8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0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54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1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8961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9266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7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8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7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8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9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25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5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1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0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75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9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0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6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8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5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8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8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2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5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8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0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1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1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0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2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4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06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5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2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1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1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7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2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1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4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1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9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4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8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7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39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7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6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0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0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7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3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9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2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7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5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7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7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7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66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4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5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3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1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0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6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1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7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7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8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0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3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7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5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6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4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8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2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8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1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8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3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8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4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0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5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9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8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3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3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9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7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7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9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6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1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7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6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1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0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0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6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5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7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4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3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6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1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8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0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2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8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9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7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0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3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3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0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1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3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3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7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0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6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6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7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2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8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2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1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9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9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7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2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0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3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7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9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1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9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1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9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6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8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5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1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1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7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9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9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8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2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7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3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9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8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6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2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7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5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0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2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4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2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8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5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29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2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9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6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7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5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2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5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3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4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1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5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1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1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7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6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9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9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76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2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9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2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7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73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9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2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7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9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1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2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0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1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2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1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0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3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2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3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84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2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0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9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4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0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0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7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6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3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7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7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6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6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3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5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9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5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9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7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6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2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7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6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5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8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95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8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0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8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8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8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9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9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7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5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3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1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0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3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7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8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1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9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33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5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6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3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5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2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3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3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8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0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7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4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8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0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7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2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06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6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6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7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9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6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4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7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0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6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5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5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7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52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0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0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6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7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7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8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9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9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4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6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9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0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5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1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5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6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8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9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3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4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7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8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8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05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0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13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0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25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2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56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7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48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9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06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2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7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2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2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1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5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2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0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9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9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6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74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1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4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8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5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0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8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8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1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1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7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5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3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0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1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6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6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2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8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8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6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0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66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7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4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9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8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0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0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94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0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8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7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9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7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4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3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03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0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4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5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3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2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0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6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8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9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5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3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2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5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6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7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4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4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7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6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1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3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0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0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8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4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5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5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8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1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0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0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2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7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0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7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6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52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1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3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4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5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8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1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0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2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0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16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3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2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1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7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1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9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3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2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15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7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0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6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0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9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5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8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86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9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62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3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0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4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3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0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1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7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5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0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2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4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7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6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5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4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5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6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4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5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8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03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1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8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8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footer" Target="footer2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>
          <a:solidFill>
            <a:schemeClr val="tx1"/>
          </a:solidFill>
          <a:tailEnd type="triangle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Joh11</b:Tag>
    <b:SourceType>JournalArticle</b:SourceType>
    <b:Guid>{8695406B-CDC4-4336-B42A-5B1EE7F2801B}</b:Guid>
    <b:Title>Self-organizing Cooperative Dynamics in Government Extended Enterprise: Essential Concepts</b:Title>
    <b:JournalName>System Conference (SysCon), IEEE International</b:JournalName>
    <b:Year>2011</b:Year>
    <b:Author>
      <b:Author>
        <b:NameList>
          <b:Person>
            <b:Last>John</b:Last>
            <b:First>Lawrence</b:First>
          </b:Person>
          <b:Person>
            <b:Last>McCormick</b:Last>
            <b:First>Tom</b:First>
          </b:Person>
          <b:Person>
            <b:Last>McCormick</b:Last>
            <b:Middle>M.</b:Middle>
            <b:First>Patricia</b:First>
          </b:Person>
          <b:Person>
            <b:Last>Boardman</b:Last>
            <b:First>John</b:First>
          </b:Person>
        </b:NameList>
      </b:Author>
    </b:Author>
    <b:RefOrder>3</b:RefOrder>
  </b:Source>
  <b:Source>
    <b:Tag>NIK15</b:Tag>
    <b:SourceType>InternetSite</b:SourceType>
    <b:Guid>{BFE0D0FB-56BC-466C-A9C1-3C626B4810A5}</b:Guid>
    <b:Author>
      <b:Author>
        <b:Corporate>NIKE</b:Corporate>
      </b:Author>
    </b:Author>
    <b:InternetSiteTitle>Nike Responsibility</b:InternetSiteTitle>
    <b:Year>2015</b:Year>
    <b:Month>November</b:Month>
    <b:Day>15</b:Day>
    <b:URL>http://www.nikeresponsibility.com/how/value/plan</b:URL>
    <b:YearAccessed>2015</b:YearAccessed>
    <b:MonthAccessed>December</b:MonthAccessed>
    <b:DayAccessed>1</b:DayAccessed>
    <b:RefOrder>2</b:RefOrder>
  </b:Source>
  <b:Source>
    <b:Tag>Sav96</b:Tag>
    <b:SourceType>Book</b:SourceType>
    <b:Guid>{7C6A6C86-401B-453A-B3B9-2565C6464008}</b:Guid>
    <b:Title>5th Generation Management: Co-Creating Through Virtual Enterprising, Dynamic Teaming, and Knowledge Networking</b:Title>
    <b:Year>1996</b:Year>
    <b:Publisher>Butterworth Heinemann</b:Publisher>
    <b:Author>
      <b:Author>
        <b:NameList>
          <b:Person>
            <b:Last>Savage</b:Last>
            <b:Middle>M.</b:Middle>
            <b:First>Charles</b:First>
          </b:Person>
        </b:NameList>
      </b:Author>
    </b:Author>
    <b:Edition>2nd</b:Edition>
    <b:RefOrder>1</b:RefOrder>
  </b:Source>
</b:Sources>
</file>

<file path=customXml/itemProps1.xml><?xml version="1.0" encoding="utf-8"?>
<ds:datastoreItem xmlns:ds="http://schemas.openxmlformats.org/officeDocument/2006/customXml" ds:itemID="{3F1EE6C1-3454-4514-B264-3E15E9DF5B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28</Pages>
  <Words>3142</Words>
  <Characters>17913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 Studio</Company>
  <LinksUpToDate>false</LinksUpToDate>
  <CharactersWithSpaces>21013</CharactersWithSpaces>
  <SharedDoc>false</SharedDoc>
  <HLinks>
    <vt:vector size="894" baseType="variant">
      <vt:variant>
        <vt:i4>1179701</vt:i4>
      </vt:variant>
      <vt:variant>
        <vt:i4>899</vt:i4>
      </vt:variant>
      <vt:variant>
        <vt:i4>0</vt:i4>
      </vt:variant>
      <vt:variant>
        <vt:i4>5</vt:i4>
      </vt:variant>
      <vt:variant>
        <vt:lpwstr/>
      </vt:variant>
      <vt:variant>
        <vt:lpwstr>_Toc422411221</vt:lpwstr>
      </vt:variant>
      <vt:variant>
        <vt:i4>1179701</vt:i4>
      </vt:variant>
      <vt:variant>
        <vt:i4>893</vt:i4>
      </vt:variant>
      <vt:variant>
        <vt:i4>0</vt:i4>
      </vt:variant>
      <vt:variant>
        <vt:i4>5</vt:i4>
      </vt:variant>
      <vt:variant>
        <vt:lpwstr/>
      </vt:variant>
      <vt:variant>
        <vt:lpwstr>_Toc422411220</vt:lpwstr>
      </vt:variant>
      <vt:variant>
        <vt:i4>1114165</vt:i4>
      </vt:variant>
      <vt:variant>
        <vt:i4>887</vt:i4>
      </vt:variant>
      <vt:variant>
        <vt:i4>0</vt:i4>
      </vt:variant>
      <vt:variant>
        <vt:i4>5</vt:i4>
      </vt:variant>
      <vt:variant>
        <vt:lpwstr/>
      </vt:variant>
      <vt:variant>
        <vt:lpwstr>_Toc422411219</vt:lpwstr>
      </vt:variant>
      <vt:variant>
        <vt:i4>1114165</vt:i4>
      </vt:variant>
      <vt:variant>
        <vt:i4>881</vt:i4>
      </vt:variant>
      <vt:variant>
        <vt:i4>0</vt:i4>
      </vt:variant>
      <vt:variant>
        <vt:i4>5</vt:i4>
      </vt:variant>
      <vt:variant>
        <vt:lpwstr/>
      </vt:variant>
      <vt:variant>
        <vt:lpwstr>_Toc422411218</vt:lpwstr>
      </vt:variant>
      <vt:variant>
        <vt:i4>1114165</vt:i4>
      </vt:variant>
      <vt:variant>
        <vt:i4>875</vt:i4>
      </vt:variant>
      <vt:variant>
        <vt:i4>0</vt:i4>
      </vt:variant>
      <vt:variant>
        <vt:i4>5</vt:i4>
      </vt:variant>
      <vt:variant>
        <vt:lpwstr/>
      </vt:variant>
      <vt:variant>
        <vt:lpwstr>_Toc422411217</vt:lpwstr>
      </vt:variant>
      <vt:variant>
        <vt:i4>1114165</vt:i4>
      </vt:variant>
      <vt:variant>
        <vt:i4>869</vt:i4>
      </vt:variant>
      <vt:variant>
        <vt:i4>0</vt:i4>
      </vt:variant>
      <vt:variant>
        <vt:i4>5</vt:i4>
      </vt:variant>
      <vt:variant>
        <vt:lpwstr/>
      </vt:variant>
      <vt:variant>
        <vt:lpwstr>_Toc422411216</vt:lpwstr>
      </vt:variant>
      <vt:variant>
        <vt:i4>1114165</vt:i4>
      </vt:variant>
      <vt:variant>
        <vt:i4>863</vt:i4>
      </vt:variant>
      <vt:variant>
        <vt:i4>0</vt:i4>
      </vt:variant>
      <vt:variant>
        <vt:i4>5</vt:i4>
      </vt:variant>
      <vt:variant>
        <vt:lpwstr/>
      </vt:variant>
      <vt:variant>
        <vt:lpwstr>_Toc422411215</vt:lpwstr>
      </vt:variant>
      <vt:variant>
        <vt:i4>1114165</vt:i4>
      </vt:variant>
      <vt:variant>
        <vt:i4>857</vt:i4>
      </vt:variant>
      <vt:variant>
        <vt:i4>0</vt:i4>
      </vt:variant>
      <vt:variant>
        <vt:i4>5</vt:i4>
      </vt:variant>
      <vt:variant>
        <vt:lpwstr/>
      </vt:variant>
      <vt:variant>
        <vt:lpwstr>_Toc422411214</vt:lpwstr>
      </vt:variant>
      <vt:variant>
        <vt:i4>1114165</vt:i4>
      </vt:variant>
      <vt:variant>
        <vt:i4>851</vt:i4>
      </vt:variant>
      <vt:variant>
        <vt:i4>0</vt:i4>
      </vt:variant>
      <vt:variant>
        <vt:i4>5</vt:i4>
      </vt:variant>
      <vt:variant>
        <vt:lpwstr/>
      </vt:variant>
      <vt:variant>
        <vt:lpwstr>_Toc422411213</vt:lpwstr>
      </vt:variant>
      <vt:variant>
        <vt:i4>1114165</vt:i4>
      </vt:variant>
      <vt:variant>
        <vt:i4>845</vt:i4>
      </vt:variant>
      <vt:variant>
        <vt:i4>0</vt:i4>
      </vt:variant>
      <vt:variant>
        <vt:i4>5</vt:i4>
      </vt:variant>
      <vt:variant>
        <vt:lpwstr/>
      </vt:variant>
      <vt:variant>
        <vt:lpwstr>_Toc422411212</vt:lpwstr>
      </vt:variant>
      <vt:variant>
        <vt:i4>1114165</vt:i4>
      </vt:variant>
      <vt:variant>
        <vt:i4>839</vt:i4>
      </vt:variant>
      <vt:variant>
        <vt:i4>0</vt:i4>
      </vt:variant>
      <vt:variant>
        <vt:i4>5</vt:i4>
      </vt:variant>
      <vt:variant>
        <vt:lpwstr/>
      </vt:variant>
      <vt:variant>
        <vt:lpwstr>_Toc422411211</vt:lpwstr>
      </vt:variant>
      <vt:variant>
        <vt:i4>1114165</vt:i4>
      </vt:variant>
      <vt:variant>
        <vt:i4>833</vt:i4>
      </vt:variant>
      <vt:variant>
        <vt:i4>0</vt:i4>
      </vt:variant>
      <vt:variant>
        <vt:i4>5</vt:i4>
      </vt:variant>
      <vt:variant>
        <vt:lpwstr/>
      </vt:variant>
      <vt:variant>
        <vt:lpwstr>_Toc422411210</vt:lpwstr>
      </vt:variant>
      <vt:variant>
        <vt:i4>1048629</vt:i4>
      </vt:variant>
      <vt:variant>
        <vt:i4>827</vt:i4>
      </vt:variant>
      <vt:variant>
        <vt:i4>0</vt:i4>
      </vt:variant>
      <vt:variant>
        <vt:i4>5</vt:i4>
      </vt:variant>
      <vt:variant>
        <vt:lpwstr/>
      </vt:variant>
      <vt:variant>
        <vt:lpwstr>_Toc422411209</vt:lpwstr>
      </vt:variant>
      <vt:variant>
        <vt:i4>1048629</vt:i4>
      </vt:variant>
      <vt:variant>
        <vt:i4>821</vt:i4>
      </vt:variant>
      <vt:variant>
        <vt:i4>0</vt:i4>
      </vt:variant>
      <vt:variant>
        <vt:i4>5</vt:i4>
      </vt:variant>
      <vt:variant>
        <vt:lpwstr/>
      </vt:variant>
      <vt:variant>
        <vt:lpwstr>_Toc422411208</vt:lpwstr>
      </vt:variant>
      <vt:variant>
        <vt:i4>1048629</vt:i4>
      </vt:variant>
      <vt:variant>
        <vt:i4>815</vt:i4>
      </vt:variant>
      <vt:variant>
        <vt:i4>0</vt:i4>
      </vt:variant>
      <vt:variant>
        <vt:i4>5</vt:i4>
      </vt:variant>
      <vt:variant>
        <vt:lpwstr/>
      </vt:variant>
      <vt:variant>
        <vt:lpwstr>_Toc422411207</vt:lpwstr>
      </vt:variant>
      <vt:variant>
        <vt:i4>1048629</vt:i4>
      </vt:variant>
      <vt:variant>
        <vt:i4>809</vt:i4>
      </vt:variant>
      <vt:variant>
        <vt:i4>0</vt:i4>
      </vt:variant>
      <vt:variant>
        <vt:i4>5</vt:i4>
      </vt:variant>
      <vt:variant>
        <vt:lpwstr/>
      </vt:variant>
      <vt:variant>
        <vt:lpwstr>_Toc422411206</vt:lpwstr>
      </vt:variant>
      <vt:variant>
        <vt:i4>1048629</vt:i4>
      </vt:variant>
      <vt:variant>
        <vt:i4>803</vt:i4>
      </vt:variant>
      <vt:variant>
        <vt:i4>0</vt:i4>
      </vt:variant>
      <vt:variant>
        <vt:i4>5</vt:i4>
      </vt:variant>
      <vt:variant>
        <vt:lpwstr/>
      </vt:variant>
      <vt:variant>
        <vt:lpwstr>_Toc422411205</vt:lpwstr>
      </vt:variant>
      <vt:variant>
        <vt:i4>1048629</vt:i4>
      </vt:variant>
      <vt:variant>
        <vt:i4>797</vt:i4>
      </vt:variant>
      <vt:variant>
        <vt:i4>0</vt:i4>
      </vt:variant>
      <vt:variant>
        <vt:i4>5</vt:i4>
      </vt:variant>
      <vt:variant>
        <vt:lpwstr/>
      </vt:variant>
      <vt:variant>
        <vt:lpwstr>_Toc422411204</vt:lpwstr>
      </vt:variant>
      <vt:variant>
        <vt:i4>1048629</vt:i4>
      </vt:variant>
      <vt:variant>
        <vt:i4>791</vt:i4>
      </vt:variant>
      <vt:variant>
        <vt:i4>0</vt:i4>
      </vt:variant>
      <vt:variant>
        <vt:i4>5</vt:i4>
      </vt:variant>
      <vt:variant>
        <vt:lpwstr/>
      </vt:variant>
      <vt:variant>
        <vt:lpwstr>_Toc422411203</vt:lpwstr>
      </vt:variant>
      <vt:variant>
        <vt:i4>1048629</vt:i4>
      </vt:variant>
      <vt:variant>
        <vt:i4>785</vt:i4>
      </vt:variant>
      <vt:variant>
        <vt:i4>0</vt:i4>
      </vt:variant>
      <vt:variant>
        <vt:i4>5</vt:i4>
      </vt:variant>
      <vt:variant>
        <vt:lpwstr/>
      </vt:variant>
      <vt:variant>
        <vt:lpwstr>_Toc422411202</vt:lpwstr>
      </vt:variant>
      <vt:variant>
        <vt:i4>1048629</vt:i4>
      </vt:variant>
      <vt:variant>
        <vt:i4>779</vt:i4>
      </vt:variant>
      <vt:variant>
        <vt:i4>0</vt:i4>
      </vt:variant>
      <vt:variant>
        <vt:i4>5</vt:i4>
      </vt:variant>
      <vt:variant>
        <vt:lpwstr/>
      </vt:variant>
      <vt:variant>
        <vt:lpwstr>_Toc422411201</vt:lpwstr>
      </vt:variant>
      <vt:variant>
        <vt:i4>1048629</vt:i4>
      </vt:variant>
      <vt:variant>
        <vt:i4>773</vt:i4>
      </vt:variant>
      <vt:variant>
        <vt:i4>0</vt:i4>
      </vt:variant>
      <vt:variant>
        <vt:i4>5</vt:i4>
      </vt:variant>
      <vt:variant>
        <vt:lpwstr/>
      </vt:variant>
      <vt:variant>
        <vt:lpwstr>_Toc422411200</vt:lpwstr>
      </vt:variant>
      <vt:variant>
        <vt:i4>1638454</vt:i4>
      </vt:variant>
      <vt:variant>
        <vt:i4>767</vt:i4>
      </vt:variant>
      <vt:variant>
        <vt:i4>0</vt:i4>
      </vt:variant>
      <vt:variant>
        <vt:i4>5</vt:i4>
      </vt:variant>
      <vt:variant>
        <vt:lpwstr/>
      </vt:variant>
      <vt:variant>
        <vt:lpwstr>_Toc422411199</vt:lpwstr>
      </vt:variant>
      <vt:variant>
        <vt:i4>1638454</vt:i4>
      </vt:variant>
      <vt:variant>
        <vt:i4>761</vt:i4>
      </vt:variant>
      <vt:variant>
        <vt:i4>0</vt:i4>
      </vt:variant>
      <vt:variant>
        <vt:i4>5</vt:i4>
      </vt:variant>
      <vt:variant>
        <vt:lpwstr/>
      </vt:variant>
      <vt:variant>
        <vt:lpwstr>_Toc422411198</vt:lpwstr>
      </vt:variant>
      <vt:variant>
        <vt:i4>1638454</vt:i4>
      </vt:variant>
      <vt:variant>
        <vt:i4>755</vt:i4>
      </vt:variant>
      <vt:variant>
        <vt:i4>0</vt:i4>
      </vt:variant>
      <vt:variant>
        <vt:i4>5</vt:i4>
      </vt:variant>
      <vt:variant>
        <vt:lpwstr/>
      </vt:variant>
      <vt:variant>
        <vt:lpwstr>_Toc422411197</vt:lpwstr>
      </vt:variant>
      <vt:variant>
        <vt:i4>1638454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422411196</vt:lpwstr>
      </vt:variant>
      <vt:variant>
        <vt:i4>1638454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422411195</vt:lpwstr>
      </vt:variant>
      <vt:variant>
        <vt:i4>1638454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422411194</vt:lpwstr>
      </vt:variant>
      <vt:variant>
        <vt:i4>1638454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422411193</vt:lpwstr>
      </vt:variant>
      <vt:variant>
        <vt:i4>1638454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422411192</vt:lpwstr>
      </vt:variant>
      <vt:variant>
        <vt:i4>1638454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422411191</vt:lpwstr>
      </vt:variant>
      <vt:variant>
        <vt:i4>1638454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422411190</vt:lpwstr>
      </vt:variant>
      <vt:variant>
        <vt:i4>1572918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422411189</vt:lpwstr>
      </vt:variant>
      <vt:variant>
        <vt:i4>1572918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422411188</vt:lpwstr>
      </vt:variant>
      <vt:variant>
        <vt:i4>1572918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422411187</vt:lpwstr>
      </vt:variant>
      <vt:variant>
        <vt:i4>1572918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422411186</vt:lpwstr>
      </vt:variant>
      <vt:variant>
        <vt:i4>1572918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422411185</vt:lpwstr>
      </vt:variant>
      <vt:variant>
        <vt:i4>1572918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422411184</vt:lpwstr>
      </vt:variant>
      <vt:variant>
        <vt:i4>1572918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422411183</vt:lpwstr>
      </vt:variant>
      <vt:variant>
        <vt:i4>1572918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422411182</vt:lpwstr>
      </vt:variant>
      <vt:variant>
        <vt:i4>1572918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422411181</vt:lpwstr>
      </vt:variant>
      <vt:variant>
        <vt:i4>1572918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422411180</vt:lpwstr>
      </vt:variant>
      <vt:variant>
        <vt:i4>150738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422411179</vt:lpwstr>
      </vt:variant>
      <vt:variant>
        <vt:i4>150738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422411178</vt:lpwstr>
      </vt:variant>
      <vt:variant>
        <vt:i4>150738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422411177</vt:lpwstr>
      </vt:variant>
      <vt:variant>
        <vt:i4>150738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422411176</vt:lpwstr>
      </vt:variant>
      <vt:variant>
        <vt:i4>150738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422411175</vt:lpwstr>
      </vt:variant>
      <vt:variant>
        <vt:i4>150738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422411174</vt:lpwstr>
      </vt:variant>
      <vt:variant>
        <vt:i4>150738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422411173</vt:lpwstr>
      </vt:variant>
      <vt:variant>
        <vt:i4>150738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422411172</vt:lpwstr>
      </vt:variant>
      <vt:variant>
        <vt:i4>150738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422411171</vt:lpwstr>
      </vt:variant>
      <vt:variant>
        <vt:i4>1507382</vt:i4>
      </vt:variant>
      <vt:variant>
        <vt:i4>587</vt:i4>
      </vt:variant>
      <vt:variant>
        <vt:i4>0</vt:i4>
      </vt:variant>
      <vt:variant>
        <vt:i4>5</vt:i4>
      </vt:variant>
      <vt:variant>
        <vt:lpwstr/>
      </vt:variant>
      <vt:variant>
        <vt:lpwstr>_Toc422411170</vt:lpwstr>
      </vt:variant>
      <vt:variant>
        <vt:i4>2752593</vt:i4>
      </vt:variant>
      <vt:variant>
        <vt:i4>581</vt:i4>
      </vt:variant>
      <vt:variant>
        <vt:i4>0</vt:i4>
      </vt:variant>
      <vt:variant>
        <vt:i4>5</vt:i4>
      </vt:variant>
      <vt:variant>
        <vt:lpwstr>../../../KA 1306500990 v.1.42.docx</vt:lpwstr>
      </vt:variant>
      <vt:variant>
        <vt:lpwstr>_Toc422411169</vt:lpwstr>
      </vt:variant>
      <vt:variant>
        <vt:i4>1441846</vt:i4>
      </vt:variant>
      <vt:variant>
        <vt:i4>575</vt:i4>
      </vt:variant>
      <vt:variant>
        <vt:i4>0</vt:i4>
      </vt:variant>
      <vt:variant>
        <vt:i4>5</vt:i4>
      </vt:variant>
      <vt:variant>
        <vt:lpwstr/>
      </vt:variant>
      <vt:variant>
        <vt:lpwstr>_Toc422411168</vt:lpwstr>
      </vt:variant>
      <vt:variant>
        <vt:i4>1441846</vt:i4>
      </vt:variant>
      <vt:variant>
        <vt:i4>569</vt:i4>
      </vt:variant>
      <vt:variant>
        <vt:i4>0</vt:i4>
      </vt:variant>
      <vt:variant>
        <vt:i4>5</vt:i4>
      </vt:variant>
      <vt:variant>
        <vt:lpwstr/>
      </vt:variant>
      <vt:variant>
        <vt:lpwstr>_Toc422411167</vt:lpwstr>
      </vt:variant>
      <vt:variant>
        <vt:i4>1441846</vt:i4>
      </vt:variant>
      <vt:variant>
        <vt:i4>563</vt:i4>
      </vt:variant>
      <vt:variant>
        <vt:i4>0</vt:i4>
      </vt:variant>
      <vt:variant>
        <vt:i4>5</vt:i4>
      </vt:variant>
      <vt:variant>
        <vt:lpwstr/>
      </vt:variant>
      <vt:variant>
        <vt:lpwstr>_Toc422411166</vt:lpwstr>
      </vt:variant>
      <vt:variant>
        <vt:i4>1441846</vt:i4>
      </vt:variant>
      <vt:variant>
        <vt:i4>557</vt:i4>
      </vt:variant>
      <vt:variant>
        <vt:i4>0</vt:i4>
      </vt:variant>
      <vt:variant>
        <vt:i4>5</vt:i4>
      </vt:variant>
      <vt:variant>
        <vt:lpwstr/>
      </vt:variant>
      <vt:variant>
        <vt:lpwstr>_Toc422411165</vt:lpwstr>
      </vt:variant>
      <vt:variant>
        <vt:i4>1441846</vt:i4>
      </vt:variant>
      <vt:variant>
        <vt:i4>551</vt:i4>
      </vt:variant>
      <vt:variant>
        <vt:i4>0</vt:i4>
      </vt:variant>
      <vt:variant>
        <vt:i4>5</vt:i4>
      </vt:variant>
      <vt:variant>
        <vt:lpwstr/>
      </vt:variant>
      <vt:variant>
        <vt:lpwstr>_Toc422411164</vt:lpwstr>
      </vt:variant>
      <vt:variant>
        <vt:i4>1441846</vt:i4>
      </vt:variant>
      <vt:variant>
        <vt:i4>545</vt:i4>
      </vt:variant>
      <vt:variant>
        <vt:i4>0</vt:i4>
      </vt:variant>
      <vt:variant>
        <vt:i4>5</vt:i4>
      </vt:variant>
      <vt:variant>
        <vt:lpwstr/>
      </vt:variant>
      <vt:variant>
        <vt:lpwstr>_Toc422411163</vt:lpwstr>
      </vt:variant>
      <vt:variant>
        <vt:i4>1441846</vt:i4>
      </vt:variant>
      <vt:variant>
        <vt:i4>539</vt:i4>
      </vt:variant>
      <vt:variant>
        <vt:i4>0</vt:i4>
      </vt:variant>
      <vt:variant>
        <vt:i4>5</vt:i4>
      </vt:variant>
      <vt:variant>
        <vt:lpwstr/>
      </vt:variant>
      <vt:variant>
        <vt:lpwstr>_Toc422411162</vt:lpwstr>
      </vt:variant>
      <vt:variant>
        <vt:i4>1441846</vt:i4>
      </vt:variant>
      <vt:variant>
        <vt:i4>533</vt:i4>
      </vt:variant>
      <vt:variant>
        <vt:i4>0</vt:i4>
      </vt:variant>
      <vt:variant>
        <vt:i4>5</vt:i4>
      </vt:variant>
      <vt:variant>
        <vt:lpwstr/>
      </vt:variant>
      <vt:variant>
        <vt:lpwstr>_Toc422411161</vt:lpwstr>
      </vt:variant>
      <vt:variant>
        <vt:i4>1441846</vt:i4>
      </vt:variant>
      <vt:variant>
        <vt:i4>527</vt:i4>
      </vt:variant>
      <vt:variant>
        <vt:i4>0</vt:i4>
      </vt:variant>
      <vt:variant>
        <vt:i4>5</vt:i4>
      </vt:variant>
      <vt:variant>
        <vt:lpwstr/>
      </vt:variant>
      <vt:variant>
        <vt:lpwstr>_Toc422411160</vt:lpwstr>
      </vt:variant>
      <vt:variant>
        <vt:i4>1376310</vt:i4>
      </vt:variant>
      <vt:variant>
        <vt:i4>521</vt:i4>
      </vt:variant>
      <vt:variant>
        <vt:i4>0</vt:i4>
      </vt:variant>
      <vt:variant>
        <vt:i4>5</vt:i4>
      </vt:variant>
      <vt:variant>
        <vt:lpwstr/>
      </vt:variant>
      <vt:variant>
        <vt:lpwstr>_Toc422411159</vt:lpwstr>
      </vt:variant>
      <vt:variant>
        <vt:i4>1376310</vt:i4>
      </vt:variant>
      <vt:variant>
        <vt:i4>515</vt:i4>
      </vt:variant>
      <vt:variant>
        <vt:i4>0</vt:i4>
      </vt:variant>
      <vt:variant>
        <vt:i4>5</vt:i4>
      </vt:variant>
      <vt:variant>
        <vt:lpwstr/>
      </vt:variant>
      <vt:variant>
        <vt:lpwstr>_Toc422411158</vt:lpwstr>
      </vt:variant>
      <vt:variant>
        <vt:i4>1376310</vt:i4>
      </vt:variant>
      <vt:variant>
        <vt:i4>509</vt:i4>
      </vt:variant>
      <vt:variant>
        <vt:i4>0</vt:i4>
      </vt:variant>
      <vt:variant>
        <vt:i4>5</vt:i4>
      </vt:variant>
      <vt:variant>
        <vt:lpwstr/>
      </vt:variant>
      <vt:variant>
        <vt:lpwstr>_Toc422411157</vt:lpwstr>
      </vt:variant>
      <vt:variant>
        <vt:i4>1376310</vt:i4>
      </vt:variant>
      <vt:variant>
        <vt:i4>503</vt:i4>
      </vt:variant>
      <vt:variant>
        <vt:i4>0</vt:i4>
      </vt:variant>
      <vt:variant>
        <vt:i4>5</vt:i4>
      </vt:variant>
      <vt:variant>
        <vt:lpwstr/>
      </vt:variant>
      <vt:variant>
        <vt:lpwstr>_Toc422411156</vt:lpwstr>
      </vt:variant>
      <vt:variant>
        <vt:i4>1376310</vt:i4>
      </vt:variant>
      <vt:variant>
        <vt:i4>497</vt:i4>
      </vt:variant>
      <vt:variant>
        <vt:i4>0</vt:i4>
      </vt:variant>
      <vt:variant>
        <vt:i4>5</vt:i4>
      </vt:variant>
      <vt:variant>
        <vt:lpwstr/>
      </vt:variant>
      <vt:variant>
        <vt:lpwstr>_Toc422411155</vt:lpwstr>
      </vt:variant>
      <vt:variant>
        <vt:i4>1376310</vt:i4>
      </vt:variant>
      <vt:variant>
        <vt:i4>491</vt:i4>
      </vt:variant>
      <vt:variant>
        <vt:i4>0</vt:i4>
      </vt:variant>
      <vt:variant>
        <vt:i4>5</vt:i4>
      </vt:variant>
      <vt:variant>
        <vt:lpwstr/>
      </vt:variant>
      <vt:variant>
        <vt:lpwstr>_Toc422411154</vt:lpwstr>
      </vt:variant>
      <vt:variant>
        <vt:i4>1376310</vt:i4>
      </vt:variant>
      <vt:variant>
        <vt:i4>485</vt:i4>
      </vt:variant>
      <vt:variant>
        <vt:i4>0</vt:i4>
      </vt:variant>
      <vt:variant>
        <vt:i4>5</vt:i4>
      </vt:variant>
      <vt:variant>
        <vt:lpwstr/>
      </vt:variant>
      <vt:variant>
        <vt:lpwstr>_Toc422411153</vt:lpwstr>
      </vt:variant>
      <vt:variant>
        <vt:i4>1376310</vt:i4>
      </vt:variant>
      <vt:variant>
        <vt:i4>479</vt:i4>
      </vt:variant>
      <vt:variant>
        <vt:i4>0</vt:i4>
      </vt:variant>
      <vt:variant>
        <vt:i4>5</vt:i4>
      </vt:variant>
      <vt:variant>
        <vt:lpwstr/>
      </vt:variant>
      <vt:variant>
        <vt:lpwstr>_Toc422411152</vt:lpwstr>
      </vt:variant>
      <vt:variant>
        <vt:i4>137631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422411151</vt:lpwstr>
      </vt:variant>
      <vt:variant>
        <vt:i4>137631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422411150</vt:lpwstr>
      </vt:variant>
      <vt:variant>
        <vt:i4>131077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422411149</vt:lpwstr>
      </vt:variant>
      <vt:variant>
        <vt:i4>1310774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422411148</vt:lpwstr>
      </vt:variant>
      <vt:variant>
        <vt:i4>131077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422411147</vt:lpwstr>
      </vt:variant>
      <vt:variant>
        <vt:i4>1310774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422411146</vt:lpwstr>
      </vt:variant>
      <vt:variant>
        <vt:i4>1310774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422411145</vt:lpwstr>
      </vt:variant>
      <vt:variant>
        <vt:i4>131077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422411144</vt:lpwstr>
      </vt:variant>
      <vt:variant>
        <vt:i4>1310774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422411143</vt:lpwstr>
      </vt:variant>
      <vt:variant>
        <vt:i4>1310774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422411142</vt:lpwstr>
      </vt:variant>
      <vt:variant>
        <vt:i4>1310774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422411141</vt:lpwstr>
      </vt:variant>
      <vt:variant>
        <vt:i4>1310774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422411140</vt:lpwstr>
      </vt:variant>
      <vt:variant>
        <vt:i4>1245238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422411139</vt:lpwstr>
      </vt:variant>
      <vt:variant>
        <vt:i4>1245238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422411138</vt:lpwstr>
      </vt:variant>
      <vt:variant>
        <vt:i4>1245238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422411137</vt:lpwstr>
      </vt:variant>
      <vt:variant>
        <vt:i4>1245238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422411136</vt:lpwstr>
      </vt:variant>
      <vt:variant>
        <vt:i4>1245238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22411135</vt:lpwstr>
      </vt:variant>
      <vt:variant>
        <vt:i4>1245238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22411134</vt:lpwstr>
      </vt:variant>
      <vt:variant>
        <vt:i4>1245238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22411133</vt:lpwstr>
      </vt:variant>
      <vt:variant>
        <vt:i4>1245238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22411132</vt:lpwstr>
      </vt:variant>
      <vt:variant>
        <vt:i4>1245238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22411131</vt:lpwstr>
      </vt:variant>
      <vt:variant>
        <vt:i4>1245238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22411130</vt:lpwstr>
      </vt:variant>
      <vt:variant>
        <vt:i4>117970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22411129</vt:lpwstr>
      </vt:variant>
      <vt:variant>
        <vt:i4>1179702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22411128</vt:lpwstr>
      </vt:variant>
      <vt:variant>
        <vt:i4>1179702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22411127</vt:lpwstr>
      </vt:variant>
      <vt:variant>
        <vt:i4>1179702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22411126</vt:lpwstr>
      </vt:variant>
      <vt:variant>
        <vt:i4>1179702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22411125</vt:lpwstr>
      </vt:variant>
      <vt:variant>
        <vt:i4>117970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22411124</vt:lpwstr>
      </vt:variant>
      <vt:variant>
        <vt:i4>1179702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22411123</vt:lpwstr>
      </vt:variant>
      <vt:variant>
        <vt:i4>1179702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22411122</vt:lpwstr>
      </vt:variant>
      <vt:variant>
        <vt:i4>1179702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22411121</vt:lpwstr>
      </vt:variant>
      <vt:variant>
        <vt:i4>1179702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22411120</vt:lpwstr>
      </vt:variant>
      <vt:variant>
        <vt:i4>1114166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22411119</vt:lpwstr>
      </vt:variant>
      <vt:variant>
        <vt:i4>1114166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22411118</vt:lpwstr>
      </vt:variant>
      <vt:variant>
        <vt:i4>1114166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22411117</vt:lpwstr>
      </vt:variant>
      <vt:variant>
        <vt:i4>111416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22411116</vt:lpwstr>
      </vt:variant>
      <vt:variant>
        <vt:i4>1114166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22411115</vt:lpwstr>
      </vt:variant>
      <vt:variant>
        <vt:i4>1114166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22411114</vt:lpwstr>
      </vt:variant>
      <vt:variant>
        <vt:i4>111416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22411113</vt:lpwstr>
      </vt:variant>
      <vt:variant>
        <vt:i4>1114166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22411112</vt:lpwstr>
      </vt:variant>
      <vt:variant>
        <vt:i4>1114166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22411111</vt:lpwstr>
      </vt:variant>
      <vt:variant>
        <vt:i4>1114166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22411110</vt:lpwstr>
      </vt:variant>
      <vt:variant>
        <vt:i4>104863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22411109</vt:lpwstr>
      </vt:variant>
      <vt:variant>
        <vt:i4>1048630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22411108</vt:lpwstr>
      </vt:variant>
      <vt:variant>
        <vt:i4>1048630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22411107</vt:lpwstr>
      </vt:variant>
      <vt:variant>
        <vt:i4>1048630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22411106</vt:lpwstr>
      </vt:variant>
      <vt:variant>
        <vt:i4>1048630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22411105</vt:lpwstr>
      </vt:variant>
      <vt:variant>
        <vt:i4>104863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22411104</vt:lpwstr>
      </vt:variant>
      <vt:variant>
        <vt:i4>104863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22411103</vt:lpwstr>
      </vt:variant>
      <vt:variant>
        <vt:i4>1048630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22411102</vt:lpwstr>
      </vt:variant>
      <vt:variant>
        <vt:i4>104863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22411101</vt:lpwstr>
      </vt:variant>
      <vt:variant>
        <vt:i4>104863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22411100</vt:lpwstr>
      </vt:variant>
      <vt:variant>
        <vt:i4>163845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22411099</vt:lpwstr>
      </vt:variant>
      <vt:variant>
        <vt:i4>163845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22411098</vt:lpwstr>
      </vt:variant>
      <vt:variant>
        <vt:i4>163845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22411097</vt:lpwstr>
      </vt:variant>
      <vt:variant>
        <vt:i4>163845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22411096</vt:lpwstr>
      </vt:variant>
      <vt:variant>
        <vt:i4>163845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22411095</vt:lpwstr>
      </vt:variant>
      <vt:variant>
        <vt:i4>163845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22411094</vt:lpwstr>
      </vt:variant>
      <vt:variant>
        <vt:i4>163845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22411093</vt:lpwstr>
      </vt:variant>
      <vt:variant>
        <vt:i4>163845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22411092</vt:lpwstr>
      </vt:variant>
      <vt:variant>
        <vt:i4>163845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22411091</vt:lpwstr>
      </vt:variant>
      <vt:variant>
        <vt:i4>163845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22411090</vt:lpwstr>
      </vt:variant>
      <vt:variant>
        <vt:i4>157291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22411089</vt:lpwstr>
      </vt:variant>
      <vt:variant>
        <vt:i4>157291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22411088</vt:lpwstr>
      </vt:variant>
      <vt:variant>
        <vt:i4>157291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22411087</vt:lpwstr>
      </vt:variant>
      <vt:variant>
        <vt:i4>157291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22411086</vt:lpwstr>
      </vt:variant>
      <vt:variant>
        <vt:i4>157291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22411085</vt:lpwstr>
      </vt:variant>
      <vt:variant>
        <vt:i4>157291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22411084</vt:lpwstr>
      </vt:variant>
      <vt:variant>
        <vt:i4>157291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22411083</vt:lpwstr>
      </vt:variant>
      <vt:variant>
        <vt:i4>157291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22411082</vt:lpwstr>
      </vt:variant>
      <vt:variant>
        <vt:i4>157291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22411081</vt:lpwstr>
      </vt:variant>
      <vt:variant>
        <vt:i4>157291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22411080</vt:lpwstr>
      </vt:variant>
      <vt:variant>
        <vt:i4>150738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22411079</vt:lpwstr>
      </vt:variant>
      <vt:variant>
        <vt:i4>150738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22411078</vt:lpwstr>
      </vt:variant>
      <vt:variant>
        <vt:i4>150738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22411077</vt:lpwstr>
      </vt:variant>
      <vt:variant>
        <vt:i4>15073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22411076</vt:lpwstr>
      </vt:variant>
      <vt:variant>
        <vt:i4>150738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22411075</vt:lpwstr>
      </vt:variant>
      <vt:variant>
        <vt:i4>150738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22411074</vt:lpwstr>
      </vt:variant>
      <vt:variant>
        <vt:i4>150738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22411073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e Christinawati B</dc:creator>
  <cp:lastModifiedBy>Dian</cp:lastModifiedBy>
  <cp:revision>33</cp:revision>
  <cp:lastPrinted>2017-01-10T23:02:00Z</cp:lastPrinted>
  <dcterms:created xsi:type="dcterms:W3CDTF">2019-05-06T09:21:00Z</dcterms:created>
  <dcterms:modified xsi:type="dcterms:W3CDTF">2019-05-10T12:59:00Z</dcterms:modified>
</cp:coreProperties>
</file>